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2DF9C51"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5E05B2">
        <w:rPr>
          <w:rFonts w:ascii="Arial" w:eastAsia="Arial" w:hAnsi="Arial" w:cs="Arial"/>
          <w:b/>
          <w:sz w:val="32"/>
          <w:szCs w:val="24"/>
        </w:rPr>
        <w:t>3</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8D2B84B"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5E05B2">
        <w:rPr>
          <w:rFonts w:ascii="Arial" w:eastAsia="Arial" w:hAnsi="Arial" w:cs="Arial"/>
          <w:sz w:val="24"/>
          <w:szCs w:val="24"/>
        </w:rPr>
        <w:t>7</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5E05B2">
        <w:rPr>
          <w:rFonts w:ascii="Arial" w:eastAsia="Arial" w:hAnsi="Arial" w:cs="Arial"/>
          <w:sz w:val="24"/>
          <w:szCs w:val="24"/>
        </w:rPr>
        <w:t>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D440012"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B04359" w:rsidRPr="00B04359">
        <w:rPr>
          <w:rFonts w:ascii="Arial" w:eastAsia="Times New Roman" w:hAnsi="Arial" w:cs="Arial"/>
          <w:b/>
          <w:bCs/>
          <w:color w:val="0070C0"/>
          <w:sz w:val="24"/>
          <w:szCs w:val="24"/>
        </w:rPr>
        <w:t>1,125,522</w:t>
      </w:r>
      <w:r w:rsidR="00B04359">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E74259" w:rsidRPr="00CF4D58">
        <w:rPr>
          <w:rFonts w:ascii="Arial" w:eastAsia="Times New Roman" w:hAnsi="Arial" w:cs="Arial"/>
          <w:b/>
          <w:bCs/>
          <w:color w:val="auto"/>
          <w:sz w:val="24"/>
          <w:szCs w:val="24"/>
        </w:rPr>
        <w:t xml:space="preserve"> </w:t>
      </w:r>
      <w:r w:rsidR="00B04359" w:rsidRPr="00B04359">
        <w:rPr>
          <w:rFonts w:ascii="Arial" w:eastAsia="Times New Roman" w:hAnsi="Arial" w:cs="Arial"/>
          <w:b/>
          <w:bCs/>
          <w:color w:val="0070C0"/>
          <w:sz w:val="24"/>
          <w:szCs w:val="24"/>
        </w:rPr>
        <w:t>4,615,944</w:t>
      </w:r>
      <w:r w:rsidR="00B04359">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w:t>
      </w:r>
      <w:r w:rsidR="005459D7" w:rsidRPr="00CF4D58">
        <w:rPr>
          <w:rFonts w:ascii="Arial" w:eastAsia="Times New Roman" w:hAnsi="Arial" w:cs="Arial"/>
          <w:color w:val="auto"/>
          <w:sz w:val="24"/>
          <w:szCs w:val="24"/>
        </w:rPr>
        <w:t>n</w:t>
      </w:r>
      <w:r w:rsidR="00E74259" w:rsidRPr="00CF4D58">
        <w:rPr>
          <w:rFonts w:ascii="Arial" w:eastAsia="Times New Roman" w:hAnsi="Arial" w:cs="Arial"/>
          <w:b/>
          <w:bCs/>
          <w:color w:val="auto"/>
          <w:sz w:val="24"/>
          <w:szCs w:val="24"/>
        </w:rPr>
        <w:t xml:space="preserve"> </w:t>
      </w:r>
      <w:r w:rsidR="00B04359" w:rsidRPr="00B04359">
        <w:rPr>
          <w:rFonts w:ascii="Arial" w:eastAsia="Times New Roman" w:hAnsi="Arial" w:cs="Arial"/>
          <w:b/>
          <w:bCs/>
          <w:color w:val="0070C0"/>
          <w:sz w:val="24"/>
          <w:szCs w:val="24"/>
        </w:rPr>
        <w:t>7,039</w:t>
      </w:r>
      <w:r w:rsidR="00B04359">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barangays</w:t>
      </w:r>
      <w:r w:rsidR="00CB2A7E" w:rsidRPr="00D761BC">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5000" w:type="pct"/>
        <w:tblCellMar>
          <w:left w:w="0" w:type="dxa"/>
          <w:right w:w="0" w:type="dxa"/>
        </w:tblCellMar>
        <w:tblLook w:val="04A0" w:firstRow="1" w:lastRow="0" w:firstColumn="1" w:lastColumn="0" w:noHBand="0" w:noVBand="1"/>
      </w:tblPr>
      <w:tblGrid>
        <w:gridCol w:w="101"/>
        <w:gridCol w:w="3440"/>
        <w:gridCol w:w="2409"/>
        <w:gridCol w:w="2267"/>
        <w:gridCol w:w="2240"/>
      </w:tblGrid>
      <w:tr w:rsidR="00B04359" w:rsidRPr="00DC0A49" w14:paraId="7F504B2B" w14:textId="77777777" w:rsidTr="00B04359">
        <w:trPr>
          <w:trHeight w:hRule="exact" w:val="284"/>
          <w:tblHeader/>
        </w:trPr>
        <w:tc>
          <w:tcPr>
            <w:tcW w:w="1693"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0C5B2E3C" w14:textId="650FFD7D" w:rsidR="00B04359" w:rsidRPr="00DC0A49" w:rsidRDefault="00CB2A7E" w:rsidP="00B04359">
            <w:pPr>
              <w:ind w:right="57"/>
              <w:jc w:val="center"/>
              <w:rPr>
                <w:rFonts w:ascii="Arial Narrow" w:hAnsi="Arial Narrow"/>
                <w:b/>
                <w:bCs/>
                <w:sz w:val="18"/>
                <w:szCs w:val="20"/>
              </w:rPr>
            </w:pPr>
            <w:r w:rsidRPr="00DC0A49">
              <w:rPr>
                <w:rFonts w:ascii="Arial" w:eastAsia="Times New Roman" w:hAnsi="Arial" w:cs="Arial"/>
                <w:i/>
                <w:iCs/>
                <w:color w:val="auto"/>
                <w:sz w:val="18"/>
                <w:szCs w:val="24"/>
              </w:rPr>
              <w:t xml:space="preserve"> </w:t>
            </w:r>
            <w:r w:rsidR="00B04359" w:rsidRPr="00DC0A49">
              <w:rPr>
                <w:rFonts w:ascii="Arial Narrow" w:hAnsi="Arial Narrow"/>
                <w:b/>
                <w:bCs/>
                <w:sz w:val="18"/>
                <w:szCs w:val="20"/>
              </w:rPr>
              <w:t>REGION / PROVINCE / MUNICIPALITY</w:t>
            </w:r>
          </w:p>
        </w:tc>
        <w:tc>
          <w:tcPr>
            <w:tcW w:w="3307"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21095D62" w14:textId="61651079" w:rsidR="00B04359" w:rsidRPr="00DC0A49" w:rsidRDefault="00B04359" w:rsidP="00B04359">
            <w:pPr>
              <w:ind w:right="57"/>
              <w:jc w:val="center"/>
              <w:rPr>
                <w:rFonts w:ascii="Arial Narrow" w:hAnsi="Arial Narrow"/>
                <w:b/>
                <w:bCs/>
                <w:sz w:val="18"/>
                <w:szCs w:val="20"/>
              </w:rPr>
            </w:pPr>
            <w:r w:rsidRPr="00DC0A49">
              <w:rPr>
                <w:rFonts w:ascii="Arial Narrow" w:hAnsi="Arial Narrow"/>
                <w:b/>
                <w:bCs/>
                <w:sz w:val="18"/>
                <w:szCs w:val="20"/>
              </w:rPr>
              <w:t>NUMBER OF AFFECTED</w:t>
            </w:r>
          </w:p>
        </w:tc>
      </w:tr>
      <w:tr w:rsidR="00B04359" w:rsidRPr="00DC0A49" w14:paraId="059E39E6" w14:textId="77777777" w:rsidTr="00B04359">
        <w:trPr>
          <w:trHeight w:hRule="exact" w:val="284"/>
          <w:tblHeader/>
        </w:trPr>
        <w:tc>
          <w:tcPr>
            <w:tcW w:w="1693" w:type="pct"/>
            <w:gridSpan w:val="2"/>
            <w:vMerge/>
            <w:tcBorders>
              <w:top w:val="single" w:sz="4" w:space="0" w:color="000000"/>
              <w:left w:val="single" w:sz="4" w:space="0" w:color="000000"/>
              <w:bottom w:val="nil"/>
              <w:right w:val="single" w:sz="4" w:space="0" w:color="000000"/>
            </w:tcBorders>
            <w:vAlign w:val="center"/>
            <w:hideMark/>
          </w:tcPr>
          <w:p w14:paraId="4660B744" w14:textId="77777777" w:rsidR="00B04359" w:rsidRPr="00DC0A49" w:rsidRDefault="00B04359" w:rsidP="00B04359">
            <w:pPr>
              <w:ind w:right="57"/>
              <w:jc w:val="center"/>
              <w:rPr>
                <w:rFonts w:ascii="Arial Narrow" w:hAnsi="Arial Narrow"/>
                <w:b/>
                <w:bCs/>
                <w:sz w:val="18"/>
                <w:szCs w:val="20"/>
              </w:rPr>
            </w:pPr>
          </w:p>
        </w:tc>
        <w:tc>
          <w:tcPr>
            <w:tcW w:w="1152"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07639548" w14:textId="191F2600" w:rsidR="00B04359" w:rsidRPr="00DC0A49" w:rsidRDefault="00B04359" w:rsidP="00B04359">
            <w:pPr>
              <w:ind w:right="57"/>
              <w:jc w:val="center"/>
              <w:rPr>
                <w:rFonts w:ascii="Arial Narrow" w:hAnsi="Arial Narrow"/>
                <w:b/>
                <w:bCs/>
                <w:sz w:val="18"/>
                <w:szCs w:val="20"/>
              </w:rPr>
            </w:pPr>
            <w:r w:rsidRPr="00DC0A49">
              <w:rPr>
                <w:rFonts w:ascii="Arial Narrow" w:hAnsi="Arial Narrow"/>
                <w:b/>
                <w:bCs/>
                <w:sz w:val="18"/>
                <w:szCs w:val="20"/>
              </w:rPr>
              <w:t>Barangays</w:t>
            </w:r>
          </w:p>
        </w:tc>
        <w:tc>
          <w:tcPr>
            <w:tcW w:w="1084"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12629C03" w14:textId="66B0D5E2" w:rsidR="00B04359" w:rsidRPr="00DC0A49" w:rsidRDefault="00B04359" w:rsidP="00B04359">
            <w:pPr>
              <w:ind w:right="57"/>
              <w:jc w:val="center"/>
              <w:rPr>
                <w:rFonts w:ascii="Arial Narrow" w:hAnsi="Arial Narrow"/>
                <w:b/>
                <w:bCs/>
                <w:sz w:val="18"/>
                <w:szCs w:val="20"/>
              </w:rPr>
            </w:pPr>
            <w:r w:rsidRPr="00DC0A49">
              <w:rPr>
                <w:rFonts w:ascii="Arial Narrow" w:hAnsi="Arial Narrow"/>
                <w:b/>
                <w:bCs/>
                <w:sz w:val="18"/>
                <w:szCs w:val="20"/>
              </w:rPr>
              <w:t>Families</w:t>
            </w:r>
          </w:p>
        </w:tc>
        <w:tc>
          <w:tcPr>
            <w:tcW w:w="1071"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6C07E30C" w14:textId="063A46E5" w:rsidR="00B04359" w:rsidRPr="00DC0A49" w:rsidRDefault="00B04359" w:rsidP="00B04359">
            <w:pPr>
              <w:ind w:right="57"/>
              <w:jc w:val="center"/>
              <w:rPr>
                <w:rFonts w:ascii="Arial Narrow" w:hAnsi="Arial Narrow"/>
                <w:b/>
                <w:bCs/>
                <w:sz w:val="18"/>
                <w:szCs w:val="20"/>
              </w:rPr>
            </w:pPr>
            <w:r w:rsidRPr="00DC0A49">
              <w:rPr>
                <w:rFonts w:ascii="Arial Narrow" w:hAnsi="Arial Narrow"/>
                <w:b/>
                <w:bCs/>
                <w:sz w:val="18"/>
                <w:szCs w:val="20"/>
              </w:rPr>
              <w:t>Persons</w:t>
            </w:r>
          </w:p>
        </w:tc>
      </w:tr>
      <w:tr w:rsidR="00B04359" w:rsidRPr="00DC0A49" w14:paraId="58183920" w14:textId="77777777" w:rsidTr="00B04359">
        <w:trPr>
          <w:trHeight w:hRule="exact" w:val="284"/>
        </w:trPr>
        <w:tc>
          <w:tcPr>
            <w:tcW w:w="169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21FEDD2"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GRAND TOTAL</w:t>
            </w:r>
          </w:p>
        </w:tc>
        <w:tc>
          <w:tcPr>
            <w:tcW w:w="1152"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F34CC8" w14:textId="1A055300"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7,039</w:t>
            </w:r>
          </w:p>
        </w:tc>
        <w:tc>
          <w:tcPr>
            <w:tcW w:w="1084"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9D5770A" w14:textId="1EB15EB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25,522</w:t>
            </w:r>
          </w:p>
        </w:tc>
        <w:tc>
          <w:tcPr>
            <w:tcW w:w="1071"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448111" w14:textId="344576F4"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615,944</w:t>
            </w:r>
          </w:p>
        </w:tc>
      </w:tr>
      <w:tr w:rsidR="00B04359" w:rsidRPr="00DC0A49" w14:paraId="7906700E"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4545332"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NCR</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088573" w14:textId="2B9C4935"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88</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F44FEA" w14:textId="1A2D2A8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3,133</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AA9442" w14:textId="721A00A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4,536</w:t>
            </w:r>
          </w:p>
        </w:tc>
      </w:tr>
      <w:tr w:rsidR="00B04359" w:rsidRPr="00DC0A49" w14:paraId="796615D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5BF4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ooc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6BEF7"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AC80"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E68C5"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926</w:t>
            </w:r>
          </w:p>
        </w:tc>
      </w:tr>
      <w:tr w:rsidR="00B04359" w:rsidRPr="00DC0A49" w14:paraId="45CF730A"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194B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s Pin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409FA"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F843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F8433"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59</w:t>
            </w:r>
          </w:p>
        </w:tc>
      </w:tr>
      <w:tr w:rsidR="00B04359" w:rsidRPr="00DC0A49" w14:paraId="7BE2382F"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D30A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kati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077B1"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B94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C11C3"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60</w:t>
            </w:r>
          </w:p>
        </w:tc>
      </w:tr>
      <w:tr w:rsidR="00B04359" w:rsidRPr="00DC0A49" w14:paraId="6984EE97"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254D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abo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CA592"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8D576"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8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200C9"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63</w:t>
            </w:r>
          </w:p>
        </w:tc>
      </w:tr>
      <w:tr w:rsidR="00B04359" w:rsidRPr="00DC0A49" w14:paraId="77061AA4"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2135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daluyong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B296"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F0C1E"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0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0BCC1"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232</w:t>
            </w:r>
          </w:p>
        </w:tc>
      </w:tr>
      <w:tr w:rsidR="00B04359" w:rsidRPr="00DC0A49" w14:paraId="7FF0B572"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9005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il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DC4EB"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84CA1"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20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08D7D"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887</w:t>
            </w:r>
          </w:p>
        </w:tc>
      </w:tr>
      <w:tr w:rsidR="00B04359" w:rsidRPr="00DC0A49" w14:paraId="7D55B46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DC9B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rikin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0D36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A6F9B"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67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63B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1210</w:t>
            </w:r>
          </w:p>
        </w:tc>
      </w:tr>
      <w:tr w:rsidR="00B04359" w:rsidRPr="00DC0A49" w14:paraId="0C73C40F"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790B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untinlup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88617"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CFB9F"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65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DBF61"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6657</w:t>
            </w:r>
          </w:p>
        </w:tc>
      </w:tr>
      <w:tr w:rsidR="00B04359" w:rsidRPr="00DC0A49" w14:paraId="6FB23D53"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5396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vot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923D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040F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7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88850"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974</w:t>
            </w:r>
          </w:p>
        </w:tc>
      </w:tr>
      <w:tr w:rsidR="00B04359" w:rsidRPr="00DC0A49" w14:paraId="267CA808"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7984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ranaqu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CB9F"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239BA"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596D"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290</w:t>
            </w:r>
          </w:p>
        </w:tc>
      </w:tr>
      <w:tr w:rsidR="00B04359" w:rsidRPr="00DC0A49" w14:paraId="39C2F541"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6F0E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ranaqu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5B2E1"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C221A"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1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1A69"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65</w:t>
            </w:r>
          </w:p>
        </w:tc>
      </w:tr>
      <w:tr w:rsidR="00B04359" w:rsidRPr="00DC0A49" w14:paraId="463212B1"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7808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sig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B7511"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6F0D6"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85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1E52E"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350</w:t>
            </w:r>
          </w:p>
        </w:tc>
      </w:tr>
      <w:tr w:rsidR="00B04359" w:rsidRPr="00DC0A49" w14:paraId="3DD1911E"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3F4B5" w14:textId="6A976506"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ter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F868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849B9"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2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11AE5"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39</w:t>
            </w:r>
          </w:p>
        </w:tc>
      </w:tr>
      <w:tr w:rsidR="00B04359" w:rsidRPr="00DC0A49" w14:paraId="53AB8728"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9022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guig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3FB89"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5BC85"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7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DF6A2"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070</w:t>
            </w:r>
          </w:p>
        </w:tc>
      </w:tr>
      <w:tr w:rsidR="00B04359" w:rsidRPr="00DC0A49" w14:paraId="23289714"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CEF5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Quezo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7707E"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3641F"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9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4C4A4"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3600</w:t>
            </w:r>
          </w:p>
        </w:tc>
      </w:tr>
      <w:tr w:rsidR="00B04359" w:rsidRPr="00DC0A49" w14:paraId="1B1DE7FA"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8A96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u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733FA"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BEB6"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E0B23"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427</w:t>
            </w:r>
          </w:p>
        </w:tc>
      </w:tr>
      <w:tr w:rsidR="00B04359" w:rsidRPr="00DC0A49" w14:paraId="0C6015E1"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9266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Valenzuel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238CC"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9B09E"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7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97450" w14:textId="77777777"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827</w:t>
            </w:r>
          </w:p>
        </w:tc>
      </w:tr>
      <w:tr w:rsidR="00B04359" w:rsidRPr="00DC0A49" w14:paraId="54E9CE8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D34131B"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EGION I</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CDDFC1" w14:textId="4D8B0100"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70</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0DCD00" w14:textId="1AC8C6E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702</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7E4355" w14:textId="296CD94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6,013</w:t>
            </w:r>
          </w:p>
        </w:tc>
      </w:tr>
      <w:tr w:rsidR="00B04359" w:rsidRPr="00DC0A49" w14:paraId="69636F57"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A5B351"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Ilocos Nor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DCF7D3" w14:textId="5D370048"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5</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1C4BD7" w14:textId="4388988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415</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96706B" w14:textId="0D44A46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659</w:t>
            </w:r>
          </w:p>
        </w:tc>
      </w:tr>
      <w:tr w:rsidR="00B04359" w:rsidRPr="00DC0A49" w14:paraId="300BF31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35ED5" w14:textId="1D642D9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9DF6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gudpu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B6974" w14:textId="77777777" w:rsidR="00B04359" w:rsidRPr="00DC0A49" w:rsidRDefault="00B04359" w:rsidP="00B04359">
            <w:pPr>
              <w:ind w:right="57"/>
              <w:jc w:val="right"/>
              <w:rPr>
                <w:rFonts w:ascii="Arial Narrow" w:hAnsi="Arial Narrow"/>
                <w:i/>
                <w:iCs/>
                <w:sz w:val="18"/>
              </w:rPr>
            </w:pPr>
            <w:r w:rsidRPr="00DC0A49">
              <w:rPr>
                <w:rFonts w:ascii="Arial Narrow" w:hAnsi="Arial Narrow"/>
                <w:i/>
                <w:iCs/>
                <w:sz w:val="18"/>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391E" w14:textId="77777777" w:rsidR="00B04359" w:rsidRPr="00DC0A49" w:rsidRDefault="00B04359" w:rsidP="00B04359">
            <w:pPr>
              <w:ind w:right="57"/>
              <w:jc w:val="right"/>
              <w:rPr>
                <w:rFonts w:ascii="Arial Narrow" w:hAnsi="Arial Narrow"/>
                <w:i/>
                <w:iCs/>
                <w:sz w:val="18"/>
              </w:rPr>
            </w:pPr>
            <w:r w:rsidRPr="00DC0A49">
              <w:rPr>
                <w:rFonts w:ascii="Arial Narrow" w:hAnsi="Arial Narrow"/>
                <w:i/>
                <w:iCs/>
                <w:sz w:val="18"/>
              </w:rPr>
              <w:t>141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113A7" w14:textId="77777777" w:rsidR="00B04359" w:rsidRPr="00DC0A49" w:rsidRDefault="00B04359" w:rsidP="00B04359">
            <w:pPr>
              <w:ind w:right="57"/>
              <w:jc w:val="right"/>
              <w:rPr>
                <w:rFonts w:ascii="Arial Narrow" w:hAnsi="Arial Narrow"/>
                <w:i/>
                <w:iCs/>
                <w:sz w:val="18"/>
              </w:rPr>
            </w:pPr>
            <w:r w:rsidRPr="00DC0A49">
              <w:rPr>
                <w:rFonts w:ascii="Arial Narrow" w:hAnsi="Arial Narrow"/>
                <w:i/>
                <w:iCs/>
                <w:sz w:val="18"/>
              </w:rPr>
              <w:t>5659</w:t>
            </w:r>
          </w:p>
        </w:tc>
      </w:tr>
      <w:tr w:rsidR="00B04359" w:rsidRPr="00DC0A49" w14:paraId="3A40136D"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7A8CB4"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La Uni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74C82E" w14:textId="48B06A7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7</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30710A" w14:textId="07A75B2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6D6ECB" w14:textId="2087E945"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1</w:t>
            </w:r>
          </w:p>
        </w:tc>
      </w:tr>
      <w:tr w:rsidR="00B04359" w:rsidRPr="00DC0A49" w14:paraId="55FE674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6007C" w14:textId="190CCF64"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D5E4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5A8D8" w14:textId="20FECB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B6060" w14:textId="6E36180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D3104" w14:textId="395B1E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1</w:t>
            </w:r>
          </w:p>
        </w:tc>
      </w:tr>
      <w:tr w:rsidR="00B04359" w:rsidRPr="00DC0A49" w14:paraId="054A2D08"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CC0BBF"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Pangasin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EB5DC6" w14:textId="1FF55CD0"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4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796865" w14:textId="5FE2B6B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0,266</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A6C115" w14:textId="4DE08AF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0,293</w:t>
            </w:r>
          </w:p>
        </w:tc>
      </w:tr>
      <w:tr w:rsidR="00B04359" w:rsidRPr="00DC0A49" w14:paraId="00B99BF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E3CB0" w14:textId="3A3F2AE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AE8E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guil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6C6C1" w14:textId="59171AC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3C14B" w14:textId="5E9421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B124C" w14:textId="028967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r>
      <w:tr w:rsidR="00B04359" w:rsidRPr="00DC0A49" w14:paraId="2C4AE3D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22375" w14:textId="6C472EB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73B9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ALAMIN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58225" w14:textId="317C82B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E9611" w14:textId="3D4CD3B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FCEBD" w14:textId="5F75BB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4</w:t>
            </w:r>
          </w:p>
        </w:tc>
      </w:tr>
      <w:tr w:rsidR="00B04359" w:rsidRPr="00DC0A49" w14:paraId="198747A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40F11" w14:textId="42B943D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2D61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ca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C252C" w14:textId="68C5777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AC347" w14:textId="36FD635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260C4" w14:textId="5EFD784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r>
      <w:tr w:rsidR="00B04359" w:rsidRPr="00DC0A49" w14:paraId="782ED70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47C4D" w14:textId="3CFBCAD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17D5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ung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398D3" w14:textId="3B1754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C579" w14:textId="350E8B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67F4E" w14:textId="7449AA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2</w:t>
            </w:r>
          </w:p>
        </w:tc>
      </w:tr>
      <w:tr w:rsidR="00B04359" w:rsidRPr="00DC0A49" w14:paraId="0334752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D40E1" w14:textId="492ED07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EB6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B9A7B" w14:textId="10A9B21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21D00" w14:textId="59A2F7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F6B4F" w14:textId="66DC489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r>
      <w:tr w:rsidR="00B04359" w:rsidRPr="00DC0A49" w14:paraId="734324A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FA055" w14:textId="2BDAACF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688B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sis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7A8ED" w14:textId="3B2AC4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85AC5" w14:textId="61A88D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F2D21" w14:textId="602440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9</w:t>
            </w:r>
          </w:p>
        </w:tc>
      </w:tr>
      <w:tr w:rsidR="00B04359" w:rsidRPr="00DC0A49" w14:paraId="1A94B0D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2EAF2" w14:textId="69CBC7D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C278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utis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5F369" w14:textId="4EE596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7DCE9" w14:textId="391D3C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A15A" w14:textId="609C4F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2</w:t>
            </w:r>
          </w:p>
        </w:tc>
      </w:tr>
      <w:tr w:rsidR="00B04359" w:rsidRPr="00DC0A49" w14:paraId="27E0791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11C51" w14:textId="67A7A0A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8451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yamb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E5764" w14:textId="2CA2C0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B9CB3" w14:textId="0B476EE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76527" w14:textId="43FE1B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w:t>
            </w:r>
          </w:p>
        </w:tc>
      </w:tr>
      <w:tr w:rsidR="00B04359" w:rsidRPr="00DC0A49" w14:paraId="3E21C10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30F3F" w14:textId="0661FD1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CC93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inalo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F2674" w14:textId="60AB891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31F30" w14:textId="160E4E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02F41" w14:textId="3730E23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r>
      <w:tr w:rsidR="00B04359" w:rsidRPr="00DC0A49" w14:paraId="4D44DC1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62EE3" w14:textId="696422C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1870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lin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7CE6" w14:textId="6ABEF52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5D79" w14:textId="2B2D0B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5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89D3D" w14:textId="7DC576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795</w:t>
            </w:r>
          </w:p>
        </w:tc>
      </w:tr>
      <w:tr w:rsidR="00B04359" w:rsidRPr="00DC0A49" w14:paraId="72CE9EB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B46C6" w14:textId="1B5F6A6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7088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asi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EDA6B" w14:textId="342A5A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DF744" w14:textId="5DC930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3AE9D" w14:textId="52DEFA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r>
      <w:tr w:rsidR="00B04359" w:rsidRPr="00DC0A49" w14:paraId="2465BBF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CB377" w14:textId="4F306CE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DD15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agup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4F336" w14:textId="6CF4409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33B14" w14:textId="0E3299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E4DA6" w14:textId="77B24C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5</w:t>
            </w:r>
          </w:p>
        </w:tc>
      </w:tr>
      <w:tr w:rsidR="00B04359" w:rsidRPr="00DC0A49" w14:paraId="6D7F6BF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994ED" w14:textId="0E286E7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334E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nfan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10524" w14:textId="0D6B267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F08A6" w14:textId="05A23C1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BA896" w14:textId="306DCA0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110</w:t>
            </w:r>
          </w:p>
        </w:tc>
      </w:tr>
      <w:tr w:rsidR="00B04359" w:rsidRPr="00DC0A49" w14:paraId="0F02D43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EBF85" w14:textId="7EEB589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63FD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brad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BCB82" w14:textId="69BC19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B211A" w14:textId="3FA38B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1CB58" w14:textId="48825A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r>
      <w:tr w:rsidR="00B04359" w:rsidRPr="00DC0A49" w14:paraId="456A3C2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36B36" w14:textId="4BC9C13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4E9C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o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7E89" w14:textId="0D9A03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848A7" w14:textId="670E784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80450" w14:textId="26515A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r>
      <w:tr w:rsidR="00B04359" w:rsidRPr="00DC0A49" w14:paraId="171B2A7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20B12" w14:textId="1A0E699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F6AC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NGAYE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0722B" w14:textId="082D524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8AA98" w14:textId="505735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5744C" w14:textId="39B152D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7</w:t>
            </w:r>
          </w:p>
        </w:tc>
      </w:tr>
      <w:tr w:rsidR="00B04359" w:rsidRPr="00DC0A49" w14:paraId="687CBEC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86961" w14:textId="62C361C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F5B6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bi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30603" w14:textId="2A35AE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AA1E5" w14:textId="02E0D1A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18AF6" w14:textId="658EF7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8</w:t>
            </w:r>
          </w:p>
        </w:tc>
      </w:tr>
      <w:tr w:rsidR="00B04359" w:rsidRPr="00DC0A49" w14:paraId="2D6B57E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EE595" w14:textId="38B2CBF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A351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asiqu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34A0F" w14:textId="577A565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CFCB6" w14:textId="5A0CA3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7B51A" w14:textId="7E1ABE6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r>
      <w:tr w:rsidR="00B04359" w:rsidRPr="00DC0A49" w14:paraId="20CA4C2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7E7E7" w14:textId="6307301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8381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ao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E7BC" w14:textId="35EA4F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FF569" w14:textId="615DE8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67604" w14:textId="53E768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r>
      <w:tr w:rsidR="00B04359" w:rsidRPr="00DC0A49" w14:paraId="15011DE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724D8" w14:textId="6F9ACBF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D354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gatarem</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2CC13" w14:textId="3E45D7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BCD77" w14:textId="0C8242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642E6" w14:textId="50A229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385</w:t>
            </w:r>
          </w:p>
        </w:tc>
      </w:tr>
      <w:tr w:rsidR="00B04359" w:rsidRPr="00DC0A49" w14:paraId="177AD75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561DD" w14:textId="781B947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83C8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osal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7717E" w14:textId="10BCCBB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9D62D" w14:textId="64E9F7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A494C" w14:textId="742BAE1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r>
      <w:tr w:rsidR="00B04359" w:rsidRPr="00DC0A49" w14:paraId="12F6666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48384" w14:textId="4AC337D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6476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Fab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E1C33" w14:textId="6AB736F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CABF1" w14:textId="41064E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D071C" w14:textId="3376187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w:t>
            </w:r>
          </w:p>
        </w:tc>
      </w:tr>
      <w:tr w:rsidR="00B04359" w:rsidRPr="00DC0A49" w14:paraId="1FD47D3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293B3" w14:textId="5494674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8E23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acin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A3311" w14:textId="2DA09D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5CEBF" w14:textId="010D8C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9385F" w14:textId="4FC829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r>
      <w:tr w:rsidR="00B04359" w:rsidRPr="00DC0A49" w14:paraId="20098D9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36AC3" w14:textId="4CF4240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389E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an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DBB82" w14:textId="7CF396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F2F3D" w14:textId="605E64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3F5CD" w14:textId="1E48184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r>
      <w:tr w:rsidR="00B04359" w:rsidRPr="00DC0A49" w14:paraId="52DA5F5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ABF91" w14:textId="4ED805C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3D6F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Quint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BCCC1" w14:textId="494AF2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AD2F8" w14:textId="2632B1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C392F" w14:textId="46E242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4</w:t>
            </w:r>
          </w:p>
        </w:tc>
      </w:tr>
      <w:tr w:rsidR="00B04359" w:rsidRPr="00DC0A49" w14:paraId="4B8FAE8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79CD1" w14:textId="7118EFD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7BC91" w14:textId="64B5AD7F"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9DAD1" w14:textId="79B2C1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C8375" w14:textId="298F597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BD8F9" w14:textId="04063E6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r>
      <w:tr w:rsidR="00B04359" w:rsidRPr="00DC0A49" w14:paraId="7F7CEA8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69A59" w14:textId="7E93D89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C427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is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EABEB" w14:textId="707351C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245F" w14:textId="30B062C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2DBA" w14:textId="61026B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r>
      <w:tr w:rsidR="00B04359" w:rsidRPr="00DC0A49" w14:paraId="43FAD15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EDC9D" w14:textId="34EC034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278A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u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AB398" w14:textId="59E594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8B8C4" w14:textId="248DA7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51C47" w14:textId="36CD96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2</w:t>
            </w:r>
          </w:p>
        </w:tc>
      </w:tr>
      <w:tr w:rsidR="00B04359" w:rsidRPr="00DC0A49" w14:paraId="03410AE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DF8FC" w14:textId="081D515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5911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yu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D273B" w14:textId="624215E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DB85" w14:textId="01868BF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07C65" w14:textId="0B2B46B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r>
      <w:tr w:rsidR="00B04359" w:rsidRPr="00DC0A49" w14:paraId="79DF90B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D16F0" w14:textId="1645012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5E42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Urbizton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EC3C0" w14:textId="6D25DA2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861D5" w14:textId="638B906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9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E145A" w14:textId="707DE4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980</w:t>
            </w:r>
          </w:p>
        </w:tc>
      </w:tr>
      <w:tr w:rsidR="00B04359" w:rsidRPr="00DC0A49" w14:paraId="406809C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FBC63" w14:textId="28C10E1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AD7D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URDANE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71D97" w14:textId="6C0B57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6CC1A" w14:textId="4DA3A55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0B54D" w14:textId="1A571C7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r>
      <w:tr w:rsidR="00B04359" w:rsidRPr="00DC0A49" w14:paraId="63B4A8C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B5FEB" w14:textId="1AEBD76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BB1A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Villas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B5A76" w14:textId="4AB3935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A584E" w14:textId="567D2D5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A7058" w14:textId="083B45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r>
      <w:tr w:rsidR="00B04359" w:rsidRPr="00DC0A49" w14:paraId="0B2789C1"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4BC893B"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EGION II</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E95E38" w14:textId="0AB0BEA8"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78</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D0769D" w14:textId="382E31E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36,686</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635101" w14:textId="6423880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847,281</w:t>
            </w:r>
          </w:p>
        </w:tc>
      </w:tr>
      <w:tr w:rsidR="00B04359" w:rsidRPr="00DC0A49" w14:paraId="5297D180"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DC644B"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gay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00470B" w14:textId="6F304E0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8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B25ADF" w14:textId="0DE4F7D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7,545</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54E9BE" w14:textId="5C4A4F6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26,601</w:t>
            </w:r>
          </w:p>
        </w:tc>
      </w:tr>
      <w:tr w:rsidR="00B04359" w:rsidRPr="00DC0A49" w14:paraId="6E5E7DB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CED2C" w14:textId="29D5A94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38A6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bulu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0531A" w14:textId="0CA26C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0D833" w14:textId="1AAB559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2E881" w14:textId="17086F5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3</w:t>
            </w:r>
          </w:p>
        </w:tc>
      </w:tr>
      <w:tr w:rsidR="00B04359" w:rsidRPr="00DC0A49" w14:paraId="00A16E5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ADCE8" w14:textId="39A3EC4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985E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ca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3A02D" w14:textId="38B5F6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4B856" w14:textId="568BC07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09AD9" w14:textId="6013E0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011</w:t>
            </w:r>
          </w:p>
        </w:tc>
      </w:tr>
      <w:tr w:rsidR="00B04359" w:rsidRPr="00DC0A49" w14:paraId="2330D53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2F4F1" w14:textId="759718E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BACA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lacap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A4AB9" w14:textId="3605DB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15174" w14:textId="558C799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EBC76" w14:textId="126B4C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50</w:t>
            </w:r>
          </w:p>
        </w:tc>
      </w:tr>
      <w:tr w:rsidR="00B04359" w:rsidRPr="00DC0A49" w14:paraId="64051F0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11486" w14:textId="3966B7B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D153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mulu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3FC8F" w14:textId="63A2AF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CAD0E" w14:textId="133E5F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1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7A0EA" w14:textId="10E6EB8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346</w:t>
            </w:r>
          </w:p>
        </w:tc>
      </w:tr>
      <w:tr w:rsidR="00B04359" w:rsidRPr="00DC0A49" w14:paraId="6CAC50F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335B7" w14:textId="05E793C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08AD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parr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B4062" w14:textId="77B2933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1C71E" w14:textId="4139100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8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0A9BC" w14:textId="53DE9E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867</w:t>
            </w:r>
          </w:p>
        </w:tc>
      </w:tr>
      <w:tr w:rsidR="00B04359" w:rsidRPr="00DC0A49" w14:paraId="283BD02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BBC86" w14:textId="1E743FE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C269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gg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13464" w14:textId="54285A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3A962" w14:textId="77AD37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65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5F244" w14:textId="5E428F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082</w:t>
            </w:r>
          </w:p>
        </w:tc>
      </w:tr>
      <w:tr w:rsidR="00B04359" w:rsidRPr="00DC0A49" w14:paraId="78E8DAF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C4906" w14:textId="3A7DF41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A262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lester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657C5" w14:textId="35EABB6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203D9" w14:textId="3CDF8DD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A74A0" w14:textId="2142579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7</w:t>
            </w:r>
          </w:p>
        </w:tc>
      </w:tr>
      <w:tr w:rsidR="00B04359" w:rsidRPr="00DC0A49" w14:paraId="61A14AF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52274" w14:textId="0926A44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7853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gue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DACD3" w14:textId="5DE8C1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BF671" w14:textId="5EFDEE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4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A1415" w14:textId="07065C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619</w:t>
            </w:r>
          </w:p>
        </w:tc>
      </w:tr>
      <w:tr w:rsidR="00B04359" w:rsidRPr="00DC0A49" w14:paraId="7CD72E6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59756" w14:textId="1A22356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B7B2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malaniu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0A139" w14:textId="1F5454D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5CC91" w14:textId="12C8A1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2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5ADBE" w14:textId="0B1E8B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26</w:t>
            </w:r>
          </w:p>
        </w:tc>
      </w:tr>
      <w:tr w:rsidR="00B04359" w:rsidRPr="00DC0A49" w14:paraId="6F0C661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C4A8F" w14:textId="2DD8FF3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536A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lave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F65CF" w14:textId="2BE27D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1A3AC" w14:textId="3CBE5B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0BF6B" w14:textId="652807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253</w:t>
            </w:r>
          </w:p>
        </w:tc>
      </w:tr>
      <w:tr w:rsidR="00B04359" w:rsidRPr="00DC0A49" w14:paraId="3E43140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4F0FF" w14:textId="4BB355F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E377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Enril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36984" w14:textId="032C4E5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39BC8" w14:textId="26FCEA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9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C35A6" w14:textId="107605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148</w:t>
            </w:r>
          </w:p>
        </w:tc>
      </w:tr>
      <w:tr w:rsidR="00B04359" w:rsidRPr="00DC0A49" w14:paraId="09F4152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3E141" w14:textId="1AC7C2B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5417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atta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E7888" w14:textId="2BA9C6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2D99D" w14:textId="2270E74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9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3E91" w14:textId="1B5DB07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65</w:t>
            </w:r>
          </w:p>
        </w:tc>
      </w:tr>
      <w:tr w:rsidR="00B04359" w:rsidRPr="00DC0A49" w14:paraId="563F243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B14EF" w14:textId="74482DE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F0A6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gu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51A7" w14:textId="132F1F9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F5DC5" w14:textId="5490E7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D09D5" w14:textId="14E8D76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88</w:t>
            </w:r>
          </w:p>
        </w:tc>
      </w:tr>
      <w:tr w:rsidR="00B04359" w:rsidRPr="00DC0A49" w14:paraId="254D832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D4B4A" w14:textId="439C3F5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E32A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l-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B8D6" w14:textId="1B4812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4BBDE" w14:textId="54D9F5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7EA1F" w14:textId="7EE266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10</w:t>
            </w:r>
          </w:p>
        </w:tc>
      </w:tr>
      <w:tr w:rsidR="00B04359" w:rsidRPr="00DC0A49" w14:paraId="0EFC07F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C30A1" w14:textId="4E84C1B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2475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sam</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78696" w14:textId="311292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2E1E4" w14:textId="48C18DA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8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0A08C" w14:textId="76B99AA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249</w:t>
            </w:r>
          </w:p>
        </w:tc>
      </w:tr>
      <w:tr w:rsidR="00B04359" w:rsidRPr="00DC0A49" w14:paraId="34ABE5D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A0776" w14:textId="496F8D1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D225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mpl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A5F5B" w14:textId="0124A29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90F69" w14:textId="677B95D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0F176" w14:textId="4A2F268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62</w:t>
            </w:r>
          </w:p>
        </w:tc>
      </w:tr>
      <w:tr w:rsidR="00B04359" w:rsidRPr="00DC0A49" w14:paraId="6C81943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CC511" w14:textId="0DE5F5E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0E8D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eñablan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1DE91" w14:textId="124F9A8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445AE" w14:textId="082126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7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F85A" w14:textId="659E778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761</w:t>
            </w:r>
          </w:p>
        </w:tc>
      </w:tr>
      <w:tr w:rsidR="00B04359" w:rsidRPr="00DC0A49" w14:paraId="74A8EE5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02E8A" w14:textId="0B5D1A7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64A4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BB5EB" w14:textId="33A597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EE073" w14:textId="2AF849F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55ACB" w14:textId="6C58F6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4</w:t>
            </w:r>
          </w:p>
        </w:tc>
      </w:tr>
      <w:tr w:rsidR="00B04359" w:rsidRPr="00DC0A49" w14:paraId="66139A4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D7713" w14:textId="2C0262E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DCF2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19876" w14:textId="7C1902C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2B9A9" w14:textId="3295FF5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97D96" w14:textId="0250A8C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4</w:t>
            </w:r>
          </w:p>
        </w:tc>
      </w:tr>
      <w:tr w:rsidR="00B04359" w:rsidRPr="00DC0A49" w14:paraId="44CF4D4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1F414" w14:textId="6B6891F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D60C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chez-Mi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6B75E" w14:textId="460AF2D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55B68" w14:textId="378414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0587B" w14:textId="26DE0F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75</w:t>
            </w:r>
          </w:p>
        </w:tc>
      </w:tr>
      <w:tr w:rsidR="00B04359" w:rsidRPr="00DC0A49" w14:paraId="51E2CF9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3D05D" w14:textId="2FF9C7C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D757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Praxed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70B0" w14:textId="60BFE4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EAD2" w14:textId="278C44A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98728" w14:textId="673164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4</w:t>
            </w:r>
          </w:p>
        </w:tc>
      </w:tr>
      <w:tr w:rsidR="00B04359" w:rsidRPr="00DC0A49" w14:paraId="6AAD43E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2A754" w14:textId="6CF117C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A025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Teresi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82EED" w14:textId="187EB3B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D0ED7" w14:textId="4F73A4B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F38A7" w14:textId="1D807D6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9</w:t>
            </w:r>
          </w:p>
        </w:tc>
      </w:tr>
      <w:tr w:rsidR="00B04359" w:rsidRPr="00DC0A49" w14:paraId="5C83446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2913E" w14:textId="65574B7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AC45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o Niño (Fair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A84F5" w14:textId="6E28BA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B9EEB" w14:textId="38E3265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C7723" w14:textId="634D3CC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830</w:t>
            </w:r>
          </w:p>
        </w:tc>
      </w:tr>
      <w:tr w:rsidR="00B04359" w:rsidRPr="00DC0A49" w14:paraId="5AEFF1E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49A62" w14:textId="2521686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36F7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ola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7846B" w14:textId="08681C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FB717" w14:textId="3D4C64F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FCC5E" w14:textId="0857C3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503</w:t>
            </w:r>
          </w:p>
        </w:tc>
      </w:tr>
      <w:tr w:rsidR="00B04359" w:rsidRPr="00DC0A49" w14:paraId="1D3D8E3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06796" w14:textId="29E5AC5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32CD9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uguegarao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518FA" w14:textId="1972717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1ED7" w14:textId="279C61A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9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7E6C9" w14:textId="6EFB82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3,085</w:t>
            </w:r>
          </w:p>
        </w:tc>
      </w:tr>
      <w:tr w:rsidR="00B04359" w:rsidRPr="00DC0A49" w14:paraId="5B08FB82"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852AEB"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Isabel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CC64E4" w14:textId="66A30C2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19</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4771C5" w14:textId="2001E17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3,290</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E45E78" w14:textId="60176D28"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98,344</w:t>
            </w:r>
          </w:p>
        </w:tc>
      </w:tr>
      <w:tr w:rsidR="00B04359" w:rsidRPr="00DC0A49" w14:paraId="2A2E82A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582DF" w14:textId="7DC3941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A53E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ic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22CFA" w14:textId="44A8AF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42BB1" w14:textId="244AC85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5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CF9F9" w14:textId="478B0E5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12</w:t>
            </w:r>
          </w:p>
        </w:tc>
      </w:tr>
      <w:tr w:rsidR="00B04359" w:rsidRPr="00DC0A49" w14:paraId="55539BA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7E9AF" w14:textId="3CB0FA0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CB95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ngada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E0AA2" w14:textId="41207C1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A90CA" w14:textId="1C69E1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1681B" w14:textId="24C835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8</w:t>
            </w:r>
          </w:p>
        </w:tc>
      </w:tr>
      <w:tr w:rsidR="00B04359" w:rsidRPr="00DC0A49" w14:paraId="19DFB86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7AA05" w14:textId="2FC61AE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22C7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uro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01F2E" w14:textId="2A98F0A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8F4A9" w14:textId="15E81C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EE624" w14:textId="48AE4E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40</w:t>
            </w:r>
          </w:p>
        </w:tc>
      </w:tr>
      <w:tr w:rsidR="00B04359" w:rsidRPr="00DC0A49" w14:paraId="070E50E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1887B" w14:textId="620066C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D9A5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enito Solive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6FCA3" w14:textId="24E1113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6A473" w14:textId="7AFD0D0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FA233" w14:textId="7CC961E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98</w:t>
            </w:r>
          </w:p>
        </w:tc>
      </w:tr>
      <w:tr w:rsidR="00B04359" w:rsidRPr="00DC0A49" w14:paraId="40C0F9F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16CC1" w14:textId="54BD9C1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5F79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rg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91129" w14:textId="5B805C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4248B" w14:textId="4E12C7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AA963" w14:textId="7922E22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58</w:t>
            </w:r>
          </w:p>
        </w:tc>
      </w:tr>
      <w:tr w:rsidR="00B04359" w:rsidRPr="00DC0A49" w14:paraId="3796B91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2E2CE" w14:textId="4A4C23E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3E3C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a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56B09" w14:textId="552BAA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FEC7" w14:textId="6BDB7A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8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5EF36" w14:textId="5E601C6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431</w:t>
            </w:r>
          </w:p>
        </w:tc>
      </w:tr>
      <w:tr w:rsidR="00B04359" w:rsidRPr="00DC0A49" w14:paraId="51A2305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6A1D6" w14:textId="282D9CA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B4E5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at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9DB11" w14:textId="1FF085C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5E520" w14:textId="3E552F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4078B" w14:textId="6E2EBD8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2</w:t>
            </w:r>
          </w:p>
        </w:tc>
      </w:tr>
      <w:tr w:rsidR="00B04359" w:rsidRPr="00DC0A49" w14:paraId="13346F1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5796F" w14:textId="122B07D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06C8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Cau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FF1F2" w14:textId="12C103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1C3A1" w14:textId="2753977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63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D4D9" w14:textId="43F81E7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877</w:t>
            </w:r>
          </w:p>
        </w:tc>
      </w:tr>
      <w:tr w:rsidR="00B04359" w:rsidRPr="00DC0A49" w14:paraId="075347A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75CC3" w14:textId="20B5107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E8BA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ord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FF483" w14:textId="330ABF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40893" w14:textId="6ABC2D4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6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9D814" w14:textId="338EA5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21</w:t>
            </w:r>
          </w:p>
        </w:tc>
      </w:tr>
      <w:tr w:rsidR="00B04359" w:rsidRPr="00DC0A49" w14:paraId="27AC506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11AC7" w14:textId="02745BF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D0BD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elfin Albano (Magsay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C6F95" w14:textId="40DD0C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16240" w14:textId="1C8051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2F0CA" w14:textId="518D6A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461</w:t>
            </w:r>
          </w:p>
        </w:tc>
      </w:tr>
      <w:tr w:rsidR="00B04359" w:rsidRPr="00DC0A49" w14:paraId="51EE174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960D50" w14:textId="392BE59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973E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napig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F52F5" w14:textId="4B05E2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6124" w14:textId="04D86C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15746" w14:textId="2489379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7</w:t>
            </w:r>
          </w:p>
        </w:tc>
      </w:tr>
      <w:tr w:rsidR="00B04359" w:rsidRPr="00DC0A49" w14:paraId="2531D04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012ED" w14:textId="3F26B4E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2EB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Echag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0D02" w14:textId="29DE7B5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CC484" w14:textId="419B0E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BDE08" w14:textId="5C18A8F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20</w:t>
            </w:r>
          </w:p>
        </w:tc>
      </w:tr>
      <w:tr w:rsidR="00B04359" w:rsidRPr="00DC0A49" w14:paraId="5EBA850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FA81C" w14:textId="3917DE2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0E0C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am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B6139" w14:textId="76DA07B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DA402" w14:textId="064ADB6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9C941" w14:textId="11EF67C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26</w:t>
            </w:r>
          </w:p>
        </w:tc>
      </w:tr>
      <w:tr w:rsidR="00B04359" w:rsidRPr="00DC0A49" w14:paraId="470F9F3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D284B" w14:textId="286CEFA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F902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laga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ADA66" w14:textId="08B310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962E8" w14:textId="401B0B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4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42EAD" w14:textId="292F9F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5,042</w:t>
            </w:r>
          </w:p>
        </w:tc>
      </w:tr>
      <w:tr w:rsidR="00B04359" w:rsidRPr="00DC0A49" w14:paraId="5D733CA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C61FE" w14:textId="23033A1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812A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Jon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09883" w14:textId="22D90BC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7BF7E" w14:textId="2182BC6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A1FCF" w14:textId="44FD19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0</w:t>
            </w:r>
          </w:p>
        </w:tc>
      </w:tr>
      <w:tr w:rsidR="00B04359" w:rsidRPr="00DC0A49" w14:paraId="2CB1F20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A1D65" w14:textId="3CB85BA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67F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conac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5EDC7" w14:textId="404E2B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FC6DB" w14:textId="66B8853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C980E" w14:textId="2BC79A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2</w:t>
            </w:r>
          </w:p>
        </w:tc>
      </w:tr>
      <w:tr w:rsidR="00B04359" w:rsidRPr="00DC0A49" w14:paraId="42800F3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FD9EE" w14:textId="2386983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8527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l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FAC71" w14:textId="24F85E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73A66" w14:textId="17FC74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8429B" w14:textId="2C2C1E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5</w:t>
            </w:r>
          </w:p>
        </w:tc>
      </w:tr>
      <w:tr w:rsidR="00B04359" w:rsidRPr="00DC0A49" w14:paraId="6F409FE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3D7AA" w14:textId="338E997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5812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guil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952E" w14:textId="65CDA0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CED0A" w14:textId="5720E9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5E9E" w14:textId="33CADC6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80</w:t>
            </w:r>
          </w:p>
        </w:tc>
      </w:tr>
      <w:tr w:rsidR="00B04359" w:rsidRPr="00DC0A49" w14:paraId="1E28E7B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325DB" w14:textId="0877266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FFA3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la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F81B2" w14:textId="77532B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F88D1" w14:textId="6356992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09D22" w14:textId="5552208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9</w:t>
            </w:r>
          </w:p>
        </w:tc>
      </w:tr>
      <w:tr w:rsidR="00B04359" w:rsidRPr="00DC0A49" w14:paraId="755017B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DFA19" w14:textId="4AB63CC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067C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9F6D6" w14:textId="3E885D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F5CC4" w14:textId="5E6054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689C6" w14:textId="491D1AB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r>
      <w:tr w:rsidR="00B04359" w:rsidRPr="00DC0A49" w14:paraId="51A38BF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BB150" w14:textId="7C96F63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E031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Quiri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91F3B" w14:textId="5C9F78F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01C23" w14:textId="41C0AE6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454E" w14:textId="07DE87B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0</w:t>
            </w:r>
          </w:p>
        </w:tc>
      </w:tr>
      <w:tr w:rsidR="00B04359" w:rsidRPr="00DC0A49" w14:paraId="6214CA2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D5947" w14:textId="7F08F68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6A46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am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D252" w14:textId="25FF9CE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A519C" w14:textId="14F8E1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97B88" w14:textId="146C8CC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92</w:t>
            </w:r>
          </w:p>
        </w:tc>
      </w:tr>
      <w:tr w:rsidR="00B04359" w:rsidRPr="00DC0A49" w14:paraId="5E3AD64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CFBE9" w14:textId="2361FE2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8F22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eina Merced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DF00D" w14:textId="4D7D035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ED333" w14:textId="4D8732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93960" w14:textId="555E701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022</w:t>
            </w:r>
          </w:p>
        </w:tc>
      </w:tr>
      <w:tr w:rsidR="00B04359" w:rsidRPr="00DC0A49" w14:paraId="34619A9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BBA7D" w14:textId="22FFA71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E0C9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ox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541F6" w14:textId="44ECFA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05D0D" w14:textId="28574A3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8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E77AB" w14:textId="4D80697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63</w:t>
            </w:r>
          </w:p>
        </w:tc>
      </w:tr>
      <w:tr w:rsidR="00B04359" w:rsidRPr="00DC0A49" w14:paraId="7BAB5DE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44090" w14:textId="525A111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DA68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Agust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9AD08" w14:textId="497411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E3A6" w14:textId="4441A94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D25AF" w14:textId="07714C1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1</w:t>
            </w:r>
          </w:p>
        </w:tc>
      </w:tr>
      <w:tr w:rsidR="00B04359" w:rsidRPr="00DC0A49" w14:paraId="41DD977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E2AA6" w14:textId="208186F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72A4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Guillerm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E9986" w14:textId="069C44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48371" w14:textId="3394AC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3771E" w14:textId="57CEDC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w:t>
            </w:r>
          </w:p>
        </w:tc>
      </w:tr>
      <w:tr w:rsidR="00B04359" w:rsidRPr="00DC0A49" w14:paraId="0D0AE91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944DD" w14:textId="35EAFF9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3C3C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Isi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B7082" w14:textId="28ECE8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7E751" w14:textId="4196CF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0232" w14:textId="1D1C7CB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01</w:t>
            </w:r>
          </w:p>
        </w:tc>
      </w:tr>
      <w:tr w:rsidR="00B04359" w:rsidRPr="00DC0A49" w14:paraId="19D1527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D08A5" w14:textId="68E9B63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1945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aria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54EFD" w14:textId="30A019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3F0E9" w14:textId="4DB0F08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E1E69" w14:textId="7D2540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03</w:t>
            </w:r>
          </w:p>
        </w:tc>
      </w:tr>
      <w:tr w:rsidR="00B04359" w:rsidRPr="00DC0A49" w14:paraId="45090E4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5CBDE" w14:textId="191AA6A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ACA4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ate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F730" w14:textId="3174CC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AD902" w14:textId="5F30AB5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40322" w14:textId="73FB71F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w:t>
            </w:r>
          </w:p>
        </w:tc>
      </w:tr>
      <w:tr w:rsidR="00B04359" w:rsidRPr="00DC0A49" w14:paraId="4527A86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5E5AF" w14:textId="104FDD1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911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Pab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0FF58" w14:textId="782FEF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0BBCB" w14:textId="3E686F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13914" w14:textId="142721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6</w:t>
            </w:r>
          </w:p>
        </w:tc>
      </w:tr>
      <w:tr w:rsidR="00B04359" w:rsidRPr="00DC0A49" w14:paraId="29A05AB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46617" w14:textId="3C3CF39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D3EB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114D" w14:textId="4667F1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37A41" w14:textId="36C4494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8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6142A" w14:textId="4A1C59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819</w:t>
            </w:r>
          </w:p>
        </w:tc>
      </w:tr>
      <w:tr w:rsidR="00B04359" w:rsidRPr="00DC0A49" w14:paraId="484E7E0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4CE97" w14:textId="3C945FC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61B7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Santia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9AA28" w14:textId="3B964B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1A443" w14:textId="52BB15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76F1D" w14:textId="4B30FE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345</w:t>
            </w:r>
          </w:p>
        </w:tc>
      </w:tr>
      <w:tr w:rsidR="00B04359" w:rsidRPr="00DC0A49" w14:paraId="34CA7F7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5D23A" w14:textId="31A7B24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E9BF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o Tom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2229B" w14:textId="0989956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65FEA" w14:textId="0653B7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8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A520C" w14:textId="2007FAA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026</w:t>
            </w:r>
          </w:p>
        </w:tc>
      </w:tr>
      <w:tr w:rsidR="00B04359" w:rsidRPr="00DC0A49" w14:paraId="51C98CB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98BD1" w14:textId="6D27C1C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5AD9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umaui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22DF7" w14:textId="71E410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A0C9C" w14:textId="1C87CC0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1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29922" w14:textId="699EB8F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812</w:t>
            </w:r>
          </w:p>
        </w:tc>
      </w:tr>
      <w:tr w:rsidR="00B04359" w:rsidRPr="00DC0A49" w14:paraId="56137072"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28EAE7"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Nueva Vizcay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C87B42" w14:textId="4D4405F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9</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2D5691" w14:textId="1F5B215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69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5EA601" w14:textId="2A8C57F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5,962</w:t>
            </w:r>
          </w:p>
        </w:tc>
      </w:tr>
      <w:tr w:rsidR="00B04359" w:rsidRPr="00DC0A49" w14:paraId="0C4EF1E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D9776" w14:textId="6516805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85FB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fonso Castane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D8F47" w14:textId="3AF3A1B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E8AC8" w14:textId="5DBD4E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6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EFB63" w14:textId="4163AEC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62</w:t>
            </w:r>
          </w:p>
        </w:tc>
      </w:tr>
      <w:tr w:rsidR="00B04359" w:rsidRPr="00DC0A49" w14:paraId="773F91B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35587" w14:textId="2835412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50CB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mbagu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66954" w14:textId="086FB0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39DF9" w14:textId="14675A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026DD" w14:textId="472A816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0</w:t>
            </w:r>
          </w:p>
        </w:tc>
      </w:tr>
      <w:tr w:rsidR="00B04359" w:rsidRPr="00DC0A49" w14:paraId="059F8CC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745B2" w14:textId="44B3BAB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99A8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rit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8FC5D" w14:textId="35DBBA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49C9" w14:textId="2EDDAE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9813B" w14:textId="584456A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1</w:t>
            </w:r>
          </w:p>
        </w:tc>
      </w:tr>
      <w:tr w:rsidR="00B04359" w:rsidRPr="00DC0A49" w14:paraId="70BFC9F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E867B0" w14:textId="50BDCF7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EAA0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gab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D6EE9" w14:textId="1C827C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4CC77" w14:textId="0B43A26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D9AF" w14:textId="46138F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20</w:t>
            </w:r>
          </w:p>
        </w:tc>
      </w:tr>
      <w:tr w:rsidR="00B04359" w:rsidRPr="00DC0A49" w14:paraId="1F901BE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4F0B1" w14:textId="777F487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25A7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mb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66359" w14:textId="61A605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E236D" w14:textId="2724F3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1DB1F" w14:textId="0F17973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1</w:t>
            </w:r>
          </w:p>
        </w:tc>
      </w:tr>
      <w:tr w:rsidR="00B04359" w:rsidRPr="00DC0A49" w14:paraId="5211F56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AB551" w14:textId="1711741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5AED2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yombong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9777E" w14:textId="4A8DC32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9F3B0" w14:textId="63E841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69BC1" w14:textId="0BB229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75</w:t>
            </w:r>
          </w:p>
        </w:tc>
      </w:tr>
      <w:tr w:rsidR="00B04359" w:rsidRPr="00DC0A49" w14:paraId="4A41531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07CC3" w14:textId="4CE31AF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F007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ad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25F00" w14:textId="702865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678D" w14:textId="4AC692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88349" w14:textId="62D9DB0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7</w:t>
            </w:r>
          </w:p>
        </w:tc>
      </w:tr>
      <w:tr w:rsidR="00B04359" w:rsidRPr="00DC0A49" w14:paraId="7345608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1EB0AA" w14:textId="5AB372C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C52E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upax del Nor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47BDE" w14:textId="37169C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0F6DA" w14:textId="7BEB4B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ABEC4" w14:textId="0A01C9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w:t>
            </w:r>
          </w:p>
        </w:tc>
      </w:tr>
      <w:tr w:rsidR="00B04359" w:rsidRPr="00DC0A49" w14:paraId="362F028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54102" w14:textId="01A9D6B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BD07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upax del Su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8CD1A" w14:textId="23F2B9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4BEB" w14:textId="4E5EED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A3850" w14:textId="4C09F0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71</w:t>
            </w:r>
          </w:p>
        </w:tc>
      </w:tr>
      <w:tr w:rsidR="00B04359" w:rsidRPr="00DC0A49" w14:paraId="1E90F18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17227" w14:textId="3456DA4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50BF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asib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92614" w14:textId="73D0C53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67FD7" w14:textId="0B25E9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34C3F" w14:textId="58190EA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7</w:t>
            </w:r>
          </w:p>
        </w:tc>
      </w:tr>
      <w:tr w:rsidR="00B04359" w:rsidRPr="00DC0A49" w14:paraId="35BEC6A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E2C9F" w14:textId="54532C2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2972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ayap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E2A6E" w14:textId="00D1D84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EA7AF" w14:textId="134E8D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3C9BA" w14:textId="31A395E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w:t>
            </w:r>
          </w:p>
        </w:tc>
      </w:tr>
      <w:tr w:rsidR="00B04359" w:rsidRPr="00DC0A49" w14:paraId="64ECD1C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7C596" w14:textId="6BBA88F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41249" w14:textId="6E24976F"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E7208" w14:textId="002C8C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96BE1" w14:textId="7C6F6D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C81CF" w14:textId="2BA60D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1</w:t>
            </w:r>
          </w:p>
        </w:tc>
      </w:tr>
      <w:tr w:rsidR="00B04359" w:rsidRPr="00DC0A49" w14:paraId="79BF41F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837CC" w14:textId="1C738D2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1870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F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592AB" w14:textId="1917D5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8B1BE" w14:textId="7566A5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7972B" w14:textId="62F698E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r>
      <w:tr w:rsidR="00B04359" w:rsidRPr="00DC0A49" w14:paraId="6C387FA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23F3A" w14:textId="2954774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06B3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ola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D9F8" w14:textId="6F6EE4A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FF9BF" w14:textId="74B4860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D21D9" w14:textId="451EB1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01</w:t>
            </w:r>
          </w:p>
        </w:tc>
      </w:tr>
      <w:tr w:rsidR="00B04359" w:rsidRPr="00DC0A49" w14:paraId="68E288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56914" w14:textId="4592867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D0E9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Villaverd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58707" w14:textId="2FAE3E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FF2B" w14:textId="1A015ED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EF67B" w14:textId="29D411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r>
      <w:tr w:rsidR="00B04359" w:rsidRPr="00DC0A49" w14:paraId="0F98420A"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A327D2"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Quirin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3B9999" w14:textId="0C4E9535"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2</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807B84" w14:textId="5D100D7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60</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0F5763" w14:textId="071BFAD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374</w:t>
            </w:r>
          </w:p>
        </w:tc>
      </w:tr>
      <w:tr w:rsidR="00B04359" w:rsidRPr="00DC0A49" w14:paraId="214D2E0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A41A3" w14:textId="5772A4D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4F96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arroguis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0F9E6" w14:textId="6948E7F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D4C8" w14:textId="191268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2C99C" w14:textId="01B9E8D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1</w:t>
            </w:r>
          </w:p>
        </w:tc>
      </w:tr>
      <w:tr w:rsidR="00B04359" w:rsidRPr="00DC0A49" w14:paraId="0D24C80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C9465" w14:textId="5425CD1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5C13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ffu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1D1EA" w14:textId="38CD4A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ED8AC" w14:textId="3A5779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B1014" w14:textId="31DF94C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w:t>
            </w:r>
          </w:p>
        </w:tc>
      </w:tr>
      <w:tr w:rsidR="00B04359" w:rsidRPr="00DC0A49" w14:paraId="2D4E7BA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B6D11" w14:textId="695B911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416E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dde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04DF" w14:textId="6CCCB1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7AE24" w14:textId="17CD92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475D" w14:textId="17C399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83</w:t>
            </w:r>
          </w:p>
        </w:tc>
      </w:tr>
      <w:tr w:rsidR="00B04359" w:rsidRPr="00DC0A49" w14:paraId="7CAA025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B5ADD" w14:textId="45E93BE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9A0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gtipu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ECF34" w14:textId="4C90B9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FDF87" w14:textId="4FE4C49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E527" w14:textId="0D82DB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81</w:t>
            </w:r>
          </w:p>
        </w:tc>
      </w:tr>
      <w:tr w:rsidR="00B04359" w:rsidRPr="00DC0A49" w14:paraId="28823F4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82D0E" w14:textId="702D0BE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5322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gud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1C141" w14:textId="734333B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FD891" w14:textId="149290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4197A" w14:textId="6013E2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5</w:t>
            </w:r>
          </w:p>
        </w:tc>
      </w:tr>
      <w:tr w:rsidR="00B04359" w:rsidRPr="00DC0A49" w14:paraId="706D5BDB"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7C1639A"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EGION III</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16CD42" w14:textId="1A5BF43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931</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CD2D4D" w14:textId="14622BD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17,575</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4FB206" w14:textId="6394712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263,251</w:t>
            </w:r>
          </w:p>
        </w:tc>
      </w:tr>
      <w:tr w:rsidR="00B04359" w:rsidRPr="00DC0A49" w14:paraId="30B5B285"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69CBEF"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Auror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C14E8A" w14:textId="63B27EB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5</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EEDF3F" w14:textId="321C1C2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7,930</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F748EE" w14:textId="50F9F6BD"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8,609</w:t>
            </w:r>
          </w:p>
        </w:tc>
      </w:tr>
      <w:tr w:rsidR="00B04359" w:rsidRPr="00DC0A49" w14:paraId="514AB89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E6CE9" w14:textId="207B848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5034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er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AC1EE" w14:textId="6B93B41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EC831" w14:textId="57A693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9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B587" w14:textId="366F826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582</w:t>
            </w:r>
          </w:p>
        </w:tc>
      </w:tr>
      <w:tr w:rsidR="00B04359" w:rsidRPr="00DC0A49" w14:paraId="1684553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982358" w14:textId="6EEA000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0B11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sigu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5F208" w14:textId="037D0F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2E55D" w14:textId="59FE58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5ED10" w14:textId="005EE27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58</w:t>
            </w:r>
          </w:p>
        </w:tc>
      </w:tr>
      <w:tr w:rsidR="00B04359" w:rsidRPr="00DC0A49" w14:paraId="6F21E96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59649" w14:textId="5323384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236C0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las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4059B" w14:textId="69329A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0CF0" w14:textId="7B1096F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2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50FF3" w14:textId="50DCB73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57</w:t>
            </w:r>
          </w:p>
        </w:tc>
      </w:tr>
      <w:tr w:rsidR="00B04359" w:rsidRPr="00DC0A49" w14:paraId="66BE4B6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394F2" w14:textId="3E6D918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5C5E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nalu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52AE6" w14:textId="1142D5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B8217" w14:textId="306D5C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A593C" w14:textId="3E8A3C2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03</w:t>
            </w:r>
          </w:p>
        </w:tc>
      </w:tr>
      <w:tr w:rsidR="00B04359" w:rsidRPr="00DC0A49" w14:paraId="70F83CB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0BCD0" w14:textId="58318AF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8491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nga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89C72" w14:textId="05B921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697F5" w14:textId="6559BB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0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063FA" w14:textId="368651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863</w:t>
            </w:r>
          </w:p>
        </w:tc>
      </w:tr>
      <w:tr w:rsidR="00B04359" w:rsidRPr="00DC0A49" w14:paraId="268F116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E42F2" w14:textId="59F4B66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B318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pacul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7EC60" w14:textId="2CFEB5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3DAAC" w14:textId="105484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5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8AA04" w14:textId="4D2262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41</w:t>
            </w:r>
          </w:p>
        </w:tc>
      </w:tr>
      <w:tr w:rsidR="00B04359" w:rsidRPr="00DC0A49" w14:paraId="733FA29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B6DDD" w14:textId="3B3CA59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2A22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ria Auro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2CCF1" w14:textId="357795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D042E" w14:textId="32DBE3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62F42" w14:textId="486004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24</w:t>
            </w:r>
          </w:p>
        </w:tc>
      </w:tr>
      <w:tr w:rsidR="00B04359" w:rsidRPr="00DC0A49" w14:paraId="3437450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D2364" w14:textId="268AE76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3978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Lu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82A85" w14:textId="5DE517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4176A" w14:textId="55D0FF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3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33B50" w14:textId="58C6CD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81</w:t>
            </w:r>
          </w:p>
        </w:tc>
      </w:tr>
      <w:tr w:rsidR="00B04359" w:rsidRPr="00DC0A49" w14:paraId="11142CF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5F0224"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Bata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E2038F" w14:textId="39F98F5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4</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AF4EAE" w14:textId="1A88718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86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6A38DD" w14:textId="55028C10"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2,295</w:t>
            </w:r>
          </w:p>
        </w:tc>
      </w:tr>
      <w:tr w:rsidR="00B04359" w:rsidRPr="00DC0A49" w14:paraId="7B84D2E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E89F3" w14:textId="5DC4125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F174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buc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DD22" w14:textId="37B643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C08C4" w14:textId="4F06C1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90F83" w14:textId="7E2758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6</w:t>
            </w:r>
          </w:p>
        </w:tc>
      </w:tr>
      <w:tr w:rsidR="00B04359" w:rsidRPr="00DC0A49" w14:paraId="588F0FA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CD319" w14:textId="467738A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B297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Balanga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1B935" w14:textId="2540F24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AE1F9" w14:textId="21F1642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BDE62" w14:textId="2775B5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7</w:t>
            </w:r>
          </w:p>
        </w:tc>
      </w:tr>
      <w:tr w:rsidR="00B04359" w:rsidRPr="00DC0A49" w14:paraId="7FB138C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90A90" w14:textId="69D137A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6D7F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inalupih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79AD5" w14:textId="3AB1873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BCC7F" w14:textId="08D6C06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0C4A" w14:textId="65D1C0A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0</w:t>
            </w:r>
          </w:p>
        </w:tc>
      </w:tr>
      <w:tr w:rsidR="00B04359" w:rsidRPr="00DC0A49" w14:paraId="17072D3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C8947" w14:textId="3AD8AFB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B583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Hermo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3ED47" w14:textId="353E84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9895" w14:textId="168E6EB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4532A" w14:textId="0262B44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479</w:t>
            </w:r>
          </w:p>
        </w:tc>
      </w:tr>
      <w:tr w:rsidR="00B04359" w:rsidRPr="00DC0A49" w14:paraId="38F5870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EE20A" w14:textId="1FAB957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2568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m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F2C8D" w14:textId="31931F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CE216" w14:textId="5332C3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A16B3" w14:textId="417229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98</w:t>
            </w:r>
          </w:p>
        </w:tc>
      </w:tr>
      <w:tr w:rsidR="00B04359" w:rsidRPr="00DC0A49" w14:paraId="333F2DF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AD623" w14:textId="53B9E53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5E37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rivel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4103" w14:textId="55A7B3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1FD90" w14:textId="1668657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93F53" w14:textId="0E7A01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5</w:t>
            </w:r>
          </w:p>
        </w:tc>
      </w:tr>
      <w:tr w:rsidR="00B04359" w:rsidRPr="00DC0A49" w14:paraId="09908F1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33C44" w14:textId="79A676E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BBC6E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or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99F32" w14:textId="0F328FC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D2BDD" w14:textId="2D019A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89EF" w14:textId="067BB1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6</w:t>
            </w:r>
          </w:p>
        </w:tc>
      </w:tr>
      <w:tr w:rsidR="00B04359" w:rsidRPr="00DC0A49" w14:paraId="74BD166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D0865" w14:textId="52621E8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7CB4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Ora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E52AA" w14:textId="412C08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5FE81" w14:textId="39C3AE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15DEC" w14:textId="569769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7</w:t>
            </w:r>
          </w:p>
        </w:tc>
      </w:tr>
      <w:tr w:rsidR="00B04359" w:rsidRPr="00DC0A49" w14:paraId="0255CAE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05371" w14:textId="09A5BB6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DE58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Ori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C2158" w14:textId="060977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825FB" w14:textId="06BF357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5CF12" w14:textId="1581EFA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90</w:t>
            </w:r>
          </w:p>
        </w:tc>
      </w:tr>
      <w:tr w:rsidR="00B04359" w:rsidRPr="00DC0A49" w14:paraId="385CB8A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669FF" w14:textId="34D30EF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D203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l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916BA" w14:textId="1F8D20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99B16" w14:textId="73EBB3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F79B5" w14:textId="62E2DCE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5</w:t>
            </w:r>
          </w:p>
        </w:tc>
      </w:tr>
      <w:tr w:rsidR="00B04359" w:rsidRPr="00DC0A49" w14:paraId="11FEECE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46C01" w14:textId="344169A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0575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m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2F9C0" w14:textId="634AC7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3F21E" w14:textId="2DBC443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C7204" w14:textId="4E74B26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2</w:t>
            </w:r>
          </w:p>
        </w:tc>
      </w:tr>
      <w:tr w:rsidR="00B04359" w:rsidRPr="00DC0A49" w14:paraId="6628ADDE"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D23D04"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Bulaca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7BB505" w14:textId="28731B7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35</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DC5050" w14:textId="5F3492A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14,814</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02028E" w14:textId="7949506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472,130</w:t>
            </w:r>
          </w:p>
        </w:tc>
      </w:tr>
      <w:tr w:rsidR="00B04359" w:rsidRPr="00DC0A49" w14:paraId="6271A7F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304E6" w14:textId="0C9E5AC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FD0E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ng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F3172" w14:textId="25CF816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8CD57" w14:textId="24A1DF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60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A3DCC" w14:textId="6D1EA5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400</w:t>
            </w:r>
          </w:p>
        </w:tc>
      </w:tr>
      <w:tr w:rsidR="00B04359" w:rsidRPr="00DC0A49" w14:paraId="36C88B1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61F1A" w14:textId="4BC7209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3F6E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agtas (Biga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38FD9" w14:textId="17DDAC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25DD0" w14:textId="025E32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29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5B048" w14:textId="17CB13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158</w:t>
            </w:r>
          </w:p>
        </w:tc>
      </w:tr>
      <w:tr w:rsidR="00B04359" w:rsidRPr="00DC0A49" w14:paraId="5E7E70C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C5EB3" w14:textId="64BB126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9CA1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iu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B0F75" w14:textId="62E10B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C9DF8" w14:textId="1C267A7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64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52238" w14:textId="328A1F2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6,475</w:t>
            </w:r>
          </w:p>
        </w:tc>
      </w:tr>
      <w:tr w:rsidR="00B04359" w:rsidRPr="00DC0A49" w14:paraId="61A1237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918C6" w14:textId="77DA218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82A4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ca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B21DC" w14:textId="0FB818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F1FB" w14:textId="5D4CDC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55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5E3CD" w14:textId="6F5D71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2,795</w:t>
            </w:r>
          </w:p>
        </w:tc>
      </w:tr>
      <w:tr w:rsidR="00B04359" w:rsidRPr="00DC0A49" w14:paraId="7496472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A4699" w14:textId="6ECC20E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34887" w14:textId="2816BEBE"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lac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24113" w14:textId="217DE7F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77487" w14:textId="6FE29F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06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E5E59" w14:textId="654685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037</w:t>
            </w:r>
          </w:p>
        </w:tc>
      </w:tr>
      <w:tr w:rsidR="00B04359" w:rsidRPr="00DC0A49" w14:paraId="6E6CC26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5C185" w14:textId="5D8325B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DF77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st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A61A7" w14:textId="33FE6F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0EE99" w14:textId="5C5FC76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E66DB" w14:textId="4777B5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208</w:t>
            </w:r>
          </w:p>
        </w:tc>
      </w:tr>
      <w:tr w:rsidR="00B04359" w:rsidRPr="00DC0A49" w14:paraId="240DC47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6A4035" w14:textId="5673BF7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2E0EF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umpi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E2AB" w14:textId="574FC28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17D08" w14:textId="7AED761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90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7D9D" w14:textId="6257DF8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0,264</w:t>
            </w:r>
          </w:p>
        </w:tc>
      </w:tr>
      <w:tr w:rsidR="00B04359" w:rsidRPr="00DC0A49" w14:paraId="28BBB40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7715C" w14:textId="6026537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4A59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oña Remedios Trinida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29E60" w14:textId="694E7C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2AC01" w14:textId="0FE1E85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D881E" w14:textId="02A4FB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40</w:t>
            </w:r>
          </w:p>
        </w:tc>
      </w:tr>
      <w:tr w:rsidR="00B04359" w:rsidRPr="00DC0A49" w14:paraId="352BD07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53A51" w14:textId="0E5B593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B18D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iguin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64D2" w14:textId="24288D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9AF45" w14:textId="4CBB16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8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C1E1" w14:textId="69D5C90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45</w:t>
            </w:r>
          </w:p>
        </w:tc>
      </w:tr>
      <w:tr w:rsidR="00B04359" w:rsidRPr="00DC0A49" w14:paraId="51C2EAB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87AFB" w14:textId="498D98D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2D9A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Hagon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4E038" w14:textId="320BE3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A842F" w14:textId="0BC6CF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26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DCFA0" w14:textId="38857A9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6,300</w:t>
            </w:r>
          </w:p>
        </w:tc>
      </w:tr>
      <w:tr w:rsidR="00B04359" w:rsidRPr="00DC0A49" w14:paraId="4E4B6C2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35429" w14:textId="73BD592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06F0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Malolos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039FB" w14:textId="78B83FB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D353E" w14:textId="2D62DCC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77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043F2" w14:textId="0FA9DE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5,096</w:t>
            </w:r>
          </w:p>
        </w:tc>
      </w:tr>
      <w:tr w:rsidR="00B04359" w:rsidRPr="00DC0A49" w14:paraId="4A00ED6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050A8" w14:textId="02CDAFB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323F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ril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8440E" w14:textId="2BE843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787D4" w14:textId="020C19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1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B971" w14:textId="3726EEB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5,237</w:t>
            </w:r>
          </w:p>
        </w:tc>
      </w:tr>
      <w:tr w:rsidR="00B04359" w:rsidRPr="00DC0A49" w14:paraId="05D3F18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A081F4" w14:textId="6BA1A57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638F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Meycau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36472" w14:textId="25362F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13CA9" w14:textId="7D59F3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0F1AA" w14:textId="37A39B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64</w:t>
            </w:r>
          </w:p>
        </w:tc>
      </w:tr>
      <w:tr w:rsidR="00B04359" w:rsidRPr="00DC0A49" w14:paraId="27CEEA1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5C207" w14:textId="1A978CB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1554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orzagar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1F46A" w14:textId="2EC463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A5C01" w14:textId="40B5F4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0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84F81" w14:textId="7A900C1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95</w:t>
            </w:r>
          </w:p>
        </w:tc>
      </w:tr>
      <w:tr w:rsidR="00B04359" w:rsidRPr="00DC0A49" w14:paraId="3201642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77994" w14:textId="032C7D6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FFAF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Oban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B5AD4" w14:textId="4C5156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37FB" w14:textId="3967D6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85E2A" w14:textId="6B0DAB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17</w:t>
            </w:r>
          </w:p>
        </w:tc>
      </w:tr>
      <w:tr w:rsidR="00B04359" w:rsidRPr="00DC0A49" w14:paraId="56B40E1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AE4A1" w14:textId="066CFAB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1FFD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nd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148B5" w14:textId="5F11810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EFAA1" w14:textId="6EE02C5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6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1D923" w14:textId="3D4037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20</w:t>
            </w:r>
          </w:p>
        </w:tc>
      </w:tr>
      <w:tr w:rsidR="00B04359" w:rsidRPr="00DC0A49" w14:paraId="58C2A10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CBA34" w14:textId="63917FE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04BC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omb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83145" w14:textId="08EB3F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6CFF9" w14:textId="52ED93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7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56E3C" w14:textId="54BC80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355</w:t>
            </w:r>
          </w:p>
        </w:tc>
      </w:tr>
      <w:tr w:rsidR="00B04359" w:rsidRPr="00DC0A49" w14:paraId="4661F14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964D6" w14:textId="5E90771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E3B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larid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D2F23" w14:textId="22FF6C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63538" w14:textId="552FC6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48792" w14:textId="08DA480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90</w:t>
            </w:r>
          </w:p>
        </w:tc>
      </w:tr>
      <w:tr w:rsidR="00B04359" w:rsidRPr="00DC0A49" w14:paraId="06C64A7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16FAE" w14:textId="390A5E7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645F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uli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71A2E" w14:textId="2C7E5EF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41D72" w14:textId="1836D0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09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A63DF" w14:textId="700E74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636</w:t>
            </w:r>
          </w:p>
        </w:tc>
      </w:tr>
      <w:tr w:rsidR="00B04359" w:rsidRPr="00DC0A49" w14:paraId="19F6338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372A7" w14:textId="75A8B03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225B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Ildefon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DCE66" w14:textId="771F42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3FD17" w14:textId="230897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7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1339E" w14:textId="43A9B2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0,960</w:t>
            </w:r>
          </w:p>
        </w:tc>
      </w:tr>
      <w:tr w:rsidR="00B04359" w:rsidRPr="00DC0A49" w14:paraId="107AC92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48B6E" w14:textId="602E5BA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5C15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San Jose del Mon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62FC6" w14:textId="1BE4776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36F42" w14:textId="6D311E5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016E3" w14:textId="21C1A15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3</w:t>
            </w:r>
          </w:p>
        </w:tc>
      </w:tr>
      <w:tr w:rsidR="00B04359" w:rsidRPr="00DC0A49" w14:paraId="2297C45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28F1D" w14:textId="1C57005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9381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ig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A4538" w14:textId="1CCCBE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E2DEA" w14:textId="2AA08B5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04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492A" w14:textId="08F30D3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8,618</w:t>
            </w:r>
          </w:p>
        </w:tc>
      </w:tr>
      <w:tr w:rsidR="00B04359" w:rsidRPr="00DC0A49" w14:paraId="2098EDA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36591" w14:textId="6F4EA09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C351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Rafa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E26F2" w14:textId="686D2A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8FF76" w14:textId="18E052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2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D1AC6" w14:textId="565858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130</w:t>
            </w:r>
          </w:p>
        </w:tc>
      </w:tr>
      <w:tr w:rsidR="00B04359" w:rsidRPr="00DC0A49" w14:paraId="717AF5A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203B3" w14:textId="1635A00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4B04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CAF13" w14:textId="7B945C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546B8" w14:textId="114C57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6BA04" w14:textId="393EDF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797</w:t>
            </w:r>
          </w:p>
        </w:tc>
      </w:tr>
      <w:tr w:rsidR="00B04359" w:rsidRPr="00DC0A49" w14:paraId="4FECA032"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2E1AF3"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Nueva Ecij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CCA0B0" w14:textId="59B5784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79</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3D538E" w14:textId="4C2141E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8,966</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BB63B3" w14:textId="760F3B64"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94,244</w:t>
            </w:r>
          </w:p>
        </w:tc>
      </w:tr>
      <w:tr w:rsidR="00B04359" w:rsidRPr="00DC0A49" w14:paraId="3A70A15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A73A8" w14:textId="41665BD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3D78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ia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08501" w14:textId="27A3AF4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2FDD" w14:textId="4C7E9D0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7E31E" w14:textId="18B5AE1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975</w:t>
            </w:r>
          </w:p>
        </w:tc>
      </w:tr>
      <w:tr w:rsidR="00B04359" w:rsidRPr="00DC0A49" w14:paraId="77A5421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B0763" w14:textId="0CE34AF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8726F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ngab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E04C8" w14:textId="641972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A3197" w14:textId="189E04B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7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D4BE3" w14:textId="65305D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380</w:t>
            </w:r>
          </w:p>
        </w:tc>
      </w:tr>
      <w:tr w:rsidR="00B04359" w:rsidRPr="00DC0A49" w14:paraId="0C822DE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56BA9" w14:textId="0B8056F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FFD4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anatuan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4556" w14:textId="2BC974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7B9DB" w14:textId="122029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20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B039" w14:textId="3E3C79D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022</w:t>
            </w:r>
          </w:p>
        </w:tc>
      </w:tr>
      <w:tr w:rsidR="00B04359" w:rsidRPr="00DC0A49" w14:paraId="21BA82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71343" w14:textId="311A6C2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ADB3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i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899C9" w14:textId="4C7918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6E89" w14:textId="20663FE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D78A8" w14:textId="135E96C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59</w:t>
            </w:r>
          </w:p>
        </w:tc>
      </w:tr>
      <w:tr w:rsidR="00B04359" w:rsidRPr="00DC0A49" w14:paraId="0F8281F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4D350" w14:textId="2ECAE22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B661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rrang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7C1B7" w14:textId="347E3A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F6904" w14:textId="359CE8D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C88A1" w14:textId="42AA71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67</w:t>
            </w:r>
          </w:p>
        </w:tc>
      </w:tr>
      <w:tr w:rsidR="00B04359" w:rsidRPr="00DC0A49" w14:paraId="094E838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00B9D" w14:textId="1FC2FD1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A52B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Gap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2FCCE" w14:textId="073182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966FF" w14:textId="603BCE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9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0F75C" w14:textId="5F65BF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670</w:t>
            </w:r>
          </w:p>
        </w:tc>
      </w:tr>
      <w:tr w:rsidR="00B04359" w:rsidRPr="00DC0A49" w14:paraId="1EACF92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7AD47" w14:textId="5D7851A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F463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uyap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5D2D8" w14:textId="3EF114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69603" w14:textId="34211AC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5E05C" w14:textId="243E4CB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4</w:t>
            </w:r>
          </w:p>
        </w:tc>
      </w:tr>
      <w:tr w:rsidR="00B04359" w:rsidRPr="00DC0A49" w14:paraId="71D5155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EE478" w14:textId="0512E67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FBC3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abaldon (Bitulok &amp; Saba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558B0" w14:textId="151FEDA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81A54" w14:textId="7EA602C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6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6B972" w14:textId="687CDA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400</w:t>
            </w:r>
          </w:p>
        </w:tc>
      </w:tr>
      <w:tr w:rsidR="00B04359" w:rsidRPr="00DC0A49" w14:paraId="725FBB1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09D06" w14:textId="18DE10E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4B0B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eral Mamerto Nativida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4063" w14:textId="5ADE59B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C0E39" w14:textId="078AE29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59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A8F14" w14:textId="322DC35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372</w:t>
            </w:r>
          </w:p>
        </w:tc>
      </w:tr>
      <w:tr w:rsidR="00B04359" w:rsidRPr="00DC0A49" w14:paraId="1E483B1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976D6" w14:textId="20AB120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0D7F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eral Tinio (Papay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A11F8" w14:textId="400C40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03EDF" w14:textId="67682E4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8BA83" w14:textId="4B1782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85</w:t>
            </w:r>
          </w:p>
        </w:tc>
      </w:tr>
      <w:tr w:rsidR="00B04359" w:rsidRPr="00DC0A49" w14:paraId="1A48D60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E97DF" w14:textId="5FE92B9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535A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im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83A3C" w14:textId="70F6819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EDF38" w14:textId="511C0A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655DE" w14:textId="1C75617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4</w:t>
            </w:r>
          </w:p>
        </w:tc>
      </w:tr>
      <w:tr w:rsidR="00B04359" w:rsidRPr="00DC0A49" w14:paraId="04A7760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89799" w14:textId="5E28F37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CB17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Jae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1A0EA" w14:textId="1AE8242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6F3B3" w14:textId="422B90E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06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FC077" w14:textId="340105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590</w:t>
            </w:r>
          </w:p>
        </w:tc>
      </w:tr>
      <w:tr w:rsidR="00B04359" w:rsidRPr="00DC0A49" w14:paraId="6D4F4F5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82B2F" w14:textId="2634F84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D83D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u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799CF" w14:textId="068A5C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477B6" w14:textId="505C5A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14EF7" w14:textId="587FB3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4</w:t>
            </w:r>
          </w:p>
        </w:tc>
      </w:tr>
      <w:tr w:rsidR="00B04359" w:rsidRPr="00DC0A49" w14:paraId="4BCF87F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4A9E2" w14:textId="361FE89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1609C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cab</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13C54" w14:textId="7419B66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44F16" w14:textId="169B76D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AE066" w14:textId="481F348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01</w:t>
            </w:r>
          </w:p>
        </w:tc>
      </w:tr>
      <w:tr w:rsidR="00B04359" w:rsidRPr="00DC0A49" w14:paraId="4D82851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0D411" w14:textId="702E38B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4843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lan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1FFEF" w14:textId="4B8FD6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463B2" w14:textId="5EC8F19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15E7C" w14:textId="7FC281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48</w:t>
            </w:r>
          </w:p>
        </w:tc>
      </w:tr>
      <w:tr w:rsidR="00B04359" w:rsidRPr="00DC0A49" w14:paraId="2260AD4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8156D" w14:textId="63EEFD1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AC32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p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E6141" w14:textId="07D1F88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AE2A" w14:textId="082E3B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759E7" w14:textId="6B630E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5</w:t>
            </w:r>
          </w:p>
        </w:tc>
      </w:tr>
      <w:tr w:rsidR="00B04359" w:rsidRPr="00DC0A49" w14:paraId="29F6206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4B676" w14:textId="5237F75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8D11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layan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B364E" w14:textId="50A8DE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F100C" w14:textId="6D1AEE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781A9" w14:textId="7C131F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36</w:t>
            </w:r>
          </w:p>
        </w:tc>
      </w:tr>
      <w:tr w:rsidR="00B04359" w:rsidRPr="00DC0A49" w14:paraId="1E57D5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64B30" w14:textId="049A21D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BF519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ntab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0ACA" w14:textId="0BC85D9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9D2E8" w14:textId="5F3A2D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CDAEF" w14:textId="7A0769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1</w:t>
            </w:r>
          </w:p>
        </w:tc>
      </w:tr>
      <w:tr w:rsidR="00B04359" w:rsidRPr="00DC0A49" w14:paraId="59C0505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DE375" w14:textId="0955178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BD88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eñaran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3810" w14:textId="23B1B8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99E3F" w14:textId="78ABA1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8A7F5" w14:textId="5BD8608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42</w:t>
            </w:r>
          </w:p>
        </w:tc>
      </w:tr>
      <w:tr w:rsidR="00B04359" w:rsidRPr="00DC0A49" w14:paraId="13A60AA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83BB5" w14:textId="16FD3BD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7578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4FE61" w14:textId="5C65C7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F9525" w14:textId="7EA587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99857" w14:textId="188B34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79</w:t>
            </w:r>
          </w:p>
        </w:tc>
      </w:tr>
      <w:tr w:rsidR="00B04359" w:rsidRPr="00DC0A49" w14:paraId="756A33C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3D30E" w14:textId="2F6A8E1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49BE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CA769" w14:textId="4F3B622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F221E" w14:textId="38BD986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C8A80" w14:textId="7E655A3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96</w:t>
            </w:r>
          </w:p>
        </w:tc>
      </w:tr>
      <w:tr w:rsidR="00B04359" w:rsidRPr="00DC0A49" w14:paraId="298E41F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514CFC" w14:textId="1142C68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3246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Anton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880D9" w14:textId="6BDBB9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3E15F" w14:textId="49F5DD2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6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9B981" w14:textId="608903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957</w:t>
            </w:r>
          </w:p>
        </w:tc>
      </w:tr>
      <w:tr w:rsidR="00B04359" w:rsidRPr="00DC0A49" w14:paraId="4DC73F5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63C42" w14:textId="0361E17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2966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Isi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D2DF" w14:textId="3457FDE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68C9A" w14:textId="4952580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6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CD6C0" w14:textId="1788E5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852</w:t>
            </w:r>
          </w:p>
        </w:tc>
      </w:tr>
      <w:tr w:rsidR="00B04359" w:rsidRPr="00DC0A49" w14:paraId="7A55EDC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4EFC6" w14:textId="79D320E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F679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os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675B5" w14:textId="4F5E6E3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E76C6" w14:textId="466D85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F517C" w14:textId="58BE20E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0</w:t>
            </w:r>
          </w:p>
        </w:tc>
      </w:tr>
      <w:tr w:rsidR="00B04359" w:rsidRPr="00DC0A49" w14:paraId="70CD2DB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0663A" w14:textId="110093E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EA50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Leonar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E9F5E" w14:textId="5DE06E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4A31A" w14:textId="6A3F18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200FF" w14:textId="795CEA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516</w:t>
            </w:r>
          </w:p>
        </w:tc>
      </w:tr>
      <w:tr w:rsidR="00B04359" w:rsidRPr="00DC0A49" w14:paraId="72C8542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EF78F" w14:textId="7C9725A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BE00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Ro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E0D11" w14:textId="237A59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F25C" w14:textId="43CDE3E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7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97B34" w14:textId="0C4E2C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00</w:t>
            </w:r>
          </w:p>
        </w:tc>
      </w:tr>
      <w:tr w:rsidR="00B04359" w:rsidRPr="00DC0A49" w14:paraId="0C11866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23DD5" w14:textId="2DFF53C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AD50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o Domin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BD777" w14:textId="454D3D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5F394" w14:textId="40D598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E5EA3" w14:textId="00BF1C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50</w:t>
            </w:r>
          </w:p>
        </w:tc>
      </w:tr>
      <w:tr w:rsidR="00B04359" w:rsidRPr="00DC0A49" w14:paraId="53CDC2D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D180C" w14:textId="3EBCABE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051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cience City of Muño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33169" w14:textId="32D0963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B53D9" w14:textId="0D9F31D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C8958" w14:textId="4D4CF0B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5</w:t>
            </w:r>
          </w:p>
        </w:tc>
      </w:tr>
      <w:tr w:rsidR="00B04359" w:rsidRPr="00DC0A49" w14:paraId="0B8751C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7C191" w14:textId="1BBB2C7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991E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lav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EDD33" w14:textId="285925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8D3A7" w14:textId="4CC043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C9D9C" w14:textId="77442D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11</w:t>
            </w:r>
          </w:p>
        </w:tc>
      </w:tr>
      <w:tr w:rsidR="00B04359" w:rsidRPr="00DC0A49" w14:paraId="4BBEF04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7F1C3" w14:textId="0DA1D51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2BCD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Zarago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2D593" w14:textId="07B58CB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849F5" w14:textId="096AE6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7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A28E0" w14:textId="3221D70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33</w:t>
            </w:r>
          </w:p>
        </w:tc>
      </w:tr>
      <w:tr w:rsidR="00B04359" w:rsidRPr="00DC0A49" w14:paraId="531A255A"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153BB1"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Pampang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9FFC53" w14:textId="6A807BA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06</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9FBBEC" w14:textId="33D8073D"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3,51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F8EFF3" w14:textId="20CB939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86,929</w:t>
            </w:r>
          </w:p>
        </w:tc>
      </w:tr>
      <w:tr w:rsidR="00B04359" w:rsidRPr="00DC0A49" w14:paraId="088A8A6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7D313" w14:textId="3CE90B4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9508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ngeles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30F9B" w14:textId="5D6A94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A6881" w14:textId="1D4B4F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7E360" w14:textId="23892B0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7</w:t>
            </w:r>
          </w:p>
        </w:tc>
      </w:tr>
      <w:tr w:rsidR="00B04359" w:rsidRPr="00DC0A49" w14:paraId="7BCCB00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D6C69" w14:textId="60447B7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4D8C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pali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E1672" w14:textId="13EA07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01BC9" w14:textId="6C4094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73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6B7F9" w14:textId="2C1A9A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835</w:t>
            </w:r>
          </w:p>
        </w:tc>
      </w:tr>
      <w:tr w:rsidR="00B04359" w:rsidRPr="00DC0A49" w14:paraId="54E9F02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8933EF" w14:textId="13A8F25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A57B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ray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456CF" w14:textId="7EBED7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30DAE" w14:textId="2FA3D88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094D1" w14:textId="5F14D3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003</w:t>
            </w:r>
          </w:p>
        </w:tc>
      </w:tr>
      <w:tr w:rsidR="00B04359" w:rsidRPr="00DC0A49" w14:paraId="31B6733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E633B" w14:textId="3CF5B0A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1933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col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99B72" w14:textId="457BDD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1E8E" w14:textId="37CA15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A2BFD" w14:textId="52FA8E2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36</w:t>
            </w:r>
          </w:p>
        </w:tc>
      </w:tr>
      <w:tr w:rsidR="00B04359" w:rsidRPr="00DC0A49" w14:paraId="12DA11E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F950C" w14:textId="712C689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5B57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nda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E7FD9" w14:textId="07E67EF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B92D5" w14:textId="394845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2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B78A" w14:textId="5F950A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6,166</w:t>
            </w:r>
          </w:p>
        </w:tc>
      </w:tr>
      <w:tr w:rsidR="00B04359" w:rsidRPr="00DC0A49" w14:paraId="5AD2871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CE28B" w14:textId="73D3CC0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BC75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Floridablan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BFE99" w14:textId="00A0CD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2F5D2" w14:textId="1BBD65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D42A4" w14:textId="68E29E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2</w:t>
            </w:r>
          </w:p>
        </w:tc>
      </w:tr>
      <w:tr w:rsidR="00B04359" w:rsidRPr="00DC0A49" w14:paraId="5B5982B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62EFD" w14:textId="58E18F5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5766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agu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323F" w14:textId="5E9E4D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3479F" w14:textId="143F0E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7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F6319" w14:textId="785A24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814</w:t>
            </w:r>
          </w:p>
        </w:tc>
      </w:tr>
      <w:tr w:rsidR="00B04359" w:rsidRPr="00DC0A49" w14:paraId="13D9D21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9392C" w14:textId="35369B0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2FC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b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A4787" w14:textId="2733F8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6B16D" w14:textId="6FF9B40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82F6" w14:textId="24ED35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11</w:t>
            </w:r>
          </w:p>
        </w:tc>
      </w:tr>
      <w:tr w:rsidR="00B04359" w:rsidRPr="00DC0A49" w14:paraId="35FC266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E6599" w14:textId="3B1C184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C67D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balac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9557C" w14:textId="12946C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16BD5" w14:textId="0604CB3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B8E6" w14:textId="658760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1</w:t>
            </w:r>
          </w:p>
        </w:tc>
      </w:tr>
      <w:tr w:rsidR="00B04359" w:rsidRPr="00DC0A49" w14:paraId="15501D1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9DE8A" w14:textId="1591000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B128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cabeb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6A76" w14:textId="029F79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81664" w14:textId="3B1EF28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FF3F" w14:textId="5FABBDB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4</w:t>
            </w:r>
          </w:p>
        </w:tc>
      </w:tr>
      <w:tr w:rsidR="00B04359" w:rsidRPr="00DC0A49" w14:paraId="0F0B03F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87895" w14:textId="5A9A0B1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6D0A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gal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9A45" w14:textId="169A73B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B3AF6" w14:textId="65A2CC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1A670" w14:textId="23FA808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6</w:t>
            </w:r>
          </w:p>
        </w:tc>
      </w:tr>
      <w:tr w:rsidR="00B04359" w:rsidRPr="00DC0A49" w14:paraId="17739D7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2BB38" w14:textId="5C22B79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5338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santo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8AC2" w14:textId="50F034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2E27D" w14:textId="0DA5F8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83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776C1" w14:textId="57FC89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6,245</w:t>
            </w:r>
          </w:p>
        </w:tc>
      </w:tr>
      <w:tr w:rsidR="00B04359" w:rsidRPr="00DC0A49" w14:paraId="01BD2BA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B92F3" w14:textId="0E37FF9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1562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exic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238BB" w14:textId="77734B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74ABA" w14:textId="445A75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AB7E2" w14:textId="1B4F96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54</w:t>
            </w:r>
          </w:p>
        </w:tc>
      </w:tr>
      <w:tr w:rsidR="00B04359" w:rsidRPr="00DC0A49" w14:paraId="658D310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145C4" w14:textId="573D8D4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E59B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inal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35A5" w14:textId="134EEF0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AB9F5" w14:textId="3894888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BCA1" w14:textId="6838298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180</w:t>
            </w:r>
          </w:p>
        </w:tc>
      </w:tr>
      <w:tr w:rsidR="00B04359" w:rsidRPr="00DC0A49" w14:paraId="51AE4AC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F7AEA" w14:textId="4D9F070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B4FE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or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441BA" w14:textId="0DF560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A785A" w14:textId="6BE523A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7F13B" w14:textId="00DA3A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76</w:t>
            </w:r>
          </w:p>
        </w:tc>
      </w:tr>
      <w:tr w:rsidR="00B04359" w:rsidRPr="00DC0A49" w14:paraId="255756E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7DF82" w14:textId="4EFA7E7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6339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San Fernando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574D4" w14:textId="037B3F9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CE78" w14:textId="5A25419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86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0A92F" w14:textId="0E05D3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135</w:t>
            </w:r>
          </w:p>
        </w:tc>
      </w:tr>
      <w:tr w:rsidR="00B04359" w:rsidRPr="00DC0A49" w14:paraId="48FF3AD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CB14F" w14:textId="108A185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AE6A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Lu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0B03F" w14:textId="3F09D7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65792" w14:textId="388B98A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4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A7174" w14:textId="6A80B1C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661</w:t>
            </w:r>
          </w:p>
        </w:tc>
      </w:tr>
      <w:tr w:rsidR="00B04359" w:rsidRPr="00DC0A49" w14:paraId="0693380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04F4D" w14:textId="66317D0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EFB9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Sim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78A2F" w14:textId="68AC42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CF6E1" w14:textId="39950A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63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7EC5B" w14:textId="265A0C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107</w:t>
            </w:r>
          </w:p>
        </w:tc>
      </w:tr>
      <w:tr w:rsidR="00B04359" w:rsidRPr="00DC0A49" w14:paraId="00F3805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D822C7" w14:textId="679AF3D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B10C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A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F45AA" w14:textId="4F07EF0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340C" w14:textId="106549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9670F" w14:textId="3B842DB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09</w:t>
            </w:r>
          </w:p>
        </w:tc>
      </w:tr>
      <w:tr w:rsidR="00B04359" w:rsidRPr="00DC0A49" w14:paraId="3B19AEF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FF362" w14:textId="58DAAE2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8C5A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Ri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6ED8" w14:textId="43BF14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04E73" w14:textId="0490F1B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E86E5" w14:textId="4A45D5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1</w:t>
            </w:r>
          </w:p>
        </w:tc>
      </w:tr>
      <w:tr w:rsidR="00B04359" w:rsidRPr="00DC0A49" w14:paraId="5A5EA36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B4221" w14:textId="74294BE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4CF7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o Tom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8F701" w14:textId="337CF5E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8C039" w14:textId="1B9D7E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322E5" w14:textId="4DAFF8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379</w:t>
            </w:r>
          </w:p>
        </w:tc>
      </w:tr>
      <w:tr w:rsidR="00B04359" w:rsidRPr="00DC0A49" w14:paraId="74FF8EE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E8133" w14:textId="72EF769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F6DD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smuan (Sexmo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6F707" w14:textId="56526E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F9A7D" w14:textId="5B613A4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68A2C" w14:textId="631E2D7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97</w:t>
            </w:r>
          </w:p>
        </w:tc>
      </w:tr>
      <w:tr w:rsidR="00B04359" w:rsidRPr="00DC0A49" w14:paraId="40938385"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191FDD"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Tarlac</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E817C2" w14:textId="442A251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84</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E44957" w14:textId="2FD44E4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8,49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E5C9A" w14:textId="06E8AF7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4,973</w:t>
            </w:r>
          </w:p>
        </w:tc>
      </w:tr>
      <w:tr w:rsidR="00B04359" w:rsidRPr="00DC0A49" w14:paraId="5755D35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95DA7" w14:textId="27A0C61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AD5C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n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8859E" w14:textId="69828A5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AD312" w14:textId="0F09D5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016C1" w14:textId="1054AC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3</w:t>
            </w:r>
          </w:p>
        </w:tc>
      </w:tr>
      <w:tr w:rsidR="00B04359" w:rsidRPr="00DC0A49" w14:paraId="1E11B4A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87ECE" w14:textId="1B5D596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5570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m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8E8EF" w14:textId="63B4A5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CEB9F" w14:textId="63F0C6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80196" w14:textId="6C46BF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5</w:t>
            </w:r>
          </w:p>
        </w:tc>
      </w:tr>
      <w:tr w:rsidR="00B04359" w:rsidRPr="00DC0A49" w14:paraId="005F503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B55DD" w14:textId="713BAC0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29BCC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mili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CE32E" w14:textId="65A752D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44C54" w14:textId="4F92E46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2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10CA8" w14:textId="5ADAAF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32</w:t>
            </w:r>
          </w:p>
        </w:tc>
      </w:tr>
      <w:tr w:rsidR="00B04359" w:rsidRPr="00DC0A49" w14:paraId="0961207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516E2" w14:textId="128A0F0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BD23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p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B6DDB" w14:textId="434807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22C0D" w14:textId="3D2C931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4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098C2" w14:textId="1228F2D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257</w:t>
            </w:r>
          </w:p>
        </w:tc>
      </w:tr>
      <w:tr w:rsidR="00B04359" w:rsidRPr="00DC0A49" w14:paraId="6F627C6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86FB1" w14:textId="47F8264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1C50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oncepci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13EFD" w14:textId="556E57B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A63C0" w14:textId="5F5904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18FB3" w14:textId="09658A5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1</w:t>
            </w:r>
          </w:p>
        </w:tc>
      </w:tr>
      <w:tr w:rsidR="00B04359" w:rsidRPr="00DC0A49" w14:paraId="41F8D33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C367E" w14:textId="177A0DA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351F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r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C7AE6" w14:textId="44C377D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3A14C" w14:textId="5DE8FD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FAEFC" w14:textId="3719D0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38</w:t>
            </w:r>
          </w:p>
        </w:tc>
      </w:tr>
      <w:tr w:rsidR="00B04359" w:rsidRPr="00DC0A49" w14:paraId="4796991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C8EE6" w14:textId="74738C9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2C8D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 Pa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F1421" w14:textId="183A01B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41FC9" w14:textId="0652E1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44E23" w14:textId="3308C29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60</w:t>
            </w:r>
          </w:p>
        </w:tc>
      </w:tr>
      <w:tr w:rsidR="00B04359" w:rsidRPr="00DC0A49" w14:paraId="60266F2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7CC5DF" w14:textId="721E3FB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0022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yant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EB196" w14:textId="492323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F9C29" w14:textId="50AD3C4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6B479" w14:textId="6ACEBF9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4</w:t>
            </w:r>
          </w:p>
        </w:tc>
      </w:tr>
      <w:tr w:rsidR="00B04359" w:rsidRPr="00DC0A49" w14:paraId="10486CB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32C45" w14:textId="189998F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462BA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onca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4B426" w14:textId="5CB674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00EF6" w14:textId="3042EA8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E88D" w14:textId="58B7966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11</w:t>
            </w:r>
          </w:p>
        </w:tc>
      </w:tr>
      <w:tr w:rsidR="00B04359" w:rsidRPr="00DC0A49" w14:paraId="2A262D9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7FC6A7" w14:textId="1612D22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4DF8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niqu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FA58B" w14:textId="1DE118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E9020" w14:textId="3F3B11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BF22A" w14:textId="74C514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6</w:t>
            </w:r>
          </w:p>
        </w:tc>
      </w:tr>
      <w:tr w:rsidR="00B04359" w:rsidRPr="00DC0A49" w14:paraId="3895D65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FEF45" w14:textId="479FCB4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AF5B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u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6566" w14:textId="21D4855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8B8B2" w14:textId="7BD78F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258D0" w14:textId="29056A3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37</w:t>
            </w:r>
          </w:p>
        </w:tc>
      </w:tr>
      <w:tr w:rsidR="00B04359" w:rsidRPr="00DC0A49" w14:paraId="4DA466D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D8D77" w14:textId="4FC7E59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90CB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am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6CF9" w14:textId="761291B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6518B" w14:textId="073616C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3071A" w14:textId="59D3E4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90</w:t>
            </w:r>
          </w:p>
        </w:tc>
      </w:tr>
      <w:tr w:rsidR="00B04359" w:rsidRPr="00DC0A49" w14:paraId="2F08943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9D2EB" w14:textId="30E561C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D5D8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Clemen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A1448" w14:textId="626A6F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8DAE2" w14:textId="5ED9C15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1E9F1" w14:textId="0165E3E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4</w:t>
            </w:r>
          </w:p>
        </w:tc>
      </w:tr>
      <w:tr w:rsidR="00B04359" w:rsidRPr="00DC0A49" w14:paraId="4AD9BD2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B2818" w14:textId="3CE3A7C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AE154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44374" w14:textId="3E422DC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851E" w14:textId="46C934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BB0C9" w14:textId="135B0E9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9</w:t>
            </w:r>
          </w:p>
        </w:tc>
      </w:tr>
      <w:tr w:rsidR="00B04359" w:rsidRPr="00DC0A49" w14:paraId="0657EBC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B3CFE" w14:textId="274BD19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FA75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an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401AF" w14:textId="72FCC7F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1762E" w14:textId="27959BB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FBA38" w14:textId="24FDA3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1</w:t>
            </w:r>
          </w:p>
        </w:tc>
      </w:tr>
      <w:tr w:rsidR="00B04359" w:rsidRPr="00DC0A49" w14:paraId="7CCAA8F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C3D3A" w14:textId="316991D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5CC6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Ignac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B92E" w14:textId="7969E51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FD5CE" w14:textId="5381C1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A0D3D" w14:textId="0655CF3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58</w:t>
            </w:r>
          </w:p>
        </w:tc>
      </w:tr>
      <w:tr w:rsidR="00B04359" w:rsidRPr="00DC0A49" w14:paraId="1E54358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1C4DC" w14:textId="24FA7E6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9E26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Tarlac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F188F" w14:textId="33B4F00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CDBD" w14:textId="3DDFDB8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A9072" w14:textId="172251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86</w:t>
            </w:r>
          </w:p>
        </w:tc>
      </w:tr>
      <w:tr w:rsidR="00B04359" w:rsidRPr="00DC0A49" w14:paraId="3DAD718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5C31A" w14:textId="1A99686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A6E1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Victo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F8583" w14:textId="69899C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1BBCC" w14:textId="629C903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7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4659" w14:textId="67FD94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11</w:t>
            </w:r>
          </w:p>
        </w:tc>
      </w:tr>
      <w:tr w:rsidR="00B04359" w:rsidRPr="00DC0A49" w14:paraId="1713EF94"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89CBC"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Zambales</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D1B297" w14:textId="54676BFD"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CF99C" w14:textId="7979748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02</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C0BCB2" w14:textId="73ACE48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071</w:t>
            </w:r>
          </w:p>
        </w:tc>
      </w:tr>
      <w:tr w:rsidR="00B04359" w:rsidRPr="00DC0A49" w14:paraId="3F8FF2F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ABE5B" w14:textId="4AC91C7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58EB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to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1AEDE" w14:textId="156F397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E5C0F" w14:textId="2299D6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E6405" w14:textId="1BB7A05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76</w:t>
            </w:r>
          </w:p>
        </w:tc>
      </w:tr>
      <w:tr w:rsidR="00B04359" w:rsidRPr="00DC0A49" w14:paraId="4D03089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92E86" w14:textId="6E8FDF4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A8C0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A5E47" w14:textId="642B7EF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FA80E" w14:textId="1EE7E9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EE7E5" w14:textId="45E937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r>
      <w:tr w:rsidR="00B04359" w:rsidRPr="00DC0A49" w14:paraId="75AC536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E79BB" w14:textId="1EF29C5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0B6B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ndel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ED575" w14:textId="339646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FEC2E" w14:textId="6D586B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47228" w14:textId="7F983C1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8</w:t>
            </w:r>
          </w:p>
        </w:tc>
      </w:tr>
      <w:tr w:rsidR="00B04359" w:rsidRPr="00DC0A49" w14:paraId="7C413E2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78AD3" w14:textId="0E4719A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5B1B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stillej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FBD6E" w14:textId="6B20965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F9C8" w14:textId="44A125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538D0" w14:textId="1F7DC4A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8</w:t>
            </w:r>
          </w:p>
        </w:tc>
      </w:tr>
      <w:tr w:rsidR="00B04359" w:rsidRPr="00DC0A49" w14:paraId="11BBFE7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A6004" w14:textId="36ED9BB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271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ba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C201" w14:textId="2F81D9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079AE" w14:textId="0767340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8CF79" w14:textId="329CAFF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64</w:t>
            </w:r>
          </w:p>
        </w:tc>
      </w:tr>
      <w:tr w:rsidR="00B04359" w:rsidRPr="00DC0A49" w14:paraId="11ED369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E0D32" w14:textId="40171A0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D1B9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Olongapo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72CE" w14:textId="4595F9C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BF63D" w14:textId="055644B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28536" w14:textId="7ECEB4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5</w:t>
            </w:r>
          </w:p>
        </w:tc>
      </w:tr>
      <w:tr w:rsidR="00B04359" w:rsidRPr="00DC0A49" w14:paraId="7DF7FD4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5289C" w14:textId="5AE0493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3C10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lau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06FD9" w14:textId="618452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FB6EB" w14:textId="02597D3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91C1A" w14:textId="38B8DB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7</w:t>
            </w:r>
          </w:p>
        </w:tc>
      </w:tr>
      <w:tr w:rsidR="00B04359" w:rsidRPr="00DC0A49" w14:paraId="41DA060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C0228" w14:textId="26C73BA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B741A" w14:textId="4447E842"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Anton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1CC6E" w14:textId="1A45F69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C80A3" w14:textId="2AD33B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BD9C" w14:textId="785417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w:t>
            </w:r>
          </w:p>
        </w:tc>
      </w:tr>
      <w:tr w:rsidR="00B04359" w:rsidRPr="00DC0A49" w14:paraId="5E61B75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70EA4" w14:textId="4D07010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9955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arceli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272A2" w14:textId="6D9B6FC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496C0" w14:textId="713140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84527" w14:textId="4391C4F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w:t>
            </w:r>
          </w:p>
        </w:tc>
      </w:tr>
      <w:tr w:rsidR="00B04359" w:rsidRPr="00DC0A49" w14:paraId="39359B5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28992" w14:textId="4A3E539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49C7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Narci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4BB02" w14:textId="69C98C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713C5" w14:textId="30D790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E3073" w14:textId="656CA7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w:t>
            </w:r>
          </w:p>
        </w:tc>
      </w:tr>
      <w:tr w:rsidR="00B04359" w:rsidRPr="00DC0A49" w14:paraId="35E4AE2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56AA4" w14:textId="1465C5A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8F01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Cru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F8C60" w14:textId="210C47C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93FFA" w14:textId="6EAD2BF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83277" w14:textId="37FFF0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32</w:t>
            </w:r>
          </w:p>
        </w:tc>
      </w:tr>
      <w:tr w:rsidR="00B04359" w:rsidRPr="00DC0A49" w14:paraId="0072C28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94351" w14:textId="70BC855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842A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ubi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204C5" w14:textId="47BD9A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DB5F6" w14:textId="6AA3104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A6147" w14:textId="0FCD8E4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4</w:t>
            </w:r>
          </w:p>
        </w:tc>
      </w:tr>
      <w:tr w:rsidR="00B04359" w:rsidRPr="00DC0A49" w14:paraId="1EC46F6E"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D9C7CF2"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LABARZON</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721E98" w14:textId="29A1C407"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689</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0C6185" w14:textId="553FFE99"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7,590</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05FCEA" w14:textId="76455B9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36,401</w:t>
            </w:r>
          </w:p>
        </w:tc>
      </w:tr>
      <w:tr w:rsidR="00B04359" w:rsidRPr="00DC0A49" w14:paraId="5E044BF1"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F3A14E"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Batangas</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801F14" w14:textId="2D40CC1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27</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511EA" w14:textId="55C54C34"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534</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FD1B11" w14:textId="3A2CD344"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3,395</w:t>
            </w:r>
          </w:p>
        </w:tc>
      </w:tr>
      <w:tr w:rsidR="00B04359" w:rsidRPr="00DC0A49" w14:paraId="1F3124E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2448D" w14:textId="64B1A9F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CB38F" w14:textId="77777777" w:rsidR="00B04359" w:rsidRPr="00DC0A49" w:rsidRDefault="00B04359" w:rsidP="00B04359">
            <w:pPr>
              <w:ind w:right="57"/>
              <w:rPr>
                <w:rFonts w:ascii="Arial Narrow" w:hAnsi="Arial Narrow"/>
                <w:sz w:val="18"/>
                <w:szCs w:val="20"/>
              </w:rPr>
            </w:pPr>
            <w:r w:rsidRPr="00DC0A49">
              <w:rPr>
                <w:rFonts w:ascii="Arial Narrow" w:hAnsi="Arial Narrow"/>
                <w:sz w:val="18"/>
                <w:szCs w:val="20"/>
              </w:rPr>
              <w:t>Alitagt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142B9" w14:textId="4159CB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9A1E1" w14:textId="354035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3F315" w14:textId="53757F3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98</w:t>
            </w:r>
          </w:p>
        </w:tc>
      </w:tr>
      <w:tr w:rsidR="00B04359" w:rsidRPr="00DC0A49" w14:paraId="6B8E610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18C35" w14:textId="5D9E699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CA26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DFD8A" w14:textId="70CDE18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679C" w14:textId="5379C86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7824C" w14:textId="49BFC7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2</w:t>
            </w:r>
          </w:p>
        </w:tc>
      </w:tr>
      <w:tr w:rsidR="00B04359" w:rsidRPr="00DC0A49" w14:paraId="65ED8BA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DCF1E" w14:textId="5D474EA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F8FF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e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19C17" w14:textId="29089E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DF725" w14:textId="44A42DE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F29A5" w14:textId="5879F2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6</w:t>
            </w:r>
          </w:p>
        </w:tc>
      </w:tr>
      <w:tr w:rsidR="00B04359" w:rsidRPr="00DC0A49" w14:paraId="5A7B7A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3C1BC" w14:textId="595123E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C465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tangas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3CA9B" w14:textId="4F8BFC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062F8" w14:textId="6ACD3E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18296" w14:textId="5EBD0B4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73</w:t>
            </w:r>
          </w:p>
        </w:tc>
      </w:tr>
      <w:tr w:rsidR="00B04359" w:rsidRPr="00DC0A49" w14:paraId="1C75561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F066F" w14:textId="1567075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6AF4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E5624" w14:textId="4B4DA5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B4A6A" w14:textId="575A74F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2AC36" w14:textId="4F51F1B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46</w:t>
            </w:r>
          </w:p>
        </w:tc>
      </w:tr>
      <w:tr w:rsidR="00B04359" w:rsidRPr="00DC0A49" w14:paraId="74B8987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41B86" w14:textId="15B2892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0D0D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a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9079F" w14:textId="352082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64317" w14:textId="6B9AD3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8AB83" w14:textId="40A382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76</w:t>
            </w:r>
          </w:p>
        </w:tc>
      </w:tr>
      <w:tr w:rsidR="00B04359" w:rsidRPr="00DC0A49" w14:paraId="4EEDACA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E82FE" w14:textId="5BD6CE8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4421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ata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80A79" w14:textId="1A4E856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6C50F" w14:textId="15BC84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2A918" w14:textId="3AD752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9</w:t>
            </w:r>
          </w:p>
        </w:tc>
      </w:tr>
      <w:tr w:rsidR="00B04359" w:rsidRPr="00DC0A49" w14:paraId="140A2CB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444BA" w14:textId="718669F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D5BC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uen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7A536" w14:textId="009B1B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9C503" w14:textId="133273D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7C700" w14:textId="4FD205F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8</w:t>
            </w:r>
          </w:p>
        </w:tc>
      </w:tr>
      <w:tr w:rsidR="00B04359" w:rsidRPr="00DC0A49" w14:paraId="403E6B4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1F032" w14:textId="473AB44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8A33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ba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9D116" w14:textId="2DD2DC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390B" w14:textId="1C10AD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452C" w14:textId="559CB0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8</w:t>
            </w:r>
          </w:p>
        </w:tc>
      </w:tr>
      <w:tr w:rsidR="00B04359" w:rsidRPr="00DC0A49" w14:paraId="60648E5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712EF" w14:textId="7730723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E29D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ur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9420E" w14:textId="7DFF7E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7D819" w14:textId="5F2D3ED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9F5B8" w14:textId="6BE09E0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1</w:t>
            </w:r>
          </w:p>
        </w:tc>
      </w:tr>
      <w:tr w:rsidR="00B04359" w:rsidRPr="00DC0A49" w14:paraId="066874A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5EBF0" w14:textId="231A69E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9167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emer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01A50" w14:textId="434974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E60A6" w14:textId="6D49E43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ECE98" w14:textId="246E0AF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0</w:t>
            </w:r>
          </w:p>
        </w:tc>
      </w:tr>
      <w:tr w:rsidR="00B04359" w:rsidRPr="00DC0A49" w14:paraId="1C4223F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05042" w14:textId="2CA794C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3DE2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E407A" w14:textId="7E4B8F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C7F01" w14:textId="3875486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13EC7" w14:textId="3CE5F31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r>
      <w:tr w:rsidR="00B04359" w:rsidRPr="00DC0A49" w14:paraId="7C5DB07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ACC78" w14:textId="5CAC2BD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2D63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p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18FF2" w14:textId="06CD9C6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BE9B6" w14:textId="3DB24B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1F129" w14:textId="4D4402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9</w:t>
            </w:r>
          </w:p>
        </w:tc>
      </w:tr>
      <w:tr w:rsidR="00B04359" w:rsidRPr="00DC0A49" w14:paraId="50E2394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6FD9A" w14:textId="452AA30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BBD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ob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159A1" w14:textId="586FBC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841FD" w14:textId="280BA99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87234" w14:textId="60A30F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9</w:t>
            </w:r>
          </w:p>
        </w:tc>
      </w:tr>
      <w:tr w:rsidR="00B04359" w:rsidRPr="00DC0A49" w14:paraId="4776032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CA43A" w14:textId="6A91186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4FE7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bin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2FA51" w14:textId="08257D5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9BC29" w14:textId="72D4D6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365A" w14:textId="5C3D695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8</w:t>
            </w:r>
          </w:p>
        </w:tc>
      </w:tr>
      <w:tr w:rsidR="00B04359" w:rsidRPr="00DC0A49" w14:paraId="750297B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3843A" w14:textId="3AFF248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45A1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v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221D0" w14:textId="0181756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81E80" w14:textId="13CB8D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6EA98" w14:textId="2DEEC18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r>
      <w:tr w:rsidR="00B04359" w:rsidRPr="00DC0A49" w14:paraId="590BF4F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43BA5" w14:textId="3B82A43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1313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taas Na Kah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AB438" w14:textId="7E9ADA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B7FE" w14:textId="5B2F45A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F311E" w14:textId="3EEF5F8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r>
      <w:tr w:rsidR="00B04359" w:rsidRPr="00DC0A49" w14:paraId="6C395A9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14986" w14:textId="00301CC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E7BE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sugb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47881" w14:textId="59D20CF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FC50F" w14:textId="6A3DE81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77BE9" w14:textId="3772667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6</w:t>
            </w:r>
          </w:p>
        </w:tc>
      </w:tr>
      <w:tr w:rsidR="00B04359" w:rsidRPr="00DC0A49" w14:paraId="2C54DB0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5D8A7" w14:textId="3AD2172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571A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dre Garc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71986" w14:textId="0E237A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E014" w14:textId="031521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33429" w14:textId="4DB56F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7</w:t>
            </w:r>
          </w:p>
        </w:tc>
      </w:tr>
      <w:tr w:rsidR="00B04359" w:rsidRPr="00DC0A49" w14:paraId="0EA89C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3054A" w14:textId="448975B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EC3B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osar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84463" w14:textId="33B89F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4672D" w14:textId="0CB85C0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701AF" w14:textId="3544387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8</w:t>
            </w:r>
          </w:p>
        </w:tc>
      </w:tr>
      <w:tr w:rsidR="00B04359" w:rsidRPr="00DC0A49" w14:paraId="10FAE41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037E5" w14:textId="1537A51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D473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23970" w14:textId="38C5BF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24E75" w14:textId="4C67979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D75E" w14:textId="723E5E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w:t>
            </w:r>
          </w:p>
        </w:tc>
      </w:tr>
      <w:tr w:rsidR="00B04359" w:rsidRPr="00DC0A49" w14:paraId="0A86611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D80B5" w14:textId="5DC5E6B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F604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CF99B" w14:textId="3D3BDE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6E2C" w14:textId="5CAA894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F7708" w14:textId="4A5B0B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0</w:t>
            </w:r>
          </w:p>
        </w:tc>
      </w:tr>
      <w:tr w:rsidR="00B04359" w:rsidRPr="00DC0A49" w14:paraId="48DBEE1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6D058" w14:textId="21C84BF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3B3E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Lui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8BEDD" w14:textId="349A675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F155A" w14:textId="691F66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2FB35" w14:textId="09CF30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2</w:t>
            </w:r>
          </w:p>
        </w:tc>
      </w:tr>
      <w:tr w:rsidR="00B04359" w:rsidRPr="00DC0A49" w14:paraId="2601DBE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A5115" w14:textId="6C92359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5733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Nicol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1BDA0" w14:textId="262523B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48942" w14:textId="4C492A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24C32" w14:textId="46BA2B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w:t>
            </w:r>
          </w:p>
        </w:tc>
      </w:tr>
      <w:tr w:rsidR="00B04359" w:rsidRPr="00DC0A49" w14:paraId="153CCE6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D05AE" w14:textId="6F15BBB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FADD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Pascu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DE655" w14:textId="6EBEAB6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A05D9" w14:textId="66653C3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F2DCD" w14:textId="0533E0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w:t>
            </w:r>
          </w:p>
        </w:tc>
      </w:tr>
      <w:tr w:rsidR="00B04359" w:rsidRPr="00DC0A49" w14:paraId="293D477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69FA7" w14:textId="323007F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7B4E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Teresi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365E6" w14:textId="7B4FDF4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8DE95" w14:textId="31D581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FAC2E" w14:textId="4D686EA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7</w:t>
            </w:r>
          </w:p>
        </w:tc>
      </w:tr>
      <w:tr w:rsidR="00B04359" w:rsidRPr="00DC0A49" w14:paraId="6B926A9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A6EA7" w14:textId="3A68FE3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3C3C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o Tom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A6B3C" w14:textId="4F35C89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08A48" w14:textId="676DF2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5A973" w14:textId="60F99D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2</w:t>
            </w:r>
          </w:p>
        </w:tc>
      </w:tr>
      <w:tr w:rsidR="00B04359" w:rsidRPr="00DC0A49" w14:paraId="6CCB10D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FACBE" w14:textId="6309C73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2F45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4055F" w14:textId="0F0D256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ED298" w14:textId="673E3DE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FD30" w14:textId="2CC2B60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3</w:t>
            </w:r>
          </w:p>
        </w:tc>
      </w:tr>
      <w:tr w:rsidR="00B04359" w:rsidRPr="00DC0A49" w14:paraId="6384656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14831" w14:textId="44CDFFA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4B5C0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li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6B61D" w14:textId="009C48B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53F24" w14:textId="7BF450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4224A" w14:textId="5E08DA5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2</w:t>
            </w:r>
          </w:p>
        </w:tc>
      </w:tr>
      <w:tr w:rsidR="00B04359" w:rsidRPr="00DC0A49" w14:paraId="0FD31E3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2BEE9" w14:textId="14AD16B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2EE1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Tan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2B49" w14:textId="674A95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D8E4C" w14:textId="2D31FC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8E057" w14:textId="7AC1830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4</w:t>
            </w:r>
          </w:p>
        </w:tc>
      </w:tr>
      <w:tr w:rsidR="00B04359" w:rsidRPr="00DC0A49" w14:paraId="4D32319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3A9E5D" w14:textId="6CCB999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A17B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ys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CE80D" w14:textId="2CEBC52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F1E62" w14:textId="028E52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D390A" w14:textId="66350B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5</w:t>
            </w:r>
          </w:p>
        </w:tc>
      </w:tr>
      <w:tr w:rsidR="00B04359" w:rsidRPr="00DC0A49" w14:paraId="4F59CA8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62CFA" w14:textId="1C03C22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83D9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ngl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FFB10" w14:textId="4D81FEC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F5E8B" w14:textId="4A8D9FF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ACA25" w14:textId="7205F1F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5</w:t>
            </w:r>
          </w:p>
        </w:tc>
      </w:tr>
      <w:tr w:rsidR="00B04359" w:rsidRPr="00DC0A49" w14:paraId="25EF8FA4"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BA8144"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vi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FDF5B5" w14:textId="446D5F1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04</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C7D8BA" w14:textId="1E5FAAC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830</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D22558" w14:textId="3153E9B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4,885</w:t>
            </w:r>
          </w:p>
        </w:tc>
      </w:tr>
      <w:tr w:rsidR="00B04359" w:rsidRPr="00DC0A49" w14:paraId="2678244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644FE" w14:textId="7B3A846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1A9E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fon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EDBE8" w14:textId="1126E8F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70B7A" w14:textId="1F68936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02A01" w14:textId="2281F6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7</w:t>
            </w:r>
          </w:p>
        </w:tc>
      </w:tr>
      <w:tr w:rsidR="00B04359" w:rsidRPr="00DC0A49" w14:paraId="230841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5AA29" w14:textId="6ECE0DF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DE15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made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25B6" w14:textId="0F4D67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59AEC" w14:textId="75FB95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5277A" w14:textId="6F862B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8</w:t>
            </w:r>
          </w:p>
        </w:tc>
      </w:tr>
      <w:tr w:rsidR="00B04359" w:rsidRPr="00DC0A49" w14:paraId="7780738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D235B" w14:textId="09414A1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21DC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co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DD662" w14:textId="2B88FA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614CA" w14:textId="3D7DDF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6325" w14:textId="2B3B2F0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75</w:t>
            </w:r>
          </w:p>
        </w:tc>
      </w:tr>
      <w:tr w:rsidR="00B04359" w:rsidRPr="00DC0A49" w14:paraId="4DE6556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DC1FD1" w14:textId="188703C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D437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rm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1B1A0" w14:textId="6C32CF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823F6" w14:textId="0A679A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8703A" w14:textId="0C7F3C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7</w:t>
            </w:r>
          </w:p>
        </w:tc>
      </w:tr>
      <w:tr w:rsidR="00B04359" w:rsidRPr="00DC0A49" w14:paraId="07977C7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8609D" w14:textId="0833B0D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F1FF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vite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ABBD2" w14:textId="6644685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446D3" w14:textId="094B608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DD6D4" w14:textId="573ADF2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37</w:t>
            </w:r>
          </w:p>
        </w:tc>
      </w:tr>
      <w:tr w:rsidR="00B04359" w:rsidRPr="00DC0A49" w14:paraId="0B0BAAB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F18A7" w14:textId="08901B7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1B1A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asmariñ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A5971" w14:textId="17C995F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64035" w14:textId="2598EC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A0A59" w14:textId="22C568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1</w:t>
            </w:r>
          </w:p>
        </w:tc>
      </w:tr>
      <w:tr w:rsidR="00B04359" w:rsidRPr="00DC0A49" w14:paraId="3BE2BD2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FD7CF" w14:textId="0A4A067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7110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 Mariano Alvar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59B9A" w14:textId="2509C4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F3D29" w14:textId="75E5FB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A1C0C" w14:textId="7492C6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5</w:t>
            </w:r>
          </w:p>
        </w:tc>
      </w:tr>
      <w:tr w:rsidR="00B04359" w:rsidRPr="00DC0A49" w14:paraId="0E7B13D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F048B" w14:textId="3DD6D60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E02A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eral Emilio Aguinal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259F" w14:textId="2AA2E5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808A6" w14:textId="19F468E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09183" w14:textId="089EF4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r>
      <w:tr w:rsidR="00B04359" w:rsidRPr="00DC0A49" w14:paraId="06D55A6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45933" w14:textId="550B39B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EC14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eral Tri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CDFD" w14:textId="33E4FC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D381A" w14:textId="6805AA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2B70" w14:textId="49F8D3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3</w:t>
            </w:r>
          </w:p>
        </w:tc>
      </w:tr>
      <w:tr w:rsidR="00B04359" w:rsidRPr="00DC0A49" w14:paraId="59F051B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9FEC7" w14:textId="69D62B0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FFE9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mu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5FE8E" w14:textId="3A01F84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36D6C" w14:textId="6DF7C01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987ED" w14:textId="4B5126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68</w:t>
            </w:r>
          </w:p>
        </w:tc>
      </w:tr>
      <w:tr w:rsidR="00B04359" w:rsidRPr="00DC0A49" w14:paraId="7C9A7E7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B78F3" w14:textId="034ECC1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BFE3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nd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421E1" w14:textId="68B332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7A6D" w14:textId="0A82FB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9583B" w14:textId="08D2393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2</w:t>
            </w:r>
          </w:p>
        </w:tc>
      </w:tr>
      <w:tr w:rsidR="00B04359" w:rsidRPr="00DC0A49" w14:paraId="392CAF4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35DF2" w14:textId="03EAE23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7F35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awi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F3610" w14:textId="1D8AAE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9B50B" w14:textId="70C774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32770" w14:textId="234244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02</w:t>
            </w:r>
          </w:p>
        </w:tc>
      </w:tr>
      <w:tr w:rsidR="00B04359" w:rsidRPr="00DC0A49" w14:paraId="050B484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C39F7" w14:textId="404AB3B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87B0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ragond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2551" w14:textId="2BD616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5A0D7" w14:textId="133E53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413A" w14:textId="0F06CA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1</w:t>
            </w:r>
          </w:p>
        </w:tc>
      </w:tr>
      <w:tr w:rsidR="00B04359" w:rsidRPr="00DC0A49" w14:paraId="0C180D6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0AF86" w14:textId="12A5CB6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A787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endez (MENDEZ-NUÑ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BCCA2" w14:textId="0EB018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6629B" w14:textId="1175A95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A29C" w14:textId="4903CDE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9</w:t>
            </w:r>
          </w:p>
        </w:tc>
      </w:tr>
      <w:tr w:rsidR="00B04359" w:rsidRPr="00DC0A49" w14:paraId="4A332A5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6A38D" w14:textId="31FFBC4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D131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i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36E6" w14:textId="2C883E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DD697" w14:textId="0001D9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E522C" w14:textId="2E46E5B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9</w:t>
            </w:r>
          </w:p>
        </w:tc>
      </w:tr>
      <w:tr w:rsidR="00B04359" w:rsidRPr="00DC0A49" w14:paraId="3E2B82D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D1D75" w14:textId="70E6A79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FEC0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ovele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E3F7B" w14:textId="6C642D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605FB" w14:textId="487F7FB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06626" w14:textId="461825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9</w:t>
            </w:r>
          </w:p>
        </w:tc>
      </w:tr>
      <w:tr w:rsidR="00B04359" w:rsidRPr="00DC0A49" w14:paraId="50FFEA6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847EE" w14:textId="2767FC8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C41A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osar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FE62F" w14:textId="7CEC118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E613C" w14:textId="790677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4EB33" w14:textId="684208E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5</w:t>
            </w:r>
          </w:p>
        </w:tc>
      </w:tr>
      <w:tr w:rsidR="00B04359" w:rsidRPr="00DC0A49" w14:paraId="0A9CA14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05A52" w14:textId="485C2E3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5BAA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il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681B7" w14:textId="58FC8C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B3CA5" w14:textId="4A3973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266C0" w14:textId="55E19B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08</w:t>
            </w:r>
          </w:p>
        </w:tc>
      </w:tr>
      <w:tr w:rsidR="00B04359" w:rsidRPr="00DC0A49" w14:paraId="2C55728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4E0BD" w14:textId="4B243BE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E7D5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gaytay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C364B" w14:textId="73A4FE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BCF76" w14:textId="18E93A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2B138" w14:textId="216127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91</w:t>
            </w:r>
          </w:p>
        </w:tc>
      </w:tr>
      <w:tr w:rsidR="00B04359" w:rsidRPr="00DC0A49" w14:paraId="1703DD0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7A64B" w14:textId="272FBFA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371B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n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F98CF" w14:textId="18FF4DC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610AC" w14:textId="7FBA5B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A574C" w14:textId="29ADDF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0</w:t>
            </w:r>
          </w:p>
        </w:tc>
      </w:tr>
      <w:tr w:rsidR="00B04359" w:rsidRPr="00DC0A49" w14:paraId="76C164E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2DD90" w14:textId="0E569C8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AA17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erna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26A37" w14:textId="5617E3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19B19" w14:textId="11BEC9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7BCC4" w14:textId="6FE4E2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6</w:t>
            </w:r>
          </w:p>
        </w:tc>
      </w:tr>
      <w:tr w:rsidR="00B04359" w:rsidRPr="00DC0A49" w14:paraId="2BB01BB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8A025" w14:textId="3AE2C2B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4AE7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rece Martires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E5C5" w14:textId="56C4971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BA23" w14:textId="21CDB4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6CF6B" w14:textId="185F1BB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8</w:t>
            </w:r>
          </w:p>
        </w:tc>
      </w:tr>
      <w:tr w:rsidR="00B04359" w:rsidRPr="00DC0A49" w14:paraId="36FA9F03"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23AE72"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Lagun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E80E06" w14:textId="13523985"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00</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6EE861" w14:textId="37E814E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5,48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D58FCD" w14:textId="0C6CE1F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8,365</w:t>
            </w:r>
          </w:p>
        </w:tc>
      </w:tr>
      <w:tr w:rsidR="00B04359" w:rsidRPr="00DC0A49" w14:paraId="01F8820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31360" w14:textId="48268B6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B292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amin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7CBB7" w14:textId="636C20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EE494" w14:textId="2AC821D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3C4FA" w14:textId="297430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3</w:t>
            </w:r>
          </w:p>
        </w:tc>
      </w:tr>
      <w:tr w:rsidR="00B04359" w:rsidRPr="00DC0A49" w14:paraId="53FE71D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19499" w14:textId="6985E83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E78B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8F73E" w14:textId="01889DF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1D04E" w14:textId="68F44A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FE74" w14:textId="321546F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98</w:t>
            </w:r>
          </w:p>
        </w:tc>
      </w:tr>
      <w:tr w:rsidR="00B04359" w:rsidRPr="00DC0A49" w14:paraId="448C924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347A9" w14:textId="7550ED6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0FB7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iñ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B81E8" w14:textId="67B620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895B" w14:textId="6A2FBF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6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94D70" w14:textId="054205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45</w:t>
            </w:r>
          </w:p>
        </w:tc>
      </w:tr>
      <w:tr w:rsidR="00B04359" w:rsidRPr="00DC0A49" w14:paraId="5A16956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5CB9F" w14:textId="50E7FE1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1745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uy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8344B" w14:textId="36A487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1E86" w14:textId="71AE2B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EF7E" w14:textId="4DCE59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88</w:t>
            </w:r>
          </w:p>
        </w:tc>
      </w:tr>
      <w:tr w:rsidR="00B04359" w:rsidRPr="00DC0A49" w14:paraId="3FD7D3B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F82F1" w14:textId="0051FD8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F133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Calam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02F1E" w14:textId="76688D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C7673" w14:textId="430CC26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910D6" w14:textId="25D3BF6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522</w:t>
            </w:r>
          </w:p>
        </w:tc>
      </w:tr>
      <w:tr w:rsidR="00B04359" w:rsidRPr="00DC0A49" w14:paraId="30D01B8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E1AB28" w14:textId="4761F09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006A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C2ECD" w14:textId="7BB65E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C4B29" w14:textId="1896135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C31D2" w14:textId="76EFA1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913</w:t>
            </w:r>
          </w:p>
        </w:tc>
      </w:tr>
      <w:tr w:rsidR="00B04359" w:rsidRPr="00DC0A49" w14:paraId="6F6F670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D0CDE" w14:textId="6219E8A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3800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vint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39582" w14:textId="508C10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B9DEF" w14:textId="21A3380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682A9" w14:textId="5A56A8C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8</w:t>
            </w:r>
          </w:p>
        </w:tc>
      </w:tr>
      <w:tr w:rsidR="00B04359" w:rsidRPr="00DC0A49" w14:paraId="75B047F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F9ADC" w14:textId="4995554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4A96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Fam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30F08" w14:textId="59826BF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49E9D" w14:textId="6CDD06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5DEC6" w14:textId="66F4051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8</w:t>
            </w:r>
          </w:p>
        </w:tc>
      </w:tr>
      <w:tr w:rsidR="00B04359" w:rsidRPr="00DC0A49" w14:paraId="5AAF272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C4C59E" w14:textId="3A74EC4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DE29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alaya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A8A6D" w14:textId="571AACE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740F" w14:textId="10B4926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0BAF" w14:textId="1FE72D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5</w:t>
            </w:r>
          </w:p>
        </w:tc>
      </w:tr>
      <w:tr w:rsidR="00B04359" w:rsidRPr="00DC0A49" w14:paraId="4F0A1BA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E915D" w14:textId="02B8080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B501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liw</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2C45" w14:textId="0A3662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834B3" w14:textId="39AEEA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A8481" w14:textId="58B824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8</w:t>
            </w:r>
          </w:p>
        </w:tc>
      </w:tr>
      <w:tr w:rsidR="00B04359" w:rsidRPr="00DC0A49" w14:paraId="65E81D4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D3F138" w14:textId="2B64D4C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9CE7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os Bañ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3160F" w14:textId="1B1FE8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1FAF7" w14:textId="550EDE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5B471" w14:textId="4443E70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89</w:t>
            </w:r>
          </w:p>
        </w:tc>
      </w:tr>
      <w:tr w:rsidR="00B04359" w:rsidRPr="00DC0A49" w14:paraId="45908A6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91367" w14:textId="7C022F2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A16A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isia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311E1" w14:textId="5140C7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1B416" w14:textId="6E2B959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6978B" w14:textId="159334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1</w:t>
            </w:r>
          </w:p>
        </w:tc>
      </w:tr>
      <w:tr w:rsidR="00B04359" w:rsidRPr="00DC0A49" w14:paraId="0356D3C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9B81A" w14:textId="4B41281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8A9D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m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97D1F" w14:textId="4A1F3D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1CF13" w14:textId="3D4C3DC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1EA51" w14:textId="69B27C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1</w:t>
            </w:r>
          </w:p>
        </w:tc>
      </w:tr>
      <w:tr w:rsidR="00B04359" w:rsidRPr="00DC0A49" w14:paraId="220CBC2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87063" w14:textId="7F657D9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C44A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bit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3A252" w14:textId="522D056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71F32" w14:textId="3B0E20D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4A14D" w14:textId="71DCEA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5</w:t>
            </w:r>
          </w:p>
        </w:tc>
      </w:tr>
      <w:tr w:rsidR="00B04359" w:rsidRPr="00DC0A49" w14:paraId="672AF11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BBC79" w14:textId="432CCA6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A5BA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gdal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AEC82" w14:textId="0B5A52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02512" w14:textId="05364D5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B0852" w14:textId="538075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4</w:t>
            </w:r>
          </w:p>
        </w:tc>
      </w:tr>
      <w:tr w:rsidR="00B04359" w:rsidRPr="00DC0A49" w14:paraId="4DFFFE6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05EF0" w14:textId="022099B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71DF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e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6560B" w14:textId="722B4DB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FA375" w14:textId="2D264D2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EB9F1" w14:textId="5E94F4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3</w:t>
            </w:r>
          </w:p>
        </w:tc>
      </w:tr>
      <w:tr w:rsidR="00B04359" w:rsidRPr="00DC0A49" w14:paraId="7D640F6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ED967" w14:textId="13855C4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7428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gsanj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FDD21" w14:textId="7D781A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31BA6" w14:textId="036BEA9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86EEC" w14:textId="2C672D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7</w:t>
            </w:r>
          </w:p>
        </w:tc>
      </w:tr>
      <w:tr w:rsidR="00B04359" w:rsidRPr="00DC0A49" w14:paraId="169F5FF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EC632" w14:textId="0D382EE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62A6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ki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695A1" w14:textId="59770F4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71FE4" w14:textId="38D1126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F3349" w14:textId="71C5869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3</w:t>
            </w:r>
          </w:p>
        </w:tc>
      </w:tr>
      <w:tr w:rsidR="00B04359" w:rsidRPr="00DC0A49" w14:paraId="2917185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18EDF" w14:textId="41CA219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302C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ngi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EC9F0" w14:textId="545BE3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5CBC3" w14:textId="6AA54D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6CDEF" w14:textId="381F62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0</w:t>
            </w:r>
          </w:p>
        </w:tc>
      </w:tr>
      <w:tr w:rsidR="00B04359" w:rsidRPr="00DC0A49" w14:paraId="68BCECE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DF5F4" w14:textId="270252F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199D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86F74" w14:textId="61E168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88982" w14:textId="52FB3B7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02E4B" w14:textId="07D733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7</w:t>
            </w:r>
          </w:p>
        </w:tc>
      </w:tr>
      <w:tr w:rsidR="00B04359" w:rsidRPr="00DC0A49" w14:paraId="250F3AC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A3FB4" w14:textId="65E42B9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A9CA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99334" w14:textId="60BBE8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1238E" w14:textId="55AB220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DED8E" w14:textId="676D88F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1</w:t>
            </w:r>
          </w:p>
        </w:tc>
      </w:tr>
      <w:tr w:rsidR="00B04359" w:rsidRPr="00DC0A49" w14:paraId="47D10DA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F989F" w14:textId="702BCCA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EF6E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Pablo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318BE" w14:textId="19F25A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91188" w14:textId="65A9035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26673" w14:textId="18B305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47</w:t>
            </w:r>
          </w:p>
        </w:tc>
      </w:tr>
      <w:tr w:rsidR="00B04359" w:rsidRPr="00DC0A49" w14:paraId="2685F56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5FBF7" w14:textId="26ED82B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FF7F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Pe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89247" w14:textId="4EA9C4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07593" w14:textId="0E6971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62B0" w14:textId="5C18F6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98</w:t>
            </w:r>
          </w:p>
        </w:tc>
      </w:tr>
      <w:tr w:rsidR="00B04359" w:rsidRPr="00DC0A49" w14:paraId="2B570C7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24F0E5" w14:textId="44B3BB8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A780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Cruz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B81AE" w14:textId="240510F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AC196" w14:textId="5841E6E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8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15503" w14:textId="363326D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80</w:t>
            </w:r>
          </w:p>
        </w:tc>
      </w:tr>
      <w:tr w:rsidR="00B04359" w:rsidRPr="00DC0A49" w14:paraId="58125F7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4EEF1" w14:textId="63654B9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F6D9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M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D069E" w14:textId="7E1A0C5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38211" w14:textId="26D8C2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16F29" w14:textId="62F655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1</w:t>
            </w:r>
          </w:p>
        </w:tc>
      </w:tr>
      <w:tr w:rsidR="00B04359" w:rsidRPr="00DC0A49" w14:paraId="58CD89C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4734D" w14:textId="1F29C68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8377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Santa Ro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50960" w14:textId="52B8E08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5A1C8" w14:textId="6F6817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4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C63CD" w14:textId="19B7EED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262</w:t>
            </w:r>
          </w:p>
        </w:tc>
      </w:tr>
      <w:tr w:rsidR="00B04359" w:rsidRPr="00DC0A49" w14:paraId="5082F1F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AD2F5" w14:textId="4051A97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EBE80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inilo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14B62" w14:textId="7DEADE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5A539" w14:textId="2045E2C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06581" w14:textId="75AECE2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42</w:t>
            </w:r>
          </w:p>
        </w:tc>
      </w:tr>
      <w:tr w:rsidR="00B04359" w:rsidRPr="00DC0A49" w14:paraId="56A8468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A2E82" w14:textId="4E28D1C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7028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Victo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8AB98" w14:textId="2E4839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BA2B1" w14:textId="7AA9A5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D03D1" w14:textId="1CF658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86</w:t>
            </w:r>
          </w:p>
        </w:tc>
      </w:tr>
      <w:tr w:rsidR="00B04359" w:rsidRPr="00DC0A49" w14:paraId="715AC5C7"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A5E469"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Quez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85B4C" w14:textId="39ABF3D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826</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135391" w14:textId="1081F50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5,657</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79BD29" w14:textId="5B57B28D"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5,241</w:t>
            </w:r>
          </w:p>
        </w:tc>
      </w:tr>
      <w:tr w:rsidR="00B04359" w:rsidRPr="00DC0A49" w14:paraId="2CC3FEE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2551C" w14:textId="4E69B85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7E9B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gd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E374" w14:textId="1144445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BA80A" w14:textId="7775B69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A6BBE" w14:textId="3B66258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6</w:t>
            </w:r>
          </w:p>
        </w:tc>
      </w:tr>
      <w:tr w:rsidR="00B04359" w:rsidRPr="00DC0A49" w14:paraId="79C4C7E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714E5" w14:textId="58B9B95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996B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ab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8D31D" w14:textId="07D84B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7BC26" w14:textId="4A80D4D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8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9FBFD" w14:textId="7DF295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83</w:t>
            </w:r>
          </w:p>
        </w:tc>
      </w:tr>
      <w:tr w:rsidR="00B04359" w:rsidRPr="00DC0A49" w14:paraId="3DEF136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54B66" w14:textId="5E63D6D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A4C5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timo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E851C" w14:textId="56F919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55A2B" w14:textId="58EEC7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0D2AD" w14:textId="05083BD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85</w:t>
            </w:r>
          </w:p>
        </w:tc>
      </w:tr>
      <w:tr w:rsidR="00B04359" w:rsidRPr="00DC0A49" w14:paraId="3015AEF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77CF5" w14:textId="27ED922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17B2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enavis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D5656" w14:textId="471E92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607AB" w14:textId="0E4645A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8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11092" w14:textId="01F5D2E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646</w:t>
            </w:r>
          </w:p>
        </w:tc>
      </w:tr>
      <w:tr w:rsidR="00B04359" w:rsidRPr="00DC0A49" w14:paraId="572175A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72D26" w14:textId="4EA8A6C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BF3B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rde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1259E" w14:textId="761A16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D0772" w14:textId="7391ABB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8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39395" w14:textId="05800C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104</w:t>
            </w:r>
          </w:p>
        </w:tc>
      </w:tr>
      <w:tr w:rsidR="00B04359" w:rsidRPr="00DC0A49" w14:paraId="60A727A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B35D3" w14:textId="1C7C103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CB54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aua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3EFB0" w14:textId="0619D7F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F0D13" w14:textId="21E628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57F73" w14:textId="2A2C12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169</w:t>
            </w:r>
          </w:p>
        </w:tc>
      </w:tr>
      <w:tr w:rsidR="00B04359" w:rsidRPr="00DC0A49" w14:paraId="23EC4CC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A344D" w14:textId="77DB874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52BA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ndela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7F8DD" w14:textId="43077E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2F84C" w14:textId="34C19F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C566C" w14:textId="069666F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1</w:t>
            </w:r>
          </w:p>
        </w:tc>
      </w:tr>
      <w:tr w:rsidR="00B04359" w:rsidRPr="00DC0A49" w14:paraId="42AD74D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9EBBF" w14:textId="52F9BD4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5D17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tana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24662" w14:textId="14702C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2EA41" w14:textId="62E75D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8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1927C" w14:textId="7F5CBC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057</w:t>
            </w:r>
          </w:p>
        </w:tc>
      </w:tr>
      <w:tr w:rsidR="00B04359" w:rsidRPr="00DC0A49" w14:paraId="5C8ABE1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83520" w14:textId="23CAB87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AB80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olor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20516" w14:textId="04BA87B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E719" w14:textId="4116F1F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7637" w14:textId="4991BAD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85</w:t>
            </w:r>
          </w:p>
        </w:tc>
      </w:tr>
      <w:tr w:rsidR="00B04359" w:rsidRPr="00DC0A49" w14:paraId="76EB36D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AAB2E" w14:textId="76BAC15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5DA1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eral Lu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D01D9" w14:textId="6CDB79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C929D" w14:textId="7387439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2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14E08" w14:textId="65D548D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12</w:t>
            </w:r>
          </w:p>
        </w:tc>
      </w:tr>
      <w:tr w:rsidR="00B04359" w:rsidRPr="00DC0A49" w14:paraId="2952D62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396D8" w14:textId="4257609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EB3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eneral Nak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8CA82" w14:textId="6181C1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DC78C" w14:textId="144369D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7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D3C66" w14:textId="0619D0C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698</w:t>
            </w:r>
          </w:p>
        </w:tc>
      </w:tr>
      <w:tr w:rsidR="00B04359" w:rsidRPr="00DC0A49" w14:paraId="073FB9A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F038A" w14:textId="276C0A5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7AFC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inay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E6B29" w14:textId="70BC30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1DAE2" w14:textId="7A602BE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7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70BE2" w14:textId="0C78CA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81</w:t>
            </w:r>
          </w:p>
        </w:tc>
      </w:tr>
      <w:tr w:rsidR="00B04359" w:rsidRPr="00DC0A49" w14:paraId="0BCFBB5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18891" w14:textId="1103F7E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1012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mac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65D9B" w14:textId="2263283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1E9BD" w14:textId="4414A9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0B6C1" w14:textId="1BF55CE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778</w:t>
            </w:r>
          </w:p>
        </w:tc>
      </w:tr>
      <w:tr w:rsidR="00B04359" w:rsidRPr="00DC0A49" w14:paraId="60B88B2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2DF68" w14:textId="2EF916E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17AB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nfan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D8177" w14:textId="38EDB9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9B0E" w14:textId="447E3B3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2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4659" w14:textId="3F75BF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986</w:t>
            </w:r>
          </w:p>
        </w:tc>
      </w:tr>
      <w:tr w:rsidR="00B04359" w:rsidRPr="00DC0A49" w14:paraId="3CA3935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EB082" w14:textId="234FF68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6293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Jomal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71EF6" w14:textId="54D1FEA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B74E5" w14:textId="19E212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05181" w14:textId="1E397E7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28</w:t>
            </w:r>
          </w:p>
        </w:tc>
      </w:tr>
      <w:tr w:rsidR="00B04359" w:rsidRPr="00DC0A49" w14:paraId="01BF6B8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7288B" w14:textId="1EB697C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B5D7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op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CCF68" w14:textId="775EA9C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D9F53" w14:textId="059350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5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60521" w14:textId="37846E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33</w:t>
            </w:r>
          </w:p>
        </w:tc>
      </w:tr>
      <w:tr w:rsidR="00B04359" w:rsidRPr="00DC0A49" w14:paraId="1F9D9D1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CD7CA" w14:textId="6E88339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F1E4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c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9109C" w14:textId="2B1AACF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1ED1" w14:textId="275E23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E1236" w14:textId="79224EF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0</w:t>
            </w:r>
          </w:p>
        </w:tc>
      </w:tr>
      <w:tr w:rsidR="00B04359" w:rsidRPr="00DC0A49" w14:paraId="7C49E36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0AF1B" w14:textId="343D140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A95A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cena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BB815" w14:textId="2F2BF4C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1A8A4" w14:textId="7F1EF4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9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F5919" w14:textId="09B3C33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38</w:t>
            </w:r>
          </w:p>
        </w:tc>
      </w:tr>
      <w:tr w:rsidR="00B04359" w:rsidRPr="00DC0A49" w14:paraId="49DF9D6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6DA83" w14:textId="5055D40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9AEA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calel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2490" w14:textId="18E669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8C7D" w14:textId="08EF43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4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A91FE" w14:textId="2A3713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56</w:t>
            </w:r>
          </w:p>
        </w:tc>
      </w:tr>
      <w:tr w:rsidR="00B04359" w:rsidRPr="00DC0A49" w14:paraId="0E5346E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67A59" w14:textId="1DE9DE6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05A7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u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B2832" w14:textId="7355F37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2035F" w14:textId="00213B3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81B11" w14:textId="4B9857A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80</w:t>
            </w:r>
          </w:p>
        </w:tc>
      </w:tr>
      <w:tr w:rsidR="00B04359" w:rsidRPr="00DC0A49" w14:paraId="5079DAA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4AD38" w14:textId="2E67938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5FCE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ulan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34524" w14:textId="05FB645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04426" w14:textId="359A5D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7058" w14:textId="132B0A3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186</w:t>
            </w:r>
          </w:p>
        </w:tc>
      </w:tr>
      <w:tr w:rsidR="00B04359" w:rsidRPr="00DC0A49" w14:paraId="040C311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51339" w14:textId="7533864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F6F8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dre Burgo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5CD87" w14:textId="6C12E82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AA530" w14:textId="7EDC87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9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E0B3" w14:textId="28FEE62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289</w:t>
            </w:r>
          </w:p>
        </w:tc>
      </w:tr>
      <w:tr w:rsidR="00B04359" w:rsidRPr="00DC0A49" w14:paraId="2AF1348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2D3DB" w14:textId="55D0649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6565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gbil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C3DE0" w14:textId="775023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E792B" w14:textId="4CF3EA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B2257" w14:textId="39C333D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39</w:t>
            </w:r>
          </w:p>
        </w:tc>
      </w:tr>
      <w:tr w:rsidR="00B04359" w:rsidRPr="00DC0A49" w14:paraId="2B54526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8FF7B" w14:textId="10A7AE0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DBC6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nuku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136B4" w14:textId="49628DA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C50DC" w14:textId="2B151C7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0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6EDF9" w14:textId="532B73A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952</w:t>
            </w:r>
          </w:p>
        </w:tc>
      </w:tr>
      <w:tr w:rsidR="00B04359" w:rsidRPr="00DC0A49" w14:paraId="0296F9D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B3228" w14:textId="4500C55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00D7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tnanu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350C" w14:textId="7479AC6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CC448" w14:textId="689132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2DD78" w14:textId="465975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38</w:t>
            </w:r>
          </w:p>
        </w:tc>
      </w:tr>
      <w:tr w:rsidR="00B04359" w:rsidRPr="00DC0A49" w14:paraId="4DF5D3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C991B" w14:textId="70ECEAC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A8A6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ere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BBFD1" w14:textId="6020918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ABC8B" w14:textId="309995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01801" w14:textId="6DCA5F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05</w:t>
            </w:r>
          </w:p>
        </w:tc>
      </w:tr>
      <w:tr w:rsidR="00B04359" w:rsidRPr="00DC0A49" w14:paraId="728627E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76519" w14:textId="07B922E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E5F9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to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6F08" w14:textId="101531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15DA6" w14:textId="7B1445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9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77AE" w14:textId="0EF3F3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94</w:t>
            </w:r>
          </w:p>
        </w:tc>
      </w:tr>
      <w:tr w:rsidR="00B04359" w:rsidRPr="00DC0A49" w14:paraId="1011E11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58CA8" w14:textId="3FD9F88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1C44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larid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48B72" w14:textId="0AC1F5C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68D93" w14:textId="59208D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20F4D" w14:textId="6F7C92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06</w:t>
            </w:r>
          </w:p>
        </w:tc>
      </w:tr>
      <w:tr w:rsidR="00B04359" w:rsidRPr="00DC0A49" w14:paraId="628B419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48985" w14:textId="1904B01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C713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olil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FD972" w14:textId="4AEDE1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5A023" w14:textId="536BD3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2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D419E" w14:textId="42CD7D6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450</w:t>
            </w:r>
          </w:p>
        </w:tc>
      </w:tr>
      <w:tr w:rsidR="00B04359" w:rsidRPr="00DC0A49" w14:paraId="40525EC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0D724" w14:textId="604FCE5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A2EE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Quez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66847" w14:textId="7152F5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B3826" w14:textId="0FF214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5C0CD" w14:textId="3DD374E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58</w:t>
            </w:r>
          </w:p>
        </w:tc>
      </w:tr>
      <w:tr w:rsidR="00B04359" w:rsidRPr="00DC0A49" w14:paraId="29C2AB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9C344" w14:textId="7439824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4E78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e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358D3" w14:textId="5559D3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35945" w14:textId="6BF992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9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44B8A" w14:textId="6EBF30C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44</w:t>
            </w:r>
          </w:p>
        </w:tc>
      </w:tr>
      <w:tr w:rsidR="00B04359" w:rsidRPr="00DC0A49" w14:paraId="6BD5C14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1CAB5" w14:textId="37BED36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A475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mpal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F1ADF" w14:textId="14F119B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6CBD5" w14:textId="28DB11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676BC" w14:textId="424D9D1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9</w:t>
            </w:r>
          </w:p>
        </w:tc>
      </w:tr>
      <w:tr w:rsidR="00B04359" w:rsidRPr="00DC0A49" w14:paraId="1305CEF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54087" w14:textId="3690520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92C4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Andr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439DF" w14:textId="2ECDFBB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CF293" w14:textId="174DA5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2E4F1" w14:textId="2EB673A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22</w:t>
            </w:r>
          </w:p>
        </w:tc>
      </w:tr>
      <w:tr w:rsidR="00B04359" w:rsidRPr="00DC0A49" w14:paraId="2B7D2C6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286CA" w14:textId="287F39B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9ED2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Antoni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5E4A" w14:textId="53C412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CF90D" w14:textId="7FC0E24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B3C17" w14:textId="1D2E61B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24</w:t>
            </w:r>
          </w:p>
        </w:tc>
      </w:tr>
      <w:tr w:rsidR="00B04359" w:rsidRPr="00DC0A49" w14:paraId="10F5F1B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E24FD" w14:textId="1768549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E047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Francisco (Auro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EC537" w14:textId="54757AE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0A35A" w14:textId="75BA383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77B68" w14:textId="769FEAB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6</w:t>
            </w:r>
          </w:p>
        </w:tc>
      </w:tr>
      <w:tr w:rsidR="00B04359" w:rsidRPr="00DC0A49" w14:paraId="6BCA994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7B8E6" w14:textId="6FFCBF3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D363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Narcis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5633F" w14:textId="32040F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D597B" w14:textId="7D9A808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9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E8540" w14:textId="19E34A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15</w:t>
            </w:r>
          </w:p>
        </w:tc>
      </w:tr>
      <w:tr w:rsidR="00B04359" w:rsidRPr="00DC0A49" w14:paraId="19B96FD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62482" w14:textId="3FB02A5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37D9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riay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61F69" w14:textId="09A263B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FEE43" w14:textId="3C9C96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4687E" w14:textId="117E7E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20</w:t>
            </w:r>
          </w:p>
        </w:tc>
      </w:tr>
      <w:tr w:rsidR="00B04359" w:rsidRPr="00DC0A49" w14:paraId="7C579A0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411D9" w14:textId="3CB6AB7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D990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gkaw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C036" w14:textId="782343A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1B354" w14:textId="58F134C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983F2" w14:textId="74786B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11</w:t>
            </w:r>
          </w:p>
        </w:tc>
      </w:tr>
      <w:tr w:rsidR="00B04359" w:rsidRPr="00DC0A49" w14:paraId="26F7EE2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BEFF5" w14:textId="4ABF4F9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1560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Tayab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3EF0" w14:textId="0A2A4A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E4D97" w14:textId="1F6F37D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34982" w14:textId="121CCA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9</w:t>
            </w:r>
          </w:p>
        </w:tc>
      </w:tr>
      <w:tr w:rsidR="00B04359" w:rsidRPr="00DC0A49" w14:paraId="0BC34D7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7ED31" w14:textId="7581C92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32BE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a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8BC46" w14:textId="5A9424E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BA477" w14:textId="7A4554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5DAB" w14:textId="7D6F9FD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14</w:t>
            </w:r>
          </w:p>
        </w:tc>
      </w:tr>
      <w:tr w:rsidR="00B04359" w:rsidRPr="00DC0A49" w14:paraId="197387E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F16EF" w14:textId="3E547EC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FA6B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Unis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B96CB" w14:textId="4DFCDE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BB31" w14:textId="3D9E58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E31A6" w14:textId="5A4F97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34</w:t>
            </w:r>
          </w:p>
        </w:tc>
      </w:tr>
      <w:tr w:rsidR="00B04359" w:rsidRPr="00DC0A49" w14:paraId="5ADBC27E"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3126D3"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izal</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AB1CD4" w14:textId="075DF1E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32</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7DE95A" w14:textId="5FDCC25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9,088</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6DFEFC" w14:textId="7ACE6FC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34,515</w:t>
            </w:r>
          </w:p>
        </w:tc>
      </w:tr>
      <w:tr w:rsidR="00B04359" w:rsidRPr="00DC0A49" w14:paraId="182C930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C13769" w14:textId="5CA43E2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7969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ngon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97B85" w14:textId="1BB91AE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4749B" w14:textId="3DD7C8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3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A4F99" w14:textId="433DE7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284</w:t>
            </w:r>
          </w:p>
        </w:tc>
      </w:tr>
      <w:tr w:rsidR="00B04359" w:rsidRPr="00DC0A49" w14:paraId="38D07BA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102891" w14:textId="38D98BE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0F3A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Antipo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2C1C" w14:textId="1962FE6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60191" w14:textId="02297B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6F7E2" w14:textId="1433DA3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85</w:t>
            </w:r>
          </w:p>
        </w:tc>
      </w:tr>
      <w:tr w:rsidR="00B04359" w:rsidRPr="00DC0A49" w14:paraId="1E2E23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3CA39" w14:textId="2447C11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1B4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r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319D4" w14:textId="59159D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2B341" w14:textId="684D439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5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3AB44" w14:textId="59392C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945</w:t>
            </w:r>
          </w:p>
        </w:tc>
      </w:tr>
      <w:tr w:rsidR="00B04359" w:rsidRPr="00DC0A49" w14:paraId="7C46CAF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C5541" w14:textId="015D757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F868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inango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93393" w14:textId="4BCEFC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C6744" w14:textId="3A020C5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285E1" w14:textId="56BBA1D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32</w:t>
            </w:r>
          </w:p>
        </w:tc>
      </w:tr>
      <w:tr w:rsidR="00B04359" w:rsidRPr="00DC0A49" w14:paraId="7E60A33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E5A22D" w14:textId="773CEB4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B6B9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int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B787D" w14:textId="3D550C5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A3E55" w14:textId="20248A8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8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6246F" w14:textId="0506721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786</w:t>
            </w:r>
          </w:p>
        </w:tc>
      </w:tr>
      <w:tr w:rsidR="00B04359" w:rsidRPr="00DC0A49" w14:paraId="43D2FDD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18C28" w14:textId="63549BF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AB00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rd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FB9AF" w14:textId="2EF622C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350CE" w14:textId="5E2E64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FCDB2" w14:textId="749C8C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05</w:t>
            </w:r>
          </w:p>
        </w:tc>
      </w:tr>
      <w:tr w:rsidR="00B04359" w:rsidRPr="00DC0A49" w14:paraId="3143487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18C62" w14:textId="34D440A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34C9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Jala-Ja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D1CA8" w14:textId="181F910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14BE6" w14:textId="064306D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97B7D" w14:textId="0E76D2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5</w:t>
            </w:r>
          </w:p>
        </w:tc>
      </w:tr>
      <w:tr w:rsidR="00B04359" w:rsidRPr="00DC0A49" w14:paraId="7635753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F15AD" w14:textId="7F6EDB8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F8CF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or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11C47" w14:textId="1C05E67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6C390" w14:textId="1EE014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910C7" w14:textId="5F5CDFC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1</w:t>
            </w:r>
          </w:p>
        </w:tc>
      </w:tr>
      <w:tr w:rsidR="00B04359" w:rsidRPr="00DC0A49" w14:paraId="16AAB84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F81EB" w14:textId="0901AA9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80FC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lil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256E" w14:textId="3409ED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A228" w14:textId="3917A5F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3D764" w14:textId="2C06B8E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1</w:t>
            </w:r>
          </w:p>
        </w:tc>
      </w:tr>
      <w:tr w:rsidR="00B04359" w:rsidRPr="00DC0A49" w14:paraId="6B48D03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D1274" w14:textId="18EFA8A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9B3A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odriguez (Montal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CBF8A" w14:textId="07C4FE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F6BD" w14:textId="78C8693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39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26FD4" w14:textId="3D2099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865</w:t>
            </w:r>
          </w:p>
        </w:tc>
      </w:tr>
      <w:tr w:rsidR="00B04359" w:rsidRPr="00DC0A49" w14:paraId="3C7768A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88A4C" w14:textId="26B743C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E67F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ate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841B5" w14:textId="1EFF4A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D8CB5" w14:textId="39F9C6E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7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BA7F6" w14:textId="0E593A5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80</w:t>
            </w:r>
          </w:p>
        </w:tc>
      </w:tr>
      <w:tr w:rsidR="00B04359" w:rsidRPr="00DC0A49" w14:paraId="2DC83CB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691CE" w14:textId="1020363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45C1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n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D8013" w14:textId="1ED4CEE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28B4" w14:textId="1C436D9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14607" w14:textId="78A125D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17</w:t>
            </w:r>
          </w:p>
        </w:tc>
      </w:tr>
      <w:tr w:rsidR="00B04359" w:rsidRPr="00DC0A49" w14:paraId="5BD26F1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DAE23" w14:textId="59351B5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E725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yt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67184" w14:textId="10ACF8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DA80C" w14:textId="350814F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9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4BF0F" w14:textId="4F115C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26</w:t>
            </w:r>
          </w:p>
        </w:tc>
      </w:tr>
      <w:tr w:rsidR="00B04359" w:rsidRPr="00DC0A49" w14:paraId="148B304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D0B51" w14:textId="680D689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7F83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eres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A555C" w14:textId="02774F5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97C2B" w14:textId="4C07888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D5DFA" w14:textId="360A676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3</w:t>
            </w:r>
          </w:p>
        </w:tc>
      </w:tr>
      <w:tr w:rsidR="00B04359" w:rsidRPr="00DC0A49" w14:paraId="521C9793"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AC85316"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EGION MIMAROPA</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28426B" w14:textId="06DFD1B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90</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88CB07" w14:textId="688A6BFB"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255</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E1A250" w14:textId="18BF078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8,683</w:t>
            </w:r>
          </w:p>
        </w:tc>
      </w:tr>
      <w:tr w:rsidR="00B04359" w:rsidRPr="00DC0A49" w14:paraId="40D3087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EFCB4E"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Occidental Mindor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572E33" w14:textId="33DEC24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1</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944394" w14:textId="090C50C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87</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F15192" w14:textId="5BA888C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599</w:t>
            </w:r>
          </w:p>
        </w:tc>
      </w:tr>
      <w:tr w:rsidR="00B04359" w:rsidRPr="00DC0A49" w14:paraId="285FDCE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94A98" w14:textId="6B93F88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FA95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ba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08630" w14:textId="4A1B3DF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8A486" w14:textId="22E9A8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C6E4B" w14:textId="2ABC15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5</w:t>
            </w:r>
          </w:p>
        </w:tc>
      </w:tr>
      <w:tr w:rsidR="00B04359" w:rsidRPr="00DC0A49" w14:paraId="765E0A5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A89D3" w14:textId="0C90446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6197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gsay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3AA7" w14:textId="22C62E1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5F0E5" w14:textId="2399ADD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769AD" w14:textId="17AE61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1</w:t>
            </w:r>
          </w:p>
        </w:tc>
      </w:tr>
      <w:tr w:rsidR="00B04359" w:rsidRPr="00DC0A49" w14:paraId="67B5E2F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F3BB8" w14:textId="17EEECE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2B76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l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358D7" w14:textId="2675834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40932" w14:textId="42C60E7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19BE0" w14:textId="118082E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w:t>
            </w:r>
          </w:p>
        </w:tc>
      </w:tr>
      <w:tr w:rsidR="00B04359" w:rsidRPr="00DC0A49" w14:paraId="5AF07E8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15B60" w14:textId="0A29CEB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B417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iz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AAEDE" w14:textId="0AEB07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36F8A" w14:textId="703F6F8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AC265" w14:textId="23D87E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w:t>
            </w:r>
          </w:p>
        </w:tc>
      </w:tr>
      <w:tr w:rsidR="00B04359" w:rsidRPr="00DC0A49" w14:paraId="423AB5D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3A33D" w14:textId="4371812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A47F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bl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751F3" w14:textId="3060D9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FD04A" w14:textId="791B25A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67DA" w14:textId="442522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19</w:t>
            </w:r>
          </w:p>
        </w:tc>
      </w:tr>
      <w:tr w:rsidR="00B04359" w:rsidRPr="00DC0A49" w14:paraId="4DF4D7B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DDF6D" w14:textId="5FA3D82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1524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E6D65" w14:textId="09671D9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7A257" w14:textId="70FB97B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BDE1E" w14:textId="3B4CA76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11</w:t>
            </w:r>
          </w:p>
        </w:tc>
      </w:tr>
      <w:tr w:rsidR="00B04359" w:rsidRPr="00DC0A49" w14:paraId="3D966BB9"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03CDB6"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Oriental Mindor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F7973C" w14:textId="6DD18765"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71A3A6" w14:textId="42B8D1E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01</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A002C0" w14:textId="6AB5307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792</w:t>
            </w:r>
          </w:p>
        </w:tc>
      </w:tr>
      <w:tr w:rsidR="00B04359" w:rsidRPr="00DC0A49" w14:paraId="115D1D6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F683B" w14:textId="4412352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E78F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c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3C49F" w14:textId="025D3C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ACB45" w14:textId="46A0ECB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50927" w14:textId="6C57A67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9</w:t>
            </w:r>
          </w:p>
        </w:tc>
      </w:tr>
      <w:tr w:rsidR="00B04359" w:rsidRPr="00DC0A49" w14:paraId="32CFC35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C9742" w14:textId="799AF9F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39F5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ngab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4705A" w14:textId="7C544EC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6D28A" w14:textId="0E7489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7A131" w14:textId="1660D9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w:t>
            </w:r>
          </w:p>
        </w:tc>
      </w:tr>
      <w:tr w:rsidR="00B04359" w:rsidRPr="00DC0A49" w14:paraId="34402DB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4F7A1" w14:textId="1C7BA0F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CC95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lalacao (San Pedr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A6A9" w14:textId="772A4D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A60B5" w14:textId="58A843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CEC40" w14:textId="7A5B75B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4</w:t>
            </w:r>
          </w:p>
        </w:tc>
      </w:tr>
      <w:tr w:rsidR="00B04359" w:rsidRPr="00DC0A49" w14:paraId="045320B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59BFF" w14:textId="21C0B23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E3E0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Calapa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F96AC" w14:textId="2C0E15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41A6E" w14:textId="4CA3D49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6AE8D" w14:textId="099C69B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37</w:t>
            </w:r>
          </w:p>
        </w:tc>
      </w:tr>
      <w:tr w:rsidR="00B04359" w:rsidRPr="00DC0A49" w14:paraId="1D74312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B60AE" w14:textId="508FA61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8B64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sal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564B6" w14:textId="1EB1AA0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56652" w14:textId="1F03A7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2737" w14:textId="0D628CB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7</w:t>
            </w:r>
          </w:p>
        </w:tc>
      </w:tr>
      <w:tr w:rsidR="00B04359" w:rsidRPr="00DC0A49" w14:paraId="1A710A4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DE27C" w14:textId="18BD6B8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66F9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uj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2A9DA" w14:textId="7493286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ACF0F" w14:textId="5AA241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65B81" w14:textId="173FC3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4</w:t>
            </w:r>
          </w:p>
        </w:tc>
      </w:tr>
      <w:tr w:rsidR="00B04359" w:rsidRPr="00DC0A49" w14:paraId="2E51005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50CC7" w14:textId="042A8E3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82DB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uerto Gal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E6147" w14:textId="2A1C66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6C98C" w14:textId="07E303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EB0CB" w14:textId="6C9815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0</w:t>
            </w:r>
          </w:p>
        </w:tc>
      </w:tr>
      <w:tr w:rsidR="00B04359" w:rsidRPr="00DC0A49" w14:paraId="2C61BA2D"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85C91D"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ombl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814563" w14:textId="34814DA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4FB783" w14:textId="62FE640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7</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40008B" w14:textId="367AA85D"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92</w:t>
            </w:r>
          </w:p>
        </w:tc>
      </w:tr>
      <w:tr w:rsidR="00B04359" w:rsidRPr="00DC0A49" w14:paraId="707F870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0167B" w14:textId="1A99BC4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472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jidioc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45351" w14:textId="0A5960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D2936" w14:textId="5E300E2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2CDD7" w14:textId="213094D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r>
      <w:tr w:rsidR="00B04359" w:rsidRPr="00DC0A49" w14:paraId="5DF0E09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CBE4F" w14:textId="5FCB3C7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DCCB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orcuer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37786" w14:textId="6DDE0C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D30DC" w14:textId="43C038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5850" w14:textId="0A1640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r>
      <w:tr w:rsidR="00B04359" w:rsidRPr="00DC0A49" w14:paraId="7B29CB5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4A711" w14:textId="12A3E0F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A297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o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4AE0A" w14:textId="1143FD9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59551" w14:textId="21A6DF8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E1C8B" w14:textId="3DB348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8</w:t>
            </w:r>
          </w:p>
        </w:tc>
      </w:tr>
      <w:tr w:rsidR="00B04359" w:rsidRPr="00DC0A49" w14:paraId="1008CA7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B00C8" w14:textId="21E8EDD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9BE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Agust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AC677" w14:textId="36CBF1A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CBAE4" w14:textId="14D595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A99BD" w14:textId="24B8BA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w:t>
            </w:r>
          </w:p>
        </w:tc>
      </w:tr>
      <w:tr w:rsidR="00B04359" w:rsidRPr="00DC0A49" w14:paraId="1320004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D0DA7" w14:textId="5DCAC2E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19D4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F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A9B70" w14:textId="4B481F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9BC7A" w14:textId="2163C5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07548" w14:textId="0C2ED21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w:t>
            </w:r>
          </w:p>
        </w:tc>
      </w:tr>
      <w:tr w:rsidR="00B04359" w:rsidRPr="00DC0A49" w14:paraId="7ECBE95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79BAD" w14:textId="7B3EA34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C2DA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Maria (Imel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0A939" w14:textId="3A4BC7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8E114" w14:textId="7254AE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68FF" w14:textId="18C285A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w:t>
            </w:r>
          </w:p>
        </w:tc>
      </w:tr>
      <w:tr w:rsidR="00B04359" w:rsidRPr="00DC0A49" w14:paraId="236C7DFF"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FC354E4"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REGION V</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9CA823" w14:textId="03A6146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581</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EB238E" w14:textId="2F4BA7D4"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25,204</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BFB416" w14:textId="2BD952A7"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894,353</w:t>
            </w:r>
          </w:p>
        </w:tc>
      </w:tr>
      <w:tr w:rsidR="00B04359" w:rsidRPr="00DC0A49" w14:paraId="72B8AFFA"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2A567D"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Albay</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4AB63" w14:textId="1FD6025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09</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FD4B9" w14:textId="743B6F6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9,233</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409C4B" w14:textId="508B0269"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7,665</w:t>
            </w:r>
          </w:p>
        </w:tc>
      </w:tr>
      <w:tr w:rsidR="00B04359" w:rsidRPr="00DC0A49" w14:paraId="2A53191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3F5A5" w14:textId="7FE8451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37D1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cac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3731" w14:textId="696A6BA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9509A" w14:textId="4FD86CD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6233F" w14:textId="184B98D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63</w:t>
            </w:r>
          </w:p>
        </w:tc>
      </w:tr>
      <w:tr w:rsidR="00B04359" w:rsidRPr="00DC0A49" w14:paraId="5E41839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6E5E4" w14:textId="2732D22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E47C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mali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5537F" w14:textId="166FDEB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108AD" w14:textId="4492D43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6B103" w14:textId="2807A9E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95</w:t>
            </w:r>
          </w:p>
        </w:tc>
      </w:tr>
      <w:tr w:rsidR="00B04359" w:rsidRPr="00DC0A49" w14:paraId="07CAC27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277AD" w14:textId="490DD43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5DB5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araga (Locs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BD0D4" w14:textId="5114F3A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7080B" w14:textId="0E17AF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C5C39" w14:textId="0B17A5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04</w:t>
            </w:r>
          </w:p>
        </w:tc>
      </w:tr>
      <w:tr w:rsidR="00B04359" w:rsidRPr="00DC0A49" w14:paraId="3D94E8C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2F4D9" w14:textId="2538261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7E35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inobat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9C836" w14:textId="5CEB41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2BBA0" w14:textId="284B4B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4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4B448" w14:textId="4B02DD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771</w:t>
            </w:r>
          </w:p>
        </w:tc>
      </w:tr>
      <w:tr w:rsidR="00B04359" w:rsidRPr="00DC0A49" w14:paraId="248DFFD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1E93E" w14:textId="47EA6B7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D9AB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egazpi City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3F707" w14:textId="422194E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89E02" w14:textId="579D225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2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2A419" w14:textId="6E73038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764</w:t>
            </w:r>
          </w:p>
        </w:tc>
      </w:tr>
      <w:tr w:rsidR="00B04359" w:rsidRPr="00DC0A49" w14:paraId="3D575E4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BB942" w14:textId="4D5A29E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F0BF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b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BE237" w14:textId="6C6BB5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25B1B" w14:textId="6E7A84D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DEFDA" w14:textId="4800E7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07</w:t>
            </w:r>
          </w:p>
        </w:tc>
      </w:tr>
      <w:tr w:rsidR="00B04359" w:rsidRPr="00DC0A49" w14:paraId="71493DF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7B835" w14:textId="65B870B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2A5D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Lig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1FC9B" w14:textId="2F61BD8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4A0AC" w14:textId="6B94D0E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9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C292" w14:textId="709AF0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191</w:t>
            </w:r>
          </w:p>
        </w:tc>
      </w:tr>
      <w:tr w:rsidR="00B04359" w:rsidRPr="00DC0A49" w14:paraId="2F478C2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A3DC4" w14:textId="02FE197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03B6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ilipo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D466" w14:textId="75ECF06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B36EE" w14:textId="709C260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71543" w14:textId="12743A8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30</w:t>
            </w:r>
          </w:p>
        </w:tc>
      </w:tr>
      <w:tr w:rsidR="00B04359" w:rsidRPr="00DC0A49" w14:paraId="7574382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85B5A" w14:textId="0FF6C64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58BD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in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1E85B" w14:textId="4075BB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BC891" w14:textId="418C650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56E4" w14:textId="274CBC9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4</w:t>
            </w:r>
          </w:p>
        </w:tc>
      </w:tr>
      <w:tr w:rsidR="00B04359" w:rsidRPr="00DC0A49" w14:paraId="3F18140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BFDE7" w14:textId="45EBAF2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683B9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i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3044C" w14:textId="441516F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8956D" w14:textId="50BDDA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6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94AD2" w14:textId="2FA26F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52</w:t>
            </w:r>
          </w:p>
        </w:tc>
      </w:tr>
      <w:tr w:rsidR="00B04359" w:rsidRPr="00DC0A49" w14:paraId="1A018D4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65F04" w14:textId="058BF94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7CE9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O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CF175" w14:textId="0E1BAB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812B5" w14:textId="1868C9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297AC" w14:textId="0F6B5E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78</w:t>
            </w:r>
          </w:p>
        </w:tc>
      </w:tr>
      <w:tr w:rsidR="00B04359" w:rsidRPr="00DC0A49" w14:paraId="03BEA86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6D1C9" w14:textId="250826C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AEDC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o Du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1ACE3" w14:textId="22095B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24B06" w14:textId="6B38A7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6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4CE64" w14:textId="4853A2D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09</w:t>
            </w:r>
          </w:p>
        </w:tc>
      </w:tr>
      <w:tr w:rsidR="00B04359" w:rsidRPr="00DC0A49" w14:paraId="219E40B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005C2" w14:textId="4B9B51B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9CB1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olangu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864E" w14:textId="4FBD2F6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A1A5B" w14:textId="7F33C4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1DB7E" w14:textId="427604A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72</w:t>
            </w:r>
          </w:p>
        </w:tc>
      </w:tr>
      <w:tr w:rsidR="00B04359" w:rsidRPr="00DC0A49" w14:paraId="79C5CD3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5CBC7" w14:textId="449C83D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7719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apu-Rapu</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CFDE7" w14:textId="49CBAF8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572B" w14:textId="396595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DD4B3" w14:textId="088BD47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33</w:t>
            </w:r>
          </w:p>
        </w:tc>
      </w:tr>
      <w:tr w:rsidR="00B04359" w:rsidRPr="00DC0A49" w14:paraId="06D6829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D9583" w14:textId="7762DFC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D8BC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o Domingo (Libo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D658" w14:textId="0F2A60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3C184" w14:textId="4C91679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3ACBC" w14:textId="7454189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75</w:t>
            </w:r>
          </w:p>
        </w:tc>
      </w:tr>
      <w:tr w:rsidR="00B04359" w:rsidRPr="00DC0A49" w14:paraId="74C068A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C899C" w14:textId="593FF1E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80CB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Tabac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BFF94" w14:textId="0146A5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88E6E" w14:textId="47D3D91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96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CFE9C" w14:textId="68E2D1C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6,134</w:t>
            </w:r>
          </w:p>
        </w:tc>
      </w:tr>
      <w:tr w:rsidR="00B04359" w:rsidRPr="00DC0A49" w14:paraId="3F5533C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CDC64" w14:textId="60977F7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FA18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w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75AD" w14:textId="6F0266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6674E" w14:textId="0F7E1DE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6061B" w14:textId="6955CB2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53</w:t>
            </w:r>
          </w:p>
        </w:tc>
      </w:tr>
      <w:tr w:rsidR="00B04359" w:rsidRPr="00DC0A49" w14:paraId="4DBF2C8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B0C17F"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marines Nor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FBFB4F" w14:textId="318BAFF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50</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E4B4D5" w14:textId="57FBF52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4,969</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FA0C86" w14:textId="395A8771"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26,148</w:t>
            </w:r>
          </w:p>
        </w:tc>
      </w:tr>
      <w:tr w:rsidR="00B04359" w:rsidRPr="00DC0A49" w14:paraId="73E2D1C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CD5B9" w14:textId="610ADF9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FE30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su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5BF63" w14:textId="43C8C5D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C2130" w14:textId="0DF225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15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221AE" w14:textId="3B7061C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757</w:t>
            </w:r>
          </w:p>
        </w:tc>
      </w:tr>
      <w:tr w:rsidR="00B04359" w:rsidRPr="00DC0A49" w14:paraId="16E5F03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6704B" w14:textId="6165227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EE5A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palon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33E6" w14:textId="1D08855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CDE8B" w14:textId="0273727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221C3" w14:textId="3AF7827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566</w:t>
            </w:r>
          </w:p>
        </w:tc>
      </w:tr>
      <w:tr w:rsidR="00B04359" w:rsidRPr="00DC0A49" w14:paraId="070AAB6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D2535" w14:textId="445469C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910B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aet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2E145" w14:textId="0DAF11C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8F507" w14:textId="713D3C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3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CC2D2" w14:textId="6FB7C50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16</w:t>
            </w:r>
          </w:p>
        </w:tc>
      </w:tr>
      <w:tr w:rsidR="00B04359" w:rsidRPr="00DC0A49" w14:paraId="6074C3F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5DB82D" w14:textId="780FC42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F6D9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Jose Pangani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B17A4" w14:textId="46F4975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69864" w14:textId="2DEAC3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24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0F571" w14:textId="75C0962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089</w:t>
            </w:r>
          </w:p>
        </w:tc>
      </w:tr>
      <w:tr w:rsidR="00B04359" w:rsidRPr="00DC0A49" w14:paraId="19E953B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8EEBB7" w14:textId="784C48D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5B78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b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E8D30" w14:textId="3BDA67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276D" w14:textId="2B84FB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47B42" w14:textId="09C6192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454</w:t>
            </w:r>
          </w:p>
        </w:tc>
      </w:tr>
      <w:tr w:rsidR="00B04359" w:rsidRPr="00DC0A49" w14:paraId="4EBC6EC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D6AEC" w14:textId="0FBEA30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BB89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erced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5AFC1" w14:textId="1FF0578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467CA" w14:textId="4FC918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15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E80B6" w14:textId="6467FD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841</w:t>
            </w:r>
          </w:p>
        </w:tc>
      </w:tr>
      <w:tr w:rsidR="00B04359" w:rsidRPr="00DC0A49" w14:paraId="0F5251D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3A084" w14:textId="0475C53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1ACF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racal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53E5F" w14:textId="209607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696A8" w14:textId="08127F4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8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E8433" w14:textId="7EC2FE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176</w:t>
            </w:r>
          </w:p>
        </w:tc>
      </w:tr>
      <w:tr w:rsidR="00B04359" w:rsidRPr="00DC0A49" w14:paraId="2E01A42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AC9F2" w14:textId="19AC151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23A2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Lorenzo Ruiz (Imeld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CEF70" w14:textId="2997A49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A6172" w14:textId="5B5AC6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5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9305F" w14:textId="7DD668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193</w:t>
            </w:r>
          </w:p>
        </w:tc>
      </w:tr>
      <w:tr w:rsidR="00B04359" w:rsidRPr="00DC0A49" w14:paraId="0E93072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408F9" w14:textId="2575A09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8FBE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Vicent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445F2" w14:textId="62BA1E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C593E" w14:textId="1B3D51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84A9B" w14:textId="393D10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75</w:t>
            </w:r>
          </w:p>
        </w:tc>
      </w:tr>
      <w:tr w:rsidR="00B04359" w:rsidRPr="00DC0A49" w14:paraId="3B96BF0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6641F" w14:textId="76B5253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BC3E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El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6D860" w14:textId="4B898E9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7868E" w14:textId="14FB6F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1F1D1" w14:textId="6EB8357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41</w:t>
            </w:r>
          </w:p>
        </w:tc>
      </w:tr>
      <w:tr w:rsidR="00B04359" w:rsidRPr="00DC0A49" w14:paraId="4CB3A35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C7E17" w14:textId="2BE7962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DF17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lis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B25A" w14:textId="188DD8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AFDE9" w14:textId="76E7108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2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BBDF7" w14:textId="579C440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901</w:t>
            </w:r>
          </w:p>
        </w:tc>
      </w:tr>
      <w:tr w:rsidR="00B04359" w:rsidRPr="00DC0A49" w14:paraId="67AC07D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E2F0D" w14:textId="20EB27E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FD58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Vinzon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F3A50" w14:textId="30B379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CF797" w14:textId="7A14B67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8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31E3E" w14:textId="07D1FF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39</w:t>
            </w:r>
          </w:p>
        </w:tc>
      </w:tr>
      <w:tr w:rsidR="00B04359" w:rsidRPr="00DC0A49" w14:paraId="39DEF649"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B4A7DB"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marines Sur</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98489D" w14:textId="6911C44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77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67086" w14:textId="35081EA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94,912</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B79514" w14:textId="282A3F5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83,431</w:t>
            </w:r>
          </w:p>
        </w:tc>
      </w:tr>
      <w:tr w:rsidR="00B04359" w:rsidRPr="00DC0A49" w14:paraId="6CB41D0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B1614" w14:textId="77CBFD6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AC2A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rovinc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A3BC9" w14:textId="2134BDC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473ED" w14:textId="002F6EA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FFC6" w14:textId="4572E23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611</w:t>
            </w:r>
          </w:p>
        </w:tc>
      </w:tr>
      <w:tr w:rsidR="00B04359" w:rsidRPr="00DC0A49" w14:paraId="5FCB129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9938B" w14:textId="635D0D4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E0FC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09F7D" w14:textId="373CDA1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32F7D" w14:textId="6F1AED1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1A747" w14:textId="32F33A8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611</w:t>
            </w:r>
          </w:p>
        </w:tc>
      </w:tr>
      <w:tr w:rsidR="00B04359" w:rsidRPr="00DC0A49" w14:paraId="7202F2A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5868C" w14:textId="38192EF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57723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at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57B27" w14:textId="659B9A8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25279" w14:textId="549CD70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0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2B47D" w14:textId="4E0A84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90</w:t>
            </w:r>
          </w:p>
        </w:tc>
      </w:tr>
      <w:tr w:rsidR="00B04359" w:rsidRPr="00DC0A49" w14:paraId="784D50D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3E94D" w14:textId="049D0FA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A19E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47D3" w14:textId="496CC45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03721" w14:textId="292F664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FBFC8" w14:textId="61416F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684</w:t>
            </w:r>
          </w:p>
        </w:tc>
      </w:tr>
      <w:tr w:rsidR="00B04359" w:rsidRPr="00DC0A49" w14:paraId="2906416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34B9B" w14:textId="2652D6F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84AC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mb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8B8F6" w14:textId="3F1DF71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8FF5" w14:textId="47037B4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B74A2" w14:textId="691336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6</w:t>
            </w:r>
          </w:p>
        </w:tc>
      </w:tr>
      <w:tr w:rsidR="00B04359" w:rsidRPr="00DC0A49" w14:paraId="4B3640D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791A9" w14:textId="210F510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BF5A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h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C1235" w14:textId="041EDA2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375EA" w14:textId="32FDDDC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F52C0" w14:textId="2BC05B0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67</w:t>
            </w:r>
          </w:p>
        </w:tc>
      </w:tr>
      <w:tr w:rsidR="00B04359" w:rsidRPr="00DC0A49" w14:paraId="4EDB6E0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1DDE1" w14:textId="0D71940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9EA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l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5D551" w14:textId="33163B5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57B2F" w14:textId="699C11D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B675" w14:textId="29BDA5C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6</w:t>
            </w:r>
          </w:p>
        </w:tc>
      </w:tr>
      <w:tr w:rsidR="00B04359" w:rsidRPr="00DC0A49" w14:paraId="357AEB4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A2132" w14:textId="6B8E8AA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85CA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bus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70BD9" w14:textId="3F503FF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E3881" w14:textId="6215252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AA14E" w14:textId="0DF06A3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03</w:t>
            </w:r>
          </w:p>
        </w:tc>
      </w:tr>
      <w:tr w:rsidR="00B04359" w:rsidRPr="00DC0A49" w14:paraId="16E5122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1CB21" w14:textId="5B26D56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A88E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laban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1FC0D" w14:textId="7B40395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F502B" w14:textId="710F5F1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5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36C78" w14:textId="4C98C2F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928</w:t>
            </w:r>
          </w:p>
        </w:tc>
      </w:tr>
      <w:tr w:rsidR="00B04359" w:rsidRPr="00DC0A49" w14:paraId="5B287D9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75FB3" w14:textId="1B7C3A3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F52E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mali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D6CDE" w14:textId="0B37F35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67CE2" w14:textId="5D09C23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2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1A3E0" w14:textId="4134D8D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836</w:t>
            </w:r>
          </w:p>
        </w:tc>
      </w:tr>
      <w:tr w:rsidR="00B04359" w:rsidRPr="00DC0A49" w14:paraId="1687841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648E5" w14:textId="236F0A6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7408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nam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32B85" w14:textId="7EA983F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97B29" w14:textId="44CF4D2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6B8AD" w14:textId="6A23541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86</w:t>
            </w:r>
          </w:p>
        </w:tc>
      </w:tr>
      <w:tr w:rsidR="00B04359" w:rsidRPr="00DC0A49" w14:paraId="13AA109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32585" w14:textId="685DA8B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33DE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ramo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99D0F" w14:textId="568BF1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B0465" w14:textId="3DD9C9C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3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45627" w14:textId="3F000C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141</w:t>
            </w:r>
          </w:p>
        </w:tc>
      </w:tr>
      <w:tr w:rsidR="00B04359" w:rsidRPr="00DC0A49" w14:paraId="2F1EC1D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BB64A" w14:textId="7FDE63C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D26A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el Galleg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F97C6" w14:textId="35E03F0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E63FF" w14:textId="3E66F9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ED1AD" w14:textId="7822361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3</w:t>
            </w:r>
          </w:p>
        </w:tc>
      </w:tr>
      <w:tr w:rsidR="00B04359" w:rsidRPr="00DC0A49" w14:paraId="309371A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F802B" w14:textId="53832FF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4BF6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ain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F745D" w14:textId="79FBB4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FD221" w14:textId="38FA97E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CF442" w14:textId="177A73E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35</w:t>
            </w:r>
          </w:p>
        </w:tc>
      </w:tr>
      <w:tr w:rsidR="00B04359" w:rsidRPr="00DC0A49" w14:paraId="7960C63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AE550" w14:textId="4FBD8E4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BEDE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architor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8778" w14:textId="510C275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3C42F" w14:textId="31567FA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A24C0" w14:textId="74B7B6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063</w:t>
            </w:r>
          </w:p>
        </w:tc>
      </w:tr>
      <w:tr w:rsidR="00B04359" w:rsidRPr="00DC0A49" w14:paraId="7771FFD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A23954" w14:textId="46F039E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E084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o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097EA" w14:textId="0FD41E1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092BE" w14:textId="654485E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0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A7FB5" w14:textId="4FCF4D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285</w:t>
            </w:r>
          </w:p>
        </w:tc>
      </w:tr>
      <w:tr w:rsidR="00B04359" w:rsidRPr="00DC0A49" w14:paraId="799916B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FF68D" w14:textId="5EE5F0C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2625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rig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3FC87" w14:textId="7B144B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74C1" w14:textId="68FF286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ABBF3" w14:textId="7134450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320</w:t>
            </w:r>
          </w:p>
        </w:tc>
      </w:tr>
      <w:tr w:rsidR="00B04359" w:rsidRPr="00DC0A49" w14:paraId="32E50C5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96897" w14:textId="7D48370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E10F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gon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CE36" w14:textId="4AD055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FB8B1" w14:textId="0925896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4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D5EA8" w14:textId="286ADBB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848</w:t>
            </w:r>
          </w:p>
        </w:tc>
      </w:tr>
      <w:tr w:rsidR="00B04359" w:rsidRPr="00DC0A49" w14:paraId="3356D6F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7B0D0" w14:textId="267B03C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6E6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ibman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25BF5" w14:textId="6672CC8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E8B9D" w14:textId="4E71667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23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ED60F" w14:textId="6DD39E3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328</w:t>
            </w:r>
          </w:p>
        </w:tc>
      </w:tr>
      <w:tr w:rsidR="00B04359" w:rsidRPr="00DC0A49" w14:paraId="23592DD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28413" w14:textId="6A69457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190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pi</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DFF3D" w14:textId="4F6632D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7AA2" w14:textId="50272FD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9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E90E3" w14:textId="37E6C08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907</w:t>
            </w:r>
          </w:p>
        </w:tc>
      </w:tr>
      <w:tr w:rsidR="00B04359" w:rsidRPr="00DC0A49" w14:paraId="69344CE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0F8C9" w14:textId="2A74179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502C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gar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831E7" w14:textId="108FB48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F7229" w14:textId="218FF32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B89DB" w14:textId="78E04C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09</w:t>
            </w:r>
          </w:p>
        </w:tc>
      </w:tr>
      <w:tr w:rsidR="00B04359" w:rsidRPr="00DC0A49" w14:paraId="55D718F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64808" w14:textId="4FD1881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60AC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ilao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89D7C" w14:textId="1C9E956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E5712" w14:textId="3E216EF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00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F09C9" w14:textId="58B1B27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8,350</w:t>
            </w:r>
          </w:p>
        </w:tc>
      </w:tr>
      <w:tr w:rsidR="00B04359" w:rsidRPr="00DC0A49" w14:paraId="578586B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6B239" w14:textId="341833C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0086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inalab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2D23" w14:textId="0028C87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69C3" w14:textId="6A684EA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6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D33B6" w14:textId="3CB675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161</w:t>
            </w:r>
          </w:p>
        </w:tc>
      </w:tr>
      <w:tr w:rsidR="00B04359" w:rsidRPr="00DC0A49" w14:paraId="0BF5A3C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ECE49" w14:textId="3EBD112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CA74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bu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92F33" w14:textId="6D3844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46F0E" w14:textId="131A56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0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100E" w14:textId="5FD6467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140</w:t>
            </w:r>
          </w:p>
        </w:tc>
      </w:tr>
      <w:tr w:rsidR="00B04359" w:rsidRPr="00DC0A49" w14:paraId="249F410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80591" w14:textId="3A5AC5A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A7F7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ga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7DDE0" w14:textId="6F5857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7D3B0" w14:textId="227D2C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0BD68" w14:textId="29862E5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12</w:t>
            </w:r>
          </w:p>
        </w:tc>
      </w:tr>
      <w:tr w:rsidR="00B04359" w:rsidRPr="00DC0A49" w14:paraId="3775B8D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DB7E1" w14:textId="1BAB934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3F78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Ocamp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B9FC7" w14:textId="7746E1F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D75CD" w14:textId="28DACA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0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D1184" w14:textId="563F91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496</w:t>
            </w:r>
          </w:p>
        </w:tc>
      </w:tr>
      <w:tr w:rsidR="00B04359" w:rsidRPr="00DC0A49" w14:paraId="23103CE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0D950" w14:textId="5FC529E9"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D974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mpl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1228" w14:textId="6DBA48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F504F" w14:textId="204092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09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8E759" w14:textId="4392CC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597</w:t>
            </w:r>
          </w:p>
        </w:tc>
      </w:tr>
      <w:tr w:rsidR="00B04359" w:rsidRPr="00DC0A49" w14:paraId="7F3577F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CBE89" w14:textId="71ABBFD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6611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sac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78898" w14:textId="2A61D5E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015E0" w14:textId="5BC5894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3E002" w14:textId="07CA11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28</w:t>
            </w:r>
          </w:p>
        </w:tc>
      </w:tr>
      <w:tr w:rsidR="00B04359" w:rsidRPr="00DC0A49" w14:paraId="19BBB32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7BF11" w14:textId="6E0B9C3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9D54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li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8DAEA" w14:textId="5BA0D1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32B3D" w14:textId="46BE2F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7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69BF" w14:textId="18D5A9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321</w:t>
            </w:r>
          </w:p>
        </w:tc>
      </w:tr>
      <w:tr w:rsidR="00B04359" w:rsidRPr="00DC0A49" w14:paraId="1DBA70E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3E4A9" w14:textId="57E76B0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801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resentacion (Parubc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E0B4F" w14:textId="64155CD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48A13" w14:textId="477A5D0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5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1D378" w14:textId="3CFE4B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697</w:t>
            </w:r>
          </w:p>
        </w:tc>
      </w:tr>
      <w:tr w:rsidR="00B04359" w:rsidRPr="00DC0A49" w14:paraId="2752C74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9D3EA" w14:textId="02AA921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37FD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Rag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228A" w14:textId="61491B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2FF7F" w14:textId="4C47CD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06C2E" w14:textId="39E7662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97</w:t>
            </w:r>
          </w:p>
        </w:tc>
      </w:tr>
      <w:tr w:rsidR="00B04359" w:rsidRPr="00DC0A49" w14:paraId="1A4FA65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49D5B" w14:textId="7D46152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5715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gñ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AFDAA" w14:textId="1681B1E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2266B" w14:textId="63A690C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8B188" w14:textId="1939B7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89</w:t>
            </w:r>
          </w:p>
        </w:tc>
      </w:tr>
      <w:tr w:rsidR="00B04359" w:rsidRPr="00DC0A49" w14:paraId="22E794B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E3691" w14:textId="562EF8B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05163" w14:textId="630812F1"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fernan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F0E6A" w14:textId="6583073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F557" w14:textId="6F4DF86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8D59C" w14:textId="5158A2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18</w:t>
            </w:r>
          </w:p>
        </w:tc>
      </w:tr>
      <w:tr w:rsidR="00B04359" w:rsidRPr="00DC0A49" w14:paraId="317A5A0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02E08" w14:textId="506AF94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32B9A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os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A1AB6" w14:textId="2E6AB40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6B11" w14:textId="7E9961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9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B58CB" w14:textId="5F407E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008</w:t>
            </w:r>
          </w:p>
        </w:tc>
      </w:tr>
      <w:tr w:rsidR="00B04359" w:rsidRPr="00DC0A49" w14:paraId="4337B34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DC418" w14:textId="4848343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8B3F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ipoco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D1678" w14:textId="532272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3F0A8" w14:textId="2E286B9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5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428A2" w14:textId="35F30EC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066</w:t>
            </w:r>
          </w:p>
        </w:tc>
      </w:tr>
      <w:tr w:rsidR="00B04359" w:rsidRPr="00DC0A49" w14:paraId="6FB5274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4ADBD" w14:textId="488A1D7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9FF6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irum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8FBA6" w14:textId="6CE6E7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DD3C" w14:textId="4A02355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3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5F6AC" w14:textId="2031640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237</w:t>
            </w:r>
          </w:p>
        </w:tc>
      </w:tr>
      <w:tr w:rsidR="00B04359" w:rsidRPr="00DC0A49" w14:paraId="7D06400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1E13C" w14:textId="21D774A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A850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ga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F1DC9" w14:textId="69078C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68E98" w14:textId="2B96EBC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59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9509B" w14:textId="534153F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691</w:t>
            </w:r>
          </w:p>
        </w:tc>
      </w:tr>
      <w:tr w:rsidR="00B04359" w:rsidRPr="00DC0A49" w14:paraId="4787F21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2E75D" w14:textId="0C3FBB9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2DC2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namba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5EB96" w14:textId="169170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BC4B7" w14:textId="46C50A5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8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6779E" w14:textId="5890D3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76</w:t>
            </w:r>
          </w:p>
        </w:tc>
      </w:tr>
      <w:tr w:rsidR="00B04359" w:rsidRPr="00DC0A49" w14:paraId="0FA8436F"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603D58"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tanduanes</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1E27A5" w14:textId="10CEC858"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E3B424" w14:textId="5F8522B9"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84</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82A2B1" w14:textId="275F2A1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9,115</w:t>
            </w:r>
          </w:p>
        </w:tc>
      </w:tr>
      <w:tr w:rsidR="00B04359" w:rsidRPr="00DC0A49" w14:paraId="653F08E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FB8B7" w14:textId="08DEE45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E119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gaman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55772" w14:textId="0D2ACA6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893D9" w14:textId="3F03FDD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A0BC" w14:textId="7C48BC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99</w:t>
            </w:r>
          </w:p>
        </w:tc>
      </w:tr>
      <w:tr w:rsidR="00B04359" w:rsidRPr="00DC0A49" w14:paraId="108C756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5D0D3" w14:textId="0D7E131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9040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B2335" w14:textId="2043BD8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26C5D" w14:textId="5FFF61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409E4" w14:textId="7680D13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5</w:t>
            </w:r>
          </w:p>
        </w:tc>
      </w:tr>
      <w:tr w:rsidR="00B04359" w:rsidRPr="00DC0A49" w14:paraId="6593273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1AB57" w14:textId="46E6949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7132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ramo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6A465" w14:textId="7A6F9F6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D9FBE" w14:textId="633FCDA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3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08FA" w14:textId="24A766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166</w:t>
            </w:r>
          </w:p>
        </w:tc>
      </w:tr>
      <w:tr w:rsidR="00B04359" w:rsidRPr="00DC0A49" w14:paraId="3970468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3BB33" w14:textId="4507922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16E0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nganiban (Pay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75FA7" w14:textId="18E707C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D8AC6" w14:textId="03AFAC5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18036" w14:textId="58E4D9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07</w:t>
            </w:r>
          </w:p>
        </w:tc>
      </w:tr>
      <w:tr w:rsidR="00B04359" w:rsidRPr="00DC0A49" w14:paraId="5B6D375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E6846" w14:textId="5E8044E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31BA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Migue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71F3" w14:textId="7F58B7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5304C" w14:textId="62D4B8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AB638" w14:textId="45D1D34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8</w:t>
            </w:r>
          </w:p>
        </w:tc>
      </w:tr>
      <w:tr w:rsidR="00B04359" w:rsidRPr="00DC0A49" w14:paraId="43B63A8C"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F00861"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Masbat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7E1E93" w14:textId="2A422BE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1</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679CC1" w14:textId="094DB2F9"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352</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F59087" w14:textId="6243CF78"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7,390</w:t>
            </w:r>
          </w:p>
        </w:tc>
      </w:tr>
      <w:tr w:rsidR="00B04359" w:rsidRPr="00DC0A49" w14:paraId="457ED4F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0ECD8" w14:textId="5E7B085B"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AE81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roro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6C174" w14:textId="6132B5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845CC" w14:textId="69EA02F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A87F7" w14:textId="374D0A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r>
      <w:tr w:rsidR="00B04359" w:rsidRPr="00DC0A49" w14:paraId="46CE95E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BDC99" w14:textId="219F465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A922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laver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5C153" w14:textId="2D9E3D2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8138" w14:textId="48D927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802C1" w14:textId="6D0FCAE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276</w:t>
            </w:r>
          </w:p>
        </w:tc>
      </w:tr>
      <w:tr w:rsidR="00B04359" w:rsidRPr="00DC0A49" w14:paraId="2D1054D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9BF6B" w14:textId="11E78C6F"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1596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Esperanz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026ED" w14:textId="4688C0E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2FC1" w14:textId="1B67FF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F0144" w14:textId="2987301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5</w:t>
            </w:r>
          </w:p>
        </w:tc>
      </w:tr>
      <w:tr w:rsidR="00B04359" w:rsidRPr="00DC0A49" w14:paraId="43816E3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2717F" w14:textId="424D3E9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90F5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Jacint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E86A0" w14:textId="74EAF3E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F71EE" w14:textId="7D29E79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8E15" w14:textId="2D40F5D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r>
      <w:tr w:rsidR="00B04359" w:rsidRPr="00DC0A49" w14:paraId="65CDAFF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6DB208" w14:textId="3023AB7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3C16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 Pascu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EBCB1" w14:textId="3ED8DBE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C84F" w14:textId="36FD53B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7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68232" w14:textId="6786EC9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819</w:t>
            </w:r>
          </w:p>
        </w:tc>
      </w:tr>
      <w:tr w:rsidR="00B04359" w:rsidRPr="00DC0A49" w14:paraId="1A7B380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4CE4F" w14:textId="3E2E927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B60E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Us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22EB9" w14:textId="122B384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76C1D" w14:textId="01ED7B2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B6695" w14:textId="7BACAD0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3</w:t>
            </w:r>
          </w:p>
        </w:tc>
      </w:tr>
      <w:tr w:rsidR="00B04359" w:rsidRPr="00DC0A49" w14:paraId="1EE0BF90"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2011A0"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Sorsogon</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50CE63" w14:textId="59C72DE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65</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0A8CB4" w14:textId="21BC2A8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7,554</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C4759C" w14:textId="14B4AC50"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30,604</w:t>
            </w:r>
          </w:p>
        </w:tc>
      </w:tr>
      <w:tr w:rsidR="00B04359" w:rsidRPr="00DC0A49" w14:paraId="0642E18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1A8EB" w14:textId="7243403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9FC4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rcelo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07035" w14:textId="5BC130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D8C79" w14:textId="73DADD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2FB63" w14:textId="7D36C1D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3</w:t>
            </w:r>
          </w:p>
        </w:tc>
      </w:tr>
      <w:tr w:rsidR="00B04359" w:rsidRPr="00DC0A49" w14:paraId="55560FC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1D1DA" w14:textId="38B8142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C76AE"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1CCEC" w14:textId="0F48222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F602A" w14:textId="638B1E6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4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8EA6C" w14:textId="1155DC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60</w:t>
            </w:r>
          </w:p>
        </w:tc>
      </w:tr>
      <w:tr w:rsidR="00B04359" w:rsidRPr="00DC0A49" w14:paraId="1933D6D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8C16D" w14:textId="25EC817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154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lus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307C0" w14:textId="4808E27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CFE75" w14:textId="6F00207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AA0B3" w14:textId="2CA43BA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9</w:t>
            </w:r>
          </w:p>
        </w:tc>
      </w:tr>
      <w:tr w:rsidR="00B04359" w:rsidRPr="00DC0A49" w14:paraId="080CDEE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5811E" w14:textId="33913B6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750A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asigur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D570E" w14:textId="04E6194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185C2" w14:textId="21D20EF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3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53CDD" w14:textId="526E428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565</w:t>
            </w:r>
          </w:p>
        </w:tc>
      </w:tr>
      <w:tr w:rsidR="00B04359" w:rsidRPr="00DC0A49" w14:paraId="6394C6E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F0320" w14:textId="6AFBC9A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7D4F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onso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1E8C3" w14:textId="174347D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B634C" w14:textId="7220200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3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D2802" w14:textId="0D8D34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03</w:t>
            </w:r>
          </w:p>
        </w:tc>
      </w:tr>
      <w:tr w:rsidR="00B04359" w:rsidRPr="00DC0A49" w14:paraId="31DAD69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FF851" w14:textId="7D2D6025"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6183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Guba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ABE55" w14:textId="1946B3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49500" w14:textId="37E6FA5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4FDD7" w14:textId="2EEC604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37</w:t>
            </w:r>
          </w:p>
        </w:tc>
      </w:tr>
      <w:tr w:rsidR="00B04359" w:rsidRPr="00DC0A49" w14:paraId="7F841EF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7C64F" w14:textId="3D375412"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FA1E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ros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33FFC" w14:textId="55291D7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864E" w14:textId="5711EA9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F3D6C" w14:textId="5CF889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4</w:t>
            </w:r>
          </w:p>
        </w:tc>
      </w:tr>
      <w:tr w:rsidR="00B04359" w:rsidRPr="00DC0A49" w14:paraId="79CF7FB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4D58E" w14:textId="45AF81C8"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16AB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Jub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90A22" w14:textId="5D9E446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6B828" w14:textId="3CB61E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3AF79" w14:textId="191EFEB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1</w:t>
            </w:r>
          </w:p>
        </w:tc>
      </w:tr>
      <w:tr w:rsidR="00B04359" w:rsidRPr="00DC0A49" w14:paraId="586FB27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433C7" w14:textId="551DFD0E"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3231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gallane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64CB4" w14:textId="65B0644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947F8" w14:textId="4AB431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ABFE0" w14:textId="4CBC852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9</w:t>
            </w:r>
          </w:p>
        </w:tc>
      </w:tr>
      <w:tr w:rsidR="00B04359" w:rsidRPr="00DC0A49" w14:paraId="38E0227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F5581" w14:textId="774C50A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0058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tno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04FA7" w14:textId="6E61EF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C8412" w14:textId="50E4230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6</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38E8A" w14:textId="31B8065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63</w:t>
            </w:r>
          </w:p>
        </w:tc>
      </w:tr>
      <w:tr w:rsidR="00B04359" w:rsidRPr="00DC0A49" w14:paraId="294A4ED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7235F" w14:textId="7BD88BC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4BBD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lar</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625A1" w14:textId="4492E0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E701F" w14:textId="7843A6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10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03EEA" w14:textId="6051EFF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99</w:t>
            </w:r>
          </w:p>
        </w:tc>
      </w:tr>
      <w:tr w:rsidR="00B04359" w:rsidRPr="00DC0A49" w14:paraId="75B8974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F0138" w14:textId="42701C17"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E91E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rieto Diaz</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BBC9" w14:textId="30838A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3CD55" w14:textId="0065726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92260" w14:textId="695D042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4</w:t>
            </w:r>
          </w:p>
        </w:tc>
      </w:tr>
      <w:tr w:rsidR="00B04359" w:rsidRPr="00DC0A49" w14:paraId="2FBB9877"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1BB1E" w14:textId="3075166C"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44CD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nta Magdalen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4668A" w14:textId="2B26D53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E89D5" w14:textId="60D4279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AAF16" w14:textId="6C533E5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0</w:t>
            </w:r>
          </w:p>
        </w:tc>
      </w:tr>
      <w:tr w:rsidR="00B04359" w:rsidRPr="00DC0A49" w14:paraId="6AF9E27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4CCEB" w14:textId="508A6990"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63C5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City of Sorsogon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5E82B" w14:textId="58E2F0C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8782F" w14:textId="253945A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64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7969C" w14:textId="0D87A4E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087</w:t>
            </w:r>
          </w:p>
        </w:tc>
      </w:tr>
      <w:tr w:rsidR="00B04359" w:rsidRPr="00DC0A49" w14:paraId="5FB57D75"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F7202EB"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CAR</w:t>
            </w:r>
          </w:p>
        </w:tc>
        <w:tc>
          <w:tcPr>
            <w:tcW w:w="115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E6A573" w14:textId="2E14CD89"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12</w:t>
            </w:r>
          </w:p>
        </w:tc>
        <w:tc>
          <w:tcPr>
            <w:tcW w:w="10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65E978" w14:textId="66A06C9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377</w:t>
            </w:r>
          </w:p>
        </w:tc>
        <w:tc>
          <w:tcPr>
            <w:tcW w:w="10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BA7F60" w14:textId="0012136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5,426</w:t>
            </w:r>
          </w:p>
        </w:tc>
      </w:tr>
      <w:tr w:rsidR="00B04359" w:rsidRPr="00DC0A49" w14:paraId="7687B747"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9AEDCF"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Abr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20526" w14:textId="4799CDD2"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8</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AC72AB" w14:textId="46C5B36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10</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B81197" w14:textId="369FF32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16</w:t>
            </w:r>
          </w:p>
        </w:tc>
      </w:tr>
      <w:tr w:rsidR="00B04359" w:rsidRPr="00DC0A49" w14:paraId="3EB0430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F0E83" w14:textId="3140B12F"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C8AD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c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0603" w14:textId="5E7840B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E8BDD" w14:textId="0852485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870E8" w14:textId="30AAF51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2</w:t>
            </w:r>
          </w:p>
        </w:tc>
      </w:tr>
      <w:tr w:rsidR="00B04359" w:rsidRPr="00DC0A49" w14:paraId="2C9FC26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86014" w14:textId="29898D8F"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A8E6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Daguiom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9C32" w14:textId="6933633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60C66" w14:textId="746E1C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65D8C" w14:textId="3A94B6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r>
      <w:tr w:rsidR="00B04359" w:rsidRPr="00DC0A49" w14:paraId="15EE573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22E68" w14:textId="762EE11A"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B13B6"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g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01559" w14:textId="37B9D1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9DEB" w14:textId="7D4E3A1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A2F1E" w14:textId="41049E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1</w:t>
            </w:r>
          </w:p>
        </w:tc>
      </w:tr>
      <w:tr w:rsidR="00B04359" w:rsidRPr="00DC0A49" w14:paraId="63ECC3A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466C4" w14:textId="69383E1D"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7573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libcon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A26CF" w14:textId="65D4289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FABC3" w14:textId="2EB9EDD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D4C80" w14:textId="7870CDD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1</w:t>
            </w:r>
          </w:p>
        </w:tc>
      </w:tr>
      <w:tr w:rsidR="00B04359" w:rsidRPr="00DC0A49" w14:paraId="608A854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AF939" w14:textId="1A96B490"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7B67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neg</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05E0F" w14:textId="7DE7247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522F8" w14:textId="616C023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B3C71" w14:textId="31AE4C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r>
      <w:tr w:rsidR="00B04359" w:rsidRPr="00DC0A49" w14:paraId="46E0DF8B"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28DB66"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Benguet</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75BEA1" w14:textId="42834FE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73</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1F19E1" w14:textId="0C2E871F"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28</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309C16" w14:textId="293A1E7E"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546</w:t>
            </w:r>
          </w:p>
        </w:tc>
      </w:tr>
      <w:tr w:rsidR="00B04359" w:rsidRPr="00DC0A49" w14:paraId="01356A9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CB262" w14:textId="35B0A2F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4401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tok</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C11DE" w14:textId="4AEACC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451F" w14:textId="37FD8F8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68E15" w14:textId="2768E35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1</w:t>
            </w:r>
          </w:p>
        </w:tc>
      </w:tr>
      <w:tr w:rsidR="00B04359" w:rsidRPr="00DC0A49" w14:paraId="17AF580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7B83D" w14:textId="7DE70AE6"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3E6A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guio Cit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3BE94" w14:textId="6745D6F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2F28F" w14:textId="36EBA7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013AA" w14:textId="3C8FE05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5</w:t>
            </w:r>
          </w:p>
        </w:tc>
      </w:tr>
      <w:tr w:rsidR="00B04359" w:rsidRPr="00DC0A49" w14:paraId="2BE40DE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17E6E" w14:textId="769F3576"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C130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ku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30847" w14:textId="385CB6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154A0" w14:textId="1D4996A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46E1" w14:textId="2A1EB14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r>
      <w:tr w:rsidR="00B04359" w:rsidRPr="00DC0A49" w14:paraId="2F65051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5A9BC" w14:textId="7683B161"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D7D3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kod</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8B038" w14:textId="5E14DAF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D3214" w14:textId="723ED17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70C06" w14:textId="31CF558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2</w:t>
            </w:r>
          </w:p>
        </w:tc>
      </w:tr>
      <w:tr w:rsidR="00B04359" w:rsidRPr="00DC0A49" w14:paraId="5F42257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12510" w14:textId="7A112A54"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7AB41"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uguias</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D1A7" w14:textId="18D500F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4C2DF" w14:textId="74B794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49843" w14:textId="52F8167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3</w:t>
            </w:r>
          </w:p>
        </w:tc>
      </w:tr>
      <w:tr w:rsidR="00B04359" w:rsidRPr="00DC0A49" w14:paraId="1A203BE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4525A" w14:textId="12822A2C"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7ED6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Itog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C91A4" w14:textId="481E1B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C2403" w14:textId="70481E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3BFE" w14:textId="7AF3413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1</w:t>
            </w:r>
          </w:p>
        </w:tc>
      </w:tr>
      <w:tr w:rsidR="00B04359" w:rsidRPr="00DC0A49" w14:paraId="22EEDB1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671A5" w14:textId="611ABD17"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2A7C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ab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BAE45" w14:textId="5C5333D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98E9E" w14:textId="49E142F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1F69" w14:textId="1F0A375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9</w:t>
            </w:r>
          </w:p>
        </w:tc>
      </w:tr>
      <w:tr w:rsidR="00B04359" w:rsidRPr="00DC0A49" w14:paraId="26A3FD2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78999" w14:textId="65F9BCBA"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68BA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ap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91E34" w14:textId="39863B9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66C4" w14:textId="7A5833B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37AE" w14:textId="34B97BD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r>
      <w:tr w:rsidR="00B04359" w:rsidRPr="00DC0A49" w14:paraId="66622FFA"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4A7FF" w14:textId="4ACFED1F"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DDD1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ibu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8AEEE" w14:textId="1D295BF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B8A92" w14:textId="4778E21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FE006" w14:textId="7E8E8B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81</w:t>
            </w:r>
          </w:p>
        </w:tc>
      </w:tr>
      <w:tr w:rsidR="00B04359" w:rsidRPr="00DC0A49" w14:paraId="6C4919A1"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775F1" w14:textId="3D8019A5"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47C8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nk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97EE3" w14:textId="0E4A16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A761" w14:textId="56B6209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2F0B4" w14:textId="46DA33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1</w:t>
            </w:r>
          </w:p>
        </w:tc>
      </w:tr>
      <w:tr w:rsidR="00B04359" w:rsidRPr="00DC0A49" w14:paraId="1BE5146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93996" w14:textId="3BF07E87"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3125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ub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C409" w14:textId="7AF3251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447E" w14:textId="72108AA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B6A99" w14:textId="5BBD36E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3</w:t>
            </w:r>
          </w:p>
        </w:tc>
      </w:tr>
      <w:tr w:rsidR="00B04359" w:rsidRPr="00DC0A49" w14:paraId="009A665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B6178" w14:textId="04F0DDF8"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7141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ublay</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A3B26" w14:textId="7B1518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C129F" w14:textId="391F0A0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344E" w14:textId="475544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r>
      <w:tr w:rsidR="00B04359" w:rsidRPr="00DC0A49" w14:paraId="5AF6D8C2"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3B399"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lastRenderedPageBreak/>
              <w:t>Ifugao</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1DD8B0" w14:textId="76C6B72C"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7</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0EB0A8" w14:textId="57E34134"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455</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9BD2E8" w14:textId="4B17C15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834</w:t>
            </w:r>
          </w:p>
        </w:tc>
      </w:tr>
      <w:tr w:rsidR="00B04359" w:rsidRPr="00DC0A49" w14:paraId="6706039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67972" w14:textId="6960D968"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DE4A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guinald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8C2A4" w14:textId="52128F5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FD25C" w14:textId="299D3A8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609E3" w14:textId="5CA7A2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8</w:t>
            </w:r>
          </w:p>
        </w:tc>
      </w:tr>
      <w:tr w:rsidR="00B04359" w:rsidRPr="00DC0A49" w14:paraId="5EF6B9A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54FB6" w14:textId="262177D3"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FE35D"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lfonso Lista (Poti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25680" w14:textId="7CD218A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D6609" w14:textId="19DB5B7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032B9" w14:textId="380BACC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2</w:t>
            </w:r>
          </w:p>
        </w:tc>
      </w:tr>
      <w:tr w:rsidR="00B04359" w:rsidRPr="00DC0A49" w14:paraId="7E61E15B"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DECDA" w14:textId="32EF0CD4"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43A3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Asipul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A33B6" w14:textId="076934F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E9DF8" w14:textId="363DDA4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EE632" w14:textId="5E128B9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09</w:t>
            </w:r>
          </w:p>
        </w:tc>
      </w:tr>
      <w:tr w:rsidR="00B04359" w:rsidRPr="00DC0A49" w14:paraId="09C1C4C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F4E0F" w14:textId="0880F7F2"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23B7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naue</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F150D" w14:textId="6CD91BB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753A2" w14:textId="0BD9C1A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06BBB" w14:textId="4608F74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29</w:t>
            </w:r>
          </w:p>
        </w:tc>
      </w:tr>
      <w:tr w:rsidR="00B04359" w:rsidRPr="00DC0A49" w14:paraId="661C75C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67941" w14:textId="6103EF88"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869B9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Hingyo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BB5B0" w14:textId="4A714D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05DD" w14:textId="68AA0C6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E2E6" w14:textId="66CBC93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7</w:t>
            </w:r>
          </w:p>
        </w:tc>
      </w:tr>
      <w:tr w:rsidR="00B04359" w:rsidRPr="00DC0A49" w14:paraId="45DF5478"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06162" w14:textId="32F42C83"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4EEF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Hungdu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0C8C3" w14:textId="5F030F4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28F86" w14:textId="1ED1D42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8C160" w14:textId="51FF28D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r>
      <w:tr w:rsidR="00B04359" w:rsidRPr="00DC0A49" w14:paraId="1C7AC43D"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85C35" w14:textId="44CDA3E1"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62435"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Kian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805FB" w14:textId="59FAB4F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A4A6B" w14:textId="4CE5937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5DBB7" w14:textId="2D9DCC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3</w:t>
            </w:r>
          </w:p>
        </w:tc>
      </w:tr>
      <w:tr w:rsidR="00B04359" w:rsidRPr="00DC0A49" w14:paraId="4E435A0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719F3" w14:textId="19C0AD16"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B452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gawe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A07F9" w14:textId="5C3654D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0A483" w14:textId="5BBEFFB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8</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41340" w14:textId="2273AD3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93</w:t>
            </w:r>
          </w:p>
        </w:tc>
      </w:tr>
      <w:tr w:rsidR="00B04359" w:rsidRPr="00DC0A49" w14:paraId="200AB66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1F8AB" w14:textId="4AC8FF94"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D7317"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amut</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51151" w14:textId="0A42283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65A13" w14:textId="544B23D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31F0" w14:textId="692F0B2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7</w:t>
            </w:r>
          </w:p>
        </w:tc>
      </w:tr>
      <w:tr w:rsidR="00B04359" w:rsidRPr="00DC0A49" w14:paraId="215DF5B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385A6" w14:textId="4CCCCE7C"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B060C"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Mayoya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3E4E8" w14:textId="51E2F4DF"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17D5C" w14:textId="3DDCEB34"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30D9C" w14:textId="0466BDED" w:rsidR="00B04359" w:rsidRPr="00DC0A49" w:rsidRDefault="00B04359" w:rsidP="00B04359">
            <w:pPr>
              <w:ind w:right="57"/>
              <w:jc w:val="right"/>
              <w:rPr>
                <w:rFonts w:ascii="Arial Narrow" w:hAnsi="Arial Narrow"/>
                <w:sz w:val="18"/>
                <w:szCs w:val="20"/>
              </w:rPr>
            </w:pPr>
            <w:r w:rsidRPr="00DC0A49">
              <w:rPr>
                <w:rFonts w:ascii="Arial Narrow" w:hAnsi="Arial Narrow"/>
                <w:sz w:val="18"/>
                <w:szCs w:val="20"/>
              </w:rPr>
              <w:t>14</w:t>
            </w:r>
          </w:p>
        </w:tc>
      </w:tr>
      <w:tr w:rsidR="00B04359" w:rsidRPr="00DC0A49" w14:paraId="1C43048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71683" w14:textId="7490E597"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7749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noc</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F6B0B" w14:textId="1A7C1E0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A3759" w14:textId="6338733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32</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A2D92" w14:textId="552AD88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66</w:t>
            </w:r>
          </w:p>
        </w:tc>
      </w:tr>
      <w:tr w:rsidR="00B04359" w:rsidRPr="00DC0A49" w14:paraId="741BE45A"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112AEC"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Kalinga</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A879F2" w14:textId="7E8A3063"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5</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5B2D6E" w14:textId="435FCE56"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38</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A99D1" w14:textId="1A1C6EEA"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015</w:t>
            </w:r>
          </w:p>
        </w:tc>
      </w:tr>
      <w:tr w:rsidR="00B04359" w:rsidRPr="00DC0A49" w14:paraId="4E69CC53"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45371" w14:textId="4FD7C25A"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214E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lbal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8CFAF" w14:textId="1448F2C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470C0" w14:textId="00F3C7A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3</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6391C" w14:textId="6D57CE9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5</w:t>
            </w:r>
          </w:p>
        </w:tc>
      </w:tr>
      <w:tr w:rsidR="00B04359" w:rsidRPr="00DC0A49" w14:paraId="04C5A8DE"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06E3C" w14:textId="5C9CB601"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1C4B9"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Lubuag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4A747" w14:textId="11E5AF2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21FDF" w14:textId="7854880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D4FA8" w14:textId="636D4B8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4</w:t>
            </w:r>
          </w:p>
        </w:tc>
      </w:tr>
      <w:tr w:rsidR="00B04359" w:rsidRPr="00DC0A49" w14:paraId="6B9BFBF5"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BEF0B" w14:textId="72F800BD"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E3AC8"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asi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1F6EE" w14:textId="771D8527"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ACDFF" w14:textId="45FAFA5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D78B1" w14:textId="392C550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521</w:t>
            </w:r>
          </w:p>
        </w:tc>
      </w:tr>
      <w:tr w:rsidR="00B04359" w:rsidRPr="00DC0A49" w14:paraId="0E22A329"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DE827" w14:textId="74C66573"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00DA3"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Pinukpuk</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80E84" w14:textId="71B9D3C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1B1CC" w14:textId="55333E43"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9</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EC2C4" w14:textId="5868B3D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44</w:t>
            </w:r>
          </w:p>
        </w:tc>
      </w:tr>
      <w:tr w:rsidR="00B04359" w:rsidRPr="00DC0A49" w14:paraId="1A37539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A1A15" w14:textId="43C922A4"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78EB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nud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9E7D5" w14:textId="1A3F8D2D"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8D74" w14:textId="0FE13C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26205" w14:textId="09C9BB96"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r>
      <w:tr w:rsidR="00B04359" w:rsidRPr="00DC0A49" w14:paraId="52AC023F"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E0EAF" w14:textId="1B2E2896" w:rsidR="00B04359" w:rsidRPr="00DC0A49" w:rsidRDefault="00B04359" w:rsidP="00B04359">
            <w:pPr>
              <w:ind w:right="57"/>
              <w:rPr>
                <w:rFonts w:ascii="Arial Narrow" w:hAnsi="Arial Narrow"/>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63912"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inglay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85E26" w14:textId="721680A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0C653" w14:textId="3D04237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534EB" w14:textId="6B8C1E4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8</w:t>
            </w:r>
          </w:p>
        </w:tc>
      </w:tr>
      <w:tr w:rsidR="00B04359" w:rsidRPr="00DC0A49" w14:paraId="4B77F116" w14:textId="77777777" w:rsidTr="00B04359">
        <w:trPr>
          <w:trHeight w:hRule="exact" w:val="227"/>
        </w:trPr>
        <w:tc>
          <w:tcPr>
            <w:tcW w:w="169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DF13DD" w14:textId="77777777" w:rsidR="00B04359" w:rsidRPr="00DC0A49" w:rsidRDefault="00B04359" w:rsidP="00B04359">
            <w:pPr>
              <w:ind w:right="57"/>
              <w:rPr>
                <w:rFonts w:ascii="Arial Narrow" w:hAnsi="Arial Narrow"/>
                <w:b/>
                <w:bCs/>
                <w:sz w:val="18"/>
                <w:szCs w:val="20"/>
              </w:rPr>
            </w:pPr>
            <w:r w:rsidRPr="00DC0A49">
              <w:rPr>
                <w:rFonts w:ascii="Arial Narrow" w:hAnsi="Arial Narrow"/>
                <w:b/>
                <w:bCs/>
                <w:sz w:val="18"/>
                <w:szCs w:val="20"/>
              </w:rPr>
              <w:t>Mountain Province</w:t>
            </w:r>
          </w:p>
        </w:tc>
        <w:tc>
          <w:tcPr>
            <w:tcW w:w="115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09CB1F" w14:textId="4F94366D"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29</w:t>
            </w:r>
          </w:p>
        </w:tc>
        <w:tc>
          <w:tcPr>
            <w:tcW w:w="10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C222D4" w14:textId="7A7B1887"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146</w:t>
            </w:r>
          </w:p>
        </w:tc>
        <w:tc>
          <w:tcPr>
            <w:tcW w:w="10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BEEC32" w14:textId="59EC36C0" w:rsidR="00B04359" w:rsidRPr="00DC0A49" w:rsidRDefault="00B04359" w:rsidP="00B04359">
            <w:pPr>
              <w:ind w:right="57"/>
              <w:jc w:val="right"/>
              <w:rPr>
                <w:rFonts w:ascii="Arial Narrow" w:hAnsi="Arial Narrow"/>
                <w:b/>
                <w:bCs/>
                <w:sz w:val="18"/>
                <w:szCs w:val="20"/>
              </w:rPr>
            </w:pPr>
            <w:r w:rsidRPr="00DC0A49">
              <w:rPr>
                <w:rFonts w:ascii="Arial Narrow" w:hAnsi="Arial Narrow"/>
                <w:b/>
                <w:bCs/>
                <w:sz w:val="18"/>
                <w:szCs w:val="20"/>
              </w:rPr>
              <w:t>615</w:t>
            </w:r>
          </w:p>
        </w:tc>
      </w:tr>
      <w:tr w:rsidR="00B04359" w:rsidRPr="00DC0A49" w14:paraId="1C19D826"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8B84D" w14:textId="55FD503F"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33D9B"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ontoc (capital)</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F6922" w14:textId="79486234"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100B7" w14:textId="50B292AC"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52B44" w14:textId="5319ACBF"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r>
      <w:tr w:rsidR="00B04359" w:rsidRPr="00DC0A49" w14:paraId="606413B0"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5FACE" w14:textId="1B0504AA"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371DF"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Natoni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6B54" w14:textId="0AB41EE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6</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63DFA" w14:textId="37B82710"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445BC" w14:textId="0062BAB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4</w:t>
            </w:r>
          </w:p>
        </w:tc>
      </w:tr>
      <w:tr w:rsidR="00B04359" w:rsidRPr="00DC0A49" w14:paraId="2073866C"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43CD5" w14:textId="66A25752"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EC380"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Sadanga</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EAC64" w14:textId="0B011A52"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3</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83639" w14:textId="03804D1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0</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4DD88" w14:textId="530394E8"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w:t>
            </w:r>
          </w:p>
        </w:tc>
      </w:tr>
      <w:tr w:rsidR="00B04359" w:rsidRPr="00DC0A49" w14:paraId="7AE950C4"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892D0" w14:textId="4B7458D4"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4E42A"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Bauko</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21EB7" w14:textId="66AC2FC5"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5</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104E8" w14:textId="134A9141"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114</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1B7C" w14:textId="29FA99FE"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68</w:t>
            </w:r>
          </w:p>
        </w:tc>
      </w:tr>
      <w:tr w:rsidR="00B04359" w:rsidRPr="00DC0A49" w14:paraId="6F805912" w14:textId="77777777" w:rsidTr="00B04359">
        <w:trPr>
          <w:trHeight w:hRule="exact" w:val="227"/>
        </w:trPr>
        <w:tc>
          <w:tcPr>
            <w:tcW w:w="48"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C5E8B" w14:textId="0DF27261" w:rsidR="00B04359" w:rsidRPr="00DC0A49" w:rsidRDefault="00B04359" w:rsidP="00B04359">
            <w:pPr>
              <w:ind w:right="57"/>
              <w:rPr>
                <w:rFonts w:ascii="Arial Narrow" w:hAnsi="Arial Narrow"/>
                <w:i/>
                <w:iCs/>
                <w:sz w:val="18"/>
                <w:szCs w:val="20"/>
              </w:rPr>
            </w:pPr>
          </w:p>
        </w:tc>
        <w:tc>
          <w:tcPr>
            <w:tcW w:w="164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3F7B4" w14:textId="77777777" w:rsidR="00B04359" w:rsidRPr="00DC0A49" w:rsidRDefault="00B04359" w:rsidP="00B04359">
            <w:pPr>
              <w:ind w:right="57"/>
              <w:rPr>
                <w:rFonts w:ascii="Arial Narrow" w:hAnsi="Arial Narrow"/>
                <w:i/>
                <w:iCs/>
                <w:sz w:val="18"/>
                <w:szCs w:val="20"/>
              </w:rPr>
            </w:pPr>
            <w:r w:rsidRPr="00DC0A49">
              <w:rPr>
                <w:rFonts w:ascii="Arial Narrow" w:hAnsi="Arial Narrow"/>
                <w:i/>
                <w:iCs/>
                <w:sz w:val="18"/>
                <w:szCs w:val="20"/>
              </w:rPr>
              <w:t>Tadian</w:t>
            </w:r>
          </w:p>
        </w:tc>
        <w:tc>
          <w:tcPr>
            <w:tcW w:w="115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27BDF" w14:textId="7DF3723A"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4</w:t>
            </w:r>
          </w:p>
        </w:tc>
        <w:tc>
          <w:tcPr>
            <w:tcW w:w="10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6FECB" w14:textId="57C3BBCB"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7</w:t>
            </w:r>
          </w:p>
        </w:tc>
        <w:tc>
          <w:tcPr>
            <w:tcW w:w="10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970FC" w14:textId="56A21B79" w:rsidR="00B04359" w:rsidRPr="00DC0A49" w:rsidRDefault="00B04359" w:rsidP="00B04359">
            <w:pPr>
              <w:ind w:right="57"/>
              <w:jc w:val="right"/>
              <w:rPr>
                <w:rFonts w:ascii="Arial Narrow" w:hAnsi="Arial Narrow"/>
                <w:i/>
                <w:iCs/>
                <w:sz w:val="18"/>
                <w:szCs w:val="20"/>
              </w:rPr>
            </w:pPr>
            <w:r w:rsidRPr="00DC0A49">
              <w:rPr>
                <w:rFonts w:ascii="Arial Narrow" w:hAnsi="Arial Narrow"/>
                <w:i/>
                <w:iCs/>
                <w:sz w:val="18"/>
                <w:szCs w:val="20"/>
              </w:rPr>
              <w:t>23</w:t>
            </w:r>
          </w:p>
        </w:tc>
      </w:tr>
    </w:tbl>
    <w:p w14:paraId="139ABC61" w14:textId="7FECCEC2" w:rsidR="00C55BB6" w:rsidRDefault="00892C65" w:rsidP="00CB2A7E">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AC4DA12" w14:textId="484249D2" w:rsidR="00C55BB6" w:rsidRDefault="00C55BB6"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The </w:t>
      </w:r>
      <w:r w:rsidR="00E60E09">
        <w:rPr>
          <w:rFonts w:ascii="Arial" w:eastAsia="Times New Roman" w:hAnsi="Arial" w:cs="Arial"/>
          <w:i/>
          <w:iCs/>
          <w:color w:val="auto"/>
          <w:sz w:val="16"/>
          <w:szCs w:val="24"/>
        </w:rPr>
        <w:t>c</w:t>
      </w:r>
      <w:bookmarkStart w:id="7" w:name="_GoBack"/>
      <w:bookmarkEnd w:id="7"/>
      <w:r w:rsidRPr="00C55BB6">
        <w:rPr>
          <w:rFonts w:ascii="Arial" w:eastAsia="Times New Roman" w:hAnsi="Arial" w:cs="Arial"/>
          <w:i/>
          <w:iCs/>
          <w:color w:val="auto"/>
          <w:sz w:val="16"/>
          <w:szCs w:val="24"/>
        </w:rPr>
        <w:t>hanges in the figures is based on the validated data submitted by DSWD-FO II</w:t>
      </w:r>
    </w:p>
    <w:p w14:paraId="329A54F6" w14:textId="6F7FC44D"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7A6394F"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DC0A49" w:rsidRPr="00DC0A49">
        <w:rPr>
          <w:rFonts w:ascii="Arial" w:eastAsia="Times New Roman" w:hAnsi="Arial" w:cs="Arial"/>
          <w:b/>
          <w:bCs/>
          <w:color w:val="0070C0"/>
          <w:sz w:val="24"/>
          <w:szCs w:val="24"/>
        </w:rPr>
        <w:t>23,858</w:t>
      </w:r>
      <w:r w:rsidR="00DC0A49">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DC0A49" w:rsidRPr="00DC0A49">
        <w:rPr>
          <w:rFonts w:ascii="Arial" w:eastAsia="Times New Roman" w:hAnsi="Arial" w:cs="Arial"/>
          <w:b/>
          <w:bCs/>
          <w:color w:val="0070C0"/>
          <w:sz w:val="24"/>
          <w:szCs w:val="24"/>
        </w:rPr>
        <w:t>95,960</w:t>
      </w:r>
      <w:r w:rsidR="00DC0A49">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DC0A49">
        <w:rPr>
          <w:rFonts w:ascii="Arial" w:eastAsia="Times New Roman" w:hAnsi="Arial" w:cs="Arial"/>
          <w:b/>
          <w:bCs/>
          <w:color w:val="0070C0"/>
          <w:sz w:val="24"/>
          <w:szCs w:val="24"/>
        </w:rPr>
        <w:t>440</w:t>
      </w:r>
      <w:r w:rsidR="003E704D">
        <w:rPr>
          <w:rFonts w:ascii="Arial" w:eastAsia="Times New Roman" w:hAnsi="Arial" w:cs="Arial"/>
          <w:b/>
          <w:bCs/>
          <w:color w:val="0070C0"/>
          <w:sz w:val="24"/>
          <w:szCs w:val="24"/>
        </w:rPr>
        <w:t xml:space="preserve"> </w:t>
      </w:r>
      <w:r w:rsidR="009D4BB0" w:rsidRPr="00D761BC">
        <w:rPr>
          <w:rFonts w:ascii="Arial" w:eastAsia="Times New Roman" w:hAnsi="Arial" w:cs="Arial"/>
          <w:b/>
          <w:bCs/>
          <w:color w:val="0070C0"/>
          <w:sz w:val="24"/>
          <w:szCs w:val="24"/>
        </w:rPr>
        <w:t>evacuation</w:t>
      </w:r>
      <w:r w:rsidR="00CB2A7E" w:rsidRPr="00D761BC">
        <w:rPr>
          <w:rFonts w:ascii="Arial" w:eastAsia="Times New Roman" w:hAnsi="Arial" w:cs="Arial"/>
          <w:b/>
          <w:color w:val="0070C0"/>
          <w:sz w:val="24"/>
          <w:szCs w:val="24"/>
        </w:rPr>
        <w:t xml:space="preserve"> </w:t>
      </w:r>
      <w:r w:rsidRPr="00D761BC">
        <w:rPr>
          <w:rFonts w:ascii="Arial" w:eastAsia="Times New Roman" w:hAnsi="Arial" w:cs="Arial"/>
          <w:b/>
          <w:color w:val="0070C0"/>
          <w:sz w:val="24"/>
          <w:szCs w:val="24"/>
        </w:rPr>
        <w:t>centers</w:t>
      </w:r>
      <w:r w:rsidR="00CB2A7E" w:rsidRPr="00D761BC">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3E704D" w:rsidRPr="007A39F8">
        <w:rPr>
          <w:rFonts w:ascii="Arial" w:eastAsia="Times New Roman" w:hAnsi="Arial" w:cs="Arial"/>
          <w:color w:val="auto"/>
          <w:sz w:val="24"/>
          <w:szCs w:val="24"/>
        </w:rPr>
        <w:t>and</w:t>
      </w:r>
      <w:r w:rsidR="003E704D">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10840" w:type="dxa"/>
        <w:tblCellMar>
          <w:left w:w="0" w:type="dxa"/>
          <w:right w:w="0" w:type="dxa"/>
        </w:tblCellMar>
        <w:tblLook w:val="04A0" w:firstRow="1" w:lastRow="0" w:firstColumn="1" w:lastColumn="0" w:noHBand="0" w:noVBand="1"/>
      </w:tblPr>
      <w:tblGrid>
        <w:gridCol w:w="80"/>
        <w:gridCol w:w="2960"/>
        <w:gridCol w:w="1300"/>
        <w:gridCol w:w="1300"/>
        <w:gridCol w:w="1300"/>
        <w:gridCol w:w="1300"/>
        <w:gridCol w:w="1300"/>
        <w:gridCol w:w="1300"/>
      </w:tblGrid>
      <w:tr w:rsidR="00DC0A49" w:rsidRPr="00DC0A49" w14:paraId="42A0DD66" w14:textId="77777777" w:rsidTr="00DC0A49">
        <w:trPr>
          <w:trHeight w:hRule="exact" w:val="227"/>
          <w:tblHeader/>
        </w:trPr>
        <w:tc>
          <w:tcPr>
            <w:tcW w:w="3040" w:type="dxa"/>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0AFC4FF5" w14:textId="168469CF"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REGION / PROVINCE / MUNICIPALITY</w:t>
            </w:r>
          </w:p>
        </w:tc>
        <w:tc>
          <w:tcPr>
            <w:tcW w:w="2600" w:type="dxa"/>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C9416AA" w14:textId="3E60E12F"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UMBER OF EVACUATION CENTERS (ECs)</w:t>
            </w:r>
          </w:p>
        </w:tc>
        <w:tc>
          <w:tcPr>
            <w:tcW w:w="5200" w:type="dxa"/>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28363520" w14:textId="42DCF1C9"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UMBER OF DISPLACED</w:t>
            </w:r>
          </w:p>
        </w:tc>
      </w:tr>
      <w:tr w:rsidR="00DC0A49" w:rsidRPr="00DC0A49" w14:paraId="52C48B33" w14:textId="77777777" w:rsidTr="00DC0A49">
        <w:trPr>
          <w:trHeight w:hRule="exact" w:val="227"/>
          <w:tblHeader/>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305A648D" w14:textId="77777777" w:rsidR="00DC0A49" w:rsidRPr="00DC0A49" w:rsidRDefault="00DC0A49" w:rsidP="00DC0A49">
            <w:pPr>
              <w:ind w:right="57"/>
              <w:jc w:val="center"/>
              <w:rPr>
                <w:rFonts w:ascii="Arial Narrow" w:hAnsi="Arial Narrow"/>
                <w:b/>
                <w:bCs/>
                <w:sz w:val="18"/>
                <w:szCs w:val="20"/>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16D04E8A" w14:textId="77777777" w:rsidR="00DC0A49" w:rsidRPr="00DC0A49" w:rsidRDefault="00DC0A49" w:rsidP="00DC0A49">
            <w:pPr>
              <w:ind w:right="57"/>
              <w:jc w:val="center"/>
              <w:rPr>
                <w:rFonts w:ascii="Arial Narrow" w:hAnsi="Arial Narrow"/>
                <w:b/>
                <w:bCs/>
                <w:sz w:val="18"/>
                <w:szCs w:val="20"/>
              </w:rPr>
            </w:pPr>
          </w:p>
        </w:tc>
        <w:tc>
          <w:tcPr>
            <w:tcW w:w="5200" w:type="dxa"/>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5061CB64" w14:textId="472858C8"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INSIDE ECs</w:t>
            </w:r>
          </w:p>
        </w:tc>
      </w:tr>
      <w:tr w:rsidR="00DC0A49" w:rsidRPr="00DC0A49" w14:paraId="0BFEDF43" w14:textId="77777777" w:rsidTr="00DC0A49">
        <w:trPr>
          <w:trHeight w:hRule="exact" w:val="227"/>
          <w:tblHeader/>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591D157E" w14:textId="77777777" w:rsidR="00DC0A49" w:rsidRPr="00DC0A49" w:rsidRDefault="00DC0A49" w:rsidP="00DC0A49">
            <w:pPr>
              <w:ind w:right="57"/>
              <w:jc w:val="center"/>
              <w:rPr>
                <w:rFonts w:ascii="Arial Narrow" w:hAnsi="Arial Narrow"/>
                <w:b/>
                <w:bCs/>
                <w:sz w:val="18"/>
                <w:szCs w:val="20"/>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BCE672D" w14:textId="77777777" w:rsidR="00DC0A49" w:rsidRPr="00DC0A49" w:rsidRDefault="00DC0A49" w:rsidP="00DC0A49">
            <w:pPr>
              <w:ind w:right="57"/>
              <w:jc w:val="center"/>
              <w:rPr>
                <w:rFonts w:ascii="Arial Narrow" w:hAnsi="Arial Narrow"/>
                <w:b/>
                <w:bCs/>
                <w:sz w:val="18"/>
                <w:szCs w:val="20"/>
              </w:rPr>
            </w:pPr>
          </w:p>
        </w:tc>
        <w:tc>
          <w:tcPr>
            <w:tcW w:w="2600" w:type="dxa"/>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8591279" w14:textId="27481BBD"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Families</w:t>
            </w:r>
          </w:p>
        </w:tc>
        <w:tc>
          <w:tcPr>
            <w:tcW w:w="2600" w:type="dxa"/>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C267FBB" w14:textId="4A6EDA1C"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Persons (Actual)</w:t>
            </w:r>
          </w:p>
        </w:tc>
      </w:tr>
      <w:tr w:rsidR="00DC0A49" w:rsidRPr="00DC0A49" w14:paraId="789716C6" w14:textId="77777777" w:rsidTr="00DC0A49">
        <w:trPr>
          <w:trHeight w:hRule="exact" w:val="227"/>
          <w:tblHeader/>
        </w:trPr>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4BC7B4E7" w14:textId="77777777" w:rsidR="00DC0A49" w:rsidRPr="00DC0A49" w:rsidRDefault="00DC0A49" w:rsidP="00DC0A49">
            <w:pPr>
              <w:ind w:right="57"/>
              <w:jc w:val="center"/>
              <w:rPr>
                <w:rFonts w:ascii="Arial Narrow" w:hAnsi="Arial Narrow"/>
                <w:b/>
                <w:bCs/>
                <w:sz w:val="18"/>
                <w:szCs w:val="20"/>
              </w:rPr>
            </w:pP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773D829" w14:textId="640221C8"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CUM</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238795B" w14:textId="0C840592"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OW</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B947772" w14:textId="1ED90C70"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CUM</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9B70CA8" w14:textId="424BF457"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OW</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E6D645E" w14:textId="77853784"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CUM</w:t>
            </w:r>
          </w:p>
        </w:tc>
        <w:tc>
          <w:tcPr>
            <w:tcW w:w="1300" w:type="dxa"/>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5B05419" w14:textId="0AFEC864"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OW</w:t>
            </w:r>
          </w:p>
        </w:tc>
      </w:tr>
      <w:tr w:rsidR="00DC0A49" w:rsidRPr="00DC0A49" w14:paraId="0393FBF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751A60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GRAND TOTAL</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25A9322" w14:textId="0201815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684</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7CB7B96" w14:textId="5CF5D03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40</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50E342" w14:textId="4FBB240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4,497</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2B5CE7" w14:textId="1E033C7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858</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097E28F" w14:textId="2D4F711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79,551</w:t>
            </w:r>
          </w:p>
        </w:tc>
        <w:tc>
          <w:tcPr>
            <w:tcW w:w="1300" w:type="dxa"/>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DB5D38" w14:textId="0D330B3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5,960</w:t>
            </w:r>
          </w:p>
        </w:tc>
      </w:tr>
      <w:tr w:rsidR="00DC0A49" w:rsidRPr="00DC0A49" w14:paraId="7E1B4B4E"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F353B2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CR</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2AD82E" w14:textId="0031501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B4191B" w14:textId="33CC136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1</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33E3B9" w14:textId="4714107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13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B3EB8D" w14:textId="31FF33C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37</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6054AA" w14:textId="14578D4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4,53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9CF2CB" w14:textId="5AC56BF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797</w:t>
            </w:r>
          </w:p>
        </w:tc>
      </w:tr>
      <w:tr w:rsidR="00DC0A49" w:rsidRPr="00DC0A49" w14:paraId="273F12F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4EF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ooc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09324"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8E63"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862A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D6FB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3B18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9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E26B1"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2E9779AC"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67BB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s Pin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34D5"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B88B4"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81324"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33D4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35D2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9AB8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72B8BB70"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3848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kati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07FC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36A8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AD0CD"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29C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59BCE"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6EAC2"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4212EC0F"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BA2E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ab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5B2B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5E9CE"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736B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ACAC5"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1BB8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54E8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66627AEB"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6D2D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daluyon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26DD3"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BFFA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BBF3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3DCD4"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B72CE"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2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00EB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127F0A8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278C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il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0BB0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470F0"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D55C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2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125D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55B7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8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73BE"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79FC1AF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2BF7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kin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838D0"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82B5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3E07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6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7AD2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ACA6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12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36FFC"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788</w:t>
            </w:r>
          </w:p>
        </w:tc>
      </w:tr>
      <w:tr w:rsidR="00DC0A49" w:rsidRPr="00DC0A49" w14:paraId="1BFDDC0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28E4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untinlup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83373"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827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BF835"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6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DCF1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E63E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66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C21E9"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939</w:t>
            </w:r>
          </w:p>
        </w:tc>
      </w:tr>
      <w:tr w:rsidR="00DC0A49" w:rsidRPr="00DC0A49" w14:paraId="6E245C2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E160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vot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F5065"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C34B1"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E49D5"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360EC"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A10D4"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9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47FB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2D9BB4E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F573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ranaqu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1FBA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FF641"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70B7C"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04EC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B84D0"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2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2C27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5137CFE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7435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ranaqu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FBA32"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FC9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4DA09"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D796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7B1F2"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273F9"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5B654B6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EBB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si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DA24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897A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EAB2C"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8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9981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6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C93C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3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E28E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803</w:t>
            </w:r>
          </w:p>
        </w:tc>
      </w:tr>
      <w:tr w:rsidR="00DC0A49" w:rsidRPr="00DC0A49" w14:paraId="66494A9F"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A0AC0" w14:textId="62CBCCC1"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ter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564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96BD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AB142"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EF383"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0CDD1"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4B3F9"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05BE4CE4"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0969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gui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D2C9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4769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77C7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EBEBE"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84CE0"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0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FCA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50429EB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87F7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F2B16"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4B4A5"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30CFD"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9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600BA"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6CFF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12E4"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67</w:t>
            </w:r>
          </w:p>
        </w:tc>
      </w:tr>
      <w:tr w:rsidR="00DC0A49" w:rsidRPr="00DC0A49" w14:paraId="0E1542DE"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F2C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lastRenderedPageBreak/>
              <w:t>San J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F349B"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21239"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EE8C"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94287"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A34CC"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84468"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720364EE"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306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alenzuel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D641F"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6CA42"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A2D61"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7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BAF30"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CB32E"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8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2D789" w14:textId="7777777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2D1C7A9A"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743E737"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09DA0F" w14:textId="685ABDE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2</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FF4A51" w14:textId="647DB79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D2C93C" w14:textId="044E13B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81</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7EEB65" w14:textId="45B7C0C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0197169" w14:textId="769B94F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1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209C63" w14:textId="3920431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4A3E5979"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982A81"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locos Nor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3786C" w14:textId="1954F20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4F8DBE" w14:textId="1FD48B6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D88F1" w14:textId="5529600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7B53FF" w14:textId="33D1FE2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5264A9" w14:textId="6680F6F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EC6729" w14:textId="05953A1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4F6F928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B5F08" w14:textId="48E259B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99B3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gudp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3046"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CB61C"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3315B"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93A2B"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92963"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5836C"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w:t>
            </w:r>
          </w:p>
        </w:tc>
      </w:tr>
      <w:tr w:rsidR="00DC0A49" w:rsidRPr="00DC0A49" w14:paraId="52DBD656"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5481F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Pangasin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0B6494" w14:textId="17E89AB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1E7F46" w14:textId="3696D96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055D80" w14:textId="2593D1D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7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E0AC66" w14:textId="5B7E560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42A809" w14:textId="1C8C86F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0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353916" w14:textId="167F575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9C9BA3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A76CF" w14:textId="2E46F8F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CCDA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u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B1D98" w14:textId="134C49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B2F73" w14:textId="5140E8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849CF" w14:textId="1638FD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46DC7" w14:textId="669AC1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4547D" w14:textId="410158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A4083" w14:textId="1BA67E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59B16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A3EB5" w14:textId="5D51356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44D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ALAMIN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D182" w14:textId="60CAEE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21F9A" w14:textId="1BA034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31357" w14:textId="13E4C2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9BF05" w14:textId="438458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1D5D7" w14:textId="6459E7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8DB3" w14:textId="3C704F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286454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821D9" w14:textId="3BB4958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762B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2DB00" w14:textId="56AE68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864A5" w14:textId="0EBB99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D906" w14:textId="3BCC71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6ECE" w14:textId="63F72D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2B472" w14:textId="01CEFC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14A8F" w14:textId="289069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8729A6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CECBF" w14:textId="4737C39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30C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s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AABE" w14:textId="5CB560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A1370" w14:textId="009C1F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8966A" w14:textId="3B1008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F3B79" w14:textId="42CCE9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95810" w14:textId="4CD7BF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4461D" w14:textId="2429B5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06276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95EE5" w14:textId="6F1546B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A410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yam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4D42" w14:textId="3DA57F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C8F8E" w14:textId="772621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C055C" w14:textId="1E1617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6A543" w14:textId="3EA725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EEB81" w14:textId="4640FA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DB0D9" w14:textId="4544CB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317477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2B1ED" w14:textId="7B3FD53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08F3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s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311B6" w14:textId="4EDED1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B6010" w14:textId="5F7C1A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123D8" w14:textId="63D6E3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9141A" w14:textId="2DCE5A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4DC06" w14:textId="6D23DA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99CF5" w14:textId="428C16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7CAB5A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E29C7" w14:textId="1349CCE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586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gup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6A89D" w14:textId="02B848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F5971" w14:textId="0CDE90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705B1" w14:textId="227098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0F47" w14:textId="6A59AF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0BE34" w14:textId="38C958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DBF8E" w14:textId="47D40B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9287A3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7A64E" w14:textId="2CC77F8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3C1A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nfa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7CEF3" w14:textId="76AC40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B001E" w14:textId="5C716D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04F72" w14:textId="687872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4AC5F" w14:textId="2317D4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577D3" w14:textId="631724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2C627" w14:textId="32B90C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0D1160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67F95" w14:textId="00267E7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92F8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brad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20572" w14:textId="31C40E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7BC5C" w14:textId="63C76A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1D604" w14:textId="4C0830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BFA99" w14:textId="5D6820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7A53" w14:textId="00BECC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6AB93" w14:textId="1B33B4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B9A50A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796B7" w14:textId="2999A7A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DA17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NGAYE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8AB98" w14:textId="5536BB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BE41A" w14:textId="4A7576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72E9" w14:textId="0EACC4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76110" w14:textId="73D33B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36592" w14:textId="7FA680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C8C2C" w14:textId="35945D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E9A079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5A46A" w14:textId="17D4992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126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A806C" w14:textId="272B4F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DB522" w14:textId="597FEC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AA39A" w14:textId="70FA05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34B5F" w14:textId="42EFDB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F623E" w14:textId="011869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89933" w14:textId="1B4AD6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69A12C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28320" w14:textId="210F622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D36D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ao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DDC9A" w14:textId="25EF87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4DB83" w14:textId="3D2694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5E2B8" w14:textId="1ED421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7742C" w14:textId="6EAE3C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0B931" w14:textId="18AFBA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D545B" w14:textId="7E7ABA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29063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04A77" w14:textId="4553066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5AB1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sa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0A456" w14:textId="6E4390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D4611" w14:textId="00DCBF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5D750" w14:textId="6352E8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1E970" w14:textId="1B8C56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52B34" w14:textId="66C9C9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7489B" w14:textId="343157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352D08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FAC98" w14:textId="63F27D9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D039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Fab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F4617" w14:textId="1479D0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0CDD3" w14:textId="53F6A7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FFF3" w14:textId="493E9F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C077C" w14:textId="32303A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803C7" w14:textId="565354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5BA25" w14:textId="291F7F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EC6FB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739B0" w14:textId="385EFCF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D02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ac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6572C" w14:textId="56B721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B36B5" w14:textId="7C9E16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EA42E" w14:textId="464557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5E29" w14:textId="41DB20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248D9" w14:textId="4DCAC4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193B5" w14:textId="605625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52180D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71EC4" w14:textId="63D66E3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42A2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2787" w14:textId="499247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64354" w14:textId="0150FF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1CCD2" w14:textId="2C8450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B964A" w14:textId="01B52A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1746B" w14:textId="5A2C93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BF70D" w14:textId="1F79FF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BE5233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7BCA0" w14:textId="2658450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C12C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92F2A" w14:textId="1AB150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3340E" w14:textId="382484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AFBD" w14:textId="0C21ED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B768" w14:textId="6C808A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2F124" w14:textId="761A19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9BC2E" w14:textId="1E08DE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429871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44A58" w14:textId="5558323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5049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URDANE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EAB10" w14:textId="291452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56F37" w14:textId="651E53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841C3" w14:textId="3F30BB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F92D6" w14:textId="1874F9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0E0AB" w14:textId="53872A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7CEE8" w14:textId="6B3ACF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D2811D4"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82FDA3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I</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D342A0" w14:textId="4480FAA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5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AFDB73" w14:textId="78CE8E7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82B720" w14:textId="601B671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671</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B81321" w14:textId="5F2B2C2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4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C29DEC" w14:textId="1981A92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2,29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3144C5" w14:textId="37064A8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05</w:t>
            </w:r>
          </w:p>
        </w:tc>
      </w:tr>
      <w:tr w:rsidR="00DC0A49" w:rsidRPr="00DC0A49" w14:paraId="373C9F3B"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0F12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gay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70E1E7" w14:textId="0201845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97283E" w14:textId="79631C0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EFBDBF" w14:textId="4423B2B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73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4F1F75" w14:textId="2FCE024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768187" w14:textId="1AB7DAC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60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53F076" w14:textId="3D5AE13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74</w:t>
            </w:r>
          </w:p>
        </w:tc>
      </w:tr>
      <w:tr w:rsidR="00DC0A49" w:rsidRPr="00DC0A49" w14:paraId="4751D54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57566" w14:textId="627F76B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5912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bul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EBA32" w14:textId="119A8D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9E402" w14:textId="387A90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D0461" w14:textId="3A647E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DED68" w14:textId="76919D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98579" w14:textId="09CE41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52DE" w14:textId="20A414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779980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0F631" w14:textId="51B3765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17C0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c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F3A22" w14:textId="2B2EC4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60949" w14:textId="5C4A58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14AD" w14:textId="10A0E3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924E8" w14:textId="1FD649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9E659" w14:textId="12F195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6A6CA" w14:textId="677E9A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820E50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94BB0" w14:textId="7F0CB0C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9530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lac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27D24" w14:textId="6516B3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7D339" w14:textId="595D6A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F295E" w14:textId="19233D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2D80F" w14:textId="3632B3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79A47" w14:textId="1B7434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68609" w14:textId="3413A6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1AE681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E3A1E" w14:textId="70FA0E2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87A2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ulu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3CBB2" w14:textId="7A5362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A19C0" w14:textId="30057E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A8310" w14:textId="71581E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2CC03" w14:textId="5B5657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968B4" w14:textId="5FFD1A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2A485" w14:textId="2D00A1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09B56B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B47A3" w14:textId="0C460D4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834E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parr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2189F" w14:textId="6185F1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7671A" w14:textId="5BC6AF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B1409" w14:textId="51FE84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C4A9A" w14:textId="698A67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6CBAA" w14:textId="39C007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00ACE" w14:textId="1EF5B4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77DFDF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A1760" w14:textId="530BCD5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F8B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78E3C" w14:textId="577619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85A62" w14:textId="137433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0191F" w14:textId="3781A8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0AAF4" w14:textId="30F316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B33AC" w14:textId="3DA69A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2FF1" w14:textId="71E737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1</w:t>
            </w:r>
          </w:p>
        </w:tc>
      </w:tr>
      <w:tr w:rsidR="00DC0A49" w:rsidRPr="00DC0A49" w14:paraId="3D9A309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44578" w14:textId="4E433A9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9DF8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lester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18DE4" w14:textId="2DF103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D5F17" w14:textId="7FC2DF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5A11D" w14:textId="346AE2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2B260" w14:textId="7D1BEC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1C260" w14:textId="076557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AAADF" w14:textId="6E3A61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47F01E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6C2D5" w14:textId="50B8638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D452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gue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22ECC" w14:textId="338527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A3535" w14:textId="6BC1C9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7F7B7" w14:textId="457B4C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6E991" w14:textId="2B8D0E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B4176" w14:textId="47788C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B00EA" w14:textId="46A8A0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69C0D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9B0C0" w14:textId="4E16E10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E6C7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alaniu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3422F" w14:textId="37706D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EC6B7" w14:textId="507029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A1275" w14:textId="41B1C8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2B9EB" w14:textId="46D4E5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334AD" w14:textId="26F72B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8B58E" w14:textId="62E20F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E2B20C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87B35" w14:textId="1582B7C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B7E9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lave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434A2" w14:textId="3AC34C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3F328" w14:textId="51B599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42A3C" w14:textId="0AF2AD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1E6F" w14:textId="78243A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D4B9C" w14:textId="46001F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A7DDC" w14:textId="4A06F4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D0A4E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4A964" w14:textId="07DA37B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31EE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Enri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6030C" w14:textId="33AC52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FCFDC" w14:textId="5C6F20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5DF00" w14:textId="3ADD1D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8BFB1" w14:textId="7998AA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EC816" w14:textId="6AD4D3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EC537" w14:textId="58E0E1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64546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3D8AF" w14:textId="46455FE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CA17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tta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4D29" w14:textId="78DE8D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EE0F6" w14:textId="434791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8E048" w14:textId="62773F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11CB9" w14:textId="670F87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B4B5" w14:textId="70D448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C52E1" w14:textId="6939CF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76E3E6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61ADB" w14:textId="69E0AEF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1029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gu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C9207" w14:textId="51E523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ADB1A" w14:textId="530F34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45600" w14:textId="6E4A10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2ADF" w14:textId="139957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83ED" w14:textId="2AB88A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B0FE8" w14:textId="22A690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6924DA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BD5E6" w14:textId="6B0CB94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9970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46D92" w14:textId="0330A7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C3516" w14:textId="48BE3B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D4590" w14:textId="7703E4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28478" w14:textId="02C100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0E3A8" w14:textId="75362A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A8BCE" w14:textId="1932B9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A55235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8F3A1" w14:textId="49F0489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72EA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sa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4563" w14:textId="01BED8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0DD0E" w14:textId="78118E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1FC0" w14:textId="2CF75A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7F565" w14:textId="0094C6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E0C10" w14:textId="711EC2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1C310" w14:textId="4D31F3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0A4889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8A07D" w14:textId="105E36F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188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mp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F1721" w14:textId="1FA625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72B66" w14:textId="26CED7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8BCCD" w14:textId="763AF3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FC8A8" w14:textId="16E07A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1BA1D" w14:textId="187FF4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D9F49" w14:textId="4E550A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66DC3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7DC5E" w14:textId="2F8ACE7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DFD1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ñabla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3D16C" w14:textId="739129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5E331" w14:textId="642819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9A92A" w14:textId="5F06FC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B8C59" w14:textId="4B15FA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3EEDF" w14:textId="25C8E7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D838" w14:textId="1BA139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94C85D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C391F" w14:textId="1337645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84B2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8F34A" w14:textId="7706D6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0D9D" w14:textId="62D223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90E8F" w14:textId="540FCD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06B94" w14:textId="497757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BC843" w14:textId="73F127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E6E5B" w14:textId="557153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F46134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7F282" w14:textId="77A2AFE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F37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C6D64" w14:textId="35D4E1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D7ED3" w14:textId="6F81B1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75B44" w14:textId="4C41C6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507C9" w14:textId="2B8667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879D2" w14:textId="35F6E9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631ED" w14:textId="4A04F7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5DF65A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DB3BB" w14:textId="3B849C1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4BDD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chez-Mi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49237" w14:textId="7AE744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1408" w14:textId="40C5EE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F5EC1" w14:textId="6D8A7A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308E1" w14:textId="4394B1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4F65" w14:textId="620D99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A9D3F" w14:textId="723AC9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7B29A9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AD97C" w14:textId="5440AE7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637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Prax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CE279" w14:textId="26F5AC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93138" w14:textId="673BC1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1572" w14:textId="037E89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DAA07" w14:textId="66EAC0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0B2CC" w14:textId="71FD51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8174D" w14:textId="621B54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8EE421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2A1B3" w14:textId="4D7AEB2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224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Niño (Fair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223BA" w14:textId="3918F8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16F49" w14:textId="34B9EE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71FC2" w14:textId="4E57C3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A1FF6" w14:textId="7DEC8F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8C29C" w14:textId="51EEBB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EB4E3" w14:textId="178023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A9BBC3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B4C5E" w14:textId="29E44B1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D997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ol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A34E" w14:textId="319A93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6B3D7" w14:textId="454F31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0409" w14:textId="661BD6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D1AB" w14:textId="7EB223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6576" w14:textId="39CF33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E3FA1" w14:textId="7E7EBE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C03C9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02A59" w14:textId="5F5E21F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5842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guegarao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BB49E" w14:textId="3D2B05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CF32E" w14:textId="29D5C3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A0720" w14:textId="1E38F7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0212E" w14:textId="61471C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5B149" w14:textId="4C12D3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F139D" w14:textId="37535D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r>
      <w:tr w:rsidR="00DC0A49" w:rsidRPr="00DC0A49" w14:paraId="7FC8B81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E02194"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sabel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74E643" w14:textId="0F045FE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B2545B" w14:textId="0882352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5B1F5C" w14:textId="1F3C48A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04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EC4B2" w14:textId="5B2E406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5CA3F4" w14:textId="14AC287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36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0A7F76" w14:textId="2C39695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1654DB2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A5B16" w14:textId="318C3BA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53F0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i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F8F77" w14:textId="080040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F8A3E" w14:textId="227836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74756" w14:textId="701F44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88DC6" w14:textId="1B79A1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3D579" w14:textId="3BAD0B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15633" w14:textId="2148F9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10314B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89EAB" w14:textId="07854E8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BD9B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gad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D1CC5" w14:textId="750387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5AE19" w14:textId="3ABECF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4CAB9" w14:textId="15466A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20CA7" w14:textId="33B22A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164A" w14:textId="600151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01ADA" w14:textId="59156C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344EA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E32CD" w14:textId="25E3C56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FD48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8911D" w14:textId="2CFE1A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D21C" w14:textId="3DEE1E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06E71" w14:textId="4171E2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998AD" w14:textId="528EE0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30476" w14:textId="4B7B64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ECDA6" w14:textId="1E1016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12B58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9D4A6" w14:textId="6A2F781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FD3D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FFD9B" w14:textId="2A50A0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11D37" w14:textId="6C0909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AB520" w14:textId="34DCD4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36710" w14:textId="131297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5B3DE" w14:textId="529CCA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22A6F" w14:textId="11B876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C6F65E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B91CD" w14:textId="6C9D5D1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54C6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1C691" w14:textId="4353FA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81C4" w14:textId="73BABD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E14EA" w14:textId="747AF6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5579B" w14:textId="3D5133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EC63A" w14:textId="0AFFD2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76EB7" w14:textId="30914F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E1063F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53FD6" w14:textId="5197158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EC4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t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E2D85" w14:textId="3400DB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515D8" w14:textId="103EA4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3C0BA" w14:textId="2296F1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5A7CB" w14:textId="357ED6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2D2EA" w14:textId="40F2C1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22F61" w14:textId="4774E5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25173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D70E3D" w14:textId="6AA38A7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9ED0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58ED" w14:textId="6377C6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B29E1" w14:textId="2B3996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75E7" w14:textId="0F1715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1FE99" w14:textId="74DCAC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1320F" w14:textId="2E252C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A5AAA" w14:textId="6D0655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87F0B8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F811DD" w14:textId="2708D84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21B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or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E963E" w14:textId="3A730E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69B9F" w14:textId="16C31F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CE718" w14:textId="252204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A76BC" w14:textId="74D8FB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9DD2B" w14:textId="04B435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6906A" w14:textId="26FB37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C9CB2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9E56C" w14:textId="0E8FEB0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366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elfin Albano (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18F41" w14:textId="5ED3BC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1B10B" w14:textId="75E9CB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B336" w14:textId="05FFC8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4EBA4" w14:textId="39A9D7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0E84A" w14:textId="2BA7CF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4682" w14:textId="4E6D10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6A9EF5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3A6E1" w14:textId="49142B5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5EE6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apig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828D5" w14:textId="161C4A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3426E" w14:textId="33300E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841A3" w14:textId="734196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AF597" w14:textId="741F87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C607F" w14:textId="638862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EBC48" w14:textId="0ED540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2B2CD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EFC7A" w14:textId="26082A5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8861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Echag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C51C2" w14:textId="0593CD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5305" w14:textId="10F057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2D4F5" w14:textId="6D514B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0BBA8" w14:textId="14FCEB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BF126" w14:textId="08696F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25D5" w14:textId="61769E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92F6A7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4842E" w14:textId="1EB18E5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FC29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m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8C138" w14:textId="0ED790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95B2F" w14:textId="1833F7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BFA22" w14:textId="00B81E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7BEF2" w14:textId="5AD144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52686" w14:textId="7056CB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3CFFF" w14:textId="570F7E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4D4F44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32DD2" w14:textId="086CE84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190A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laga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83051" w14:textId="62ED02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24361" w14:textId="678601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FC3AC" w14:textId="799856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25263" w14:textId="49C41F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F5C96" w14:textId="655F12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F97F2" w14:textId="60C68B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674D05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B5D8C" w14:textId="3BF3150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088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2D2F2" w14:textId="5FB505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364E9" w14:textId="431B1D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2EDB4" w14:textId="050C6F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5C890" w14:textId="443B2A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C22AA" w14:textId="317997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AB23E" w14:textId="2AD515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CC0148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85419" w14:textId="4BABADA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EFE0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conac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510B0" w14:textId="024DDD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E1337" w14:textId="3F5B07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418AC" w14:textId="6EBB9A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34359" w14:textId="3B22E4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B5E08" w14:textId="755E44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35BA9" w14:textId="5DBE45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95ACA2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02002" w14:textId="678831A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8E9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gui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33D62" w14:textId="721D5A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69DFC" w14:textId="6B7A98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7AE07" w14:textId="79BE9A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C2872" w14:textId="654AD0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87874" w14:textId="099576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C838" w14:textId="5F2E81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D420F6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A5B1D" w14:textId="162D9B5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647A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846AE" w14:textId="6F47F0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C8010" w14:textId="493267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9D395" w14:textId="24DFEE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D904" w14:textId="14CE85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038C8" w14:textId="127794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F31B1" w14:textId="503B0C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45CA30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56317" w14:textId="045B379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75B8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DCCE" w14:textId="205E9F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6A79A" w14:textId="5D99FB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86D79" w14:textId="481568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CB372" w14:textId="62C961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CE9E3" w14:textId="404D36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5A2A1" w14:textId="0A1320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43F0E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70148" w14:textId="1ADB2E4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91A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4DBE5" w14:textId="00F904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4C25A" w14:textId="1E1CF7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A83A" w14:textId="367E46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26F04" w14:textId="601F1B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9E444" w14:textId="5E33E0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6C944" w14:textId="31398F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4A3DC1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D6E10" w14:textId="083338C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432B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eina Merc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AFE63" w14:textId="305F82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DD643" w14:textId="65CFAA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187F4" w14:textId="702E46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97DA7" w14:textId="2AC760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61343" w14:textId="68A77F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DAF89" w14:textId="26FFBB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63821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F84A8" w14:textId="3BC5D38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113D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2439E" w14:textId="2B5D80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8E68D" w14:textId="4508EF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1AD7A" w14:textId="420866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8FDA2" w14:textId="2960DA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7014D" w14:textId="302765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9AB75" w14:textId="779C4D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DEB96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29D5A" w14:textId="4264C1B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B35E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EA459" w14:textId="03F3EE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3B93C" w14:textId="56627D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F08A" w14:textId="6B2F85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9AB62" w14:textId="73CB23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0B2DC" w14:textId="610CB8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A56BF" w14:textId="28D3C1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6B5E63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B59FD" w14:textId="5EC13ED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83A3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Guillerm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F35C4" w14:textId="1A1B28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E607E" w14:textId="4B6B06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895C4" w14:textId="139E2E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671CB" w14:textId="298C0A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860AB" w14:textId="369AFD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17DDA" w14:textId="196430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B20D5A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EAE64" w14:textId="33B5F9F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5124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C54B1" w14:textId="4868A6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9C4AB" w14:textId="6D0BAC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AC112" w14:textId="61435F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D8711" w14:textId="688933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33B24" w14:textId="57792C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0B51D" w14:textId="690BF8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0AA961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04EE4" w14:textId="0B54D68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F4CB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t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F7BD8" w14:textId="050361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0C79" w14:textId="29A9E5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E534E" w14:textId="76DE65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868B" w14:textId="0D334D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C469A" w14:textId="3E8AE4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D866C" w14:textId="7F0725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995E99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D5E7A" w14:textId="502828B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E520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b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E8D80" w14:textId="0ECCD8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713A1" w14:textId="39121D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9072A" w14:textId="29FE52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4C3E1" w14:textId="662F00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B5E9C" w14:textId="32DC18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978A3" w14:textId="3ABA78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327DB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03B86" w14:textId="1EADA57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8577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FB377" w14:textId="3A24CC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4AA27" w14:textId="28B06B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96C6" w14:textId="0FC46B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50678" w14:textId="78720D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5E995" w14:textId="0F5B27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D79D" w14:textId="5E7C20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38D360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EEECF" w14:textId="5AE6075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C871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tia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75BFE" w14:textId="2CBD47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E28F" w14:textId="6B504C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06623" w14:textId="60D691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B0C8F" w14:textId="0EA453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7422" w14:textId="28C99E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D204F" w14:textId="6BE968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3A5D9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DFD96" w14:textId="7467A2C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63DE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2B685" w14:textId="3266C6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0C4E4" w14:textId="3C3525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E17A1" w14:textId="712499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D22D2" w14:textId="1170C7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DE05A" w14:textId="79F206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4C586" w14:textId="5BB454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1EBBD4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4BD92" w14:textId="3022C0A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97CD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mau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6B559" w14:textId="4C3695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7D320" w14:textId="3855F3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B4A85" w14:textId="12C096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68643" w14:textId="0C5366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9B027" w14:textId="1EC44E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78CA8" w14:textId="258FCA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52CFC2A"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C8579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ueva Vizcay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D5ABDA" w14:textId="66322C1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2E9C2B" w14:textId="716E79C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29EC86" w14:textId="4ADDED3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1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638E6C" w14:textId="2C96A2E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5B927D" w14:textId="18DDE01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5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0F834D" w14:textId="5582AAC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D79840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28CE7" w14:textId="10DEB92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47C3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fonso Castane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E4564" w14:textId="527A2C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C706" w14:textId="546606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805C6" w14:textId="1ED4C4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2598C" w14:textId="61EB43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1F073" w14:textId="645FC3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26C82" w14:textId="2E662B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2B2474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AE159" w14:textId="209C99F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4073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bagu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6D5A7" w14:textId="6261C7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F3260" w14:textId="3D9B01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C4406" w14:textId="3650C5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A6807" w14:textId="75C59E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CA2F" w14:textId="0A4D36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A274B" w14:textId="0C1C90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162166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646EBD" w14:textId="3ED4F4C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9389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rit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D5405" w14:textId="10822C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D291E" w14:textId="1E282F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F53EB" w14:textId="79B29E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2721" w14:textId="72D65B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0DEC7" w14:textId="57CAEF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F3E33" w14:textId="657001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31459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31CA6" w14:textId="14FC0BD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F10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ab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24274" w14:textId="5EEB94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C311D" w14:textId="35B40E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4D843" w14:textId="743B03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95B0F" w14:textId="7C2DFF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70452" w14:textId="41F5D1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DAEA1" w14:textId="27287E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33B458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83389" w14:textId="57935FA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DDBB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m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31098" w14:textId="217E1E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0362B" w14:textId="084789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AC3C7" w14:textId="1BCE57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5D97" w14:textId="754926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461D1" w14:textId="5B55D3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9616C" w14:textId="68D4D5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253F4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7F97C" w14:textId="481D619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AB38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yombong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7408E" w14:textId="6BA0E4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45B4" w14:textId="702502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2D41F" w14:textId="1F29F7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078E8" w14:textId="2F7518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B5FB4" w14:textId="600542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6D4F" w14:textId="03012E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1DA6CD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93686" w14:textId="5F6709B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D81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ad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6F63" w14:textId="267291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F06B4" w14:textId="0A98B2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0E3C8" w14:textId="7E583E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F58EF" w14:textId="2E67DD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3842C" w14:textId="1AB2B5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23A11" w14:textId="71896F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D4B4BC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EB666" w14:textId="4091B9D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81A4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upax del Nor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60578" w14:textId="61C91B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8BFC" w14:textId="4DDAB7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0FA6" w14:textId="14DCC9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C299F" w14:textId="1867EF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9C31" w14:textId="5B1134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5DF11" w14:textId="22EC87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8AA1C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78290" w14:textId="6720FDE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8A3A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si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B3999" w14:textId="27F0EE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8D0D" w14:textId="07ACB7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3045" w14:textId="62805C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DAD58" w14:textId="0CF0E7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FE07C" w14:textId="77B8E3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3D4E0" w14:textId="3529BC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31FE3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DAB81" w14:textId="1D39190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96D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yap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DAC7A" w14:textId="26ED4C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E79E5" w14:textId="5E41B7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71B29" w14:textId="45B3B8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9CCFD" w14:textId="1BB5AF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9B844" w14:textId="14183F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EBE94" w14:textId="0BB7C1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8943E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37F7E" w14:textId="239266C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EDEFE" w14:textId="427DEA6C"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D5E10" w14:textId="069A62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E5098" w14:textId="6B341C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6CDAF" w14:textId="04AC65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D6CB9" w14:textId="4111FC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0A6E3" w14:textId="3693A7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F165B" w14:textId="42428C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AC0BE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EBA27" w14:textId="0E1A177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83DB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F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45D44" w14:textId="5D0B4B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AADA1" w14:textId="5D2328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3CE9B" w14:textId="21917C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9F755" w14:textId="7BAD7D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26ECA" w14:textId="0ADB11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11F56" w14:textId="504D61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7760A1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222DF" w14:textId="43A41CD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079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ola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2240D" w14:textId="75403B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DBF25" w14:textId="0FE320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ABFA9" w14:textId="7C9373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B2B3" w14:textId="701685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F63FA" w14:textId="7787D8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B5DB0" w14:textId="1AD4B0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51A8F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F114B" w14:textId="6C7D758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72F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llaverd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2755B" w14:textId="272472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D1654" w14:textId="276915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E4823" w14:textId="4C33A4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26CB0" w14:textId="609AEE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078A0" w14:textId="0FB15B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0600C" w14:textId="417680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182E76D"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CBE84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Quirin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9A5F0F" w14:textId="1873C5E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D7AB8" w14:textId="412BE88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99CE7F" w14:textId="17FE5C4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395F5" w14:textId="178683F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ECBE34" w14:textId="45959BF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7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49C7CE" w14:textId="36D5902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31</w:t>
            </w:r>
          </w:p>
        </w:tc>
      </w:tr>
      <w:tr w:rsidR="00DC0A49" w:rsidRPr="00DC0A49" w14:paraId="35C4B8E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52646" w14:textId="3A06F33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A37E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rroguis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05989" w14:textId="130CB9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7BFD3" w14:textId="184C58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E070" w14:textId="6C562C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CF9E9" w14:textId="30039E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C3596" w14:textId="58AE53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0A272" w14:textId="7CA6E0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D1211C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6F07A" w14:textId="28F8CBC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461B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ffu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6A5AB" w14:textId="2726D7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5D52" w14:textId="627614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F0893" w14:textId="5C23AD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DDEC" w14:textId="6FBEB3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67D81" w14:textId="2219DE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97E60" w14:textId="20C111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F36DB9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0BE28" w14:textId="29B76B5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CBED9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dd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39EE" w14:textId="56E9BA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94044" w14:textId="0A761A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3649F" w14:textId="1CD312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7DB2A" w14:textId="4006BE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FA4F6" w14:textId="60DA1E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84EE0" w14:textId="3FAAFB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AFE5C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2FF21" w14:textId="1D823F7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2759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gtipu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5410C" w14:textId="3C7BAA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D4F7D" w14:textId="529E85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F37FC" w14:textId="7802BF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3CCFD" w14:textId="5A0320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BC4ED" w14:textId="124084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E88B9" w14:textId="25A7A2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1</w:t>
            </w:r>
          </w:p>
        </w:tc>
      </w:tr>
      <w:tr w:rsidR="00DC0A49" w:rsidRPr="00DC0A49" w14:paraId="0E6692B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E71C3" w14:textId="2B20CB1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2F0C5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gud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98940" w14:textId="01D2AA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2AB2" w14:textId="00A552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9F5B0" w14:textId="1114EA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320B3" w14:textId="372699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A62F8" w14:textId="2E441E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3AC52" w14:textId="409882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D39B74"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0184B68"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II</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119A18" w14:textId="10DA31B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8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513EDF" w14:textId="3F298DF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E5B4AD" w14:textId="587F2AF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355</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510526" w14:textId="15BA234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E3F5466" w14:textId="1A01042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7,00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95C5D6" w14:textId="6B12F5F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37</w:t>
            </w:r>
          </w:p>
        </w:tc>
      </w:tr>
      <w:tr w:rsidR="00DC0A49" w:rsidRPr="00DC0A49" w14:paraId="2EDEEDBF"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FF7C84"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uror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58C9D1" w14:textId="6762E57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432621" w14:textId="01AB910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A733D" w14:textId="44A17F2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78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C3CE4B" w14:textId="05B978D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CDD2A4" w14:textId="30BAC8D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92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168451" w14:textId="3189F34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2C58CC5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37574" w14:textId="1446547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DBE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er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E5866" w14:textId="05AD53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18E0" w14:textId="79EC9D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0F85A" w14:textId="2A5234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490A0" w14:textId="55D1C0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D34C0" w14:textId="33DD14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D6F6F" w14:textId="53A694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2FD1D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314D8" w14:textId="388A0FB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37F0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sig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C2FB7" w14:textId="49B2E9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5DF6" w14:textId="5AF741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4A871" w14:textId="2E37FC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EDD79" w14:textId="6C5D8A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376C7" w14:textId="419986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061AC" w14:textId="7CACBB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19FC6D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2BE9C" w14:textId="09AE029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750C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las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27732" w14:textId="22AEAA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3AD13" w14:textId="51D308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B207" w14:textId="66D113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1A7C3" w14:textId="48D98E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DA8FF" w14:textId="39301D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93193" w14:textId="2D2E5E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999EC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B27C7" w14:textId="66E7925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1CDB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al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CD552" w14:textId="25DA3C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07258" w14:textId="0DEA95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F85B7" w14:textId="1D40BE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99EF7" w14:textId="624708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42958" w14:textId="08C3ED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2F6F9" w14:textId="37B870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A6AF85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CF67B" w14:textId="39B7DD9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8C3B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g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A4D88" w14:textId="493D37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1766" w14:textId="684B3F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7785A" w14:textId="467B78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0D56F" w14:textId="792377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DAC4" w14:textId="387775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D6A11" w14:textId="2D2B97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CBE3E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65701" w14:textId="7C69925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4B80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pacu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599C5" w14:textId="5B0167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90C9B" w14:textId="0C981E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581AF" w14:textId="7CCCC9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CD536" w14:textId="01D2D6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C7320" w14:textId="1A341B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96BDC" w14:textId="6DFDA7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D99106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44255" w14:textId="371459A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1900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a 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FD5AE" w14:textId="3EFA7A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54C53" w14:textId="77EEB1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DFD5F" w14:textId="585794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DEAAC" w14:textId="3E8D15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0950F" w14:textId="44D151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352B6" w14:textId="315BB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A70A91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6CB55" w14:textId="25E6C2D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3512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CED68" w14:textId="1BBD76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7704" w14:textId="54ED02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8BD4" w14:textId="7B9431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70068" w14:textId="42F01C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77F0E" w14:textId="1C61AA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1DDF" w14:textId="2D7BFC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85F3B5D"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12955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lastRenderedPageBreak/>
              <w:t>Bata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F906B9" w14:textId="1C3D141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83BD74" w14:textId="018C4CB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07C13C" w14:textId="062551D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3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8D208B" w14:textId="06FCC82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26572E" w14:textId="0E6CED7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81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B3BBB" w14:textId="2B96246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1733E94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55518" w14:textId="39FEBDF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E72B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bu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30E6" w14:textId="78A91C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4AD8A" w14:textId="25DB4D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253A2" w14:textId="2811B5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F5927" w14:textId="43D0CF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BE4D8" w14:textId="52CD72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6E460" w14:textId="6A285B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F9980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A122E" w14:textId="2947E5A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8351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Balanga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8BC86" w14:textId="67461A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5112A" w14:textId="3CE96B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01961" w14:textId="5BBEAA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A5CA8" w14:textId="5814D2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163C6" w14:textId="0C5A36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D70B4" w14:textId="47F66A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3F126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B5C3A" w14:textId="535EE97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E02B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alupih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C45F5" w14:textId="3A46EE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A97C" w14:textId="186837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6DFF4" w14:textId="60262F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A4850" w14:textId="3913AC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1980" w14:textId="58DA6C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27AF" w14:textId="53FB5E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F1EE35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2E618" w14:textId="6D6BF62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202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erm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E5CA6" w14:textId="3B4771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513A3" w14:textId="12D55A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F2B0F" w14:textId="5752B8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3A5EE" w14:textId="658839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1803D" w14:textId="53583D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189C4" w14:textId="05A28F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3C4EF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56BB5" w14:textId="4855166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1E16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m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241B4" w14:textId="45274D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F8330" w14:textId="675446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89864" w14:textId="4246CD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AE08A" w14:textId="1F2FC3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4C80D" w14:textId="4F5D3F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B8438" w14:textId="32D8FE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746742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DD516" w14:textId="49A0277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47CC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ve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3C62" w14:textId="7DF0B7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D3DC4" w14:textId="7599CB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74A98" w14:textId="4E8290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55A25" w14:textId="49CFFB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02EBB" w14:textId="307A30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DAE5A" w14:textId="17EFD5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9ACC0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3FF7A" w14:textId="66D0913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C9AF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o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23061" w14:textId="0F1E88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6BEA0" w14:textId="68B986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BBB3F" w14:textId="555577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B1F6E" w14:textId="04C0AE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73A4" w14:textId="7D38CE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E024A" w14:textId="676B12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9B19C4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34579" w14:textId="11B3A44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D0D9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r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05E5C" w14:textId="7CA752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0C1D9" w14:textId="446C31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94DD1" w14:textId="0EDB71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B164E" w14:textId="70BA1C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37DD7" w14:textId="4DCBCA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F49DE" w14:textId="3ECA02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B4733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5D07F" w14:textId="66DFFFF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C7D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r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01A7" w14:textId="6D918F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2F33" w14:textId="04E5DF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36E99" w14:textId="170E66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6D0D5" w14:textId="017444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6286A" w14:textId="0E126C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9245A" w14:textId="263842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4B358B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54C71" w14:textId="576377A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252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DAFCC" w14:textId="799DE0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DFE59" w14:textId="5BC0D9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382FC" w14:textId="3CF4A6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4D18A" w14:textId="765430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78CBA" w14:textId="0F83EC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E7D23" w14:textId="4262F5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9E46A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F5CBD" w14:textId="697D824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5AC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m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8F4DD" w14:textId="4D3B5C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6B587" w14:textId="01E89E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BD9A" w14:textId="32BC17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CBAAD" w14:textId="492BFB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50BF" w14:textId="4F3B75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07752" w14:textId="4737FE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9CBB0E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09418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ulaca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4596D" w14:textId="4E6F6E0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7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875B99" w14:textId="724059B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D1F4D8" w14:textId="25027C9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17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AACA7A" w14:textId="0F9B333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267326" w14:textId="4642930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3,98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1C67EC" w14:textId="628D2BF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4</w:t>
            </w:r>
          </w:p>
        </w:tc>
      </w:tr>
      <w:tr w:rsidR="00DC0A49" w:rsidRPr="00DC0A49" w14:paraId="18EEDD7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DBA60" w14:textId="5CDDD34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3BA6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g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31733" w14:textId="236295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DDD2F" w14:textId="1400F7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563A" w14:textId="61CF51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7B62E" w14:textId="2A3082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4C4A6" w14:textId="7A0778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8E826" w14:textId="1470DC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r>
      <w:tr w:rsidR="00DC0A49" w:rsidRPr="00DC0A49" w14:paraId="12B6468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2C1AD" w14:textId="48D628D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CBA1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agtas (Biga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C5063" w14:textId="454997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B0BF" w14:textId="77DFE2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D4D81" w14:textId="78049D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31799" w14:textId="1733CB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CF1DE" w14:textId="6503B9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7AEB6" w14:textId="342B40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AD129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C4450" w14:textId="7A542DF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5B5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i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C7B0" w14:textId="3CA29B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BA094" w14:textId="7C4A26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C07FC" w14:textId="37758A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B2D8F" w14:textId="6AEAA5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F86B6" w14:textId="02D30A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FE410" w14:textId="290C64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w:t>
            </w:r>
          </w:p>
        </w:tc>
      </w:tr>
      <w:tr w:rsidR="00DC0A49" w:rsidRPr="00DC0A49" w14:paraId="60A10E2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F8127" w14:textId="5B7F1C2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A7B8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ca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1B305" w14:textId="7A24B6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DC3DF" w14:textId="2966BB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02200" w14:textId="1BFD86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0156" w14:textId="393D51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127F1" w14:textId="0B0384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63160" w14:textId="5FB5C9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149DB3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81B86" w14:textId="5C07190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4B01B" w14:textId="1758DB0C"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E023" w14:textId="69A6FA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780E0" w14:textId="2BFC34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7C2E7" w14:textId="4688C1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CF43B" w14:textId="2EC007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4CE1" w14:textId="59403F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C3E96" w14:textId="72C0EF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9C9DE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C3EFF" w14:textId="6EBA262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9B14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st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3A9C5" w14:textId="7DEFF7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4B964" w14:textId="59C21A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90E78" w14:textId="2F84FF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CBC9A" w14:textId="07CF7B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C43D4" w14:textId="56B65F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2D46F" w14:textId="541E32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r>
      <w:tr w:rsidR="00DC0A49" w:rsidRPr="00DC0A49" w14:paraId="337CCF9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2E098" w14:textId="2583941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EDEB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ump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3E95B" w14:textId="60C9B5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C02BB" w14:textId="60F19D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17C06" w14:textId="4EA45C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FE5F1" w14:textId="1B7F00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540D2" w14:textId="68AE38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46BEB" w14:textId="1713BD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r>
      <w:tr w:rsidR="00DC0A49" w:rsidRPr="00DC0A49" w14:paraId="13153C3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5B18B" w14:textId="6B647AE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916D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ña Remedios Trin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DD473" w14:textId="0373F7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C2F45" w14:textId="79F353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E4EB2" w14:textId="5E90F5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DDA54" w14:textId="43D8E9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DB649" w14:textId="5D9D62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6EC54" w14:textId="209E10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991FA4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4D551" w14:textId="6AFE102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8402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gu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19C5D" w14:textId="5C0CF6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87C37" w14:textId="24E4B6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2416A" w14:textId="0469F5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46E07" w14:textId="7ECD3B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DD94F" w14:textId="743C6C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69293" w14:textId="7B0B56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DC88D8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C4134" w14:textId="7CFFB1B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E2A9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43C91" w14:textId="5155BC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4677B" w14:textId="63250A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2CD99" w14:textId="1E7132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64059" w14:textId="372536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F610A" w14:textId="4BAC25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A73C8" w14:textId="72B2E1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FAEFD3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98380" w14:textId="536FC54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6A63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Malolos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1262" w14:textId="488F05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1F121" w14:textId="2DBDC9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22F5" w14:textId="57DE21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5CBAB" w14:textId="0624E4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367F2" w14:textId="121D96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7561A" w14:textId="1C4680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BF3364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4D9B5" w14:textId="57AB0A5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0CD7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750D5" w14:textId="472452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4C5DB" w14:textId="15940E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75187" w14:textId="6CEAF9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8254" w14:textId="06A8C5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CBFE" w14:textId="6555C2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DCA9" w14:textId="328905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EFC22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7325E" w14:textId="4DA6EA1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4068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Mey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A7235" w14:textId="3EAE73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C31F3" w14:textId="0D8CB2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F0D2" w14:textId="56BAF3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79550" w14:textId="0B328F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7DC8D" w14:textId="0AAE98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4F9CB" w14:textId="7CBFE5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F0A5AF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83119" w14:textId="68E25EC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0919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orzagar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EB528" w14:textId="639680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8B52B" w14:textId="00AA6E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B135A" w14:textId="0F62BD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250A4" w14:textId="53B541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C8177" w14:textId="5B28ED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7C8F" w14:textId="170362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C24B35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131A4" w14:textId="77E0DF4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A2DF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b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2C202" w14:textId="16FA6A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9C009" w14:textId="38DE4E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8F61B" w14:textId="32C232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645AC" w14:textId="70A02D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BA57D" w14:textId="146E06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6342" w14:textId="1F80F6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00A7D6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00A2E" w14:textId="316A331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38C2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om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4C7B3" w14:textId="468910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E10D1" w14:textId="214E65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0641" w14:textId="5928E2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4CDC6" w14:textId="14D7BD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6D675" w14:textId="273A5F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22D2" w14:textId="40EB48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9B12C3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8905C" w14:textId="1D496E6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6F40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BEF5C" w14:textId="4CA339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A4ED8" w14:textId="4A205C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FBE0A" w14:textId="078FF0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A4BFD" w14:textId="3D91D3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21841" w14:textId="074694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94C4E" w14:textId="0FBFDC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75FACE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FB338C" w14:textId="4E766B7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5406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ul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562C6" w14:textId="6F452C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B235D" w14:textId="655AC2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89407" w14:textId="2103E5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3CA4E" w14:textId="1B486C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CC2E" w14:textId="1C333B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9E33E" w14:textId="52C984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B80ED2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8B232" w14:textId="17F83CE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8FC4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ldefon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3BDD" w14:textId="4341B4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96D1E" w14:textId="428BB0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FDF4" w14:textId="4C598E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A3C42" w14:textId="50DB0A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64F72" w14:textId="77FF97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2AD59" w14:textId="09B573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36DF58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69F06" w14:textId="1114411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F895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 Jose del Mo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39DB4" w14:textId="555A99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5BB7D" w14:textId="1735FA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66D9F" w14:textId="75EC14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843FB" w14:textId="46F66D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4B825" w14:textId="652529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9339D" w14:textId="1DF419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F84F6F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07682" w14:textId="389501B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F43D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AC7F5" w14:textId="125A59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5B99A" w14:textId="45B106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E25BE" w14:textId="33AEF7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AD59E" w14:textId="6C71D5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084F" w14:textId="472F99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5867B" w14:textId="0B2F8F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DD30EF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38394" w14:textId="3AA5279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DB856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Rafa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9D70" w14:textId="502152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6884F" w14:textId="24C175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82880" w14:textId="2F2F3E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7C42" w14:textId="69FF87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CDF0" w14:textId="5CA530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E417C" w14:textId="2EFA9C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E7E56E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1AFD5" w14:textId="5F43366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36EB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A8738" w14:textId="423FA7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2400A" w14:textId="249751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FB186" w14:textId="3A46E5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A3F1E" w14:textId="2D2618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28C9" w14:textId="34DD20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D540E" w14:textId="03AF5B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929C19D"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9CAF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ueva Ecij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4D46A5" w14:textId="640065A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9BEFCC" w14:textId="2CCCE2B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4B465D" w14:textId="54DD75E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49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D75526" w14:textId="7154532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A53D8" w14:textId="785FE35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50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9F526C" w14:textId="24F89D4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4E1922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58FB5" w14:textId="70B767A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6ED4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i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933BA" w14:textId="476401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413B" w14:textId="19C831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D6C65" w14:textId="583EB5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4311E" w14:textId="039083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CF7E3" w14:textId="073124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647B" w14:textId="63B7D0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FD188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1E433" w14:textId="1DBDBED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C4B2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nga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CBE3D" w14:textId="30132E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E92C" w14:textId="4CC8C4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033F8" w14:textId="350256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9C04" w14:textId="4608B3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2703" w14:textId="5718A1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1649A" w14:textId="63C8D0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28AF4C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1B4F3" w14:textId="29F3A75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7AE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nat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EECCE" w14:textId="207B1E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F568D" w14:textId="6E86F0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85682" w14:textId="51CCB7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B99A8" w14:textId="3D2656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B978" w14:textId="1D2E93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1F89A" w14:textId="1C114B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2EC2FE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D3F0D" w14:textId="5E7AA3C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897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9427F" w14:textId="1B556D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8EE0A" w14:textId="3DB501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09854" w14:textId="52737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085D0" w14:textId="67F6EC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A585A" w14:textId="0C80E2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C3BBA" w14:textId="7D29EE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18B477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688E3" w14:textId="4CB797A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E296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G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661EE" w14:textId="2ED36E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7AC52" w14:textId="6FB748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A9CDB" w14:textId="178A95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059F2" w14:textId="4AC19F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77155" w14:textId="105651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38A3E" w14:textId="774FB8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B89C31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24D85" w14:textId="486488A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4A94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uya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DF676" w14:textId="10AF93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4CA29" w14:textId="53307D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C50B4" w14:textId="08709C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0B9A4" w14:textId="6A1BC0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EC7E2" w14:textId="41FB14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6F3F5" w14:textId="6F94C2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9B738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E0EF7" w14:textId="38F7D20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0E9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baldon (Bitulok &amp; Sab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46AA7" w14:textId="4FC414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C64D4" w14:textId="706AFE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02E3" w14:textId="448869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B1A1" w14:textId="2B56B2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74E5F" w14:textId="793194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66708" w14:textId="13297C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C2251A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CB34E" w14:textId="39893C1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76AF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Mamerto Nativ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F3EF9" w14:textId="7ADE34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FCDF8" w14:textId="648C46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D7225" w14:textId="3899FB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0C11E" w14:textId="2FCF6A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D8745" w14:textId="3E7ED6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4713" w14:textId="323910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C6EE2E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47FBD" w14:textId="5245DB7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5555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Tinio (Pap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7E916" w14:textId="704442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BBD8" w14:textId="746E71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438EB" w14:textId="4E3C8C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854FB" w14:textId="7C6F28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0F136" w14:textId="668B69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257CB" w14:textId="06AF73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0E0E15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3C828" w14:textId="13F45E7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2735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64AF" w14:textId="2667C0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6817C" w14:textId="7D221D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27241" w14:textId="41532D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5D300" w14:textId="06E702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C60FE" w14:textId="643D3F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1EC3E" w14:textId="5B06DB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B7C398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17FC6" w14:textId="310D28B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FBF8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a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43800" w14:textId="1BCBEA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51F2E" w14:textId="270EEF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A16FB" w14:textId="218140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06AFB" w14:textId="746412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50A2F" w14:textId="1A07A5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46F3C" w14:textId="436910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2CE0D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88727" w14:textId="30A1E4C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5AE1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u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4C122" w14:textId="4BA56E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21D35" w14:textId="1E58E8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7244A" w14:textId="198424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800E6" w14:textId="6D4478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76579" w14:textId="0B7A80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CBEB4" w14:textId="3002BE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FC879B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BB0FD" w14:textId="7449B48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1BBF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cab</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5D032" w14:textId="672337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EE99" w14:textId="4D5777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E34A8" w14:textId="366E86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6D90A" w14:textId="3C72A4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11D77" w14:textId="32AADC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426FD" w14:textId="170C82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0503E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18DEF" w14:textId="55E42DF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EF5C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lan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86323" w14:textId="7EF537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FE8E4" w14:textId="1B299E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4EFE" w14:textId="3B7B08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29CA" w14:textId="0F3DC5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CD0C0" w14:textId="7AC47A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114BA" w14:textId="6517AA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7FC97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31B99" w14:textId="57EF9B6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F660E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p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11B3F" w14:textId="6B6794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F24BE" w14:textId="06A42F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1533B" w14:textId="4E2D55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2DFD7" w14:textId="629F22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21A0B" w14:textId="2939CE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DD0CA" w14:textId="48DF2D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F922FB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00231" w14:textId="34E30C6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0DB3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yan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74092" w14:textId="6A5DED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50E96" w14:textId="0E1A1B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D5965" w14:textId="5525AA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B6DC8" w14:textId="2E95FB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F4F53" w14:textId="4C6B93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2E970" w14:textId="78873A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A1D2AB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CC0D6" w14:textId="76DC51B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ED7A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t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378D6" w14:textId="5749E3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5D71" w14:textId="6E2E70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09EA1" w14:textId="078BAA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25383" w14:textId="31FBE0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ABE4D" w14:textId="3991A0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37786" w14:textId="0009C7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6365A4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CA2EC" w14:textId="122BF8F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2F58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ñaran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F672" w14:textId="09AAC3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52D2F" w14:textId="316EE8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33FA3" w14:textId="2F35D3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D28B4" w14:textId="705045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F6F15" w14:textId="4CAFD3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575D6" w14:textId="494493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F18575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3015C" w14:textId="66D1CFC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7E18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510A" w14:textId="58C148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5A14E" w14:textId="563998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A21C6" w14:textId="6FD781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E8D1D" w14:textId="7F142F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83F78" w14:textId="6D1634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79F56" w14:textId="60930B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16E4A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ABDA7" w14:textId="041AA5C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A99D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CB5C9" w14:textId="40E4D3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689FA" w14:textId="5E69C1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8313D" w14:textId="00EBCB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5968E" w14:textId="057B9C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D6B33" w14:textId="5407E3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6469" w14:textId="2F75EA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AD391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F2367" w14:textId="59A5F2C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DF17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66F20" w14:textId="1E9CF7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1FE3B" w14:textId="6A32E6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314F1" w14:textId="1F054D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756F7" w14:textId="70E641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00D7D" w14:textId="2E800D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21A05" w14:textId="1741D3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E4DF07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2FAF3" w14:textId="534F34C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1F17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9ADD0" w14:textId="770156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DCBE6" w14:textId="5C8390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3E708" w14:textId="4C7AD2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30BC1" w14:textId="4382A2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6A988" w14:textId="144BBF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285A6" w14:textId="3898A9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738C1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F0A27" w14:textId="53A97E4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55CD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7D323" w14:textId="52C8BD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BCB8A" w14:textId="559034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67A4" w14:textId="360F29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0D7D2" w14:textId="77CC2D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45394" w14:textId="4D2E99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728C3" w14:textId="17BFDE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FF56AE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1501A" w14:textId="36B7D9C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ACCD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eonar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01976" w14:textId="59B3C7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D8BCD" w14:textId="6D60E5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8F956" w14:textId="681F9C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2251F" w14:textId="4729A3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D7AC" w14:textId="0947BF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D147" w14:textId="10F64D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6C99F0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41A01" w14:textId="54175B4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687A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R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E2192" w14:textId="744898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AE86F" w14:textId="70C3F8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3B0AF" w14:textId="0C87A8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DF28E" w14:textId="7FD995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F0847" w14:textId="43FCA7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D6BB3" w14:textId="701B3C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DC3C3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7744A" w14:textId="5FDC856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5082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cience City of Muño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5E49C" w14:textId="7FC326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FE97E" w14:textId="6F0119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D8926" w14:textId="288BE0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352BD" w14:textId="45343F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A17FF" w14:textId="78276C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74483" w14:textId="21D2E8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04C9E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FEA84" w14:textId="333117E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4BB9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lav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E8B5D" w14:textId="4C9927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56F70" w14:textId="4EB255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0F0E2" w14:textId="6937AC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5D5BB" w14:textId="08492E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559A6" w14:textId="0B8D18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D12BD" w14:textId="787E47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4EDEFB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29CD3" w14:textId="1F9B2C5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738C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Zarago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AC465" w14:textId="7D66C2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D522C" w14:textId="301522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64902" w14:textId="391F4B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BC890" w14:textId="75F52F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1974" w14:textId="459028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F2226" w14:textId="48C433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68C91B"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10EB4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Pampang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1F19C7" w14:textId="48C0C52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2C9AFF" w14:textId="0A13B52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2E8D9" w14:textId="32A1077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5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EBC03A" w14:textId="7AD7F30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3A1A0F" w14:textId="2B9D58A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76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0672A4" w14:textId="3A3A0ED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3</w:t>
            </w:r>
          </w:p>
        </w:tc>
      </w:tr>
      <w:tr w:rsidR="00DC0A49" w:rsidRPr="00DC0A49" w14:paraId="1135786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7EE3E" w14:textId="605915F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BAD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gele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6321C" w14:textId="1FEFB2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D4A52" w14:textId="29B00C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8DFDE" w14:textId="422239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10457" w14:textId="7131E7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05C64" w14:textId="40A1F7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54504" w14:textId="5D50D0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0C175B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7F77B" w14:textId="005F069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E062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pal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E98D2" w14:textId="0F069C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9B942" w14:textId="201349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4F451" w14:textId="5C0C92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D8B02" w14:textId="31757D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AC5C9" w14:textId="322F35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285BC" w14:textId="67D913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7</w:t>
            </w:r>
          </w:p>
        </w:tc>
      </w:tr>
      <w:tr w:rsidR="00DC0A49" w:rsidRPr="00DC0A49" w14:paraId="4097F4A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D76A0" w14:textId="0DD18F8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C91B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ray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01A04" w14:textId="427DD0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2C5D3" w14:textId="3E568C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BF63B" w14:textId="7BBE71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239AE" w14:textId="0F6B11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BB8FA" w14:textId="745DC7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436D3" w14:textId="3680BF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r>
      <w:tr w:rsidR="00DC0A49" w:rsidRPr="00DC0A49" w14:paraId="1991196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06BE7" w14:textId="0432E40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8453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col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4806A" w14:textId="032065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F1AC8" w14:textId="0EDFBB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32DF1" w14:textId="343ABC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654BC" w14:textId="037BDF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D967F" w14:textId="6643D9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37D0C" w14:textId="325949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71B524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7D7AF" w14:textId="2666F1A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A43E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a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C6537" w14:textId="61B397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3B68A" w14:textId="70FB03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E9185" w14:textId="5334A4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15670" w14:textId="632FCA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DC63A" w14:textId="437AE8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A7A1C" w14:textId="304BC3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2DEDB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F1F12" w14:textId="6587C2E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7A36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Floridabla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439D3" w14:textId="449093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B2F36" w14:textId="34891B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F2979" w14:textId="048E51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6CE5D" w14:textId="2D083D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7A399" w14:textId="2AA0F1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E7F2" w14:textId="769FC8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4F2883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4F479" w14:textId="6AE22A5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396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agu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2F60B" w14:textId="17CF08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5D0F2" w14:textId="004D01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DC2A9" w14:textId="4BA632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192B5" w14:textId="3AC429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5DDE8" w14:textId="732620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ED0F1" w14:textId="4602E8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3AB99B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07794" w14:textId="78929A8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83B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b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72C9" w14:textId="34BFB8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75465" w14:textId="317256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D9C8D" w14:textId="6E6084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BC2B5" w14:textId="413275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992C3" w14:textId="20F862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02A17" w14:textId="25D4B7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2F746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591EC" w14:textId="6C821E1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BCF4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alac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51CE" w14:textId="5CF3A8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B1258" w14:textId="0C7298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B90E3" w14:textId="5B658D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222EA" w14:textId="14315E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24BA9" w14:textId="04CA3C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D9EBC" w14:textId="6D402C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ADC61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07E2A" w14:textId="520429A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4CB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cabeb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92697" w14:textId="108FD1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A36DC" w14:textId="21EDA9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7851D" w14:textId="6C64EE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A98A8" w14:textId="746B97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26D2" w14:textId="6CC3A1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10C33" w14:textId="08D24A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F8C80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41CDE" w14:textId="0673037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44E5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a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087D" w14:textId="41C355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B6A71" w14:textId="24861B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F5263" w14:textId="4311F2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85192" w14:textId="26E79A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E0AF5" w14:textId="359BBE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73D56" w14:textId="3FB295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B9EDA4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ED928" w14:textId="4121E35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DD63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sant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F80B3" w14:textId="3BEBA5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93DE0" w14:textId="124D4D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794F7" w14:textId="339370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A925C" w14:textId="695806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DA9F7" w14:textId="0DA67E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E3AB4" w14:textId="193C27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w:t>
            </w:r>
          </w:p>
        </w:tc>
      </w:tr>
      <w:tr w:rsidR="00DC0A49" w:rsidRPr="00DC0A49" w14:paraId="33526D3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92CFC" w14:textId="33CB39E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FB32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exi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9103A" w14:textId="5811FE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03CDD" w14:textId="13EC6F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BC22D" w14:textId="699737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514A9" w14:textId="509D79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668D8" w14:textId="2F71F6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0EAF4" w14:textId="1D0402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7FA11A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53B0F" w14:textId="3DF313F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7AB5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nal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5941C" w14:textId="13B8FB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FA5AD" w14:textId="349253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3BDD5" w14:textId="051275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66201" w14:textId="6DA63F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AA118" w14:textId="1BF482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302AB" w14:textId="66DD56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340677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3B145" w14:textId="545CBF6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4851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or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2F28A" w14:textId="39D4D2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F6588" w14:textId="77DB1B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70498" w14:textId="54984B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3488" w14:textId="583656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FBE0" w14:textId="79A73B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2C29A" w14:textId="3F2278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351D31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EDC36" w14:textId="2873A82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2C72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 Fernando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E09B6" w14:textId="2CA351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78B51" w14:textId="208234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89A89" w14:textId="1E5A91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D5A21" w14:textId="04B8BD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76E3F" w14:textId="1C0E19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D1A96" w14:textId="096FBA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58852C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B26A3" w14:textId="1E4F82A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637E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B2F9F" w14:textId="0C547D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EC206" w14:textId="29C72B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64328" w14:textId="4B573A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B53B5" w14:textId="21A7F4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74275" w14:textId="637703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D7E6F" w14:textId="371CA8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9C0D6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D3A4C" w14:textId="61699F6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2357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Si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94D54" w14:textId="5C25DC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84D2E" w14:textId="563ECF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5CA5B" w14:textId="0EE07C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0ED70" w14:textId="700A24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19624" w14:textId="44D35B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99C40" w14:textId="1C2836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r>
      <w:tr w:rsidR="00DC0A49" w:rsidRPr="00DC0A49" w14:paraId="0E19C5D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C080E" w14:textId="4DD09E3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DEBD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E2A8A" w14:textId="2AF57B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2E53F" w14:textId="605CC6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7822" w14:textId="471771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A6673" w14:textId="22DB04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9292A" w14:textId="060983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CEC80" w14:textId="283C27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6FD4B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78CB2" w14:textId="26BD439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D35F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D4D5A" w14:textId="003458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D6E1A" w14:textId="59C89B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5D7AE" w14:textId="3F1516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E7D4" w14:textId="564E4F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DA401" w14:textId="68C8B8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99B19" w14:textId="30BFCF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BE2F95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13B83" w14:textId="4978104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4FD2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smuan (Sexm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0EF60" w14:textId="549226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C1BC7" w14:textId="74442A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27C55" w14:textId="1CF32F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96F4" w14:textId="180621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3F2D1" w14:textId="132F5A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3682" w14:textId="224E97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340612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8519F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Tarlac</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2B10A" w14:textId="02CA38D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8E93F8" w14:textId="12A4227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CF4194" w14:textId="0668958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36BE2" w14:textId="7033C50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1EA1E2" w14:textId="407E79C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7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51A58" w14:textId="31DAA5B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12FB67D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B33E8" w14:textId="2C1477F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354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6D689" w14:textId="7E187D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0C33" w14:textId="5A8D7E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DF6D7" w14:textId="55933E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368C1" w14:textId="06BC4D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67500" w14:textId="2163E7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36660" w14:textId="48C717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2492CF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C4DD8" w14:textId="18D0E2F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3390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ili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F880D" w14:textId="33B2D0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331A4" w14:textId="19632D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42F07" w14:textId="02EB47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D0033" w14:textId="009805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D8A82" w14:textId="0C8775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758DF" w14:textId="42DE2F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BF2C66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EE448" w14:textId="60DCFCA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8953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150F2" w14:textId="7484B5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B3852" w14:textId="7D8F65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C648E" w14:textId="7F5035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A48FD" w14:textId="0E0772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F14F5" w14:textId="453450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3EF5D" w14:textId="187F48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7C410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36FB6" w14:textId="6616A80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1557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onca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765A2" w14:textId="556111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2B751" w14:textId="179D01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F7280" w14:textId="152C71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85B56" w14:textId="7A4E08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CCFB" w14:textId="5A88A3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891C1" w14:textId="49C6DD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48644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86271" w14:textId="6D3AC15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5774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iq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D7367" w14:textId="5A2409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0E818" w14:textId="2C5D4B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4CAF7" w14:textId="65CF80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B554D" w14:textId="0D9BA0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43035" w14:textId="32C897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A34CD" w14:textId="68BD80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441B2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AEBE7" w14:textId="48EF04A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8D20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rlac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E8A4C" w14:textId="6E732C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5615" w14:textId="77CCA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F409D" w14:textId="6492CF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EB0D6" w14:textId="1995E6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2C780" w14:textId="57FAFE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C5776" w14:textId="02FBB5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3D2DD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2F72C" w14:textId="0D5CB36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10F7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A9F06" w14:textId="734798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36066" w14:textId="0088FB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6243C" w14:textId="1DE9C9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90351" w14:textId="6DE8DB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0F505" w14:textId="278C04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49C4F" w14:textId="442D5F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069B0FB"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151C5F"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Zambales</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EE6557" w14:textId="3F55FDB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B2AC1F" w14:textId="5283B8D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20238" w14:textId="57C4746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9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9BF9D5" w14:textId="3F6E0AC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CC31E6" w14:textId="363A078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4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A3365F" w14:textId="0B3A52D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48BE33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7582F" w14:textId="5787DA3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EFC7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to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F83C" w14:textId="1C0A00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AE692" w14:textId="3D8037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C418A" w14:textId="20C90F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AFE16" w14:textId="59863E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2593F" w14:textId="038C82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6BC1F" w14:textId="543AF2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20713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90C7A" w14:textId="747FE67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0671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F6465" w14:textId="3645F8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B79BE" w14:textId="2ACF69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A3C07" w14:textId="354996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D8F65" w14:textId="64FC29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2C7AB" w14:textId="6BF24A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2E1E1" w14:textId="3E05C6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915729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359C4" w14:textId="7E9973B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77C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el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06BEE" w14:textId="7E2277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96819" w14:textId="2D334E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4A5E" w14:textId="5803A1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0D655" w14:textId="4EE55B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B6C8B" w14:textId="615914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FFF65" w14:textId="42902E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6F5C74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943AD" w14:textId="304FD71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6084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stillej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9F99" w14:textId="00D597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27F54" w14:textId="08CABE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B60B" w14:textId="12D342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C001" w14:textId="016AF8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9B183" w14:textId="471CF2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F5E9" w14:textId="0ED654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508DA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AF49E" w14:textId="4F6813C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7149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longap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E7BE3" w14:textId="4463CA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9DCB" w14:textId="0F4C68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91E8F" w14:textId="0FC0B7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61510" w14:textId="2A5880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2DABB" w14:textId="465E47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E228E" w14:textId="1AAA7D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DA7D7D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656D8" w14:textId="199D42E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E71E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u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40501" w14:textId="5F8050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0D4A6" w14:textId="534E3E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AC39E" w14:textId="383B69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F39AD" w14:textId="50F5C9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45AF1" w14:textId="60651C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1B91F" w14:textId="52D612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71AB42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03D6F" w14:textId="79805F3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17523" w14:textId="4CD15B34"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80D3" w14:textId="4AE2B8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618EF" w14:textId="2B2C92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7373" w14:textId="222B09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4C876" w14:textId="238991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B2DDC" w14:textId="25AE8B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B2656" w14:textId="0D9FC4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A2E504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DAF82" w14:textId="45303C6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2CD5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rcel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B7405" w14:textId="561168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EA442" w14:textId="65B538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0338C" w14:textId="16AEE1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644D9" w14:textId="49ABE4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BFB26" w14:textId="6C0F3E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8AC5" w14:textId="5F26F0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9B1ABF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9994A" w14:textId="73E062B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AAE4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Narci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BF5EA" w14:textId="664100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5E6FB" w14:textId="1D614D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DDEA" w14:textId="776F55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00C5C" w14:textId="643C2E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701A9" w14:textId="0B6218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77ADF" w14:textId="2B37B5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463AB3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F9666" w14:textId="132A68F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9953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DD70A" w14:textId="42C322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F6ABA" w14:textId="46D519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E6872" w14:textId="570C9F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8F18" w14:textId="58357B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34F9B" w14:textId="06245D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1B683" w14:textId="61BE8A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6B95C5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B23FB" w14:textId="65C3B29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042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ubi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D6AF4" w14:textId="52FC3D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CF5B2" w14:textId="780DCF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A8C73" w14:textId="6A8CE8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AE901" w14:textId="18D55F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97AF1" w14:textId="59810A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E5681" w14:textId="634741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D7DBF0F"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019634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LABARZON</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019E09" w14:textId="65C25A8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1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E18AEE9" w14:textId="665847B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FB20DA" w14:textId="0C596E4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0,73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27F695" w14:textId="31933CA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39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2B6C20" w14:textId="65F27BC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8,33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DFD1BB" w14:textId="1CF9CD5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9,188</w:t>
            </w:r>
          </w:p>
        </w:tc>
      </w:tr>
      <w:tr w:rsidR="00DC0A49" w:rsidRPr="00DC0A49" w14:paraId="25FE3AD1"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17914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atangas</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2CD057" w14:textId="709A4F0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41965D" w14:textId="768DE48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3231E5" w14:textId="7D33052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B0FC4E" w14:textId="00BACFE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CBF535" w14:textId="1286F89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33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8AC6EC" w14:textId="1DE1587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2A3418E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33573" w14:textId="690BEFF9" w:rsidR="00DC0A49" w:rsidRPr="00DC0A49" w:rsidRDefault="00DC0A49" w:rsidP="00DC0A49">
            <w:pPr>
              <w:ind w:right="57"/>
              <w:rPr>
                <w:rFonts w:ascii="Arial Narrow" w:hAnsi="Arial Narrow"/>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6483B" w14:textId="77777777" w:rsidR="00DC0A49" w:rsidRPr="00DC0A49" w:rsidRDefault="00DC0A49" w:rsidP="00DC0A49">
            <w:pPr>
              <w:ind w:right="57"/>
              <w:rPr>
                <w:rFonts w:ascii="Arial Narrow" w:hAnsi="Arial Narrow"/>
                <w:sz w:val="18"/>
                <w:szCs w:val="20"/>
              </w:rPr>
            </w:pPr>
            <w:r w:rsidRPr="00DC0A49">
              <w:rPr>
                <w:rFonts w:ascii="Arial Narrow" w:hAnsi="Arial Narrow"/>
                <w:sz w:val="18"/>
                <w:szCs w:val="20"/>
              </w:rPr>
              <w:t>Alitagt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DD5E7" w14:textId="0C617B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3C9EC" w14:textId="5FA284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635C1" w14:textId="57ED4F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910D7" w14:textId="2FB32F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7FF3E" w14:textId="1772D2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7C02C" w14:textId="2754FA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CBCE66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B0865" w14:textId="020E6AF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DC29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EE1AA" w14:textId="101B7F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4032F" w14:textId="3E8D31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B0667" w14:textId="43C616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17F93" w14:textId="63A742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8024A" w14:textId="4BA641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CD38F" w14:textId="192EE2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95F820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F9B89" w14:textId="36C3C89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ED7E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C5EA7" w14:textId="131300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801F0" w14:textId="42CB2E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F22C9" w14:textId="2C7955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6679E" w14:textId="361833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1CFC5" w14:textId="4637B9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C9B52" w14:textId="53AF3C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B7B54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D8184" w14:textId="04C0C27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E9FC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tangas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3CA83" w14:textId="45AB6F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CF928" w14:textId="2E3D4B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3265" w14:textId="27828B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D35BD" w14:textId="1E3509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386D4" w14:textId="486437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82D89" w14:textId="200929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45F5D1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2AD87" w14:textId="1A99624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7DF1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78240" w14:textId="50D237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CB0DB" w14:textId="1F9958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9B913" w14:textId="3CF442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DB683" w14:textId="570E37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FAAA9" w14:textId="6E9E4D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304E3" w14:textId="7B3959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704D94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33962" w14:textId="6219CC3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D525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DE453" w14:textId="5E4715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D0784" w14:textId="378C6B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611BE" w14:textId="0E225F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3881A" w14:textId="6288F4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44BB" w14:textId="5B41BC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E9A5F" w14:textId="7B6EE4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368CF0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10797" w14:textId="6846732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CCA3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t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5F607" w14:textId="7FC470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C1014" w14:textId="256271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1CF8C" w14:textId="2B850F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3E024" w14:textId="101044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A73FB" w14:textId="085373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05925" w14:textId="61B62B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2C8498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B6A01" w14:textId="24BE1B8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E8B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ue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BE72D" w14:textId="3027B9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064B1" w14:textId="1B191C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3AEC0" w14:textId="5D00DB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A410" w14:textId="1AB894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9C903" w14:textId="241186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151B5" w14:textId="2D1E55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AE882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95913" w14:textId="7FB66E1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AD4C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b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22DA3" w14:textId="6DACEB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A168" w14:textId="149FE0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5C86D" w14:textId="5EDB49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6FFE6" w14:textId="1573D0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3EF9A" w14:textId="353766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BA0A4" w14:textId="1C9DEC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1000A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ADC99" w14:textId="71879AD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DA08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ur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4A87F" w14:textId="6CFC2D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0EC39" w14:textId="75CB7D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3299D" w14:textId="0BFA70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03CE3" w14:textId="15BE78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C8391" w14:textId="63B222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026DF" w14:textId="1FFB5C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863E19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5864B" w14:textId="090F3A6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DC89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emer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5C895" w14:textId="1F5418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CFA02" w14:textId="130275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FFE90" w14:textId="66C6CF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59A00" w14:textId="4CB7CA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1DAFA" w14:textId="0AF8AA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A6EA7" w14:textId="24A2E9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70E29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277D6" w14:textId="18E0017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C0AB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3A3E8" w14:textId="48227E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3F98A" w14:textId="71F471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8D928" w14:textId="1E802A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ABF3" w14:textId="4C71C6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449A4" w14:textId="4B450A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9F38B" w14:textId="162D94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CF883F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2163E" w14:textId="6DABD42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C42B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p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8E3AA" w14:textId="3BE75F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2C19B" w14:textId="0EBC97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A30C5" w14:textId="306472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DF11F" w14:textId="1BF251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82041" w14:textId="650177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A5054" w14:textId="2E5256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C6A259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AEE9A" w14:textId="27DFDAA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03DF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o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54901" w14:textId="38ACC1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E67E8" w14:textId="62F2D5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0022" w14:textId="028F63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2CB73" w14:textId="31B94B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3F656" w14:textId="37EC3D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E08F3" w14:textId="10BB26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3F31F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137D2" w14:textId="76CED0E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759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2468C" w14:textId="3FEF4C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93416" w14:textId="3BE3C7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017EB" w14:textId="01D876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269BD" w14:textId="513164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F498E" w14:textId="6CA0EF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5BAE2" w14:textId="10A436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347EF3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C9D9B" w14:textId="06BFFA8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72B1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v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B46C" w14:textId="436B42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26D60" w14:textId="455906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AC30E" w14:textId="3FD4E7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9DF5B" w14:textId="7F742E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A75C8" w14:textId="4F8300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55DAF" w14:textId="61D8D6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DA35FC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11FB8" w14:textId="56AE9C0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AB0A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taas Na Kah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7FC91" w14:textId="39CCF0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110DB" w14:textId="7C2495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074A8" w14:textId="0FA78E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155E" w14:textId="257C41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883CD" w14:textId="5F5334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52258" w14:textId="799138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C91AE9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D94DB" w14:textId="5330F1D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4674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sug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BFBB1" w14:textId="4FEE4F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3A5C5" w14:textId="170E11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B42C6" w14:textId="228FFC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D4EFD" w14:textId="1160BB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C2E6D" w14:textId="62248F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08BB" w14:textId="3B0CDC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90A6D8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3F40D" w14:textId="7775B7B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69A3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dre Gar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74E27" w14:textId="24185D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E1918" w14:textId="010965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568EA" w14:textId="22B736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69F84" w14:textId="69A6D4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261DF" w14:textId="1574EC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7675" w14:textId="6DAF19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C43FEE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893D0" w14:textId="7181B2B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B35C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AFB5E" w14:textId="4DAEC1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A3818" w14:textId="2963D9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69641" w14:textId="162752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F3BE5" w14:textId="5DEC0F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97278" w14:textId="2AAA01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93ADD" w14:textId="5260C6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36E0E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612B2" w14:textId="6599601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814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36FCF" w14:textId="01A4B1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4179" w14:textId="358474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DA0A9" w14:textId="573EB2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96E34" w14:textId="22FBC2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58FA4" w14:textId="743985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45CC0" w14:textId="46A49E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43E1E2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DFB3E" w14:textId="345C08E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C5B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8D9F9" w14:textId="758B38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EFDA6" w14:textId="57ED9E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59B20" w14:textId="4B06E8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D01F3" w14:textId="6924CA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B3A0" w14:textId="176FF6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7CDC6" w14:textId="6F8AC7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47AB6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8070E" w14:textId="3A1B043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356D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4248" w14:textId="09F4CB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7A07" w14:textId="5CC071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B4F63" w14:textId="0515E9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151B9" w14:textId="6FEB7D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8E7FF" w14:textId="47C8D3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8E78B" w14:textId="168E9E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75407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70ABF" w14:textId="7852677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41F0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Nicol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7EB27" w14:textId="255296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D7D7" w14:textId="4F5978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90E13" w14:textId="28FBC5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DC6DF" w14:textId="2BF41E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3216F" w14:textId="15DA71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654EF" w14:textId="643639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EF50B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6B2D4" w14:textId="0F4AFB4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73F3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sc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FFBEA" w14:textId="238BE3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013EE" w14:textId="31F122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96130" w14:textId="46DCD4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22C1B" w14:textId="42763B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CE17" w14:textId="3E45C3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930BC" w14:textId="79B36C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90E77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98EEB" w14:textId="7348F60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CBDF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16CFA" w14:textId="66C0E8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E7309" w14:textId="41FA7B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FED4C" w14:textId="777794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F4BF6" w14:textId="34744A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DD8E" w14:textId="3DC055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D6B7A" w14:textId="16EFF9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F65D7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C5FED" w14:textId="0F4327A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8DAA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8B3B9" w14:textId="119AFE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39A7F" w14:textId="1D7935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ACF41" w14:textId="6CB95C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D7A4" w14:textId="74CB13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67F21" w14:textId="7FA639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7D295" w14:textId="00F333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81088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BA48B" w14:textId="0D14CAC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4694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6BBD" w14:textId="47A5AB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A176A" w14:textId="7F12EC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10A9C" w14:textId="477D4B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0D8FC" w14:textId="7F4996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4557" w14:textId="1BC103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DF5F1" w14:textId="7ADF06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6ED30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FEA59" w14:textId="590C56F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E15A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n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064EE" w14:textId="7A0923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EC13" w14:textId="4B53CE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98393" w14:textId="0871A3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95CD2" w14:textId="03F28E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AA387" w14:textId="39E5E0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06E92" w14:textId="59D99F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E7982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33E82" w14:textId="0CC11D9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2088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y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EBE7E" w14:textId="7C7EB5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EED99" w14:textId="535B34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C9F1" w14:textId="0F96E9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907B5" w14:textId="6C94FB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96678" w14:textId="53E8F2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D00E0" w14:textId="00E913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744D5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5A121" w14:textId="089C0BD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3645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gl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CAF39" w14:textId="43868E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B0D33" w14:textId="7DD2F3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64227" w14:textId="37A46E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D033" w14:textId="64A043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3FC16" w14:textId="311B69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A9D60" w14:textId="3BAD47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9F93E4"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C881F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vi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2E9568" w14:textId="1EE17DF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2684DC" w14:textId="44A5E02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C3A9BD" w14:textId="112B982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52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538BE2" w14:textId="3E61C2E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2A16DF" w14:textId="5739410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7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BC4493" w14:textId="5D745C4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6</w:t>
            </w:r>
          </w:p>
        </w:tc>
      </w:tr>
      <w:tr w:rsidR="00DC0A49" w:rsidRPr="00DC0A49" w14:paraId="6F5CA37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97F86" w14:textId="54042698" w:rsidR="00DC0A49" w:rsidRPr="00DC0A49" w:rsidRDefault="00DC0A49" w:rsidP="00DC0A49">
            <w:pPr>
              <w:ind w:right="57"/>
              <w:rPr>
                <w:rFonts w:ascii="Arial Narrow" w:hAnsi="Arial Narrow"/>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E0E8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fon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FF22A" w14:textId="2213E5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9F3AD" w14:textId="02295C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5F317" w14:textId="5B4DA7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B7886" w14:textId="0C71EB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64E0" w14:textId="66421D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9C80E" w14:textId="3B8960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1EF467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7F907" w14:textId="2055CC1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9517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ad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82159" w14:textId="1F6245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40D67" w14:textId="79372E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F97E" w14:textId="74624A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A1EC7" w14:textId="515C94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BA77C" w14:textId="2E580D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2F2B" w14:textId="275D43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AE7EC2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CFEC" w14:textId="3FF75AF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878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co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0306" w14:textId="6095DB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4B0F6" w14:textId="49FD89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56E30" w14:textId="5DEF39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0F058" w14:textId="41465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12FB2" w14:textId="3A72F1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F7D54" w14:textId="5790EA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7EF455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BC96B" w14:textId="6D6F998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AF69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m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0934" w14:textId="40D131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1E8C2" w14:textId="1673F4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B1E49" w14:textId="6F8DC5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5BF1E" w14:textId="355967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1D19E" w14:textId="761F6D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36D93" w14:textId="214BC0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18F14E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40980" w14:textId="721B0CB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D46B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vit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FDFA8" w14:textId="282E76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41ACD" w14:textId="6F3607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52489" w14:textId="15A150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74B34" w14:textId="2C3143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CBC8B" w14:textId="716236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9F23E" w14:textId="6A83FE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00BA5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0EC35" w14:textId="64BFE86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2797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smariñ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A4CEE" w14:textId="628AD3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60E9E" w14:textId="3EBF1A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B9A2B" w14:textId="2A4275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62422" w14:textId="709E95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51541" w14:textId="704DF7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1D7B" w14:textId="134D6A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r>
      <w:tr w:rsidR="00DC0A49" w:rsidRPr="00DC0A49" w14:paraId="6EE0643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A9B51" w14:textId="1BFFB7B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52CD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 Mariano Alvar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73490" w14:textId="42EECD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85214" w14:textId="52A013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93F8" w14:textId="3FD5D7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66E9C" w14:textId="204067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DFE29" w14:textId="5E69B5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C3A2C" w14:textId="0DA7D7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B86185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0FDE7" w14:textId="7B04802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946A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Emilio Aguinal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97128" w14:textId="7FAB00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6CD3E" w14:textId="0471A2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CA8D4" w14:textId="7290CC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5ADAD" w14:textId="0E66CD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48576" w14:textId="01DDF8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0E1E0" w14:textId="1E2F39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D37A49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03311" w14:textId="14C48D3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40A6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Tri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F516F" w14:textId="381764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3BE28" w14:textId="7F85F5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CC2A" w14:textId="5AECA0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F339D" w14:textId="4CA5D4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BC509" w14:textId="47188B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2AA2F" w14:textId="390B9B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56023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214B0" w14:textId="0D591E5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089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mu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A97E2" w14:textId="540D94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1A54C" w14:textId="02A865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F398A" w14:textId="64070A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F3050" w14:textId="327676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D23FD" w14:textId="1DBB2A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A59DB" w14:textId="41205D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0F59BB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F179F" w14:textId="11ABE3F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A187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nd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A3234" w14:textId="72ABFC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4B09C" w14:textId="621FDA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82198" w14:textId="053565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DA4A7" w14:textId="4E9DBF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26BBD" w14:textId="4E3C60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C2008" w14:textId="0C2F3E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70C813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46A6B" w14:textId="0B892DE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34CA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w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0B54D" w14:textId="5E52D4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836F1" w14:textId="5AFBA2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0B1F1" w14:textId="08DF94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71DBA" w14:textId="68192B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44BC" w14:textId="23DE84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5BAD0" w14:textId="5B3C49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B1FD3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6425F" w14:textId="32E9B6C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D081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agon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CEC98" w14:textId="2F2086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D5591" w14:textId="350974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8670E" w14:textId="087467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65396" w14:textId="44AA62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1709E" w14:textId="2AA8AD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300C" w14:textId="7D1ECD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2C9794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D3F45" w14:textId="21AD45D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0E4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endez (MENDEZ-NUÑ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42F14" w14:textId="22C802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ECD76" w14:textId="6D96B6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CEE5F" w14:textId="56CD16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1AFCB" w14:textId="088EB1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1CD32" w14:textId="2A868A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9D7D3" w14:textId="6EDD7E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6869AC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E07B6" w14:textId="4248CB8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A9B1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i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BE617" w14:textId="7EEBB3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6F76B" w14:textId="0FDD0C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E8F66" w14:textId="6EE883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0197D" w14:textId="348091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EBDA8" w14:textId="31E0B2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EA96D" w14:textId="0AEF38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2C233C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EDB35E" w14:textId="1653D76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06F1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ovele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C4307" w14:textId="26A6F2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1080" w14:textId="31FCC3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9D7BD" w14:textId="47EDD7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65450" w14:textId="6B9A7F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D550F" w14:textId="1B02FA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4EBAE" w14:textId="1EEC38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BE3C53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90A4C" w14:textId="6731B8E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CD7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5E29" w14:textId="0D51F0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D0CC1" w14:textId="5EA316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F3B5A" w14:textId="7BE64B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4D39E" w14:textId="0679C1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75220" w14:textId="1B42D8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68E09" w14:textId="22035B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3BC63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18F92" w14:textId="75E90E4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D9D8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1BE9A" w14:textId="7D2175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A035E" w14:textId="7CB76B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01CDE" w14:textId="57605B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043E5" w14:textId="4F82CC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7A76" w14:textId="0F239F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BEBA3" w14:textId="26E9D6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r>
      <w:tr w:rsidR="00DC0A49" w:rsidRPr="00DC0A49" w14:paraId="5ED3356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F6147" w14:textId="73E8B2B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3B6F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gaytay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ED0DB" w14:textId="193D4C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F6B6D" w14:textId="317D6D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916D4" w14:textId="3D77A0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DA1E0" w14:textId="3D8FEA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7E6B7" w14:textId="58BE04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ADA3E" w14:textId="2BE229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58E46E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4385C" w14:textId="1E50C92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3050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3BA33" w14:textId="474C55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B1144" w14:textId="260B62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23645" w14:textId="40DC7F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8C35F" w14:textId="27A096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BBFDE" w14:textId="31A50C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95DE" w14:textId="23D584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5677FB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30347" w14:textId="514A8DF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1A2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erna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251E" w14:textId="64A0FE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4B847" w14:textId="006E9C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E6777" w14:textId="58A498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41ABE" w14:textId="7FDE7F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2D50B" w14:textId="45F7D2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4081A" w14:textId="6793B2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F9BA04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BB17A" w14:textId="282D90A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463E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rece Martires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A1CF7" w14:textId="4AE78E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60D77" w14:textId="75B1D3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F70FC" w14:textId="1BE8BF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E5CD3" w14:textId="228BEC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BC5FF" w14:textId="2A864F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9C14" w14:textId="228D96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6E6A1DE"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19F8A"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Lagun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22462" w14:textId="3595304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6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AA6BB" w14:textId="65862D0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CB4813" w14:textId="732D29C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09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98C936" w14:textId="07D4F5B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16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6BDAF6" w14:textId="2072A11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6,24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BBC7A4" w14:textId="0F123AC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0,797</w:t>
            </w:r>
          </w:p>
        </w:tc>
      </w:tr>
      <w:tr w:rsidR="00DC0A49" w:rsidRPr="00DC0A49" w14:paraId="1DF12C9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C7978" w14:textId="4966A84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CD6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amin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920A7" w14:textId="3AFE8B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6B0FD" w14:textId="6A8951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9960" w14:textId="13A6D8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8CBF2" w14:textId="002974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4D51D" w14:textId="5CB893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076FB" w14:textId="53E512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8F2EE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75EB0" w14:textId="15F4B58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85FA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96739" w14:textId="7AA7B0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9D756" w14:textId="65C02A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F214" w14:textId="358D89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1E26E" w14:textId="36E164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83E6B" w14:textId="31A7CA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F925F" w14:textId="0DC487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0</w:t>
            </w:r>
          </w:p>
        </w:tc>
      </w:tr>
      <w:tr w:rsidR="00DC0A49" w:rsidRPr="00DC0A49" w14:paraId="2E2B449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69547" w14:textId="4794ED2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9A45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iñ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1F4B3" w14:textId="35AB89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523C3" w14:textId="6EBC63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9B42D" w14:textId="2F0A2B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1EEFF" w14:textId="4F9650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AA5DE" w14:textId="35DDEF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7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A31F3" w14:textId="7A6FD0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93</w:t>
            </w:r>
          </w:p>
        </w:tc>
      </w:tr>
      <w:tr w:rsidR="00DC0A49" w:rsidRPr="00DC0A49" w14:paraId="7AF956B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344DF" w14:textId="2EAC92B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60E0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u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61045" w14:textId="487360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AF118" w14:textId="608AEF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113D" w14:textId="6C5429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2442D" w14:textId="79B1F2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E4538" w14:textId="7F2ECF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24B23" w14:textId="038552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72</w:t>
            </w:r>
          </w:p>
        </w:tc>
      </w:tr>
      <w:tr w:rsidR="00DC0A49" w:rsidRPr="00DC0A49" w14:paraId="121248C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8115AE" w14:textId="2CB30E4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994A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la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84F04" w14:textId="1BB9F1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C1477" w14:textId="718937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9BBB2" w14:textId="427B80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28AC9" w14:textId="343295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302CE" w14:textId="394CFC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1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F851C" w14:textId="0AC4DD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01</w:t>
            </w:r>
          </w:p>
        </w:tc>
      </w:tr>
      <w:tr w:rsidR="00DC0A49" w:rsidRPr="00DC0A49" w14:paraId="02DEDEC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EF0AE" w14:textId="3D8535B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41CC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FCDE9" w14:textId="416991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B4D85" w14:textId="03C126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9B40B" w14:textId="6543DB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CE3D6" w14:textId="1EB8CC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5A6A" w14:textId="780CB3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26DE6" w14:textId="79CC26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A8391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56A69" w14:textId="27E8C1F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00A2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Fam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13F25" w14:textId="052C6D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06043" w14:textId="2F34CB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99A86" w14:textId="77A7EE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9B24A" w14:textId="22E84B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98FC9" w14:textId="5C9044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DCFC3" w14:textId="755315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1637AC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30B9D" w14:textId="0F61684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13AD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lay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BE5EF" w14:textId="7C010B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0DDC3" w14:textId="5E504E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856CF" w14:textId="05C638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71C4A" w14:textId="75FB0F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51B9A" w14:textId="274D6D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098D1" w14:textId="2ED78B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A14CC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9A053" w14:textId="1E177EF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851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liw</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C5075" w14:textId="59139C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78467" w14:textId="756A6D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F2C79" w14:textId="52F51C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9FB9D" w14:textId="028492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6B830" w14:textId="48A96E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D08C" w14:textId="78B19C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50D03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C01F5" w14:textId="50C4B42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3D14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os Bañ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1A6B" w14:textId="1AF722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F2B21" w14:textId="0470A7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64390" w14:textId="635F09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ADC75" w14:textId="3E928C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32C6" w14:textId="3A2967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0873B" w14:textId="7B8878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9</w:t>
            </w:r>
          </w:p>
        </w:tc>
      </w:tr>
      <w:tr w:rsidR="00DC0A49" w:rsidRPr="00DC0A49" w14:paraId="2105360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0442A" w14:textId="3D8DB33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3E0F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isi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A4F2D" w14:textId="1A420C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C5D78" w14:textId="5454EF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AA28D" w14:textId="4EA150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AF309" w14:textId="142AA2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A64C0" w14:textId="3215A6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81AB3" w14:textId="1E0646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r>
      <w:tr w:rsidR="00DC0A49" w:rsidRPr="00DC0A49" w14:paraId="6972B62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6345B" w14:textId="71CFF6B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37F6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B1497" w14:textId="012D68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1C8F6" w14:textId="1604B7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7699E" w14:textId="71AD09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BD3F4" w14:textId="73FBDB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EED5C" w14:textId="1C10EE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4EBB0" w14:textId="2C5077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13D93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C2A957" w14:textId="25F2D33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7712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it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BE903" w14:textId="2A9BB0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6F2D5" w14:textId="7A3947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8795" w14:textId="6CA8AA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42D6E" w14:textId="25C63A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A7AF" w14:textId="297FF8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0AC6E" w14:textId="623F80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752D3D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10A58" w14:textId="393CCF6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6930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da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280AE" w14:textId="6B5D9D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F5BAB" w14:textId="407F2D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C7B66" w14:textId="3C1EFD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6CE73" w14:textId="755F4F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D5CF" w14:textId="11A9BA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963B5" w14:textId="2CF93C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62187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4FA8D" w14:textId="708BB8D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CD63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260C9" w14:textId="0EAC31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7B4F9" w14:textId="2D9C27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65F8A" w14:textId="393845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C1BFB" w14:textId="035232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A46C5" w14:textId="2A3A68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9E48F" w14:textId="384A6A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r>
      <w:tr w:rsidR="00DC0A49" w:rsidRPr="00DC0A49" w14:paraId="5D01718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26BBE" w14:textId="19E8E6B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C4D4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gsanj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DCDB3" w14:textId="7179CC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203F" w14:textId="5DBF23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6F105" w14:textId="0DB3CD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92862" w14:textId="124833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E9BB" w14:textId="0C6EC7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97245" w14:textId="49846F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w:t>
            </w:r>
          </w:p>
        </w:tc>
      </w:tr>
      <w:tr w:rsidR="00DC0A49" w:rsidRPr="00DC0A49" w14:paraId="3E8071F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DCF58" w14:textId="78C275C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821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k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9234" w14:textId="755B26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6BA6A" w14:textId="53C688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A796E" w14:textId="41B919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153CC" w14:textId="61556C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5CA0" w14:textId="6865A4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43B7" w14:textId="7B52AA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8</w:t>
            </w:r>
          </w:p>
        </w:tc>
      </w:tr>
      <w:tr w:rsidR="00DC0A49" w:rsidRPr="00DC0A49" w14:paraId="40A0A15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FCF57" w14:textId="2D6505F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21D8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g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4F8CE" w14:textId="2E02C1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9A211" w14:textId="05394F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B5EF6" w14:textId="7BFB48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D5B6" w14:textId="314A15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198DC" w14:textId="636DF4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1FF6C" w14:textId="197922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C72990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B1911" w14:textId="571A739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D886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7A31F" w14:textId="0627FC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9E130" w14:textId="5EA011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0AAE7" w14:textId="602E8B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95029" w14:textId="5CD1AC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5127B" w14:textId="3DF642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2CD81" w14:textId="384444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0</w:t>
            </w:r>
          </w:p>
        </w:tc>
      </w:tr>
      <w:tr w:rsidR="00DC0A49" w:rsidRPr="00DC0A49" w14:paraId="31208A6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50F69" w14:textId="2E070C2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D0AA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DBA61" w14:textId="56E08C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3C054" w14:textId="768D8B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62CFC" w14:textId="6EB640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88A8D" w14:textId="74C9F8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8163E" w14:textId="753234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A2C41" w14:textId="5179F7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AB8EC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9CA76" w14:textId="4F1A927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8EA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bl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CD455" w14:textId="3380D5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A90C1" w14:textId="71F3C5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007B7" w14:textId="102B46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4DBE2" w14:textId="2CECCC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4563A" w14:textId="7D43D8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C2D8" w14:textId="53D8C2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A7FB3E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1CFAB" w14:textId="3D9E879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8CFB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e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5EF09" w14:textId="6D306F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FE54B" w14:textId="7838C3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C2A7D" w14:textId="24474A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6D8C0" w14:textId="4952E3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60156" w14:textId="07A5FB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E13EF" w14:textId="7A354D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81</w:t>
            </w:r>
          </w:p>
        </w:tc>
      </w:tr>
      <w:tr w:rsidR="00DC0A49" w:rsidRPr="00DC0A49" w14:paraId="18A03DE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59D54" w14:textId="69F3DCB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175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Cruz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1095" w14:textId="7BA1DA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181E" w14:textId="27AC88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817A1" w14:textId="753445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F686F" w14:textId="37FF93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6485B" w14:textId="7D4107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2C9AF" w14:textId="7259BC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93</w:t>
            </w:r>
          </w:p>
        </w:tc>
      </w:tr>
      <w:tr w:rsidR="00DC0A49" w:rsidRPr="00DC0A49" w14:paraId="5A8253C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2AB97" w14:textId="779C352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DAB4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194F1" w14:textId="1784CB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BD7F0" w14:textId="6C3DEE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7EBBA" w14:textId="5783FD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B1ABB" w14:textId="49EE07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D61D0" w14:textId="5B002E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E0F00" w14:textId="5B6F19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r>
      <w:tr w:rsidR="00DC0A49" w:rsidRPr="00DC0A49" w14:paraId="7ABA704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5F9C0" w14:textId="5031DF7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B148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ta R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ED6A9" w14:textId="148E27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DC88C" w14:textId="5E755C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34A59" w14:textId="29CD96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81E99" w14:textId="46D22B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AC241" w14:textId="7405B9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AF5F5" w14:textId="422725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58</w:t>
            </w:r>
          </w:p>
        </w:tc>
      </w:tr>
      <w:tr w:rsidR="00DC0A49" w:rsidRPr="00DC0A49" w14:paraId="065DD5D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21714" w14:textId="72C4F4F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C38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nil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439B9" w14:textId="670E62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736AB" w14:textId="0097B6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8E409" w14:textId="04008D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103AA" w14:textId="2442B6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654CB" w14:textId="561628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FC6E3" w14:textId="0D859E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5F85E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0AD95" w14:textId="5A0ECB5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0143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4F2DF" w14:textId="0EA65B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6543D" w14:textId="526093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A927C" w14:textId="5F4143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26F38" w14:textId="72F2A1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19ED3" w14:textId="3EE4A9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6B236" w14:textId="5548C0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8CD0B70"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9FCE6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Quezo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BEDC3A" w14:textId="67CC864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13727C" w14:textId="46CFD2D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1C01F2" w14:textId="5ADFC30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49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838758" w14:textId="2AB6C56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EBFA0F" w14:textId="09BA903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6,94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E4E90A" w14:textId="7D7C246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44</w:t>
            </w:r>
          </w:p>
        </w:tc>
      </w:tr>
      <w:tr w:rsidR="00DC0A49" w:rsidRPr="00DC0A49" w14:paraId="545A4FB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C8342" w14:textId="1E8D374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43DF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d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9EF0B" w14:textId="2976C9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44952" w14:textId="4AF877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D9DD6" w14:textId="4C9835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D0CC8" w14:textId="1598FF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0402D" w14:textId="7EA2EA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F15E" w14:textId="30D656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8C250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195B2" w14:textId="29BFDAD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8A28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ab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11A12" w14:textId="5D2376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20161" w14:textId="7EFAA9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B9BBD" w14:textId="5DD769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26FAA" w14:textId="072335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2839C" w14:textId="1F4348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FA9A5" w14:textId="7E9C1F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BC83A4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6B60B" w14:textId="4681B98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2BF1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tim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A3311" w14:textId="72B7A5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5FF3A" w14:textId="6F4F43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D04B2" w14:textId="2DCA3F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1C73" w14:textId="1EDBC6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23508" w14:textId="6E2DBC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931CD" w14:textId="446733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D1C15B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1519F" w14:textId="463EDB6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52A7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BBC33" w14:textId="0A4A90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FD29B" w14:textId="02F82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F7B98" w14:textId="3ECB90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556A8" w14:textId="329F5B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A15BF" w14:textId="689FBC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0E208" w14:textId="1E9136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FBE049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ACA0D" w14:textId="43EE8A3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63F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rde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05F67" w14:textId="216589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8D5D8" w14:textId="13B8FA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0C117" w14:textId="0B809A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C98DA" w14:textId="389033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0A2A8" w14:textId="06A990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D0176" w14:textId="7F8F6B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FA0CF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26D24" w14:textId="3C23B99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1F3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833C1" w14:textId="406D75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62670" w14:textId="0FED50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D80C9" w14:textId="0F1E32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280A7" w14:textId="190248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E5424" w14:textId="0F0145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E23E" w14:textId="305A8F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7</w:t>
            </w:r>
          </w:p>
        </w:tc>
      </w:tr>
      <w:tr w:rsidR="00DC0A49" w:rsidRPr="00DC0A49" w14:paraId="68D97DF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0FCAE" w14:textId="1D4716C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A970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el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085AB" w14:textId="056104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4A559" w14:textId="321C97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811F7" w14:textId="59B94A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5F7EA" w14:textId="18613D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494EA" w14:textId="08EB98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1A4BB" w14:textId="65163D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7480D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23303" w14:textId="2135171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2BE27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tan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BCA1F" w14:textId="571AB7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C767" w14:textId="55BB9F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F8079" w14:textId="52FA07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09BCA" w14:textId="1DCC1A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57BB6" w14:textId="6D40DB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7BB2D" w14:textId="3EE060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733BF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EB91B" w14:textId="40EE836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FF8D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lo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BE4D" w14:textId="6BD7AC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37A86" w14:textId="6C3DA2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02565" w14:textId="020855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76ECE" w14:textId="718DA6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2B558" w14:textId="5EE18A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C903" w14:textId="39534E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C87EEC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0AF06" w14:textId="4BE9582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764C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F9D7" w14:textId="3C6F83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A74E2" w14:textId="304727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302C2" w14:textId="15FBC5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7B4E" w14:textId="4DFEB6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04D55" w14:textId="70A978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3823B" w14:textId="56644A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7E30B6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0C807" w14:textId="6092145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665B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Nak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83D7F" w14:textId="7E4C53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C1744" w14:textId="34F6C3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55549" w14:textId="284C89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933C" w14:textId="4D43FD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E23BD" w14:textId="3D9C39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DEA52" w14:textId="442D6E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08599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9506D" w14:textId="1DE242C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F468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nay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29139" w14:textId="10E9FB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A173F" w14:textId="267906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A6FB5" w14:textId="64CC51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C1F7D" w14:textId="0B2030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0D11E" w14:textId="3D4839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34344" w14:textId="4DD117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79D3D3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230E1" w14:textId="696D8D5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9E99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ma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385D2" w14:textId="42E7A9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B111" w14:textId="762A2D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A29A" w14:textId="50B927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4EE72" w14:textId="03F3CA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C7908" w14:textId="7515AE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C1E25" w14:textId="166DEE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47EF70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17324" w14:textId="12609EC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B0D1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nfa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2CDA2" w14:textId="65EF51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7670A" w14:textId="1BE08F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8C465" w14:textId="66A762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47C3" w14:textId="240D6B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4BB10" w14:textId="4CF684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929A1" w14:textId="0EC273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9B700C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6C252" w14:textId="54E28A9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99F6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ma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F80E" w14:textId="78F4E3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A1AA9" w14:textId="64E0CE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D9C9C" w14:textId="49BC8A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DF700" w14:textId="739222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964CF" w14:textId="19A7D0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D40AE" w14:textId="4E2045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D974D7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549D3" w14:textId="470F680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E0FB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op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D1D05" w14:textId="185C18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F1E4F" w14:textId="708280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A035" w14:textId="647216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CD20" w14:textId="1DDBA5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FD20" w14:textId="10B007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06675" w14:textId="4FE804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r>
      <w:tr w:rsidR="00DC0A49" w:rsidRPr="00DC0A49" w14:paraId="1870B5F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386D7" w14:textId="12F482B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8B58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c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8EA8F" w14:textId="375189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B6D15" w14:textId="4D62CF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7F24" w14:textId="76DADD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E70FB" w14:textId="073CBF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10C0D" w14:textId="3B6E46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81169" w14:textId="7954DF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622F1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0E5B9" w14:textId="4808C37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9B7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cena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B673E" w14:textId="758E7B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48039" w14:textId="24276E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80E95" w14:textId="6896EB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437FB" w14:textId="422BD6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46774" w14:textId="6D87B6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1D416" w14:textId="438A04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84FA7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4D900" w14:textId="20D2DB1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59A7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calel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62F3" w14:textId="20EC5D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80C6C" w14:textId="35E687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166B9" w14:textId="2E8452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98BC" w14:textId="08AD3A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60962" w14:textId="3D5585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2F16F" w14:textId="5AF21C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22D16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9FB47" w14:textId="1542228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9AE4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u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FD1AD" w14:textId="4DC7F4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BCBA9" w14:textId="2C4029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10F39" w14:textId="5ACE8E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1EF39" w14:textId="19043A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33EAB" w14:textId="26C209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7DB3F" w14:textId="4593D4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1D99F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87498" w14:textId="5352AB5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DE80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ul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C05BB" w14:textId="7BD0BA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48397" w14:textId="51D8F0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91B97" w14:textId="05B2E6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3144" w14:textId="3CE334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ED7F" w14:textId="3CCFA8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DFB46" w14:textId="241652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E7D4C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8D4DF" w14:textId="077587F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FB731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dre 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BDC00" w14:textId="520A9C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3DC3E" w14:textId="5505D4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51443" w14:textId="57C965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70ABC" w14:textId="01B897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39136" w14:textId="4AF4C0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67FF5" w14:textId="3C9695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485691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BFE50" w14:textId="77F103D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8194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gb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FA1CC" w14:textId="0B0307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EEE7F" w14:textId="7D5409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03A62" w14:textId="3FAFCC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C7694" w14:textId="04D083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DCF59" w14:textId="464061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88363" w14:textId="145087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33E9BC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EA35A" w14:textId="7062056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D8C7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uk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35441" w14:textId="295127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407F9" w14:textId="33273B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2A471" w14:textId="779ED9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B3361" w14:textId="7DB0B4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EF025" w14:textId="6C96E0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FA877" w14:textId="091390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r>
      <w:tr w:rsidR="00DC0A49" w:rsidRPr="00DC0A49" w14:paraId="77C84BD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BAE49" w14:textId="4EADCF6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A03C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tnan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0D525" w14:textId="427D92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DC813" w14:textId="21684D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186BA" w14:textId="16FEB9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A50EF" w14:textId="6562CB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F9F9D" w14:textId="7CEB3B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B2C1E" w14:textId="54484B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CF132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197B8" w14:textId="7472E9D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6655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r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2308" w14:textId="204969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BD522" w14:textId="6C6CB9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C2A0E" w14:textId="6DD7BB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63778" w14:textId="3855C2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AF560" w14:textId="5A21A8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4243D" w14:textId="2C77D1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2315CB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D79BB" w14:textId="0B9C008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D3E33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to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148A5" w14:textId="1C0245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C9F50" w14:textId="411C6F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86A79" w14:textId="4A5FF9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97673" w14:textId="32420A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1974" w14:textId="111857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764C2" w14:textId="40F452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9C7050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EA43B" w14:textId="7818339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F5D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035AF" w14:textId="795F18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84AF9" w14:textId="67B632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10879" w14:textId="37B02A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EF7E1" w14:textId="4A19D2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8381F" w14:textId="75C773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DDEBF" w14:textId="759113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DA78A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7B301" w14:textId="59943C6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B1DA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oli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E80D7" w14:textId="53440A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18FD8" w14:textId="294C82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84635" w14:textId="1C981E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A38F1" w14:textId="19D3FC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75FA7" w14:textId="10E8C3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D44F0" w14:textId="34CBAD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EAFA6A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3E48E" w14:textId="04B9A44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3EA6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49B48" w14:textId="72836E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5EA88" w14:textId="25C970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320ED" w14:textId="649574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2DC72" w14:textId="214D8C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FCBAB" w14:textId="553A74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3930" w14:textId="22798B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224453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921B1" w14:textId="2BEB543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AE790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e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54FB7" w14:textId="03DE50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00155" w14:textId="70668C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229F" w14:textId="275FFC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D1AA2" w14:textId="4ADFB5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38FC4" w14:textId="6D2D3D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F4704" w14:textId="4CF9A1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r>
      <w:tr w:rsidR="00DC0A49" w:rsidRPr="00DC0A49" w14:paraId="5426327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F0905" w14:textId="1FB9550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9E2B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mpal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AF4B9" w14:textId="4F72D5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352C" w14:textId="34176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BC44" w14:textId="249D19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4A08" w14:textId="316541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6D9C4" w14:textId="430979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D0B45" w14:textId="24D61D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95EA11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A648E" w14:textId="4537F36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082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d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41207" w14:textId="738352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45DA6" w14:textId="6B620A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9919A" w14:textId="3EB5ED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3BB28" w14:textId="417ACE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FAAD3" w14:textId="0A7106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92A76" w14:textId="728341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3524EF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7FB34" w14:textId="3085A4F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CC4A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B89A" w14:textId="6AA94D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3B5AE" w14:textId="53709C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D7D7E" w14:textId="7A4DA8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44E33" w14:textId="6237D8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8C516" w14:textId="6C4254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D8634" w14:textId="0E7FD1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ACAD24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CE812" w14:textId="589FD89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FE22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Francisco (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4471D" w14:textId="04883B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905EB" w14:textId="04A593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4CECE" w14:textId="602C1F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E84CA" w14:textId="5065B1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8E597" w14:textId="325461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CB223" w14:textId="1A7706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8B5FD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23819" w14:textId="634C811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F016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Narci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5C2F4" w14:textId="729D7F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4F21D" w14:textId="6B1774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93CD2" w14:textId="1BB94D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F088C" w14:textId="39AD4D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7CEE9" w14:textId="246EA9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97146" w14:textId="118F29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2C9024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8E45F" w14:textId="3C49392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DD0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ri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49CFC" w14:textId="20DF80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74B43" w14:textId="54CDFB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0968" w14:textId="284F0D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899DE" w14:textId="5DD7E8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3D79A" w14:textId="2CBB19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315D2" w14:textId="0A9549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31C858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8B089" w14:textId="1C2EDB6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95CB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gkaw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62334" w14:textId="404DFF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17C8D" w14:textId="29C426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3EE0A" w14:textId="5F53F7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FADAE" w14:textId="574B85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6C0F5" w14:textId="13DE67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53B30" w14:textId="0BE80A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B700A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AF410" w14:textId="5FE69AB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2053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yab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F1567" w14:textId="725318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4E503" w14:textId="64D5B8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280B4" w14:textId="2C80B4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0405A" w14:textId="06363B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170B2" w14:textId="21FD09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D38BF" w14:textId="35790F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07DC9D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0FDE1" w14:textId="0060E50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87A3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a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4F216" w14:textId="4D23E6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7FDB3" w14:textId="3513D0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8F5A" w14:textId="555CE1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42293" w14:textId="33487A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F21B1" w14:textId="51A489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C574B" w14:textId="612ACE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1D98C1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4FEAB" w14:textId="424FE33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ABD7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Uni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4364E" w14:textId="72E7A3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43CA2" w14:textId="0B0089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6D4B7" w14:textId="11EBB8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B3D5C" w14:textId="23D695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DB3D6" w14:textId="59836E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8E22B" w14:textId="5F2BF1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09FA8F"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16ECF"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izal</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4C442" w14:textId="00CADDC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C9CF46" w14:textId="24718AE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218C38" w14:textId="05D1957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84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0D15C3" w14:textId="4E1A865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12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08B660" w14:textId="35DA4DC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1,03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496739" w14:textId="46B2F33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971</w:t>
            </w:r>
          </w:p>
        </w:tc>
      </w:tr>
      <w:tr w:rsidR="00DC0A49" w:rsidRPr="00DC0A49" w14:paraId="083B710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DF55F" w14:textId="5A295FA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B2AE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go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9E79D" w14:textId="410596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74A00" w14:textId="1D6A85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EDC48" w14:textId="30B597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5A0C7" w14:textId="73B1FD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5DE56" w14:textId="061175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F8699" w14:textId="32D3C8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5</w:t>
            </w:r>
          </w:p>
        </w:tc>
      </w:tr>
      <w:tr w:rsidR="00DC0A49" w:rsidRPr="00DC0A49" w14:paraId="246A6D9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AE989" w14:textId="01BD0C6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E13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Antipo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06AE6" w14:textId="172DD4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1BCEA" w14:textId="7DD383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9422A" w14:textId="5251ED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C00F9" w14:textId="6CB5A1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E47BF" w14:textId="14B226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32475" w14:textId="63F522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8B1EA0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A8EC6" w14:textId="4E33C89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40AC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r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DA398" w14:textId="0F4114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9E65E" w14:textId="41DC9A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7906B" w14:textId="068087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C44C5" w14:textId="3C9D87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702A0" w14:textId="682358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C6B6C" w14:textId="19A3A0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w:t>
            </w:r>
          </w:p>
        </w:tc>
      </w:tr>
      <w:tr w:rsidR="00DC0A49" w:rsidRPr="00DC0A49" w14:paraId="5D6223A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BAF37" w14:textId="355F438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D8BF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inang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EC13E" w14:textId="7B6F9C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84ACD" w14:textId="0772FB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A8E3C" w14:textId="7C8B66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F860F" w14:textId="1F1084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6EDCE" w14:textId="5BC19E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DB129" w14:textId="12BD4D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2</w:t>
            </w:r>
          </w:p>
        </w:tc>
      </w:tr>
      <w:tr w:rsidR="00DC0A49" w:rsidRPr="00DC0A49" w14:paraId="6636E01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E6229" w14:textId="0357D33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883F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i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BF9CB" w14:textId="48342A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B0D9" w14:textId="16FFD8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2EF9" w14:textId="0DFC09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A04DD" w14:textId="2E3094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9562B" w14:textId="0C82AC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B9F30" w14:textId="3A720D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8</w:t>
            </w:r>
          </w:p>
        </w:tc>
      </w:tr>
      <w:tr w:rsidR="00DC0A49" w:rsidRPr="00DC0A49" w14:paraId="59004E9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06CAF" w14:textId="448E7CA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65F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d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E4B40" w14:textId="14B571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9817B" w14:textId="4D2EE4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94478" w14:textId="6FE4A7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481F0" w14:textId="73F610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9C5ED" w14:textId="79E22A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B0AF5" w14:textId="5E0B2D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r>
      <w:tr w:rsidR="00DC0A49" w:rsidRPr="00DC0A49" w14:paraId="7CBE006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2EA49" w14:textId="6DCDAE7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2FC0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ala-J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AE4EC" w14:textId="03AA75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DF70" w14:textId="046470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C43F" w14:textId="51698C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988C3" w14:textId="3F4CA8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A5EA" w14:textId="1B136A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9CC43" w14:textId="0D1524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w:t>
            </w:r>
          </w:p>
        </w:tc>
      </w:tr>
      <w:tr w:rsidR="00DC0A49" w:rsidRPr="00DC0A49" w14:paraId="001CCD7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255FF" w14:textId="7F25A58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9E4B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o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FCFB" w14:textId="755A01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DE640" w14:textId="11C22B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70084" w14:textId="70C3DB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8491" w14:textId="0DE502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9ACDB" w14:textId="4EDF94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922E8" w14:textId="42E699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r>
      <w:tr w:rsidR="00DC0A49" w:rsidRPr="00DC0A49" w14:paraId="7B97C9F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3F885" w14:textId="238A858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1E46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i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51738" w14:textId="45F902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88F4B" w14:textId="3922B6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E02D2" w14:textId="4A56B9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EEC36" w14:textId="16EECF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896C0" w14:textId="712E24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C3A5D" w14:textId="75C37E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r>
      <w:tr w:rsidR="00DC0A49" w:rsidRPr="00DC0A49" w14:paraId="6F50D55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AF952" w14:textId="67E7B3A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B7F7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driguez (Montal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5559D" w14:textId="5996EF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24506" w14:textId="77194B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EBA9D" w14:textId="1B1553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A0528" w14:textId="3B2357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4AD91" w14:textId="16AAD6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0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36BF2" w14:textId="0D6546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08</w:t>
            </w:r>
          </w:p>
        </w:tc>
      </w:tr>
      <w:tr w:rsidR="00DC0A49" w:rsidRPr="00DC0A49" w14:paraId="456F9EB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54DD0" w14:textId="014B9C0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6EAE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t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F28B6" w14:textId="24C4FD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9CB2D" w14:textId="052FB7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436E4" w14:textId="1D6214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AB5DA" w14:textId="4D9836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F2AC4" w14:textId="2926EB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84803" w14:textId="581C6F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96</w:t>
            </w:r>
          </w:p>
        </w:tc>
      </w:tr>
      <w:tr w:rsidR="00DC0A49" w:rsidRPr="00DC0A49" w14:paraId="06D8FF3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9980B" w14:textId="55DD5D6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BAC09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BAF48" w14:textId="3E1AE4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0471C" w14:textId="47E412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4AAA7" w14:textId="03BF5C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3AC52" w14:textId="6D2DAD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6CCF5" w14:textId="7B44C3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C6EC" w14:textId="1D1765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37</w:t>
            </w:r>
          </w:p>
        </w:tc>
      </w:tr>
      <w:tr w:rsidR="00DC0A49" w:rsidRPr="00DC0A49" w14:paraId="436D020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38C4A" w14:textId="25AD3D5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9CC4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yt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E67A7" w14:textId="6A4287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B63C9" w14:textId="562014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FE1FF" w14:textId="455F0A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D485" w14:textId="027437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C6D6" w14:textId="459434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ED563" w14:textId="26E8C0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9</w:t>
            </w:r>
          </w:p>
        </w:tc>
      </w:tr>
      <w:tr w:rsidR="00DC0A49" w:rsidRPr="00DC0A49" w14:paraId="3DF5C28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439FC" w14:textId="4A21F83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1582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ere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FC7AD" w14:textId="7F71C1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C2D43" w14:textId="7C0D9A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2F04" w14:textId="06CEEF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597D2" w14:textId="4BC5EE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E5EA8" w14:textId="39365A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272C" w14:textId="395475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8D64B47"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833FB6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MIMAROPA</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41444A" w14:textId="0FAC021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E58D7E" w14:textId="13E0C0D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7206F8" w14:textId="10EEF8C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20</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823D06" w14:textId="386D4A6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6BDC5B" w14:textId="3B507D7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177</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F16C58" w14:textId="48A98E2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027DADA"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12BE6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Occidental Mindor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20616C" w14:textId="7F834C2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62F72" w14:textId="6132806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96FFA2" w14:textId="72A7774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3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D9ADD0" w14:textId="5392465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EDD4BD" w14:textId="3AFC05D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38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717C6" w14:textId="56930CB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76EF34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3A175" w14:textId="625AC02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5CB3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0C76D" w14:textId="61AF2F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F9C61" w14:textId="4A87D2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11C7" w14:textId="64A130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9BF49" w14:textId="3FF5F0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C0BA4" w14:textId="0AA567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76E4A" w14:textId="074688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A31921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90327" w14:textId="38003C6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AC6C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7E748" w14:textId="09B51B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70BA" w14:textId="662049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1528E" w14:textId="300FB1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908A0" w14:textId="5BDC74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CDBE2" w14:textId="622A52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4D62" w14:textId="1CA948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CCB0D3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EBFB1" w14:textId="253E121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CD7C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D8A2F" w14:textId="50D6DA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1813" w14:textId="02DA5F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75311" w14:textId="6254A7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A7590" w14:textId="18D737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CEC9B" w14:textId="613C74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DC13D" w14:textId="214D14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857A33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6B877" w14:textId="25145BC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FA3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31D4B" w14:textId="7FF62F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78DCD" w14:textId="0D85F0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7DD39" w14:textId="27650D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E8ED4" w14:textId="6198D8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A1A8F" w14:textId="10F848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94A0" w14:textId="58B636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4D7EF4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CDD01" w14:textId="6142E5D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744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b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829D7" w14:textId="3DAE97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F1D9" w14:textId="5682A7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FC61" w14:textId="0E632E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1FA52" w14:textId="18BC59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CD09D" w14:textId="4AC0CF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BF30C" w14:textId="5281D9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DECBE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40B94" w14:textId="5A9268B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D05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67B46" w14:textId="5CC6B8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408AB" w14:textId="514A7F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D5299" w14:textId="385FF0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A68D" w14:textId="58F3D0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04970" w14:textId="0977A1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E1BD6" w14:textId="2521A1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9C51DD5"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0B9E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Oriental Mindor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2999AF" w14:textId="1894D18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F98739" w14:textId="72EC765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C55579" w14:textId="416091A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2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CE38A" w14:textId="53FED55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620424" w14:textId="487D09E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50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45BF34" w14:textId="772B386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FD1DA0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65C75" w14:textId="5020825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5B38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4C5F1" w14:textId="353B53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731C" w14:textId="07F40C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EDABA" w14:textId="211E7A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FE72" w14:textId="3D1914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30C0B" w14:textId="4F424F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1D76B" w14:textId="3FA391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D8F3E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6BE59" w14:textId="0120E02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13AF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nga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FFF62" w14:textId="53C8BF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50A93" w14:textId="55A28D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3772E" w14:textId="7913A0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FE805" w14:textId="791050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4C628" w14:textId="5139D9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2CB2A" w14:textId="4958B7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73F51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1E978" w14:textId="6B73707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6606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alacao (San Pe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E52DF" w14:textId="35CAE5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E18F8" w14:textId="184802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0A169" w14:textId="444BD9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FF46" w14:textId="0D1E63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A213B" w14:textId="64DD2A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B791" w14:textId="1A2342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A7014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D5A47" w14:textId="55C6C8E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D2C3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lapa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4F17A" w14:textId="008469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861A" w14:textId="2E29A5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55071" w14:textId="7A15A5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BACFB" w14:textId="5796F4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80048" w14:textId="5ED1B7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FC7F6" w14:textId="3A3CCB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8C8941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9FE7A" w14:textId="4965833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472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s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4EC34" w14:textId="4B274E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568B" w14:textId="7BA5AD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C932" w14:textId="6FFFBF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D4D92" w14:textId="6E7247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5A725" w14:textId="07CFAD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9E664" w14:textId="28CE7B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F2AF8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74499" w14:textId="145C339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F8B8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uj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8B41B" w14:textId="6599A9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21F29" w14:textId="53382A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2604D" w14:textId="0BCAD2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56634" w14:textId="7DBD01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EB906" w14:textId="40A6B4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CF6BF" w14:textId="4E8561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26C880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42249" w14:textId="6DF1115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421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uerto Gal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0B444" w14:textId="70EF49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0797C" w14:textId="6AFECE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14949" w14:textId="294DF0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55B0C" w14:textId="71FF4D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B9EB" w14:textId="38CE49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34F0D" w14:textId="279C96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9F9ED24"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AB5A5F"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omblo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B6C295" w14:textId="0091F5F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3A053" w14:textId="731839F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3A73F5" w14:textId="1DC24B9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7F55BF" w14:textId="5578B27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094EC3" w14:textId="2AC72CD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9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1F6887" w14:textId="0E36466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06CBB23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B5FB6" w14:textId="5338CE5D" w:rsidR="00DC0A49" w:rsidRPr="00DC0A49" w:rsidRDefault="00DC0A49" w:rsidP="00DC0A49">
            <w:pPr>
              <w:ind w:right="57"/>
              <w:rPr>
                <w:rFonts w:ascii="Arial Narrow" w:hAnsi="Arial Narrow"/>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396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jidio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51803" w14:textId="69AFF4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72047" w14:textId="272A43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E20EE" w14:textId="4B638D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21BD6" w14:textId="7A6271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29E42" w14:textId="44C736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28B0" w14:textId="253BFC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FE0F7F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FDBDD" w14:textId="0942D0C8" w:rsidR="00DC0A49" w:rsidRPr="00DC0A49" w:rsidRDefault="00DC0A49" w:rsidP="00DC0A49">
            <w:pPr>
              <w:ind w:right="57"/>
              <w:rPr>
                <w:rFonts w:ascii="Arial Narrow" w:hAnsi="Arial Narrow"/>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293D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orcu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5251" w14:textId="170042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966A" w14:textId="53EFA3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821B2" w14:textId="73F683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848E" w14:textId="590356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6FBBA" w14:textId="33B988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3D4A1" w14:textId="674379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9C629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5592F" w14:textId="22A7E763" w:rsidR="00DC0A49" w:rsidRPr="00DC0A49" w:rsidRDefault="00DC0A49" w:rsidP="00DC0A49">
            <w:pPr>
              <w:ind w:right="57"/>
              <w:rPr>
                <w:rFonts w:ascii="Arial Narrow" w:hAnsi="Arial Narrow"/>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B18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o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93202" w14:textId="1182E5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03AFC" w14:textId="427DAA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3C198" w14:textId="332534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6BB5C" w14:textId="3D3F0A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E9BC8" w14:textId="231D2D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AF596" w14:textId="40C9A5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B601D9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F38A9" w14:textId="12DF5A1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D844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7C226" w14:textId="1CFC8E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01469" w14:textId="2A2DF9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BBA23" w14:textId="3E0819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0C12F" w14:textId="0360D9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FF434" w14:textId="2D5EFF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83759" w14:textId="6EB8DA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41A41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CC011" w14:textId="44AA91F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1104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F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A9EA1" w14:textId="0DF7EB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465B8" w14:textId="7CECBB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F3EE1" w14:textId="662F10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BFAF4" w14:textId="4257F8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74BD6" w14:textId="5D93DF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551D8" w14:textId="488A38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4270C4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19B71" w14:textId="799D64B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50C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 (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8EAA4" w14:textId="3ED689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E6B39" w14:textId="09D67E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434C9" w14:textId="5A7433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DD02" w14:textId="0A18CE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07556" w14:textId="0B70A1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3564" w14:textId="555734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3252D05"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90FD10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V</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ED3827C" w14:textId="0E96F5F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94</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41DA0B" w14:textId="3C77576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3</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56895F" w14:textId="520004D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0,93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2E0F63F" w14:textId="2CFF2B2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346</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53CEF1" w14:textId="76C81C3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7,039</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36B75D" w14:textId="21027D9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8,633</w:t>
            </w:r>
          </w:p>
        </w:tc>
      </w:tr>
      <w:tr w:rsidR="00DC0A49" w:rsidRPr="00DC0A49" w14:paraId="7BB32ABB"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3D088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lbay</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7D42F0" w14:textId="657FFE6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5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7DE2DA" w14:textId="5B820E4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74B417" w14:textId="2DE240F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41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2DA99A" w14:textId="5F29FE6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17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D04B37" w14:textId="03F69DF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6,12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267C2" w14:textId="18A2C2B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3,473</w:t>
            </w:r>
          </w:p>
        </w:tc>
      </w:tr>
      <w:tr w:rsidR="00DC0A49" w:rsidRPr="00DC0A49" w14:paraId="53E3A4D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B3D0C" w14:textId="37156BC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1CB9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ca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CAF67" w14:textId="139C7D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20829" w14:textId="126B2B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015F0" w14:textId="352EB1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67A91" w14:textId="207109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8F979" w14:textId="18B5C3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66E9" w14:textId="617DE4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3</w:t>
            </w:r>
          </w:p>
        </w:tc>
      </w:tr>
      <w:tr w:rsidR="00DC0A49" w:rsidRPr="00DC0A49" w14:paraId="2D81D4A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81F7B" w14:textId="35B0486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C8BD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a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CE4D5" w14:textId="3F6180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3AEA5" w14:textId="340654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E61B" w14:textId="3BC5DC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B5E85" w14:textId="4576C6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5DD72" w14:textId="51A984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D430B" w14:textId="5023A7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207088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8452A" w14:textId="02E96A9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23A1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raga (Loc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A87E6" w14:textId="4E0B96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C67B6" w14:textId="515928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36CD7" w14:textId="6A7490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31EAA" w14:textId="5D163D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C4031" w14:textId="0BF2BF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7742" w14:textId="426596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w:t>
            </w:r>
          </w:p>
        </w:tc>
      </w:tr>
      <w:tr w:rsidR="00DC0A49" w:rsidRPr="00DC0A49" w14:paraId="622835B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FE084" w14:textId="4E4335C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4F2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nob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97407" w14:textId="6981B4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4EDEA" w14:textId="050EC2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7D46B" w14:textId="26E1B2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CDF5F" w14:textId="1D6648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20978" w14:textId="14CD13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1FEC9" w14:textId="0668DF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16</w:t>
            </w:r>
          </w:p>
        </w:tc>
      </w:tr>
      <w:tr w:rsidR="00DC0A49" w:rsidRPr="00DC0A49" w14:paraId="3ECC341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A19F5F" w14:textId="0063E00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BDCF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egazpi City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81D29" w14:textId="17FA5F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3814A" w14:textId="6F3103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D417" w14:textId="52E030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C58E3" w14:textId="3E360F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AD0D6" w14:textId="2738D8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0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A6974" w14:textId="063499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09A9FB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77C53" w14:textId="2AEF00A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947E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5B42" w14:textId="670808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1D3DC" w14:textId="557022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97371" w14:textId="381AB3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E8BB2" w14:textId="42A484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1F6BD" w14:textId="6CCE95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3B104" w14:textId="4DB008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1FE9B7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D672C" w14:textId="753A215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BF8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Li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2CCE" w14:textId="0F0220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4CD2D" w14:textId="610D76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0183A" w14:textId="7E0D9F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E63F3" w14:textId="29565D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D5D49" w14:textId="7B729D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084AD" w14:textId="4E0897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8</w:t>
            </w:r>
          </w:p>
        </w:tc>
      </w:tr>
      <w:tr w:rsidR="00DC0A49" w:rsidRPr="00DC0A49" w14:paraId="1421991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E1989" w14:textId="3AB7A4A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694A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ilip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BC7B" w14:textId="772B77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8B784" w14:textId="7738C7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50E1B" w14:textId="697A56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B02C5" w14:textId="567332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5F4B2" w14:textId="69190E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FBD3" w14:textId="4FD6C6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0</w:t>
            </w:r>
          </w:p>
        </w:tc>
      </w:tr>
      <w:tr w:rsidR="00DC0A49" w:rsidRPr="00DC0A49" w14:paraId="6975DDF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B7746" w14:textId="7D7E8AB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BA9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i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DCA22" w14:textId="5B585A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037B8" w14:textId="71F820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5E9E" w14:textId="5A4C48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8B166" w14:textId="32ACCD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A57B2" w14:textId="24747F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2FFA2" w14:textId="7256CE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0</w:t>
            </w:r>
          </w:p>
        </w:tc>
      </w:tr>
      <w:tr w:rsidR="00DC0A49" w:rsidRPr="00DC0A49" w14:paraId="4E0C834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22194" w14:textId="072B432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F0F7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i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4D3B" w14:textId="6B6CB0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C93B9" w14:textId="3425A2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BD808" w14:textId="7CDE53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B81C0" w14:textId="2C82FD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D6A3B" w14:textId="5F5E1B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13E36" w14:textId="282555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99153E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5C0BE" w14:textId="3B4A13C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0137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778ED" w14:textId="3AFC5D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6D486" w14:textId="33A4F9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3C38A" w14:textId="08627A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15B14" w14:textId="70B80C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FCEDA" w14:textId="31953B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F7110" w14:textId="3A0D4A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w:t>
            </w:r>
          </w:p>
        </w:tc>
      </w:tr>
      <w:tr w:rsidR="00DC0A49" w:rsidRPr="00DC0A49" w14:paraId="3BD9278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D47CB" w14:textId="2B028FA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826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o D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596AF" w14:textId="66636A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26EA6" w14:textId="42D5B2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B9D31" w14:textId="4D97CA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A0DD5" w14:textId="034233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18496" w14:textId="01E2F5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85106" w14:textId="23C927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02DF96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F13EF" w14:textId="76FF336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3C64C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olang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325E6" w14:textId="0628DF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1A8D9" w14:textId="54C891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73A76" w14:textId="34685B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AB275" w14:textId="28C6FC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1A6E" w14:textId="279EFA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BC554" w14:textId="2BE890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6BA20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61F71" w14:textId="1402F54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0F3E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pu-Rap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A24E2" w14:textId="12A4D1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5D9E1" w14:textId="56C36D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46D2D" w14:textId="3DD87A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D020F" w14:textId="60782F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C175" w14:textId="7D7B98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E6E56" w14:textId="278A5A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002E1B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29BC9" w14:textId="01B8A75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F5A4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Domingo (Lib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7B4DB" w14:textId="23E1E9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20596" w14:textId="1702B8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CFEAA" w14:textId="2963D3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2C249" w14:textId="1537B7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42E09" w14:textId="1DA324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6B5A2" w14:textId="48E913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C01F9F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914F9" w14:textId="30A453A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66DF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b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6ABCD" w14:textId="5B0EAB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99AFC" w14:textId="0774B1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B8247" w14:textId="4E08C4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19145" w14:textId="462987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D5BD" w14:textId="0274AE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4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A8D0D" w14:textId="6B9C9E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483</w:t>
            </w:r>
          </w:p>
        </w:tc>
      </w:tr>
      <w:tr w:rsidR="00DC0A49" w:rsidRPr="00DC0A49" w14:paraId="508AD89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EAB08" w14:textId="727ABFD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41DE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w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B47FB" w14:textId="0A654D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56324" w14:textId="1E9C44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938C3" w14:textId="6EA730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38522" w14:textId="329D4F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7193B" w14:textId="6B2174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FC8E5" w14:textId="26971A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070EC79"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A36201"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marines Nor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F3C211" w14:textId="58FE0FA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9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68C9D7" w14:textId="180E2BB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3F168" w14:textId="67A2FFE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9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20F461" w14:textId="79D9FDF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4BFFA8" w14:textId="597092C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8,58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9BC8BD" w14:textId="6F0DBDB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05E8193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CDAC9" w14:textId="7D34148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242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s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9A2FD" w14:textId="3A2C91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E8146" w14:textId="4CCD36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25190" w14:textId="3FDBEB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FFA2D" w14:textId="669538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D4360" w14:textId="702A0B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E881A" w14:textId="2B43CC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45B1F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B8581" w14:textId="62F979A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D86B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palo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721E8" w14:textId="42F8A6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C96EC" w14:textId="1E8282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6CD2D" w14:textId="7AB3B9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1157" w14:textId="10BEA2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7EFDA" w14:textId="6A88E9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4F58" w14:textId="3BC5B6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FC49B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8559F" w14:textId="2AE9960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9A4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et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2161D" w14:textId="789431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72A15" w14:textId="62DCC6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62F69" w14:textId="3A83D4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A96F" w14:textId="25AD2C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1DC72" w14:textId="4718C7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2C215" w14:textId="674722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C1196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5B4A6" w14:textId="2EFCFA2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007B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se Pangani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5C9C9" w14:textId="701583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DB9F" w14:textId="37D8DD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0DB3" w14:textId="667771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24293" w14:textId="692C31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E43C" w14:textId="718FFD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09BAD" w14:textId="4CFC32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256BB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98C24" w14:textId="021C2BB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232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BD241" w14:textId="67357B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C3B4" w14:textId="3EBFA7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9C428" w14:textId="633A27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FE6F" w14:textId="3B4AE3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BC23D" w14:textId="6356B5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776CC" w14:textId="5532FF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8C35B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A3269F" w14:textId="20756B7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D905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erc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7D0CB" w14:textId="0C973B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1DE93" w14:textId="068166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49DA5" w14:textId="3F6003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0A087" w14:textId="466DD6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B2FDC" w14:textId="4E890F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7FC70" w14:textId="0E96D5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3AAE23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5B64D" w14:textId="4B9A102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F756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raca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6AFB4" w14:textId="4ABB08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F5F56" w14:textId="1BBE94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94301" w14:textId="1AD3A5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C5242" w14:textId="160F68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C8019" w14:textId="0C859B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B1BEB" w14:textId="735ED6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B14FC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5E5CD" w14:textId="18609F9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3DA0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orenzo Ruiz (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C4221" w14:textId="398268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1CBBF" w14:textId="34D048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23D78" w14:textId="1FA997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D11B0" w14:textId="2F8846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C78C2" w14:textId="1A4317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19301" w14:textId="012DCB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83984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D500A" w14:textId="54F74B0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480E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Vice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2D027" w14:textId="184E42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829A9" w14:textId="70A4AC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2E26E" w14:textId="41CD11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56BFA" w14:textId="187A46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C43BD" w14:textId="3581BD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F9569" w14:textId="6F3EA8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E2D2C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5283E" w14:textId="51E05E9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5AD9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E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03B64" w14:textId="3B7459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32924" w14:textId="44C8C9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E44AA" w14:textId="412A01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CE787" w14:textId="4C7731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B019B" w14:textId="7774EB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96FCD" w14:textId="68172F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1B9D38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DFFAE" w14:textId="5C8F9AA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67DB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0D415" w14:textId="616C4D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4E8DD" w14:textId="06737E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6722D" w14:textId="348DB7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706FC" w14:textId="66D623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3B4D6" w14:textId="5BC4F6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D2D90" w14:textId="01CB12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AB852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43F81" w14:textId="669A6E4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4F57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nzon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48D1" w14:textId="0663AF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B666D" w14:textId="7CD6C9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517AD" w14:textId="2E758C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048B" w14:textId="3C2B0F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D00EA" w14:textId="4A03C6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0898" w14:textId="5A1A94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5EC1E2"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205CD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marines Sur</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96BA7D" w14:textId="6295219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0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7D1616" w14:textId="5131E5B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C5518A" w14:textId="5EA8182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17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D5E53D" w14:textId="13EC903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7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C8214A" w14:textId="377BBBC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1,33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B1DC57" w14:textId="16A3766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160</w:t>
            </w:r>
          </w:p>
        </w:tc>
      </w:tr>
      <w:tr w:rsidR="00DC0A49" w:rsidRPr="00DC0A49" w14:paraId="6398605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0D17E" w14:textId="1802E52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1B92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rovinc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9A420" w14:textId="67BB40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A430D" w14:textId="6D35BA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B4B5A" w14:textId="109E85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67876" w14:textId="2401C8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82C9F" w14:textId="443C10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49D03" w14:textId="6579D2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C979FF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4EB28" w14:textId="0D9C4CB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E398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26570" w14:textId="4110CE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A284B" w14:textId="272175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9E57" w14:textId="22BD22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F21F5" w14:textId="74BC2F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6903D" w14:textId="47BCD5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86502" w14:textId="2BEEBC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2905B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0C74F" w14:textId="00D4E77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AEF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042FB" w14:textId="0A0421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66748" w14:textId="7350F3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515AB" w14:textId="6C2B4A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CF2CC" w14:textId="233EF9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B665C" w14:textId="623905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2A0A1" w14:textId="0438F5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D7AE94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D5DC0" w14:textId="183035E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27CE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E37A1" w14:textId="00CE34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8FE8B" w14:textId="23EB54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9F948" w14:textId="5E0C72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1060" w14:textId="4F159D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A2F2F" w14:textId="1B42E3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0DEAB" w14:textId="5E43BB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79</w:t>
            </w:r>
          </w:p>
        </w:tc>
      </w:tr>
      <w:tr w:rsidR="00DC0A49" w:rsidRPr="00DC0A49" w14:paraId="5B83ECB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39072" w14:textId="6777DF4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94ED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m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25762" w14:textId="1B7012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F3D2A" w14:textId="048F63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A6A0C" w14:textId="10C5AF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1684" w14:textId="776253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9CB8" w14:textId="3E8CF8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025B8" w14:textId="2C0C16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09C9F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E1A40" w14:textId="66C64E6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E1F24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h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40ED" w14:textId="22A24E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C8C8F" w14:textId="1FE34D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8EFDD" w14:textId="28D28B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6C7AD" w14:textId="59FAD1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7223E" w14:textId="5B5CDE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9A207" w14:textId="424434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900FB2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630B9" w14:textId="4D91791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7E5D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8A778" w14:textId="683524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D7BF0" w14:textId="7A45D7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87BC1" w14:textId="7AAC92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08595" w14:textId="35CB4D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A9AD" w14:textId="1F0E57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7381F" w14:textId="1BDC15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73E3FF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F73E9" w14:textId="65409F9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E97B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us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E70A4" w14:textId="1D335D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4097C" w14:textId="46BF37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C5F1" w14:textId="7A0459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29DF9" w14:textId="3F8987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310C1" w14:textId="62F7CF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697E6" w14:textId="0BBD82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r>
      <w:tr w:rsidR="00DC0A49" w:rsidRPr="00DC0A49" w14:paraId="4E9145D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82E9D" w14:textId="003FDB5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0EEA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b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FC67F" w14:textId="0B3C60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EC376" w14:textId="7F399A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D7116" w14:textId="6EA586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566C" w14:textId="1B0FF7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849C6" w14:textId="7AC528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2F0EB" w14:textId="6F8D1B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B71990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1BE46" w14:textId="1374E93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D437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ali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31E39" w14:textId="6D6EF8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6EAA" w14:textId="596659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13045" w14:textId="74DD8C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5AFF8" w14:textId="01BB92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C7BF5" w14:textId="5E087C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8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C4F0F" w14:textId="7C58B2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60386F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8DD04" w14:textId="71B75F3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3A7C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a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7BE5A" w14:textId="3310CD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E6CB8" w14:textId="002E71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DA995" w14:textId="6A7048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F91B2" w14:textId="0DA534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27F7" w14:textId="0612CC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B0174" w14:textId="14E933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r>
      <w:tr w:rsidR="00DC0A49" w:rsidRPr="00DC0A49" w14:paraId="6785A4C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EC5E6" w14:textId="51623C0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DAB35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am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EDF95" w14:textId="3969DB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42A3A" w14:textId="49CEA6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4B768" w14:textId="17199D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DD6E" w14:textId="366BFE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7BE33" w14:textId="489CEC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85A1B" w14:textId="6B95A2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5C193C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EA4BC" w14:textId="6680E07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2764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el Galle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F2055" w14:textId="5B8165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47BA" w14:textId="468643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854E" w14:textId="1E00C7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B0043" w14:textId="08E5CE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5FF26" w14:textId="53B3D8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A5BD4" w14:textId="193AF3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22F0EE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F293D" w14:textId="059272B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EDCB0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i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2720F" w14:textId="71660B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E6ADD" w14:textId="71C2D2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669B6" w14:textId="0C2D57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6B9F" w14:textId="627022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77A05" w14:textId="22AB48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0E1B1" w14:textId="31E68A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162B0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B9853" w14:textId="744AFA8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F6AE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o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566C7" w14:textId="303C5A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4BD22" w14:textId="529350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76DB" w14:textId="174F6B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45733" w14:textId="2323AF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1F662" w14:textId="4132ED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B039" w14:textId="415F6F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237F4F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DD82E" w14:textId="054DD7D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B23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ri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8B200" w14:textId="098671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19693" w14:textId="489C1A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A4085" w14:textId="362DA2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A1437" w14:textId="575C04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68361" w14:textId="0DF7FA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B14C0" w14:textId="4ED62C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01B1A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DCB98" w14:textId="09854C5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88F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6BEA1" w14:textId="692317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C1B87" w14:textId="02A059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8D93E" w14:textId="5F103B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2F922" w14:textId="69C223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C96D9" w14:textId="58C9F3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3C24D" w14:textId="77062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375DF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A3268" w14:textId="41718B5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CA39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bm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893B" w14:textId="4B85C9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9912D" w14:textId="18B61C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31ED3" w14:textId="4B0717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25654" w14:textId="336201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6878C" w14:textId="557D0E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6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AADB9" w14:textId="404222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6517CB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C7257" w14:textId="442C8D5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B7AD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p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4E8B7" w14:textId="4930E4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0A76B" w14:textId="462F05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3A624" w14:textId="1205DC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966A1" w14:textId="0E2B60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0720" w14:textId="627887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5242" w14:textId="679086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D327C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AC1BD" w14:textId="2E748B9A"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7452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ar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4CCAC" w14:textId="03B761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CC4B6" w14:textId="7664F2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37F57" w14:textId="70DE33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904F2" w14:textId="470834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F97AC" w14:textId="258CB4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A8092" w14:textId="16B1B2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C76BF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99C64" w14:textId="3A14A38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16A7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la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F2628" w14:textId="2F62C5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7CA2F" w14:textId="1505A9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45E5E" w14:textId="40B5B5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50833" w14:textId="1F90B5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87462" w14:textId="09BF48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7DC9" w14:textId="132AFA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0109FC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6154A" w14:textId="72E1DAD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B659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nalab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5240D" w14:textId="38BCFB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4EA9A" w14:textId="71B6F5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8F4A7" w14:textId="6DD947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E9B4A" w14:textId="00D60B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81995" w14:textId="45B54D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A4FB5" w14:textId="6BC39F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r>
      <w:tr w:rsidR="00DC0A49" w:rsidRPr="00DC0A49" w14:paraId="252F800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E8B01" w14:textId="4AC2B85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78CE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bu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5C80B" w14:textId="307AC3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8426F" w14:textId="4978F0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8080" w14:textId="0D6C71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A929" w14:textId="549AD8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D4AB4" w14:textId="7F077D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7E02B" w14:textId="141CCE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95</w:t>
            </w:r>
          </w:p>
        </w:tc>
      </w:tr>
      <w:tr w:rsidR="00DC0A49" w:rsidRPr="00DC0A49" w14:paraId="22C9D98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E6A8D" w14:textId="301B083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5A61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C0F4D" w14:textId="273DC8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D204" w14:textId="64796A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CC383" w14:textId="311B89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54D2F" w14:textId="7F6BFA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EE0B0" w14:textId="425022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E86E5" w14:textId="171AFC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FE4A4E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BF8AC" w14:textId="016582B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FC16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cam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AEA2E" w14:textId="4F996C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99D0" w14:textId="4F99CD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795C1" w14:textId="63F66E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FB1C" w14:textId="72E921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62D86" w14:textId="24F5C3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D4B0B" w14:textId="31098B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r>
      <w:tr w:rsidR="00DC0A49" w:rsidRPr="00DC0A49" w14:paraId="54BE36A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75629" w14:textId="5639DD3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142B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mp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9BF9F" w14:textId="560A11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91FBC" w14:textId="1523EA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35B7E" w14:textId="747F20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9D5B4" w14:textId="5885FE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82792" w14:textId="3AC4A7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2C2F7" w14:textId="37D55D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r>
      <w:tr w:rsidR="00DC0A49" w:rsidRPr="00DC0A49" w14:paraId="504E652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4667D" w14:textId="0F83A92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C82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sac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77871" w14:textId="288694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437FA" w14:textId="007A50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4631E" w14:textId="698041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B1B96" w14:textId="708B2A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3159" w14:textId="6F1F4A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7CD5E" w14:textId="22EE59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w:t>
            </w:r>
          </w:p>
        </w:tc>
      </w:tr>
      <w:tr w:rsidR="00DC0A49" w:rsidRPr="00DC0A49" w14:paraId="64CEB46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BF5AD" w14:textId="2CEE45C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CE84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i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7E45B" w14:textId="164E8E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03480" w14:textId="2F06DA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AEA3E" w14:textId="2A5B04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1AE6" w14:textId="7F51A4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9C33F" w14:textId="7F66BB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40B9F" w14:textId="383056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ED1D5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B542A" w14:textId="31775EA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8C86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resentacion (Parub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D7FB3" w14:textId="3C732E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8ACCE" w14:textId="3F7828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A05D8" w14:textId="338047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F1359" w14:textId="453566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61C0A" w14:textId="6C9D1E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E9C40" w14:textId="1314C0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4FB965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A6CA3" w14:textId="1E34118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69C9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g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2B5A8" w14:textId="4DA677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FD594" w14:textId="584927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19004" w14:textId="3777BC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ECFF5" w14:textId="4F5834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CB010" w14:textId="637892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B2948" w14:textId="6F48E4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568D8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3194A" w14:textId="5A76D5B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E00A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gñ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AE4AD" w14:textId="2147FF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37F91" w14:textId="1F4C7B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1926C" w14:textId="044230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B34A3" w14:textId="57B3AE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F57A2" w14:textId="4EDE99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1DCF6" w14:textId="7EB73F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84F85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13F4C" w14:textId="571522F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64816" w14:textId="60EBD19F"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84909" w14:textId="0BFA67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6BE53" w14:textId="0ABA19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0711C" w14:textId="757353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01BDC" w14:textId="02B377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994D9" w14:textId="13EF80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1F13" w14:textId="512543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0</w:t>
            </w:r>
          </w:p>
        </w:tc>
      </w:tr>
      <w:tr w:rsidR="00DC0A49" w:rsidRPr="00DC0A49" w14:paraId="16AA171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8E72B" w14:textId="1DABD90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93F3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B6F69" w14:textId="35DE2C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DD2BB" w14:textId="002516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A23A1" w14:textId="125C7E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5AD35" w14:textId="5032A1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29C4E" w14:textId="4B3A18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0BD7" w14:textId="51D388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2</w:t>
            </w:r>
          </w:p>
        </w:tc>
      </w:tr>
      <w:tr w:rsidR="00DC0A49" w:rsidRPr="00DC0A49" w14:paraId="7F56485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49AFC" w14:textId="3B23048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A6FE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poc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450F5" w14:textId="14E4A1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27E86" w14:textId="7ECCBE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CCB5F" w14:textId="63E903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2F3A0" w14:textId="273797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8FB1E" w14:textId="2E7117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69E5D" w14:textId="1B4363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B02AB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2741F" w14:textId="034481A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CD916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rum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8CA4" w14:textId="1369B3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03018" w14:textId="70298F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CB41" w14:textId="690ED5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F61D8" w14:textId="38DFA5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95E28" w14:textId="6BF37C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DF156" w14:textId="0651A6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FB0221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26F7E" w14:textId="055C6FF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BE82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ga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6D10C" w14:textId="3DC143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BD4E" w14:textId="2D74FE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15497" w14:textId="2C9E50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71D6B" w14:textId="2D232A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4F63" w14:textId="46158B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267AD" w14:textId="1299EA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A0F4C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91982" w14:textId="35D7D47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F476C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amb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E89DD" w14:textId="639AA8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BB2A3" w14:textId="06C910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0D867" w14:textId="2A6966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AC24F" w14:textId="417EB5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10D6" w14:textId="4E661E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BCE29" w14:textId="5409A4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0EC44B"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C4AB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tanduanes</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A498E" w14:textId="496BE40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54C3F2" w14:textId="7AFC9C7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EE0263" w14:textId="742AD07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7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DE8A3F" w14:textId="7BDC694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6A7D82" w14:textId="26EA316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61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5DD059" w14:textId="162A3B0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ED5888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D428B" w14:textId="6D26C24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EAB6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979D" w14:textId="1DA935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F2BE9" w14:textId="2A63CD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48D98" w14:textId="2789ED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8D51D" w14:textId="6DF5A8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48BA8" w14:textId="1FFEBA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88DD" w14:textId="1B452E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252411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2D7BE" w14:textId="480E694F"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B58E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amo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DAD2B" w14:textId="2DFA3F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2701" w14:textId="3ADC6B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A5025" w14:textId="76DB51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15BCF" w14:textId="5E6A0E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BC8CD" w14:textId="5D6E7E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32794" w14:textId="045FAE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AEB3A1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6FD05" w14:textId="65C7937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58C7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ganiban (Pay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AC7C4" w14:textId="4FF563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E5A76" w14:textId="5D6D6D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11372" w14:textId="0A8209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3C732" w14:textId="009D48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D8748" w14:textId="29FA5F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B9EE3" w14:textId="470071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40BE4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14799" w14:textId="7720A9B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482F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1E58D" w14:textId="35B813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00A31" w14:textId="1DF317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3EDF1" w14:textId="0CE457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FF01" w14:textId="10468A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2BC01" w14:textId="3B94D4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348E8" w14:textId="22DAB0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69E4526"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CF928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Masbat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348FB2" w14:textId="72873CF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796CEB" w14:textId="639D677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543143" w14:textId="32C8087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3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F2B287" w14:textId="60FE022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B7C10E" w14:textId="7E70CBE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47</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761206" w14:textId="0CB0B1E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21E9C92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F9BE5" w14:textId="71A60E6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C78E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ror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73885" w14:textId="7A5DDD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010E0" w14:textId="25F564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40A96" w14:textId="68FC6E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6F296" w14:textId="35D8A6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53304" w14:textId="3B8312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30815" w14:textId="1D9A6D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72CC7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58CA5" w14:textId="48773985"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15C6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lave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9ED2" w14:textId="430EF3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6D739" w14:textId="7050B3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B8624" w14:textId="55F39F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5E427" w14:textId="6A7724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E742C" w14:textId="15F302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BAB2E" w14:textId="061AD4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ECD1E2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AD962" w14:textId="4E5B05B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24A8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Esper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1491F" w14:textId="66DECF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F19AE" w14:textId="089B5A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05E0" w14:textId="64249D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317CD" w14:textId="27A632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4DA82" w14:textId="4D279C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6832" w14:textId="0CA68E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C9B954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09BB45" w14:textId="6CAAE2B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2136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ac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ECE8D" w14:textId="120917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6CE4A" w14:textId="1E7087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4C944" w14:textId="0E58F6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A347B" w14:textId="5B1642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C396A" w14:textId="1DE055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34C1C" w14:textId="44B9D4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26A4E2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AC419" w14:textId="281B4BFC"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1BDD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sc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D8567" w14:textId="16AE09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38A38" w14:textId="2B344E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8353" w14:textId="0561FF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CE018" w14:textId="70224C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DC380" w14:textId="4B5A23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1C39E" w14:textId="4DFEA5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92F091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4417A2" w14:textId="3D176BC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BA55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U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33F24" w14:textId="70524C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A32ED" w14:textId="4758D7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088D7" w14:textId="56A2C3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E5250" w14:textId="22E99A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6F01" w14:textId="4BFDBB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725BA" w14:textId="674BC7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1B34D5"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7BA95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Sorsogon</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1D4CF9" w14:textId="01C059C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0</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1EAD6B" w14:textId="2183178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EFCE38" w14:textId="3CC3585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18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C70700" w14:textId="6954711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643782" w14:textId="2A09433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04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B24C06" w14:textId="3F64F37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067D7B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6A120" w14:textId="1EDD4F0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0347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rce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8E1DE" w14:textId="74E807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DBD11" w14:textId="70C10C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B1097" w14:textId="062D11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83B69" w14:textId="5ACDE2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BFAB8" w14:textId="06F36F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E3AF0" w14:textId="25B008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8BBB4E"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B48BF" w14:textId="6D430A7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282E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3D41E" w14:textId="64BAD8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D6FB3" w14:textId="18998C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2CF9C" w14:textId="3DC3DD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38C9B" w14:textId="6C32AA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5F698" w14:textId="6DA5F3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1E85A" w14:textId="4B6318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ADC34C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D8DDC" w14:textId="33B1DB4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7E1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u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EF3E8" w14:textId="583113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FAED5" w14:textId="24D6B3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315A1" w14:textId="0F8197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1A763" w14:textId="2B4FEA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F825E" w14:textId="39B3A0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91E4D" w14:textId="242916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0701C6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0C694" w14:textId="57484F93"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ED5E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sig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123AF" w14:textId="7F2701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2DAD3" w14:textId="4810BE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19A03" w14:textId="35DB60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E11E6" w14:textId="1EE364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16FDC" w14:textId="22F856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D1374" w14:textId="2863DE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61F2766"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DD43D" w14:textId="1A5A002E"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C3EC9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ns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770AA" w14:textId="7C5AFB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9D225" w14:textId="01B4D3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FAB9C" w14:textId="618DF1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7552A" w14:textId="30D1BB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B0FC4" w14:textId="3C7847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8E13" w14:textId="69001C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768DA5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757BF" w14:textId="4450A8B8"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E1AE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b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A9B3C" w14:textId="7EA4E1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210AF" w14:textId="23860E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6D2C7" w14:textId="1B98A5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107E4" w14:textId="012282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88960" w14:textId="2BA597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AEFA7" w14:textId="0EE0F0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805CF5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C50FC" w14:textId="66663C70"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0B9B2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ro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D0010" w14:textId="0049C9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8432C" w14:textId="65FB97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5D542" w14:textId="6A7889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342DB" w14:textId="084666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8AB64" w14:textId="0A3272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40161" w14:textId="09DB4C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D5524FA"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0F6A2" w14:textId="3D03625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2622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u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BEF3F" w14:textId="3E2DFF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63181" w14:textId="1E7B48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6182E" w14:textId="25DDD0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A48EC" w14:textId="27AD06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C3FA7" w14:textId="5D2905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2DEAB" w14:textId="353458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65F0B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8895F" w14:textId="3442B5C9"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AF9C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alla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CE8F0" w14:textId="2D58E1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10804" w14:textId="333468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D7093" w14:textId="6D1DE3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47930" w14:textId="1EEC0A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12B5" w14:textId="02126C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95A7" w14:textId="4323D9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636EA98"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0C6DD" w14:textId="51636D56"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A0E7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tn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8A5CB" w14:textId="671B14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D450C" w14:textId="7E6E03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EB133" w14:textId="1F7BBC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0FB8B" w14:textId="3E9F79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EF3D0" w14:textId="5D4489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C571E" w14:textId="429C2B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6BF57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2BB1C" w14:textId="7C4BE412"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60FE9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46D8D" w14:textId="011BA2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BB3FC" w14:textId="7D5EF9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48476" w14:textId="0A37BC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AB2BA" w14:textId="745FBE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7802E" w14:textId="7B1428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D5328" w14:textId="6E0EC3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B4A7DC3"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54241" w14:textId="476D445B"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B97E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rieto Di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15B2" w14:textId="610918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FF78C" w14:textId="4E86D3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8A44F" w14:textId="0C83FE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42B37" w14:textId="2D2D62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A9F85" w14:textId="14520C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6702F" w14:textId="540FA2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4807C4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76EA5" w14:textId="76DB9751"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C6A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gda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A2584" w14:textId="4906D0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12B7" w14:textId="4D5E4C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0E78D" w14:textId="382F06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FC372" w14:textId="37C71A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9C13B" w14:textId="3D020C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6E5F4" w14:textId="54B903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59801F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DC528" w14:textId="58CA329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15C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orsogon (capi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708A6" w14:textId="79220F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3C19D" w14:textId="713E9C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780CC" w14:textId="2E4662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4E702" w14:textId="3339B7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EE37C" w14:textId="38A1F7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8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9E8E2" w14:textId="4E8C0D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2B4F87"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3902EB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R</w:t>
            </w:r>
          </w:p>
        </w:tc>
        <w:tc>
          <w:tcPr>
            <w:tcW w:w="1300" w:type="dxa"/>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5D9925" w14:textId="70911CC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C8F8C9" w14:textId="542C0EB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FCF06B" w14:textId="31BB823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0</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9FF198" w14:textId="0B1CA65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041AF3" w14:textId="1532A81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48</w:t>
            </w:r>
          </w:p>
        </w:tc>
        <w:tc>
          <w:tcPr>
            <w:tcW w:w="1300" w:type="dxa"/>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8AC81A" w14:textId="26BDC0B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75E98393"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6F63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br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6F6AEC" w14:textId="256F9B0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65D79F" w14:textId="6B5C44C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0DBA37" w14:textId="1B18308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ADA673" w14:textId="4DC1647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D754C8" w14:textId="1C0D20B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5</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DC4FAD" w14:textId="093AD2E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23640837"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9958A" w14:textId="30B9BB3D"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AA1C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guio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368B" w14:textId="1B89EB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257E0" w14:textId="2D875A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1FD00" w14:textId="492146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3AD8F" w14:textId="613937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62881" w14:textId="127BA9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C9BC" w14:textId="410D49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F72F22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BF46E" w14:textId="35CB9E7C"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D009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ibc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D9361" w14:textId="0FC3D9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ABE3" w14:textId="7913DB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DC710" w14:textId="3FF848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A5423" w14:textId="0FF840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AB16E" w14:textId="3C9929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AD38" w14:textId="372A96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7CEE1AE"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137A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engue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801DCA" w14:textId="6B0B06D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03A35B" w14:textId="4C1655C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9E8CC9" w14:textId="7198633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BD3BD" w14:textId="31B78AC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46BD5C" w14:textId="4C2C61A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DB3D63" w14:textId="025F5D8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097B4D5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4C938" w14:textId="1F948A85"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850A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ui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B9C78" w14:textId="3B14B8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E743F" w14:textId="2995B0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E67C1" w14:textId="7198FD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F5345" w14:textId="6CC89D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5714" w14:textId="6BE5DE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B9260" w14:textId="2B1E5A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6F7CDD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1A0C5" w14:textId="46834A34"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193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k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52704" w14:textId="000E44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6B393" w14:textId="1EB6B5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3D031" w14:textId="06DD3B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6ADB6" w14:textId="75B6DD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2E4A7" w14:textId="2D9C4A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A3BA" w14:textId="11CA9F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A28784"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19970" w14:textId="254D7E9A"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824B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t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5882C" w14:textId="4889F9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5FE50" w14:textId="283EFF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A267E" w14:textId="5D1A77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38B09" w14:textId="632E15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9BB40" w14:textId="5F89A1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15E12" w14:textId="14E5C4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06C99FA"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5CEE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fugao</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4E9E93" w14:textId="293A734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264B96" w14:textId="1C1301A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2E9FB1" w14:textId="5DB9356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3</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B14037" w14:textId="1574173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93B92" w14:textId="4475AC9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6</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F35B7" w14:textId="46BF50E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CAB3CFF"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BE642" w14:textId="348F0EAD"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D550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uinal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3F2B1" w14:textId="0901EE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24199" w14:textId="7B148D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677F" w14:textId="1C3E40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E2F9B" w14:textId="338EE8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51731" w14:textId="501DC9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76A06" w14:textId="25FA0F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22CD7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FF428" w14:textId="0532F85A"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65D3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fonso Lista (Pot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24FFD" w14:textId="174BF5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5251" w14:textId="2D8FF1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9BC4E" w14:textId="153E95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E84F" w14:textId="49BA48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1EECC" w14:textId="09996A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2E89E" w14:textId="0A44A7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5ED920D"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02BF0" w14:textId="06DB0CA8"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25F6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sipu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26AEE" w14:textId="26B8A4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CD9A5" w14:textId="525389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656B9" w14:textId="21B6F3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9D180" w14:textId="17B3F5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6CA42" w14:textId="7850F4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A06A4" w14:textId="78DA10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BA1C632"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8F0B6" w14:textId="60C44EB5"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756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ingy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BAFC8" w14:textId="065292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432D" w14:textId="653CA3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5060A" w14:textId="23E14F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58EA9" w14:textId="58B286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EF24A" w14:textId="782214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1D554" w14:textId="5C2925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7AD732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D1500" w14:textId="31875328"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B7A9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ungd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BC2A" w14:textId="74DE38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E7D03" w14:textId="5CDFA4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EA931" w14:textId="533BDF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D931E" w14:textId="67D8C1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1C954" w14:textId="70FA41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576DA" w14:textId="477BBB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750C249"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72623" w14:textId="70D06EC6"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EE26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i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18E5F" w14:textId="52422E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FA861" w14:textId="10D5FD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7139" w14:textId="31EB9E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36556" w14:textId="0956AF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34E9D" w14:textId="295950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BA39E" w14:textId="2FE6F1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4151E1"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A34DA" w14:textId="49CAC4BD"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A49D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mu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085BE" w14:textId="751779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7976D" w14:textId="31D92F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8FC6D" w14:textId="5F4C06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8B48A" w14:textId="189708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31541" w14:textId="0668C6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35A05" w14:textId="1A3ED1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8B06F1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ED2F8" w14:textId="770A1D96"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050B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yo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022D" w14:textId="4CC2B283"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14AB3" w14:textId="17C46686"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B710B" w14:textId="1949CA62"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C9FCA" w14:textId="111C728D"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AFEB1" w14:textId="7A96FD1E"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C53D" w14:textId="03EF328A"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1A264D8D"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A23BC4"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Kalinga</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DB9E74" w14:textId="6970B9A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5A9039" w14:textId="449D2AC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5BAA82" w14:textId="690F984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A901DD" w14:textId="009F622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B93D73" w14:textId="5DC44AD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2</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772729" w14:textId="784441E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2CEF0575"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9E53A" w14:textId="6DA1751D"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BB5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b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1715" w14:textId="1219E2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77C3" w14:textId="56FCED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06CD9" w14:textId="3B7A10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CA828" w14:textId="281D4F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BF2E1" w14:textId="63C2C4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6E3E" w14:textId="04B858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F5148B"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13789" w14:textId="2F32D0B7"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C816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s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CFED9" w14:textId="34CAA2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987BF" w14:textId="35CA8D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99E14" w14:textId="5C054B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24133" w14:textId="251CC7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C3CDD" w14:textId="28BCC1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79D2A" w14:textId="2E9C06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9217050"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2212DA" w14:textId="32C524B4" w:rsidR="00DC0A49" w:rsidRPr="00DC0A49" w:rsidRDefault="00DC0A49" w:rsidP="00DC0A49">
            <w:pPr>
              <w:ind w:right="57"/>
              <w:rPr>
                <w:rFonts w:ascii="Arial Narrow" w:hAnsi="Arial Narrow"/>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A3DC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nukpu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14D52" w14:textId="223A62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FFB95" w14:textId="039DFF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37731" w14:textId="2D590D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07A81" w14:textId="0A6334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86953" w14:textId="0B481E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D736B" w14:textId="358D49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C74259F" w14:textId="77777777" w:rsidTr="00DC0A49">
        <w:trPr>
          <w:trHeight w:hRule="exact" w:val="227"/>
        </w:trPr>
        <w:tc>
          <w:tcPr>
            <w:tcW w:w="304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DE9FD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Mountain Province</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A75E11" w14:textId="2F5EB53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D06CEC" w14:textId="353AE72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EF5CCC" w14:textId="54F1EB3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C7D2E5" w14:textId="3EB7147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F24FAE" w14:textId="628A62C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9</w:t>
            </w:r>
          </w:p>
        </w:tc>
        <w:tc>
          <w:tcPr>
            <w:tcW w:w="1300" w:type="dxa"/>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7960C" w14:textId="6E6490D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1E36EB9C" w14:textId="77777777" w:rsidTr="00DC0A49">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427BE" w14:textId="23168CC3" w:rsidR="00DC0A49" w:rsidRPr="00DC0A49" w:rsidRDefault="00DC0A49" w:rsidP="00DC0A49">
            <w:pPr>
              <w:ind w:right="57"/>
              <w:rPr>
                <w:rFonts w:ascii="Arial Narrow" w:hAnsi="Arial Narrow"/>
                <w:i/>
                <w:iCs/>
                <w:sz w:val="18"/>
                <w:szCs w:val="20"/>
              </w:rPr>
            </w:pPr>
          </w:p>
        </w:tc>
        <w:tc>
          <w:tcPr>
            <w:tcW w:w="296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57BE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uk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F9C52" w14:textId="596891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CC73D" w14:textId="0B58FF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433A6" w14:textId="5ADFE3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E1B88" w14:textId="3684CC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2FB0A" w14:textId="086C26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56CAD" w14:textId="572333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bl>
    <w:p w14:paraId="03CC37DC" w14:textId="50888421"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19D96E7" w:rsidR="00892C65" w:rsidRPr="0035129F"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35129F">
        <w:rPr>
          <w:rFonts w:ascii="Arial" w:eastAsia="Times New Roman" w:hAnsi="Arial" w:cs="Arial"/>
          <w:bCs/>
          <w:color w:val="auto"/>
          <w:sz w:val="24"/>
          <w:szCs w:val="24"/>
        </w:rPr>
        <w:t>There</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are</w:t>
      </w:r>
      <w:r w:rsidR="00CB2A7E" w:rsidRPr="0035129F">
        <w:rPr>
          <w:rFonts w:ascii="Arial" w:eastAsia="Times New Roman" w:hAnsi="Arial" w:cs="Arial"/>
          <w:b/>
          <w:bCs/>
          <w:color w:val="auto"/>
          <w:sz w:val="24"/>
          <w:szCs w:val="24"/>
        </w:rPr>
        <w:t xml:space="preserve"> </w:t>
      </w:r>
      <w:r w:rsidR="00DC0A49" w:rsidRPr="003F0222">
        <w:rPr>
          <w:rFonts w:ascii="Arial" w:eastAsia="Times New Roman" w:hAnsi="Arial" w:cs="Arial"/>
          <w:b/>
          <w:bCs/>
          <w:color w:val="0070C0"/>
          <w:sz w:val="24"/>
          <w:szCs w:val="24"/>
        </w:rPr>
        <w:t xml:space="preserve">16,762 </w:t>
      </w:r>
      <w:r w:rsidRPr="003F0222">
        <w:rPr>
          <w:rFonts w:ascii="Arial" w:eastAsia="Times New Roman" w:hAnsi="Arial" w:cs="Arial"/>
          <w:b/>
          <w:bCs/>
          <w:color w:val="0070C0"/>
          <w:sz w:val="24"/>
          <w:szCs w:val="24"/>
        </w:rPr>
        <w:t>families</w:t>
      </w:r>
      <w:r w:rsidR="00CB2A7E" w:rsidRPr="003F0222">
        <w:rPr>
          <w:rFonts w:ascii="Arial" w:eastAsia="Times New Roman" w:hAnsi="Arial" w:cs="Arial"/>
          <w:bCs/>
          <w:color w:val="0070C0"/>
          <w:sz w:val="24"/>
          <w:szCs w:val="24"/>
        </w:rPr>
        <w:t xml:space="preserve"> </w:t>
      </w:r>
      <w:r w:rsidRPr="0035129F">
        <w:rPr>
          <w:rFonts w:ascii="Arial" w:eastAsia="Times New Roman" w:hAnsi="Arial" w:cs="Arial"/>
          <w:bCs/>
          <w:color w:val="auto"/>
          <w:sz w:val="24"/>
          <w:szCs w:val="24"/>
        </w:rPr>
        <w:t>or</w:t>
      </w:r>
      <w:r w:rsidR="00CB2A7E" w:rsidRPr="0035129F">
        <w:rPr>
          <w:rFonts w:ascii="Arial" w:eastAsia="Times New Roman" w:hAnsi="Arial" w:cs="Arial"/>
          <w:b/>
          <w:bCs/>
          <w:color w:val="auto"/>
          <w:sz w:val="24"/>
          <w:szCs w:val="24"/>
        </w:rPr>
        <w:t xml:space="preserve"> </w:t>
      </w:r>
      <w:r w:rsidR="00DC0A49" w:rsidRPr="003F0222">
        <w:rPr>
          <w:rFonts w:ascii="Arial" w:eastAsia="Times New Roman" w:hAnsi="Arial" w:cs="Arial"/>
          <w:b/>
          <w:bCs/>
          <w:color w:val="0070C0"/>
          <w:sz w:val="24"/>
          <w:szCs w:val="24"/>
        </w:rPr>
        <w:t xml:space="preserve">75,696 </w:t>
      </w:r>
      <w:r w:rsidRPr="003F0222">
        <w:rPr>
          <w:rFonts w:ascii="Arial" w:eastAsia="Times New Roman" w:hAnsi="Arial" w:cs="Arial"/>
          <w:b/>
          <w:bCs/>
          <w:color w:val="0070C0"/>
          <w:sz w:val="24"/>
          <w:szCs w:val="24"/>
        </w:rPr>
        <w:t>persons</w:t>
      </w:r>
      <w:r w:rsidR="00CB2A7E" w:rsidRPr="003F0222">
        <w:rPr>
          <w:rFonts w:ascii="Arial" w:eastAsia="Times New Roman" w:hAnsi="Arial" w:cs="Arial"/>
          <w:bCs/>
          <w:color w:val="0070C0"/>
          <w:sz w:val="24"/>
          <w:szCs w:val="24"/>
        </w:rPr>
        <w:t xml:space="preserve"> </w:t>
      </w:r>
      <w:r w:rsidRPr="0035129F">
        <w:rPr>
          <w:rFonts w:ascii="Arial" w:eastAsia="Times New Roman" w:hAnsi="Arial" w:cs="Arial"/>
          <w:bCs/>
          <w:color w:val="auto"/>
          <w:sz w:val="24"/>
          <w:szCs w:val="24"/>
        </w:rPr>
        <w:t>currently</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staying</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with</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their</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relatives</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and/or</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friends</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in</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
          <w:color w:val="auto"/>
          <w:sz w:val="24"/>
          <w:szCs w:val="24"/>
        </w:rPr>
        <w:t>Regions</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II,</w:t>
      </w:r>
      <w:r w:rsidR="00CB2A7E" w:rsidRPr="0035129F">
        <w:rPr>
          <w:rFonts w:ascii="Arial" w:eastAsia="Times New Roman" w:hAnsi="Arial" w:cs="Arial"/>
          <w:b/>
          <w:color w:val="auto"/>
          <w:sz w:val="24"/>
          <w:szCs w:val="24"/>
        </w:rPr>
        <w:t xml:space="preserve"> </w:t>
      </w:r>
      <w:r w:rsidR="00DA7BE8" w:rsidRPr="0035129F">
        <w:rPr>
          <w:rFonts w:ascii="Arial" w:eastAsia="Times New Roman" w:hAnsi="Arial" w:cs="Arial"/>
          <w:b/>
          <w:color w:val="auto"/>
          <w:sz w:val="24"/>
          <w:szCs w:val="24"/>
        </w:rPr>
        <w:t>III,</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CALABARZON,</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V</w:t>
      </w:r>
      <w:r w:rsidR="00CB2A7E" w:rsidRPr="0035129F">
        <w:rPr>
          <w:rFonts w:ascii="Arial" w:eastAsia="Times New Roman" w:hAnsi="Arial" w:cs="Arial"/>
          <w:b/>
          <w:color w:val="auto"/>
          <w:sz w:val="24"/>
          <w:szCs w:val="24"/>
        </w:rPr>
        <w:t xml:space="preserve"> </w:t>
      </w:r>
      <w:r w:rsidRPr="0035129F">
        <w:rPr>
          <w:rFonts w:ascii="Arial" w:eastAsia="Times New Roman" w:hAnsi="Arial" w:cs="Arial"/>
          <w:color w:val="auto"/>
          <w:sz w:val="24"/>
          <w:szCs w:val="24"/>
        </w:rPr>
        <w:t>and</w:t>
      </w:r>
      <w:r w:rsidR="00CB2A7E" w:rsidRPr="0035129F">
        <w:rPr>
          <w:rFonts w:ascii="Arial" w:eastAsia="Times New Roman" w:hAnsi="Arial" w:cs="Arial"/>
          <w:b/>
          <w:color w:val="auto"/>
          <w:sz w:val="24"/>
          <w:szCs w:val="24"/>
        </w:rPr>
        <w:t xml:space="preserve"> </w:t>
      </w:r>
      <w:r w:rsidRPr="0035129F">
        <w:rPr>
          <w:rFonts w:ascii="Arial" w:eastAsia="Times New Roman" w:hAnsi="Arial" w:cs="Arial"/>
          <w:b/>
          <w:color w:val="auto"/>
          <w:sz w:val="24"/>
          <w:szCs w:val="24"/>
        </w:rPr>
        <w:t>CAR</w:t>
      </w:r>
      <w:r w:rsidR="00CB2A7E" w:rsidRPr="0035129F">
        <w:rPr>
          <w:rFonts w:ascii="Arial" w:eastAsia="Times New Roman" w:hAnsi="Arial" w:cs="Arial"/>
          <w:b/>
          <w:color w:val="auto"/>
          <w:sz w:val="24"/>
          <w:szCs w:val="24"/>
        </w:rPr>
        <w:t xml:space="preserve"> </w:t>
      </w:r>
      <w:r w:rsidRPr="0035129F">
        <w:rPr>
          <w:rFonts w:ascii="Arial" w:eastAsia="Times New Roman" w:hAnsi="Arial" w:cs="Arial"/>
          <w:bCs/>
          <w:color w:val="auto"/>
          <w:sz w:val="24"/>
          <w:szCs w:val="24"/>
        </w:rPr>
        <w:t>(see</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Table</w:t>
      </w:r>
      <w:r w:rsidR="00CB2A7E" w:rsidRPr="0035129F">
        <w:rPr>
          <w:rFonts w:ascii="Arial" w:eastAsia="Times New Roman" w:hAnsi="Arial" w:cs="Arial"/>
          <w:bCs/>
          <w:color w:val="auto"/>
          <w:sz w:val="24"/>
          <w:szCs w:val="24"/>
        </w:rPr>
        <w:t xml:space="preserve"> </w:t>
      </w:r>
      <w:r w:rsidRPr="0035129F">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jc w:val="center"/>
        <w:tblCellMar>
          <w:left w:w="0" w:type="dxa"/>
          <w:right w:w="0" w:type="dxa"/>
        </w:tblCellMar>
        <w:tblLook w:val="04A0" w:firstRow="1" w:lastRow="0" w:firstColumn="1" w:lastColumn="0" w:noHBand="0" w:noVBand="1"/>
      </w:tblPr>
      <w:tblGrid>
        <w:gridCol w:w="153"/>
        <w:gridCol w:w="2882"/>
        <w:gridCol w:w="1855"/>
        <w:gridCol w:w="1857"/>
        <w:gridCol w:w="1855"/>
        <w:gridCol w:w="1855"/>
      </w:tblGrid>
      <w:tr w:rsidR="00DC0A49" w:rsidRPr="00DC0A49" w14:paraId="38BC1D57" w14:textId="77777777" w:rsidTr="00DC0A49">
        <w:trPr>
          <w:trHeight w:hRule="exact" w:val="227"/>
          <w:tblHeader/>
          <w:jc w:val="center"/>
        </w:trPr>
        <w:tc>
          <w:tcPr>
            <w:tcW w:w="145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3B28B8B6" w14:textId="71D3DF68"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REGION / PROVINCE / MUNICIPALITY</w:t>
            </w:r>
          </w:p>
        </w:tc>
        <w:tc>
          <w:tcPr>
            <w:tcW w:w="3549"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442FBA1" w14:textId="5C822662"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UMBER OF DISPLACED</w:t>
            </w:r>
          </w:p>
        </w:tc>
      </w:tr>
      <w:tr w:rsidR="00DC0A49" w:rsidRPr="00DC0A49" w14:paraId="62AD89CC" w14:textId="77777777" w:rsidTr="00DC0A49">
        <w:trPr>
          <w:trHeight w:hRule="exact" w:val="227"/>
          <w:tblHeader/>
          <w:jc w:val="center"/>
        </w:trPr>
        <w:tc>
          <w:tcPr>
            <w:tcW w:w="1451" w:type="pct"/>
            <w:gridSpan w:val="2"/>
            <w:vMerge/>
            <w:tcBorders>
              <w:top w:val="single" w:sz="4" w:space="0" w:color="000000"/>
              <w:left w:val="single" w:sz="4" w:space="0" w:color="000000"/>
              <w:bottom w:val="single" w:sz="4" w:space="0" w:color="000000"/>
              <w:right w:val="single" w:sz="4" w:space="0" w:color="000000"/>
            </w:tcBorders>
            <w:vAlign w:val="center"/>
            <w:hideMark/>
          </w:tcPr>
          <w:p w14:paraId="23BE61E2" w14:textId="77777777" w:rsidR="00DC0A49" w:rsidRPr="00DC0A49" w:rsidRDefault="00DC0A49" w:rsidP="00DC0A49">
            <w:pPr>
              <w:ind w:right="57"/>
              <w:jc w:val="center"/>
              <w:rPr>
                <w:rFonts w:ascii="Arial Narrow" w:hAnsi="Arial Narrow"/>
                <w:b/>
                <w:bCs/>
                <w:sz w:val="18"/>
                <w:szCs w:val="20"/>
              </w:rPr>
            </w:pPr>
          </w:p>
        </w:tc>
        <w:tc>
          <w:tcPr>
            <w:tcW w:w="3549"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9BDD552" w14:textId="1CC0BB14"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OUTSIDE ECs</w:t>
            </w:r>
          </w:p>
        </w:tc>
      </w:tr>
      <w:tr w:rsidR="00DC0A49" w:rsidRPr="00DC0A49" w14:paraId="4654699A" w14:textId="77777777" w:rsidTr="00DC0A49">
        <w:trPr>
          <w:trHeight w:hRule="exact" w:val="227"/>
          <w:tblHeader/>
          <w:jc w:val="center"/>
        </w:trPr>
        <w:tc>
          <w:tcPr>
            <w:tcW w:w="1451" w:type="pct"/>
            <w:gridSpan w:val="2"/>
            <w:vMerge/>
            <w:tcBorders>
              <w:top w:val="single" w:sz="4" w:space="0" w:color="000000"/>
              <w:left w:val="single" w:sz="4" w:space="0" w:color="000000"/>
              <w:bottom w:val="single" w:sz="4" w:space="0" w:color="000000"/>
              <w:right w:val="single" w:sz="4" w:space="0" w:color="000000"/>
            </w:tcBorders>
            <w:vAlign w:val="center"/>
            <w:hideMark/>
          </w:tcPr>
          <w:p w14:paraId="368C3D3D" w14:textId="77777777" w:rsidR="00DC0A49" w:rsidRPr="00DC0A49" w:rsidRDefault="00DC0A49" w:rsidP="00DC0A49">
            <w:pPr>
              <w:ind w:right="57"/>
              <w:jc w:val="center"/>
              <w:rPr>
                <w:rFonts w:ascii="Arial Narrow" w:hAnsi="Arial Narrow"/>
                <w:b/>
                <w:bCs/>
                <w:sz w:val="18"/>
                <w:szCs w:val="20"/>
              </w:rPr>
            </w:pPr>
          </w:p>
        </w:tc>
        <w:tc>
          <w:tcPr>
            <w:tcW w:w="177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D1616BE" w14:textId="2942C9D3"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Families</w:t>
            </w:r>
          </w:p>
        </w:tc>
        <w:tc>
          <w:tcPr>
            <w:tcW w:w="1774"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37338BD" w14:textId="3A2C3327"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Persons</w:t>
            </w:r>
          </w:p>
        </w:tc>
      </w:tr>
      <w:tr w:rsidR="00DC0A49" w:rsidRPr="00DC0A49" w14:paraId="7222814B" w14:textId="77777777" w:rsidTr="00DC0A49">
        <w:trPr>
          <w:trHeight w:hRule="exact" w:val="227"/>
          <w:tblHeader/>
          <w:jc w:val="center"/>
        </w:trPr>
        <w:tc>
          <w:tcPr>
            <w:tcW w:w="1451" w:type="pct"/>
            <w:gridSpan w:val="2"/>
            <w:vMerge/>
            <w:tcBorders>
              <w:top w:val="single" w:sz="4" w:space="0" w:color="000000"/>
              <w:left w:val="single" w:sz="4" w:space="0" w:color="000000"/>
              <w:bottom w:val="single" w:sz="4" w:space="0" w:color="000000"/>
              <w:right w:val="single" w:sz="4" w:space="0" w:color="000000"/>
            </w:tcBorders>
            <w:vAlign w:val="center"/>
            <w:hideMark/>
          </w:tcPr>
          <w:p w14:paraId="2F64029A" w14:textId="77777777" w:rsidR="00DC0A49" w:rsidRPr="00DC0A49" w:rsidRDefault="00DC0A49" w:rsidP="00DC0A49">
            <w:pPr>
              <w:ind w:right="57"/>
              <w:jc w:val="center"/>
              <w:rPr>
                <w:rFonts w:ascii="Arial Narrow" w:hAnsi="Arial Narrow"/>
                <w:b/>
                <w:bCs/>
                <w:sz w:val="18"/>
                <w:szCs w:val="20"/>
              </w:rPr>
            </w:pPr>
          </w:p>
        </w:tc>
        <w:tc>
          <w:tcPr>
            <w:tcW w:w="887"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AC496A1" w14:textId="0F54B04C"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CUM</w:t>
            </w:r>
          </w:p>
        </w:tc>
        <w:tc>
          <w:tcPr>
            <w:tcW w:w="888"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2D3594E" w14:textId="66F619A9"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OW</w:t>
            </w:r>
          </w:p>
        </w:tc>
        <w:tc>
          <w:tcPr>
            <w:tcW w:w="887"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115F5BB" w14:textId="5458E68D"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CUM</w:t>
            </w:r>
          </w:p>
        </w:tc>
        <w:tc>
          <w:tcPr>
            <w:tcW w:w="887"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280CC18" w14:textId="772CFD84"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OW</w:t>
            </w:r>
          </w:p>
        </w:tc>
      </w:tr>
      <w:tr w:rsidR="00DC0A49" w:rsidRPr="00DC0A49" w14:paraId="569D001C"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C70C8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GRAND TOTAL</w:t>
            </w:r>
          </w:p>
        </w:tc>
        <w:tc>
          <w:tcPr>
            <w:tcW w:w="8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F37D794" w14:textId="5EECA71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7,876</w:t>
            </w:r>
          </w:p>
        </w:tc>
        <w:tc>
          <w:tcPr>
            <w:tcW w:w="88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56285F" w14:textId="4C4C8BD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762</w:t>
            </w:r>
          </w:p>
        </w:tc>
        <w:tc>
          <w:tcPr>
            <w:tcW w:w="8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057BC07" w14:textId="6B1C518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38,895</w:t>
            </w:r>
          </w:p>
        </w:tc>
        <w:tc>
          <w:tcPr>
            <w:tcW w:w="8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0D5013B" w14:textId="3D9577D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5,696</w:t>
            </w:r>
          </w:p>
        </w:tc>
      </w:tr>
      <w:tr w:rsidR="00DC0A49" w:rsidRPr="00DC0A49" w14:paraId="10CE6FE4"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01A1D8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EC427F" w14:textId="20F39AA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2</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BFFCA5" w14:textId="3903C9C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4C1F1C" w14:textId="41563EE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00</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522E7D" w14:textId="44FB85B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1FFF6D07"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A748A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locos Norte</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C26A8" w14:textId="78D64E3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83E701" w14:textId="77BE1E7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41E164" w14:textId="39D34D0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706C82" w14:textId="5383640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4F28673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6690E" w14:textId="72A15EC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90AD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gudpud</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0A767"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2EC17"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81EC0"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070E9"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w:t>
            </w:r>
          </w:p>
        </w:tc>
      </w:tr>
      <w:tr w:rsidR="00DC0A49" w:rsidRPr="00DC0A49" w14:paraId="6EC4B6E7"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0CC19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La Unio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6C5795" w14:textId="3150C4A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68EE23" w14:textId="570B440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8463B1" w14:textId="73503DE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5</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F1793B" w14:textId="37926A5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374633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9C078" w14:textId="070543B3"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97B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401BE" w14:textId="3B2BD6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3B5DB" w14:textId="670E7E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4789C" w14:textId="6E3F9B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E1A5" w14:textId="5ED412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1054AE"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EFA97"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Pangasina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B042E1" w14:textId="6A02659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8</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028B47" w14:textId="0A2B0C8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A5FEF5" w14:textId="6E0B357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5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2C083" w14:textId="58B01FA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443EA28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D710D" w14:textId="77BAB8E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36D16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ALAMIN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BE915" w14:textId="0F91CD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98DB" w14:textId="22DEDD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9D550" w14:textId="52C5DB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92A0B" w14:textId="45972F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8ED244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D7679" w14:textId="53F3EF9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6D5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n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D4007" w14:textId="6B9685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E0051" w14:textId="7CCB20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F10FA" w14:textId="33D818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E982" w14:textId="350E8A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7B9C1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4956D" w14:textId="09F3EA2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538E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NGAYEN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512F8" w14:textId="357C54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58325" w14:textId="547E56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4EE1E" w14:textId="73EC72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FE044" w14:textId="61307A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369E4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1F32AF" w14:textId="1BE3B17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83CB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in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FE58" w14:textId="663F03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04E29" w14:textId="33A2A8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34CB7" w14:textId="781BAB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2EFCE" w14:textId="326B71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8949AF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21D85" w14:textId="5EDB713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3657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sale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83A29" w14:textId="778F82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BE5BA" w14:textId="64BD1F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8D833" w14:textId="7D720A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B0F3E" w14:textId="5F1925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46B75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99640" w14:textId="62C438A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5E8A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nue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AE227" w14:textId="3EF3D3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2AE56" w14:textId="2C9C58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6ED9C" w14:textId="102E8B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667BD" w14:textId="15B011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13ABE9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48436" w14:textId="1EA566D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0CBFA" w14:textId="4A66FE2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E3727" w14:textId="2CE3BF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6740F" w14:textId="564A15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F59AF" w14:textId="5B9DE1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8C14" w14:textId="4A1FBA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3A8CF7"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5AFAE0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I</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FB53642" w14:textId="409BA72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9,383</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EF86D4" w14:textId="0FB7B10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6</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142871" w14:textId="72F6834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7,295</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603E16" w14:textId="7056C76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9</w:t>
            </w:r>
          </w:p>
        </w:tc>
      </w:tr>
      <w:tr w:rsidR="00DC0A49" w:rsidRPr="00DC0A49" w14:paraId="596EA069"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3E915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gaya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5A4D29" w14:textId="5171DDD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880</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4EEB38" w14:textId="25B3751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A2AE91" w14:textId="4C597E8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6,561</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0FC7BE" w14:textId="516CC87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24E7EB6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CB490" w14:textId="5554556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7B8A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bulu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49FCF" w14:textId="2D8214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3B5D1" w14:textId="4D0DF4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30929" w14:textId="152D95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5BDD" w14:textId="5F18A4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1B4408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E9825" w14:textId="4F76456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FB97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cal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7446" w14:textId="31A4F5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3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B9929" w14:textId="28E73C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C44A" w14:textId="13D176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97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A113E" w14:textId="40BE9F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DBE19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B6B8E" w14:textId="6BFFBE8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A067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lacap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7FCCC" w14:textId="668C3A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9DCAC" w14:textId="4F2837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3A605" w14:textId="0E116F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51178" w14:textId="780D16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6AC53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B26A4" w14:textId="291F5FB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63CE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ulun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BC6F5" w14:textId="2F09B3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5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C78B2" w14:textId="5728CB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F40C0" w14:textId="5ED270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3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3B16F" w14:textId="62C546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F6A465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BDFC9" w14:textId="452CF66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50C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parr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5B1C" w14:textId="39373A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3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A07AD" w14:textId="3FE92D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57521" w14:textId="71602F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7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B4171" w14:textId="2DF6ED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857645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1983F2" w14:textId="74EF5AE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7BCE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g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773B0" w14:textId="442F7C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E0B7D" w14:textId="0E7406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BB179" w14:textId="1064BD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43A90" w14:textId="3961CB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474FF0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1B9D3" w14:textId="77BC844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2810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lester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DF922" w14:textId="337873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B81A3" w14:textId="3C6641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946D2" w14:textId="5ECA68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EC2D4" w14:textId="0F327B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E3291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7A7DA" w14:textId="1EC83D5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F0B8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alaniu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AB9ED" w14:textId="2320B6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B7844" w14:textId="7DB152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180E6" w14:textId="7D7D5C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ADA3D" w14:textId="16BA1F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7C0F87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CCD91" w14:textId="7D6278E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72E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laver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58F2" w14:textId="557615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18C1" w14:textId="1570C0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F599D" w14:textId="020A35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1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DAA09" w14:textId="29A45F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16DE0D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95F05" w14:textId="21E3EA7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F48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ttar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DFE6D" w14:textId="140778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6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649E7" w14:textId="3C1BFB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E067F" w14:textId="2E73AB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1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C1F69" w14:textId="208D35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156AB2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7DFA3" w14:textId="643FC57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B654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gui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83DD1" w14:textId="49A619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82E2E" w14:textId="330F0D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0577A" w14:textId="121C04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8C913" w14:textId="0268AA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28A569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0DB6D" w14:textId="04584CB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E999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l-l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5FFC" w14:textId="400732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D409B" w14:textId="4ACB18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4501B" w14:textId="2F6FF7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6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1CE76" w14:textId="7C178A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0335F5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9A565" w14:textId="2E348F2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ADDF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sam</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166FA" w14:textId="759AE5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86B67" w14:textId="6B92BD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CF514" w14:textId="2D8204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2F5FA" w14:textId="72D9D3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E9A77F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E9A66" w14:textId="298746A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6218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mplo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23101" w14:textId="72FFD6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EED32" w14:textId="0A4BA6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7E7D" w14:textId="7C16F0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0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76DC2" w14:textId="471449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5ADFB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99D1E" w14:textId="7061771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D65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ñablanc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C5A17" w14:textId="648CEF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8FD26" w14:textId="183CC6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457A6" w14:textId="64E73B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4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341A9" w14:textId="43C702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5E254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462C5A" w14:textId="44BA599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0589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a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F8F7" w14:textId="4144DE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30095" w14:textId="798207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A40B2" w14:textId="64630A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0F470" w14:textId="139B33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6BFB5A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83423" w14:textId="440BE1E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4F06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FA36" w14:textId="0E0041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6AC15" w14:textId="26C495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45986" w14:textId="0730A4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B56DA" w14:textId="46CA1F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EF309E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77916" w14:textId="531F6FA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D498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chez-Mir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9FEA2" w14:textId="7295A6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A50D0" w14:textId="6CE0DE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B0BBC" w14:textId="01707A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E12C6" w14:textId="4D8756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677939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09454" w14:textId="5C0AA06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71C1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Praxede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D02A2" w14:textId="509D74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AD2BF" w14:textId="6DB2F5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3D7AE" w14:textId="1F4611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61670" w14:textId="0D35F4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1BEF99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4E316" w14:textId="69FC900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8B2C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Niño (Fair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FA328" w14:textId="381566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32314" w14:textId="06BD06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57F52" w14:textId="5C60BF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24A72" w14:textId="20B18B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D16D26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8F6C8" w14:textId="563BF6C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03F0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ola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EF0B9" w14:textId="77CC01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5A262" w14:textId="66AD4A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32D6B" w14:textId="495477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8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34F7" w14:textId="3A9735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651181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3929E" w14:textId="55F893A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C63E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guegarao City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19112" w14:textId="492B54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75EEC" w14:textId="0E7C97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12F1E" w14:textId="225A77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0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97242" w14:textId="0B866C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EA91B38"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15A9C1"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sabel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E3FEE" w14:textId="183F656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845</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87801A" w14:textId="6BAFB6A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4A3BD6" w14:textId="2F7AF6A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8,889</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E66B23" w14:textId="1641DEC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44FE4FB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616C7" w14:textId="780D627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4853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ic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68BC7" w14:textId="7353B4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4F8C" w14:textId="28C786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18A40" w14:textId="59B4D6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16B4E" w14:textId="6C5D1F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695BE7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460FD" w14:textId="4B8587B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9B7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uror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CEC9D" w14:textId="62E6E9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E1DD8" w14:textId="0414B0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BED5E" w14:textId="475C45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F967" w14:textId="554910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1E2D9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B95B42" w14:textId="6F19704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EEE6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enito Solive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87380" w14:textId="6D2180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3B6B1" w14:textId="56813C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458D3" w14:textId="6C2B70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07D27" w14:textId="3A5521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43F66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7CD66" w14:textId="6F0346C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FB0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rg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6EF7" w14:textId="22ACDE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8DCCA" w14:textId="68EF18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AE9CE" w14:textId="70D927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8550E" w14:textId="6B2F00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A62BC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0415C" w14:textId="0541ACE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8108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F0E65" w14:textId="1A9B18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7FC21" w14:textId="1C41C6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043BE" w14:textId="03FC78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3D459" w14:textId="5403D6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616CB8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A5C24" w14:textId="3250D37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DABA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uay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F89BF" w14:textId="1F79CA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7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4614B" w14:textId="4ED14F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54C4B" w14:textId="06FFAF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8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CAF1E" w14:textId="508C67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BC61F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A7AF1" w14:textId="35775AC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B50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ord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3C71B" w14:textId="60F34E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4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A0E55" w14:textId="41DD62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49D36" w14:textId="76EC85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FDB4A" w14:textId="678792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201941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78138" w14:textId="56FD184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5338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elfin Albano (Magsays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E1B7" w14:textId="634874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E063F" w14:textId="4987B9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24D6B" w14:textId="0C6D03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0D3FF" w14:textId="100262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5F41F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BD20A" w14:textId="4687A9C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57C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mu</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07D6E" w14:textId="6672D2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8A2DB" w14:textId="5A81A1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C6062" w14:textId="728702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A6B9E" w14:textId="092D82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74E2C1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2C26D" w14:textId="31FC577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9A8B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lagan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94C1E" w14:textId="131868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9EF1E" w14:textId="4DEF8F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73208" w14:textId="312B1C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2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73878" w14:textId="16D970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165D74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E0F52" w14:textId="2EB15D9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EB9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guili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23332" w14:textId="5FCBF7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2CA8D" w14:textId="18CC29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3E58" w14:textId="07E8C1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17583" w14:textId="00ED44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E4F0C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02548" w14:textId="296FEDF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3079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n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6C375" w14:textId="6A7C0D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41BC" w14:textId="63D347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7A828" w14:textId="69CBAC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DEDF" w14:textId="1422FD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F53646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594A8" w14:textId="1D75479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4916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irin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AE1E0" w14:textId="479E22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36E7" w14:textId="78AE2F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EFE4E" w14:textId="511FC6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ECDA0" w14:textId="2A9ABC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68A1D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028EC" w14:textId="0D4A705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6ECD9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m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1C3E5" w14:textId="49B956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4D7DA" w14:textId="1AA267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972E5" w14:textId="4FCE4B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6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968DC" w14:textId="22F11E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91774B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4A1A6" w14:textId="172C9CA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A252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eina Mercede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7727" w14:textId="6FF807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7E42B" w14:textId="0FDBB9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906A9" w14:textId="730DB9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4E58" w14:textId="60588D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10A80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555CA" w14:textId="403C069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900E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xa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43B37" w14:textId="12968E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087A6" w14:textId="2E1842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0A42D" w14:textId="59FD4F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6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72703" w14:textId="3C7946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7B0DEB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B242E" w14:textId="13891A4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7DA6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gusti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30F50" w14:textId="6B7376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651A" w14:textId="2F8D4F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665A5" w14:textId="32FC4F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6448F" w14:textId="47484C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1F50F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CF83B" w14:textId="3BBB704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BE2E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sidr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C67E0" w14:textId="5EBC21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9B972" w14:textId="2C317A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BFF50" w14:textId="221054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E8E8C" w14:textId="429125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54C2DA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33310" w14:textId="555E846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A99E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rian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B38B" w14:textId="55D061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7E046" w14:textId="7AFB63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3975A" w14:textId="08D646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1AD5" w14:textId="53FFA1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6A469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F4192" w14:textId="10EEF82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34DD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te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DF5BD" w14:textId="0187D2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93C2F" w14:textId="348509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6BFD3" w14:textId="35D863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9D918" w14:textId="5C9C55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F71652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2AC4E" w14:textId="7479A12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8EE9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tiag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546C3" w14:textId="436D42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53A5" w14:textId="58D755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DD29C" w14:textId="256300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57334" w14:textId="4111B3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FDFB16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1C1FC" w14:textId="5F11A00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BCB5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Toma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3DC68" w14:textId="052927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B76E5" w14:textId="003A55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D0570" w14:textId="6F0BF6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64FC9" w14:textId="35F688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9DA26C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59F06" w14:textId="4DD1C69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284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mauin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2A5E8" w14:textId="0E5A12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3629D" w14:textId="5149FE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AF6C1" w14:textId="784BC6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8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91C28" w14:textId="01EDBA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D3A2C6C"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0DE6D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ueva Vizcay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5CFA48" w14:textId="15B84DB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52</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FA5687" w14:textId="03AF09D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D63FA1" w14:textId="02B2F65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697</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53BB03" w14:textId="2E6DCC2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1</w:t>
            </w:r>
          </w:p>
        </w:tc>
      </w:tr>
      <w:tr w:rsidR="00DC0A49" w:rsidRPr="00DC0A49" w14:paraId="6B88B6D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6E5E8" w14:textId="453DE0A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EB16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fonso Castaned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77D47" w14:textId="546DC5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DD89E" w14:textId="696386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C1EB6" w14:textId="030F4D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E284" w14:textId="3F950D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317C8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B74F3" w14:textId="5426956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2917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bagui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3D142" w14:textId="752B29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FA5F3" w14:textId="019BA4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E0E01" w14:textId="46FCC6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C1514" w14:textId="228D4D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r>
      <w:tr w:rsidR="00DC0A49" w:rsidRPr="00DC0A49" w14:paraId="64EFA9F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22B57" w14:textId="21D7A8D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597B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rit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A7C5C" w14:textId="2DCCAB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19B55" w14:textId="73AED3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0D16A" w14:textId="482F76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E9891" w14:textId="10FF6C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D66F0D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8913F" w14:textId="320137C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8FBE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aba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64FF" w14:textId="596859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089CB" w14:textId="52808A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2EDAB" w14:textId="3F4796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46016" w14:textId="5D756B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C91002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2B244" w14:textId="7CB6E3E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D90B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mban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607FD" w14:textId="5C0C6B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D3545" w14:textId="528E00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19965" w14:textId="5B1495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67EF2" w14:textId="3B624B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36AFF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FA3C5" w14:textId="4502B01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AA10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yombong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11317" w14:textId="0069B7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62901" w14:textId="7383B0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FE86D" w14:textId="36F9DB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7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46800" w14:textId="68FCD0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6E5AD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ACE56" w14:textId="45C9092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A87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ad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72FE" w14:textId="4F82EC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15B03" w14:textId="532AA2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D224F" w14:textId="6DD555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A0E96" w14:textId="579A49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r>
      <w:tr w:rsidR="00DC0A49" w:rsidRPr="00DC0A49" w14:paraId="1BA24E4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F0B52" w14:textId="550EEAA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22B3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upax del Nort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1DD4A" w14:textId="27B7C8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32BB6" w14:textId="589BCA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0B810" w14:textId="155DC2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21A93" w14:textId="1218F1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8E68E9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28BBB" w14:textId="61E843A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761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upax del Sur</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E9E6D" w14:textId="6D3E24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0AFF7" w14:textId="2C7DB6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B4D94" w14:textId="6E502C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BFF1C" w14:textId="0FBA4A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67CDB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82FC2" w14:textId="78D59DB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D129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sibu</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E56DC" w14:textId="17E2A7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71E60" w14:textId="2484ED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50472" w14:textId="07FE40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84C66" w14:textId="04433E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710001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C4F56" w14:textId="22C84EF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C45E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yap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2501D" w14:textId="19471B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82DEC" w14:textId="5191D7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671DA" w14:textId="56DC5A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A9E18" w14:textId="6B30AF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93C286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17369" w14:textId="45DAFD0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56E4C" w14:textId="7D29EA34"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5037F" w14:textId="5459CF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3E737" w14:textId="341439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A1F25" w14:textId="5256A0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99314" w14:textId="754C3C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r>
      <w:tr w:rsidR="00DC0A49" w:rsidRPr="00DC0A49" w14:paraId="2CD050F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7C659" w14:textId="08C0B9B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11BA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olan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D940D" w14:textId="2FF12A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5A924" w14:textId="6BE72F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68B90" w14:textId="707B6B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50A13" w14:textId="3D719B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51DFCD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01529" w14:textId="4A73A83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8AD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llaverd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5A92D" w14:textId="7153B8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7DF5F" w14:textId="30DF0D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0DF96" w14:textId="01274D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2714" w14:textId="654CF0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E54725"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797E07"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Quirino</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495C1" w14:textId="76C1988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6</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51E454" w14:textId="6FAE8B1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154D6" w14:textId="1E567EE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4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108C5B" w14:textId="0CE5869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8</w:t>
            </w:r>
          </w:p>
        </w:tc>
      </w:tr>
      <w:tr w:rsidR="00DC0A49" w:rsidRPr="00DC0A49" w14:paraId="26AC5B8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6FFE0" w14:textId="5C69F28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31F5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rroguis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680A" w14:textId="573D40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F0A05" w14:textId="416892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0391B" w14:textId="5C00C1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BB219" w14:textId="5BFFCF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CD3CD4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EFEFD" w14:textId="7FD0AC5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9004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ddel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ACB8" w14:textId="119307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7D666" w14:textId="6DBAAC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8F2CD" w14:textId="5A2F81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7841A" w14:textId="1C3A4D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8D69E3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73C78" w14:textId="03BADE7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77DF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gtipun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94E2B" w14:textId="0C9619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899D1" w14:textId="4CB989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1CABC" w14:textId="67D1E2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B3FAD" w14:textId="7B3FA9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w:t>
            </w:r>
          </w:p>
        </w:tc>
      </w:tr>
      <w:tr w:rsidR="00DC0A49" w:rsidRPr="00DC0A49" w14:paraId="49F82CB1"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C80CA6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II</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E16EC9" w14:textId="2E75BD6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6,732</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641D04" w14:textId="0F0E581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88</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B9F001" w14:textId="6E32306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2,262</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393021" w14:textId="3D109F1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898</w:t>
            </w:r>
          </w:p>
        </w:tc>
      </w:tr>
      <w:tr w:rsidR="00DC0A49" w:rsidRPr="00DC0A49" w14:paraId="58FE54AE"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D75FD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uror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837C69" w14:textId="117B6D2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858</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48BDC8" w14:textId="60DF5D5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58263" w14:textId="283FE08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2,692</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87FCEA" w14:textId="6BB62FD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C2EDBF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36F7B" w14:textId="4755FF2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87F9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er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0598" w14:textId="21AE9F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0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A4DDE" w14:textId="446A24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A1997" w14:textId="228738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3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46477" w14:textId="74B173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8475C3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935B7" w14:textId="56A6650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E93E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sigur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D10BD" w14:textId="40A121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7D3E4" w14:textId="649F9C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89245" w14:textId="2E7D4B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9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01CA2" w14:textId="5C0B24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A0EA0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8F933" w14:textId="3289EBE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D103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lasa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3DD08" w14:textId="4B05EF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1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34796" w14:textId="6B5A3B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0A80" w14:textId="0DC5D7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8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5B582" w14:textId="69A7CF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BB76E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E27E4" w14:textId="65BD47E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D358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alu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ABAB4" w14:textId="01E54E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97C9C" w14:textId="554D39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E31D5" w14:textId="14BCEB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84F5" w14:textId="5EFBC6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ED176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CD7C33" w14:textId="7BFDEE8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262C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ga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54E1B" w14:textId="7657F0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23068" w14:textId="224C1A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7F460" w14:textId="67A339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6E49C" w14:textId="730550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BB765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899E0" w14:textId="2DF3BA8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3E1B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pacul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72449" w14:textId="57E36B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7F98F" w14:textId="2A744D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DBD9C" w14:textId="0C3B99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001A2" w14:textId="592A9A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39AE97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80DA6" w14:textId="527543F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0609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a Auror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5442F" w14:textId="2EB68C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B10B" w14:textId="0381E0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5B109" w14:textId="3FF382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58F66" w14:textId="0BDB00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19B14C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B308E" w14:textId="6BA0DC4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2858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ui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8C8D6" w14:textId="093F1A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5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D6FD8" w14:textId="03E2EB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86A7D" w14:textId="7C5E00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5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A2004" w14:textId="38D8D0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B3ADDA8"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79735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ataa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4A5793" w14:textId="72583D8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29</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E781F" w14:textId="4072BA8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230F50" w14:textId="52A4CD7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477</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0F1F92" w14:textId="6A6A5D8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27B85F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66A04" w14:textId="0D93B52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E228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ermos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041E1" w14:textId="75CCFD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3997" w14:textId="0CD825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A4294" w14:textId="729BD9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7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8F0D1" w14:textId="662D4D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F7C50C"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CE973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ulaca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8BEDF2" w14:textId="2323CF2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94</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345C5E" w14:textId="543C64E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74</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C85AF0" w14:textId="3DE8815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947</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558C65" w14:textId="6ED9614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840</w:t>
            </w:r>
          </w:p>
        </w:tc>
      </w:tr>
      <w:tr w:rsidR="00DC0A49" w:rsidRPr="00DC0A49" w14:paraId="157BFC9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F4CB5" w14:textId="247682D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E6C3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agtas (Biga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B0147" w14:textId="48DFCB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CFC93" w14:textId="49E2D4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6FF1" w14:textId="68B462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D308B" w14:textId="575A8A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r>
      <w:tr w:rsidR="00DC0A49" w:rsidRPr="00DC0A49" w14:paraId="583686D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7151C" w14:textId="478D425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1B9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iua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A0808" w14:textId="73696A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318DC" w14:textId="7A639C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D96CD" w14:textId="071BD8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EF916" w14:textId="1107CC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r>
      <w:tr w:rsidR="00DC0A49" w:rsidRPr="00DC0A49" w14:paraId="2E5C215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F3195" w14:textId="73405D8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DEE4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st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C039F" w14:textId="3FBCAE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3CA11" w14:textId="40D577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BF02C" w14:textId="39D481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4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9CDE1" w14:textId="38E592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44</w:t>
            </w:r>
          </w:p>
        </w:tc>
      </w:tr>
      <w:tr w:rsidR="00DC0A49" w:rsidRPr="00DC0A49" w14:paraId="2DBF208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87A33" w14:textId="5A3CD7C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4BDB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ña Remedios Trinidad</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EB806" w14:textId="78D460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68DFA" w14:textId="5E8C2A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19AD2" w14:textId="5BAA81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D2C73" w14:textId="2A1468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0</w:t>
            </w:r>
          </w:p>
        </w:tc>
      </w:tr>
      <w:tr w:rsidR="00DC0A49" w:rsidRPr="00DC0A49" w14:paraId="63C8A0D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FB256" w14:textId="6BEED7F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9582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agono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5C08" w14:textId="4C6CE4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FAD1F" w14:textId="23F49B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14ECF" w14:textId="77398A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93F28" w14:textId="171E16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r>
      <w:tr w:rsidR="00DC0A49" w:rsidRPr="00DC0A49" w14:paraId="0453285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F6AF8" w14:textId="785E670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7602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orzagar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134AC" w14:textId="36D366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EAFA2" w14:textId="70726F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AB27" w14:textId="1A165A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6ADB7" w14:textId="2E7D8F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r>
      <w:tr w:rsidR="00DC0A49" w:rsidRPr="00DC0A49" w14:paraId="55CADBB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E4EF2" w14:textId="21EAE02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7512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d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08089" w14:textId="647755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FD2EB" w14:textId="094A45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B88B0" w14:textId="52ACCF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7C9EF" w14:textId="472EC7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0</w:t>
            </w:r>
          </w:p>
        </w:tc>
      </w:tr>
      <w:tr w:rsidR="00DC0A49" w:rsidRPr="00DC0A49" w14:paraId="0114798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C1276" w14:textId="68B45A7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D12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laride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C1B0A" w14:textId="637826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61BA9" w14:textId="08741F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FD40" w14:textId="2D2227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329B8" w14:textId="18B786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175E4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643A0" w14:textId="53A0C6A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DD0AF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uli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ABA21" w14:textId="4C13B7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340C2" w14:textId="7B718D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811DE" w14:textId="35E97C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4A41" w14:textId="2EB766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r>
      <w:tr w:rsidR="00DC0A49" w:rsidRPr="00DC0A49" w14:paraId="3FBFF91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7B7C3" w14:textId="4CD23CB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17DA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 Jose del Mont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DF98F" w14:textId="16A4F0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BBBE4" w14:textId="3A9C17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3E49B" w14:textId="4705DA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5F2CA" w14:textId="0E8860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r>
      <w:tr w:rsidR="00DC0A49" w:rsidRPr="00DC0A49" w14:paraId="0AE22B7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49D2F" w14:textId="20FC9F4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EF12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Rafae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5961F" w14:textId="170912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CE4E5" w14:textId="745CEF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29E3" w14:textId="56A2ED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1DDAE" w14:textId="6CA55A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5</w:t>
            </w:r>
          </w:p>
        </w:tc>
      </w:tr>
      <w:tr w:rsidR="00DC0A49" w:rsidRPr="00DC0A49" w14:paraId="2E2809BD"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AB14A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ueva Ecij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3437F" w14:textId="6927D9F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316</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814544" w14:textId="561C3DF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4B0B48" w14:textId="4D1FE38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0,14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FCB13B" w14:textId="5BE0FD2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00DFC6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A6150" w14:textId="615D3C5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4291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iag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D1FD" w14:textId="44A94A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9C74D" w14:textId="2F3FF2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FC07E" w14:textId="2D5DD7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4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894B7" w14:textId="530C93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1E2B06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81584" w14:textId="247FE03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E41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natuan Cit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7397D" w14:textId="3E7D64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53F02" w14:textId="37D82E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1E52" w14:textId="59AE21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B0D87" w14:textId="4F92DC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706380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77B99" w14:textId="5021705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D7E4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i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2B154" w14:textId="5125CC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9B230" w14:textId="74B172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5D100" w14:textId="360B04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FC6B1" w14:textId="45682F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6816E0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092E6" w14:textId="48EDED7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0756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rang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4767C" w14:textId="5BBBF7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2683C" w14:textId="15A717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5A2F0" w14:textId="5AAC76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87C33" w14:textId="7B0F7D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64ABE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77AB4" w14:textId="1C50C5C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B3C0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Gap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9F2CA" w14:textId="19712E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415F7" w14:textId="66CDC9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B4B78" w14:textId="3762DA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5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B10EA" w14:textId="2EDF27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2FEC6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4E23D" w14:textId="41FBF60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8260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baldon (Bitulok &amp; Saban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117E" w14:textId="3876B7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6BE6D" w14:textId="12BDC2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44985" w14:textId="4F271D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38C6" w14:textId="49C0CF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3E761E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C272C" w14:textId="04F0E96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785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Tinio (Papay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63C5" w14:textId="5FCEE7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F4CE3" w14:textId="551E14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95E1" w14:textId="474917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3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3A46A" w14:textId="57ADE6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29E0BD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2D9D2" w14:textId="456393C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B020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mb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A0EAD" w14:textId="7A03BA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1E2E8" w14:textId="58C8ED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AB2E1" w14:textId="50BEC8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D17FD" w14:textId="446B46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2DA29F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A3505" w14:textId="62801E5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0AD7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ae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BDEB0" w14:textId="1ECBD4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8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AD6B6" w14:textId="2A7B42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BD69D" w14:textId="31E4D0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2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1E59" w14:textId="648703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D5E6B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84584" w14:textId="2AA287F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FA48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cab</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8BFFD" w14:textId="2F27FA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A3609" w14:textId="4A482C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7CB0A" w14:textId="7CE41E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51B51" w14:textId="164226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233CB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0D0BA" w14:textId="02DB772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425A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laner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5F081" w14:textId="2B7F22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86777" w14:textId="0B2630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641EE" w14:textId="3CA34C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C317C" w14:textId="05051C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7E720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CE3B7" w14:textId="3022611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8B5E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yan City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73144" w14:textId="0DA5D6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9C914" w14:textId="785D75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3FA21" w14:textId="297CE1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1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F9330" w14:textId="4AE708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CE74F5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A3FDB" w14:textId="1C4F3B2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073F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ñarand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CFE61" w14:textId="193B7A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7A58E" w14:textId="2EC07E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71C04" w14:textId="3A4796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AA0CA" w14:textId="226D40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152E8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DB4394" w14:textId="54563AE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C341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85B4F" w14:textId="0F43A6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3BB91" w14:textId="402148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F89A8" w14:textId="1AB80B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4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0E606" w14:textId="2E90DF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A57F0E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79DCE" w14:textId="06C88B8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DC5D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CD448" w14:textId="495ADB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88096" w14:textId="1C4324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9B755" w14:textId="7E6AF1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1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B2499" w14:textId="79B17A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713E1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28ACA" w14:textId="28B389B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3474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sidr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2CEE8" w14:textId="223E81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2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858C5" w14:textId="6AB3E1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26A24" w14:textId="794C92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3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EA231" w14:textId="717606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803571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6ED38" w14:textId="57ECD49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7250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eonard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56E44" w14:textId="5AFBF0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3FAEC" w14:textId="33C550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E0FDF" w14:textId="762F8A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39335" w14:textId="64B496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F3BAA0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19494" w14:textId="7EF60F7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DCF9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Doming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12421" w14:textId="2E7F56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3C4C8" w14:textId="7F6A46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0F6BD" w14:textId="3091FB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6AB04" w14:textId="1F9F55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6E1735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74FED" w14:textId="3EAEB9C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C1E81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Zaragoz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1FF57" w14:textId="711CBB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D9AE6" w14:textId="12389E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51C7" w14:textId="1A693F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9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A3288" w14:textId="452C76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98234DF"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125B4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Pampang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4351C9" w14:textId="33EED49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553F4" w14:textId="7FCD88B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929082" w14:textId="1B941E4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BE8F0A" w14:textId="358F7ED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8</w:t>
            </w:r>
          </w:p>
        </w:tc>
      </w:tr>
      <w:tr w:rsidR="00DC0A49" w:rsidRPr="00DC0A49" w14:paraId="6870038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3185E" w14:textId="5D02D29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AA15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color</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B9218" w14:textId="765060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06B3F" w14:textId="0F9612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F497F" w14:textId="7198ED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35F69" w14:textId="38013C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r>
      <w:tr w:rsidR="00DC0A49" w:rsidRPr="00DC0A49" w14:paraId="07ED6E8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53235" w14:textId="22893AB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3EA0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smuan (Sexmo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4FE88" w14:textId="454AF2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7D0C" w14:textId="69790D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B26CC" w14:textId="247863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C6077" w14:textId="411A16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r>
      <w:tr w:rsidR="00DC0A49" w:rsidRPr="00DC0A49" w14:paraId="7970DDF7"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B6EF57"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Tarlac</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08A776" w14:textId="12697CB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32</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0D1EF4" w14:textId="1EC3F41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693C41" w14:textId="25A8ED4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382</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93346" w14:textId="0C12C84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42C4ADC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04F41" w14:textId="479AEC0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D5AA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ilin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AF9F4" w14:textId="41DA01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3DE48" w14:textId="5F44EF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3456D" w14:textId="2C41EE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B3533" w14:textId="39FAF7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0BE253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AC937" w14:textId="6C02598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5FF5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oncepci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2C8C8" w14:textId="784F21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DA8BA" w14:textId="33503D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EBC04" w14:textId="515240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FB420" w14:textId="3B70A7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C3B721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57C0C" w14:textId="6BC3EA5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4E1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yanto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94E06" w14:textId="49860E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31040" w14:textId="77609E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33973" w14:textId="63029A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FAE38" w14:textId="2F2B9B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C744C6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4845E" w14:textId="36FE6F3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6E3D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m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F72D8" w14:textId="107870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583BE" w14:textId="23D8A8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BB723" w14:textId="75E71F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7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8C83" w14:textId="66F448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75FFB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45BA4" w14:textId="4483E27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C9A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8D2F1" w14:textId="6DD1B3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14643" w14:textId="276B55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14299" w14:textId="37D8DC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49B48" w14:textId="02E2B9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60442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09C53" w14:textId="4F047D3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9EB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rlac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C808D" w14:textId="5245A2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C8AC2" w14:textId="1D7863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41B80" w14:textId="41E51B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F46A" w14:textId="41B851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3478704"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2438A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Zambales</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9D60DC" w14:textId="4EBFD25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9</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9D919" w14:textId="657C898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2A739D" w14:textId="4D1C3BA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6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A23E93" w14:textId="034E4CB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30631C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13506F" w14:textId="6DE0C0A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1A41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to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006AE" w14:textId="0218C3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0745" w14:textId="6ED00F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CCC89" w14:textId="20F627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FA83F" w14:textId="4FA8D1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7D9EC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FB426" w14:textId="1A7C8A9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ED30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ui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25005" w14:textId="61F8BE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48432" w14:textId="4C9BF3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0245E" w14:textId="1199C0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0F73" w14:textId="2A6C35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C1E040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1C0DE" w14:textId="145F97A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0C670" w14:textId="3249C7B9"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97C99" w14:textId="67FB2C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DD61E" w14:textId="72A0D2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C2341" w14:textId="5E2051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12CBB" w14:textId="243E1C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4E11CAE"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68CA727"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LABARZON</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F568B2" w14:textId="39601C8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4,060</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BE533A" w14:textId="43B1B6C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731</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8B948A" w14:textId="550B251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87,945</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CE3C03" w14:textId="517EE14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6,514</w:t>
            </w:r>
          </w:p>
        </w:tc>
      </w:tr>
      <w:tr w:rsidR="00DC0A49" w:rsidRPr="00DC0A49" w14:paraId="7829A21D"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15EDB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atangas</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4E6426" w14:textId="7FDBC41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45</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4BC48" w14:textId="4584116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97CBA7" w14:textId="14539CC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65</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6CBA08" w14:textId="5C68AD0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07EBF41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D313C" w14:textId="36C2F0F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6D0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et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C8667" w14:textId="7A3BFE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CE713" w14:textId="2182C9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98C95" w14:textId="7F7CF9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31151" w14:textId="665329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64465D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001E2" w14:textId="1F6BBD6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4ECD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u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DE87B" w14:textId="46AB67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C819C" w14:textId="2034BE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53016" w14:textId="1AF77F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8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2A3D7" w14:textId="580F37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AF939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4CBAB" w14:textId="5ADCEC2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626A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uenc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A698" w14:textId="583B3A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1F6B2" w14:textId="24A7EE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216EF" w14:textId="155EF8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68380" w14:textId="797FDF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58B64C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D5E15" w14:textId="39C0DE2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F2E8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ure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0E9E" w14:textId="700047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29CDD" w14:textId="26009C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9F7B" w14:textId="6AD94D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F951" w14:textId="43A263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3E45CD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603A7" w14:textId="47E0698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703F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sugbu</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F326D" w14:textId="68602D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E85CC" w14:textId="456D91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FA2DF" w14:textId="0DB8BE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834F4" w14:textId="2D0589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C2443B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B7D87" w14:textId="4882F49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B657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scu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002F0" w14:textId="74C904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D64F6" w14:textId="133222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71EE9" w14:textId="371407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9BFEA" w14:textId="452165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878A6C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740F7" w14:textId="2D41C9F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40A0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Teresit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0FD77" w14:textId="6A1B7F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8991E" w14:textId="5DDBE3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6FA67" w14:textId="6CB153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10779" w14:textId="07DFA3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2919E4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37A8F" w14:textId="299F6A0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19E5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nau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042B" w14:textId="12BEAF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A9CF" w14:textId="061E93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828EB" w14:textId="7BDE6B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7420" w14:textId="519A37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44C597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2F664" w14:textId="245F495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3554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ys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BAE22" w14:textId="0F2223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154F" w14:textId="513BD2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25210" w14:textId="1D59C7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30BE7" w14:textId="19AB3A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C796534"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10D4B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vite</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BD49F2" w14:textId="04FC3E0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8</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CA9E43" w14:textId="4C53DAD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261F8B" w14:textId="10E229C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0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9501F8" w14:textId="4A07324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D18B2D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C5B21" w14:textId="1121E8C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0AF4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ade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B3D4" w14:textId="5EF99C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C8EED" w14:textId="2D8517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3FBCE" w14:textId="34CA1D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FE247" w14:textId="09A632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286A29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16493" w14:textId="47F7BC6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C5B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vite Cit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A7B5D" w14:textId="3B54E1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BAAE7" w14:textId="46FA13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82D2B" w14:textId="0CAA2C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9AEE1" w14:textId="77E8AF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2F725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74A54" w14:textId="34A2B09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B2E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Emilio Aguinald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41453" w14:textId="630512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7C89" w14:textId="2C1933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5913" w14:textId="565462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02EC8" w14:textId="56B6D7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F7DBD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16817" w14:textId="3F640AF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322F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agond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0DA5C" w14:textId="05B1EE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5CE97" w14:textId="7B366C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36885" w14:textId="7B4D2E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DA535" w14:textId="6B4EC5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CBE76F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A7FA3" w14:textId="480BC88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F353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gaytay Cit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9E7EE" w14:textId="3095E5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9674" w14:textId="537DFC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F9B1C" w14:textId="3607DF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E5923" w14:textId="1CA2AE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E5B994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7E1F7" w14:textId="28017A9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D4859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ernat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5C8EB" w14:textId="4B65A6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E220" w14:textId="0DA1BF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497C1" w14:textId="63E14E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E8E73" w14:textId="3E326D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2B7AEB9"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135DC1"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Lagun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009AB7" w14:textId="1DB66FA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45</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3C4402" w14:textId="71B0D61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6</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09DF5D" w14:textId="498D8E2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61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AB612" w14:textId="53E0738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8</w:t>
            </w:r>
          </w:p>
        </w:tc>
      </w:tr>
      <w:tr w:rsidR="00DC0A49" w:rsidRPr="00DC0A49" w14:paraId="12431B4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6D568" w14:textId="64BCC9F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5EDB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amin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C8355" w14:textId="60542F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71A2A" w14:textId="4812AF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37F46" w14:textId="60F6BC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654E1" w14:textId="332F33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C0F4B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7A169C" w14:textId="34E5FC6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231C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C16E7" w14:textId="01A396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6891" w14:textId="645878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37BE9" w14:textId="3DB470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56F70" w14:textId="4ACE17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r>
      <w:tr w:rsidR="00DC0A49" w:rsidRPr="00DC0A49" w14:paraId="6D5F6C3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86F24" w14:textId="5F6E312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C721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iñ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10D02" w14:textId="23592B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CD1DA" w14:textId="31D018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B8704" w14:textId="374AE2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770CD" w14:textId="40B201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9D983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6A098" w14:textId="07E0598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BA6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lamb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ADC29" w14:textId="320F9D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CFF0B" w14:textId="5C3345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0FCEC" w14:textId="260C49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3BEDB" w14:textId="27BB29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r>
      <w:tr w:rsidR="00DC0A49" w:rsidRPr="00DC0A49" w14:paraId="7B10FE5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5932F" w14:textId="523E94B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C28B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u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21E77" w14:textId="39AC75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80FC" w14:textId="1535DB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C47DE" w14:textId="1C68DB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0775" w14:textId="1615D1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r>
      <w:tr w:rsidR="00DC0A49" w:rsidRPr="00DC0A49" w14:paraId="46DE661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A9D48" w14:textId="5E03B92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0C43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vint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49C38" w14:textId="6BAEDC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9DE32" w14:textId="555608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DF371" w14:textId="360845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0F046" w14:textId="42831B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r>
      <w:tr w:rsidR="00DC0A49" w:rsidRPr="00DC0A49" w14:paraId="214F542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ECD07" w14:textId="3AC52E2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C757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Fam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3FE20" w14:textId="54EDA1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8D091" w14:textId="29ADAA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61455" w14:textId="5BD292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6C990" w14:textId="42AA9A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5793E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B6661" w14:textId="25F199A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382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liw</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3F7D" w14:textId="4FB897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C97B8" w14:textId="70F796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54AAF" w14:textId="041924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D113" w14:textId="737689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18A2B2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D1E222" w14:textId="257E956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CE4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isia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055C6" w14:textId="19C183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77AA1" w14:textId="052256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822F8" w14:textId="72D1A4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24B93" w14:textId="3AF2A0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r>
      <w:tr w:rsidR="00DC0A49" w:rsidRPr="00DC0A49" w14:paraId="64AFCBB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76964" w14:textId="08FEFF0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2E77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mb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744F" w14:textId="397F68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8B764" w14:textId="742105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0561E" w14:textId="0BD885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7EC2" w14:textId="7BE36C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BA2C9F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71342" w14:textId="5EBBD7C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A946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ita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C33EC" w14:textId="39D7D0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0ABEA" w14:textId="01A6BB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01F47" w14:textId="2E10A7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B684" w14:textId="3B5919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B622BC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B8EE8" w14:textId="6436369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6234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dale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39809" w14:textId="237395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C4AD0" w14:textId="09DE47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FA96" w14:textId="1A2169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00AFB" w14:textId="01ADC2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365040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56C98" w14:textId="020E38D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3E9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ki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3254D" w14:textId="1D7931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AC91F" w14:textId="40AF83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9569" w14:textId="378404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AAD3D" w14:textId="1F10AA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w:t>
            </w:r>
          </w:p>
        </w:tc>
      </w:tr>
      <w:tr w:rsidR="00DC0A49" w:rsidRPr="00DC0A49" w14:paraId="5ACE3F7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87EF3" w14:textId="5D7C547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AF42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ctor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5B878" w14:textId="449C24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27277" w14:textId="1B642F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E12C8" w14:textId="1B1232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33B13" w14:textId="6B311B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42B11E"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66745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Quezo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8A87A6" w14:textId="52FCF0D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029</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82B4CE" w14:textId="0816B00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5F4A4E" w14:textId="4CB225D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7,792</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B27BC3" w14:textId="67D7EB8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w:t>
            </w:r>
          </w:p>
        </w:tc>
      </w:tr>
      <w:tr w:rsidR="00DC0A49" w:rsidRPr="00DC0A49" w14:paraId="48F2CAE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1BE77" w14:textId="617383F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4AAA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da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3B731" w14:textId="12C951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78347" w14:textId="518AB8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28A4" w14:textId="29185A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7D9FF" w14:textId="3F0454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F0DAB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DD8E8" w14:textId="241AD43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6F47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aba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DCF00" w14:textId="0CBF44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B154F" w14:textId="1929D3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D372A" w14:textId="73F485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A1A53" w14:textId="558F3C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2ACF80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35BED" w14:textId="7320188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A447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timon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1CAB1" w14:textId="57394F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9E881" w14:textId="1FEFAC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96E9C" w14:textId="09AD04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3707" w14:textId="2CA5E0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29E73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B35738" w14:textId="7298690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5C7C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enavist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ECFC1" w14:textId="414B28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4CF24" w14:textId="792D21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B827B" w14:textId="32A244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3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95976" w14:textId="272D50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CACF08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84A01" w14:textId="1087790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BC91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rde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C1E3" w14:textId="6F2BAA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5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05CC" w14:textId="3826CE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81EE7" w14:textId="4E37F5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6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65BCF" w14:textId="5761AD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ADEA34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3A309" w14:textId="593E17F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27B1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ua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A08A3" w14:textId="06B79C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A2DC7" w14:textId="1498BA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B1FF5" w14:textId="1728ED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5CCCD" w14:textId="66A59D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FEDE4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B77BF" w14:textId="7A9B136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DABC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elar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3155C" w14:textId="6FA953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722C4" w14:textId="6900C4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DA9D2" w14:textId="742A08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8B75A" w14:textId="7839A3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2DC66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1F089" w14:textId="563B38A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567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tanau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BE781" w14:textId="7CE2F1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7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D3D5D" w14:textId="70DB99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82294" w14:textId="66419B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29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3631B" w14:textId="3F2D2A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89AE2D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0E463" w14:textId="42C3688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67FB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lore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D2E9F" w14:textId="05BB73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25FA1" w14:textId="31365E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B8379" w14:textId="0A49C0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F8695" w14:textId="542D66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27E5A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DFEDF" w14:textId="6CD2168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7688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Lu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21A19" w14:textId="473BF1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121E" w14:textId="6FD9C0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3C4FD" w14:textId="0C9C91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0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911AE" w14:textId="785D55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2F735A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2F0CB" w14:textId="2F9854D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C788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Nakar</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7E81E" w14:textId="095E02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8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0BF63" w14:textId="761C44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AEF70" w14:textId="2CFE41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9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0778C" w14:textId="52FDD0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127EF5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D37649" w14:textId="6E3F8A9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D7DC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naya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FEC8D" w14:textId="1E38F1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B737" w14:textId="627D51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B723A" w14:textId="0F0440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EC38" w14:textId="4365BC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B71856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4E180" w14:textId="30F03DD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BB4B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mac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048FD" w14:textId="00A0E1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2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CE575" w14:textId="240242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B8148" w14:textId="2375C6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1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A7CE" w14:textId="4DC5EE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6EC55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173B66" w14:textId="3D59C82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E8B5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nfant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5BB1E" w14:textId="6C5709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4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82E44" w14:textId="3C039E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39B4E" w14:textId="559687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42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C671" w14:textId="224F0F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949C82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5E18A" w14:textId="4E0B1AD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A4EC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mali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D652F" w14:textId="13DE5A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FB90D" w14:textId="781741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B2707" w14:textId="01148E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0265" w14:textId="4C7741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3002BB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FD2B0" w14:textId="1616A3D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279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opez</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DABE8" w14:textId="36134F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3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8BF85" w14:textId="5EC0441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1BCD" w14:textId="63D7C9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2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F29B6" w14:textId="4B278D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A069B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919D1" w14:textId="475F693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02BB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cb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9B538" w14:textId="3A8A1B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9DF7D" w14:textId="40A8B2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F9673" w14:textId="17939F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BA407" w14:textId="1BCFE4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6E4E0A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5AFFC" w14:textId="1173553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D2A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cena City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4A281" w14:textId="01D7BA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AE2EF" w14:textId="1D4803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F43F" w14:textId="163F41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6CD76" w14:textId="23664F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8258C1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BA775" w14:textId="26F7AB4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41B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calel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76296" w14:textId="082352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DEEA1" w14:textId="1486B3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8840A" w14:textId="081F96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E162C" w14:textId="4CEEF9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AE8A13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B7291" w14:textId="06D50C9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7115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ub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05F50" w14:textId="52A5E6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568D0" w14:textId="2D9CFB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2CB01" w14:textId="016CC2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2BE3A" w14:textId="1C019C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FA9F8E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EB033" w14:textId="04E4031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A64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ulan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BCE3E" w14:textId="6FA0A1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8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41291" w14:textId="297614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909B0" w14:textId="23560A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0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56394" w14:textId="633021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BD8B6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EDBD0" w14:textId="488ADEC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373E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dre Burgo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17D38" w14:textId="07013D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D9834" w14:textId="773CED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4B89D" w14:textId="0AD1BB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1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B41F1" w14:textId="729233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3590B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9A185" w14:textId="6DC4FC4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640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gbil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5A938" w14:textId="1C375B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9BC0F" w14:textId="1915F1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068E2" w14:textId="612615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4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49358" w14:textId="4BB6C4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6CCD0C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E0FDB" w14:textId="3D9DD72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B307B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uku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B07EA" w14:textId="7800BA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9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B6417" w14:textId="0D668B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9627" w14:textId="5D7115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4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C412B" w14:textId="48D3C3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92AB49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27169" w14:textId="7F08A46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5912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tnanu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E4DFF" w14:textId="34F2E53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31EC1" w14:textId="3A137C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FBA43" w14:textId="20D0B3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9889D" w14:textId="5BBF9A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0ED02E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E0E19" w14:textId="609C1FC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F8C6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rez</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94106" w14:textId="351515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7094" w14:textId="1273F0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BA432" w14:textId="148303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7087A" w14:textId="52604D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7A672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4C51C" w14:textId="538DAB5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AACC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tog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1F29A" w14:textId="3A31EE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4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4E845" w14:textId="750C43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F6F3D" w14:textId="37C1F4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6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B5EA3" w14:textId="632D91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A1864D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36DFA" w14:textId="6622C92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ED58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laride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18CDB" w14:textId="753096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5830D" w14:textId="5A9FEF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16D3A" w14:textId="0467DF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0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82C4D" w14:textId="11FDB4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9B7B5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11791" w14:textId="4CEFF6B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20DD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olill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A9840" w14:textId="654B45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9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F953C" w14:textId="5FE2BF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CEB4C" w14:textId="1F197F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BADE8" w14:textId="7CA78F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0A7C18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6AAB1" w14:textId="4347A77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5F211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5528F" w14:textId="00788A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D24AC" w14:textId="24A371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4A38B" w14:textId="005081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2C2CC" w14:textId="77C217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AB0289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86BCE" w14:textId="6C063DC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C78C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mpalo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34ECC" w14:textId="6A918A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2F1C1" w14:textId="06AEE3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14684" w14:textId="71727B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B01C8" w14:textId="0632EC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EA1EE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278B5" w14:textId="6AA3C8F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D8CA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dre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98E6D" w14:textId="1B516D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9C86F" w14:textId="4FD4EB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B2630" w14:textId="2526EF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4CD70" w14:textId="197527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8E75DE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035E5" w14:textId="3E801B3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1071F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565D" w14:textId="446967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DF484" w14:textId="071881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A57C7" w14:textId="660878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1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62F75" w14:textId="3FA790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FF888B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9CB1F" w14:textId="1A50571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22F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Narcis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936DB" w14:textId="19F0B5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A310B" w14:textId="055D1B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869C3" w14:textId="7EA3EA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0D7F" w14:textId="5A4EEB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6D3CF86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0DA0C" w14:textId="20B9129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D9DFD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riay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D2102" w14:textId="6E01BC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824C3" w14:textId="1160E8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74148" w14:textId="2A1397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0251E" w14:textId="32EBB0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AA0D1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2F8E9" w14:textId="16D54EE2"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3EC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gkaway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6B644" w14:textId="025E3F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B362E" w14:textId="2A4C64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A56B4" w14:textId="394226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D28FB" w14:textId="35C999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71DB03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5C28A" w14:textId="12116B0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4FA0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yaba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8CCD6" w14:textId="671960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715F7" w14:textId="538A8964" w:rsidR="00DC0A49" w:rsidRPr="00DC0A49" w:rsidRDefault="00DC0A49" w:rsidP="00DC0A49">
            <w:pPr>
              <w:ind w:right="57"/>
              <w:jc w:val="right"/>
              <w:rPr>
                <w:rFonts w:ascii="Arial Narrow" w:hAnsi="Arial Narrow"/>
                <w:i/>
                <w:iCs/>
                <w:sz w:val="18"/>
                <w:szCs w:val="20"/>
              </w:rPr>
            </w:pP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297F8" w14:textId="2B4919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CED05" w14:textId="0C3390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87F429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CCCF9" w14:textId="314A8A9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0346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aon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6A230" w14:textId="125217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8FEAD" w14:textId="5D51F4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F1AA1" w14:textId="4C168C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35A1" w14:textId="523FEA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E9F7CD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AAAA5" w14:textId="791821D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1453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Unis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967E9" w14:textId="295A85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42511" w14:textId="7C37BF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EEBB1" w14:textId="68D0D8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4E26E" w14:textId="04DC56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DD71E24"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8506A4"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izal</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5CA6CE" w14:textId="3133C44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5,233</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7815E2" w14:textId="58EC5C5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642</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C7244" w14:textId="446C2F6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3,372</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E87B82" w14:textId="58B03BB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6,336</w:t>
            </w:r>
          </w:p>
        </w:tc>
      </w:tr>
      <w:tr w:rsidR="00DC0A49" w:rsidRPr="00DC0A49" w14:paraId="3CB8933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C24EB" w14:textId="7BF0A88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11D0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gon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40863" w14:textId="40E81D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6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28C31" w14:textId="4FA624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6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8FF8E" w14:textId="3644D2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7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0B691" w14:textId="0234C0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68</w:t>
            </w:r>
          </w:p>
        </w:tc>
      </w:tr>
      <w:tr w:rsidR="00DC0A49" w:rsidRPr="00DC0A49" w14:paraId="2A95346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3B9B0" w14:textId="3CD33CE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7443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Antipol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0E36C" w14:textId="78ACA9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1803A" w14:textId="7C4692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0EA50" w14:textId="2FEFCC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F693" w14:textId="728BF1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C5E616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731F3" w14:textId="7DB0D91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4006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ra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07A68" w14:textId="01CD53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8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4E5D1" w14:textId="72E351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1241F" w14:textId="09DF2C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6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37EA6" w14:textId="340940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FA128F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C5223" w14:textId="61FC01F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7E3C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do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93130" w14:textId="35F42C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0E29D" w14:textId="2ED067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9B9F" w14:textId="2C52F7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8DC88" w14:textId="3D3DC6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r>
      <w:tr w:rsidR="00DC0A49" w:rsidRPr="00DC0A49" w14:paraId="123B52B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D960D" w14:textId="06074CC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2300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ill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B5C5" w14:textId="739448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EFAA5" w14:textId="56329F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25FA0" w14:textId="427B93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B69ED" w14:textId="797466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ACAF89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FD626" w14:textId="018FD87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729B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driguez (Montalb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887B6" w14:textId="151F4B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6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AFB01" w14:textId="4CDE30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6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C1D72" w14:textId="713129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83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26E36" w14:textId="500D97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835</w:t>
            </w:r>
          </w:p>
        </w:tc>
      </w:tr>
      <w:tr w:rsidR="00DC0A49" w:rsidRPr="00DC0A49" w14:paraId="39D4449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0878F" w14:textId="3478E09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D61B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n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9E753" w14:textId="6B85FE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BFFCA" w14:textId="5935F4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0E1C4" w14:textId="0C0680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FFEE" w14:textId="425C69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752BEB28"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F58741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MIMAROPA</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F69FC95" w14:textId="7D95345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5</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0BA763" w14:textId="5631CFA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2150D7" w14:textId="73602C7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06</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2713B6" w14:textId="0E36923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5C8EB46"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946A8"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Occidental Mindoro</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486EE1" w14:textId="1F14757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5</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D26B07" w14:textId="315D30B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60DBB7" w14:textId="7CCBC95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4</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D9BA32" w14:textId="5962A51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92C2A2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6D7D6" w14:textId="386430F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30CC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says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EE910" w14:textId="092F16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00DC9" w14:textId="35A601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DC557" w14:textId="6AB7A9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874F8" w14:textId="615846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53878B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B099F" w14:textId="1283E3A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CC33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u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B215B" w14:textId="514306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B4EE3" w14:textId="03082A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E4876" w14:textId="611B0D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EA338" w14:textId="0F2E4B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D3D6D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B77AA" w14:textId="7E1EE1F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AB2A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3F70D" w14:textId="784EC8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96D69" w14:textId="0F2F3C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3E1F" w14:textId="6E2C8D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6FC8F" w14:textId="6E22CA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2704F1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698C0" w14:textId="47C9608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EEDF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blay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0702" w14:textId="02001A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2BA7C" w14:textId="1614E4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8E9F6" w14:textId="6323E1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43DB6" w14:textId="21B406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31B1D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5F62C" w14:textId="1263D3B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1DC4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BCDDB" w14:textId="72B093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52A64" w14:textId="289632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2462" w14:textId="0337BC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8637" w14:textId="649C93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8067E2"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7F5D7F"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Oriental Mindoro</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327806" w14:textId="5C7F8AB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0</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33626F" w14:textId="4132960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541782" w14:textId="7DE2751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92</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6D89A" w14:textId="4D463A7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7750F5F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E1E12" w14:textId="1A3D677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471A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lapan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80635" w14:textId="3D52B8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2D522" w14:textId="493EFF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728F9" w14:textId="0A21CA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B8959" w14:textId="0508CA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A17DDF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8B04C" w14:textId="3D4F01E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0589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sal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41C09" w14:textId="130C09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4440F" w14:textId="43F0E0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3D588" w14:textId="1FDAA2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39354" w14:textId="6C695B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2521E4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A846C" w14:textId="20E936E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7189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uerto Galer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6841D" w14:textId="65DD83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715AB" w14:textId="003C88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6FF63" w14:textId="732BD3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050A1" w14:textId="2E7F3A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F70D367"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35FA7C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V</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B4B3BE" w14:textId="06A29B1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6,529</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60652C" w14:textId="2902431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71</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16516D" w14:textId="57A5495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6,888</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3EB9F5" w14:textId="036DB1B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055</w:t>
            </w:r>
          </w:p>
        </w:tc>
      </w:tr>
      <w:tr w:rsidR="00DC0A49" w:rsidRPr="00DC0A49" w14:paraId="0D79B64D"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6B09B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lbay</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6139AD" w14:textId="5078800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891</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E8D85" w14:textId="2FF94A1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2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B801D5" w14:textId="27207C5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2,14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2B0C0B" w14:textId="263BE75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830</w:t>
            </w:r>
          </w:p>
        </w:tc>
      </w:tr>
      <w:tr w:rsidR="00DC0A49" w:rsidRPr="00DC0A49" w14:paraId="104B9D5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36A34" w14:textId="6327C6E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E06F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nobat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F4C60" w14:textId="7ED86B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1D80A" w14:textId="42B86B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9D751" w14:textId="445CD1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6168B" w14:textId="2E9563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71A81A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04AC8" w14:textId="341F6AC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1A04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egazpi City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E20BA" w14:textId="25C44F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6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A591B" w14:textId="7A2005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96355" w14:textId="2E8602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6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49DE7" w14:textId="0A136E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94B666"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CE299" w14:textId="2685C93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DD5E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it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311D3" w14:textId="24A5F9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F9382" w14:textId="6C7B68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C37C" w14:textId="076DB0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A3D0B" w14:textId="1F9885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DF52F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63401" w14:textId="3956B18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5F91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o Dur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26CA2" w14:textId="22BB91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E4504" w14:textId="0E7922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A6CD8" w14:textId="29F363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7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E4B66" w14:textId="574CB4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5C2E9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F5999" w14:textId="34AD34A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D2A6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bac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1B4B8" w14:textId="1EC69D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2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EF34C" w14:textId="15A7B6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2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89F93" w14:textId="524EAC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3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E92A3" w14:textId="36F036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830</w:t>
            </w:r>
          </w:p>
        </w:tc>
      </w:tr>
      <w:tr w:rsidR="00DC0A49" w:rsidRPr="00DC0A49" w14:paraId="58FB5BC4"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74133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marines Norte</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13412A" w14:textId="4D35840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379</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B7A3AD" w14:textId="03199AE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0EFF44" w14:textId="518DDFF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9,261</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377E5" w14:textId="32C8C1E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BA8799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C444C" w14:textId="5AC335F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4E62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sud</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D8DFB" w14:textId="5B0453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C91AD" w14:textId="535295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D7C3A" w14:textId="210AAB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3A9DE" w14:textId="5AF57C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C15FC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DB527" w14:textId="16A9C20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B797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palong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F1A47" w14:textId="408687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5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FE60B" w14:textId="4DF17E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8FC14" w14:textId="1EFDCE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2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B5B10" w14:textId="1660CA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6FD1C7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570BA" w14:textId="1A37E55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2520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et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1DB2B" w14:textId="6CC40A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1C76D" w14:textId="280313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9362" w14:textId="35F806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F214C" w14:textId="3C3D2A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DC1449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A532F" w14:textId="11A070B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5E3E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se Panganib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4E6BE" w14:textId="23CA91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0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4C7FD" w14:textId="0D7897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FAE4" w14:textId="34AA46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7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DEFB1" w14:textId="7BD82E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0D5DE7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17F9E" w14:textId="2F8873E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9A8A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b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85A8C" w14:textId="7CFFFF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0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69011" w14:textId="0AA579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1A289" w14:textId="644C9E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1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52ABF" w14:textId="5876B1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11BA92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37509" w14:textId="5C7F292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DA7E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ercede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EDCEC" w14:textId="30A19B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E36AF" w14:textId="4F5FF3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48F18" w14:textId="78C3A4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7C69" w14:textId="1450B7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19633E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605CE" w14:textId="77908A1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97D3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racal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6647E" w14:textId="73707E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5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9F0F9" w14:textId="380CB1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209B" w14:textId="1A42AE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6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5965C" w14:textId="7D87C1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2BB4DE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184D9" w14:textId="5C0B799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25C9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orenzo Ruiz (Imeld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5D115" w14:textId="27BB62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30B7E" w14:textId="2EB58D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C93BA" w14:textId="61790E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C0DD4" w14:textId="1673F3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4C6209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7EF6E" w14:textId="7959C72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933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Vicent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45FEA" w14:textId="50FF5F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0416B" w14:textId="1722F9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5C33" w14:textId="43D67B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B817" w14:textId="4FB6A1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594EC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D6A0A" w14:textId="2C5BD5F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A076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Ele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9F6EC" w14:textId="540EC8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277C1" w14:textId="579F38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8ED8C" w14:textId="2DF9B4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DE3CE" w14:textId="692A02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9E0CCA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FBBDA" w14:textId="0BBC86B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65D5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lis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75620" w14:textId="791C89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FF812" w14:textId="774580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C9A56" w14:textId="3AF23D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9C03C" w14:textId="3FA6E4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F7D2B6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93E66" w14:textId="00AB1A0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BAD6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nzon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7A31A" w14:textId="324D5E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90B1D" w14:textId="1DED91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C3C3D" w14:textId="353945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FCECB" w14:textId="37F2F0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BEA57AB"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F6A007"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marines Sur</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65FA65" w14:textId="47E2794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670</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43C3F8" w14:textId="3C6C5B9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8</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C1BB50" w14:textId="6B8F2BC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5,414</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3BCB13" w14:textId="1326C2A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25</w:t>
            </w:r>
          </w:p>
        </w:tc>
      </w:tr>
      <w:tr w:rsidR="00DC0A49" w:rsidRPr="00DC0A49" w14:paraId="7F670F2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204B4" w14:textId="51071DE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B2F1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ADDC0" w14:textId="22F859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3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9D869" w14:textId="1CC093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FED78" w14:textId="3FEB11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0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5C659" w14:textId="26FE70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053E9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E8087" w14:textId="0A3ECE0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577A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am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C6635" w14:textId="1411D9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9FAF6" w14:textId="7C7CA1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D8503" w14:textId="48DA21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4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8F2B" w14:textId="3CA1C0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5C410E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FC647" w14:textId="246AA19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6894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el Galleg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E4450" w14:textId="510920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F75C6" w14:textId="4214C5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5F610" w14:textId="231276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D8215" w14:textId="5B7A7D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4A47CD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A683B" w14:textId="05359BC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D7D3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inz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A9D40" w14:textId="09CEC8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F5F0B" w14:textId="7BF6DB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DE4B7" w14:textId="3DF5DF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C1167" w14:textId="79CD57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C4FB00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68844" w14:textId="55A877D6"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6871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rchitore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8ACBC" w14:textId="0ED5FB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7710E" w14:textId="7BA1D9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E7E0" w14:textId="31FE76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4249" w14:textId="7E05E8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E7B9EC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1D224" w14:textId="43C1CBA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78CB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bman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F0A72" w14:textId="570F57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4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0A4D0" w14:textId="605841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F7A88" w14:textId="4947C2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8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8B5F" w14:textId="306C65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E1502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79F13" w14:textId="4989D39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E60C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pi</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2EFE9" w14:textId="2BAABB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6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A73AA" w14:textId="428417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43F89" w14:textId="0FB974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3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65180" w14:textId="088C35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4C59CA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D9C6C" w14:textId="05E0C9E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6BF6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gar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A19BB" w14:textId="0E6B21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9D4B3" w14:textId="5A1C4F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D8F5" w14:textId="70A61E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CE121" w14:textId="3F5CBC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7E4239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8BC6B" w14:textId="63C5F02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11C5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laor</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98D79" w14:textId="1E55FA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540A2" w14:textId="684BB8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D735A" w14:textId="704C42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4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EF7C6" w14:textId="578C59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57655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7698C" w14:textId="3E49173D"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8F11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nalaba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58892" w14:textId="394207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52FFD" w14:textId="424065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EECC7" w14:textId="509CF7C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8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E6F7A" w14:textId="38F1E7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1D789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7F2DA" w14:textId="335BBCC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C882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bu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72C5" w14:textId="1DA57C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B10D" w14:textId="65880B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F367B" w14:textId="4B0376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A0924" w14:textId="4FBE37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0</w:t>
            </w:r>
          </w:p>
        </w:tc>
      </w:tr>
      <w:tr w:rsidR="00DC0A49" w:rsidRPr="00DC0A49" w14:paraId="769AB25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A89392" w14:textId="4F51203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229F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camp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0F871" w14:textId="218B82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7EFDF" w14:textId="2165C8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A42B6" w14:textId="2E30FB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3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E0DF7" w14:textId="4579BE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CF3D6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B9A0E2" w14:textId="6A81570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DC4C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mplo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22B56" w14:textId="63E63C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52217" w14:textId="7FEF6B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98767" w14:textId="163DB8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C49FC" w14:textId="63A7A9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7AB6F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28B08" w14:textId="321D56D5"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C6ED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i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461FB" w14:textId="48FB25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F9F0B" w14:textId="0A32852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54010" w14:textId="578B67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8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8232" w14:textId="6ED961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BC79B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92247" w14:textId="24827D0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4D8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resentacion (Parubc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C5195" w14:textId="6C9A95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2A96E" w14:textId="549827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AB4CE" w14:textId="036667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6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7267E" w14:textId="271F70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2C902A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6B921" w14:textId="7C1E7E5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8D153" w14:textId="38E14784"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fernand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328AE" w14:textId="3DAB22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C8427" w14:textId="1BD0F3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67B5F" w14:textId="10D22A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7D5FC" w14:textId="6F474B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EB192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7C645" w14:textId="1D22CFF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DF35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E6718" w14:textId="7B269D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9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5C68F" w14:textId="56B706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F1053" w14:textId="33C617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8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218B7" w14:textId="0F5416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63E4947E"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0732A" w14:textId="27E3DC19"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EDA1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rum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26BCA" w14:textId="11D6D4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E1BBE" w14:textId="48C5E6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B2F7F" w14:textId="5B4263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6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A156B" w14:textId="73911F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20344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191E5" w14:textId="2183648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6DC2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ga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89577" w14:textId="232C8F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AD324" w14:textId="37DA53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2EEE9" w14:textId="1302D5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2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42A87" w14:textId="7133A5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5C8AF6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1E987" w14:textId="654EAF3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884D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amba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CC055" w14:textId="4E722D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B8A3C" w14:textId="7E23F6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2D9B8" w14:textId="3263A1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72AFA" w14:textId="2041DC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7FE60F"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FEFD68"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tanduanes</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C4E95" w14:textId="4795F09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12</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6F6EC4" w14:textId="29EC3E1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F9175E" w14:textId="7C497E1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50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023389" w14:textId="195438C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3403590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9BEBD" w14:textId="4F12E363"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74B1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amano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7FFC0" w14:textId="76FB23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B5FA9" w14:textId="4A34B8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1BA6C" w14:textId="698E75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9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9ADF5" w14:textId="325B9F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CB0CB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C721B" w14:textId="0003C06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277F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t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0DF78" w14:textId="56C16F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A0D43" w14:textId="33FE81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B70D2" w14:textId="790265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40BF1" w14:textId="7AFC0F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F34AD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3C588" w14:textId="32EA283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DF8A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amor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9F1DF" w14:textId="42CF61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0B681" w14:textId="0340A9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63912" w14:textId="20C4CB9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1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848F2" w14:textId="228F22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315641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B45FE" w14:textId="682708A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8EE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ganiban (Pay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4AE29" w14:textId="4F4A21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A1D5C" w14:textId="6A7893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50A51" w14:textId="19691B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3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9B298" w14:textId="4C0A48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9CC92F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D64ED" w14:textId="41797321"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5B62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igue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90E9E" w14:textId="767D24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29C31" w14:textId="383736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EC0A6" w14:textId="0EF789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404D" w14:textId="1525AD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3BB24CD"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2E715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Masbate</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BEA9C9" w14:textId="2A163F6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26</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84710B" w14:textId="04FE8AC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F1717C" w14:textId="6F2C2DF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541</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9B8E9F" w14:textId="0479A9C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60899C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FD1C5" w14:textId="4A72847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F51C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laver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1FA38" w14:textId="25EAB5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8FA87" w14:textId="001EE1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FF21F" w14:textId="7E8072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86A73" w14:textId="4AB63F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DC2F51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0B651" w14:textId="4CAFF4C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F3CC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scu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AB7B7" w14:textId="285711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4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6CE35" w14:textId="16371E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1A237" w14:textId="4C8116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7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90574" w14:textId="468D8B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1F6CB7C"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0D41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Sorsogon</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1619D3" w14:textId="4E123B4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051</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E9A3D2" w14:textId="3A0EA70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3E85E8" w14:textId="57DCB22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021</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A3EE39" w14:textId="5BCDFE0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355693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93886" w14:textId="0897FA70"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A5CC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rcelo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E794" w14:textId="4FCE3F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F5D3" w14:textId="17A481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0906C" w14:textId="267826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140F2" w14:textId="648EE6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DBDC67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B25300" w14:textId="591DB3E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6EFA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5C764" w14:textId="7F1C6A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F37B9" w14:textId="38AFAA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795E" w14:textId="14DAE0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1D7BA" w14:textId="2D4EBD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B2B5D5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3E9DE" w14:textId="40CAD1F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FE8A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sigur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D23F0" w14:textId="169ABC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7CCA" w14:textId="76EA64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8199E" w14:textId="59EA2C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B79C4" w14:textId="66321E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D49644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7FC37" w14:textId="2BC6E01F"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3934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nso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53D8A" w14:textId="56C3F4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6CCFE" w14:textId="7F2F8C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321C3" w14:textId="4D0882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3087D" w14:textId="77834C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3A0872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999CFE" w14:textId="03292E8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8669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ba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53A34" w14:textId="36CEFA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693F7" w14:textId="7C6678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7319E" w14:textId="4256AC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276F" w14:textId="59C020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58E6BA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E5F27" w14:textId="3ABC603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52F8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ar</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D88D7" w14:textId="0CD7CE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736C" w14:textId="6549F3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3F5D6" w14:textId="1E8A9F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9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F964" w14:textId="3111AF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77A65F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60A2B" w14:textId="0E77C29B"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0D52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rieto Diaz</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4372" w14:textId="510917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B181A" w14:textId="0746F1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84CF4" w14:textId="26C388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CE644" w14:textId="4ED9AF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A3CA2D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69577" w14:textId="102626F7"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C0BCD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gdalen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5572" w14:textId="0ED479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2E71B" w14:textId="6C93C4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D7D6" w14:textId="2F5FF6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D3590" w14:textId="767C49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CBD8147"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0D20E" w14:textId="192D135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7079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orsogon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A7DDA" w14:textId="046000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AF0CF" w14:textId="5073ED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4FC28" w14:textId="1F1118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4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A64E4" w14:textId="64442C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87B791"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D1563C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R</w:t>
            </w:r>
          </w:p>
        </w:tc>
        <w:tc>
          <w:tcPr>
            <w:tcW w:w="887"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A17ABE" w14:textId="3A311B8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15</w:t>
            </w:r>
          </w:p>
        </w:tc>
        <w:tc>
          <w:tcPr>
            <w:tcW w:w="88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EEC6BC" w14:textId="79513C9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4AC981" w14:textId="5B8B613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499</w:t>
            </w:r>
          </w:p>
        </w:tc>
        <w:tc>
          <w:tcPr>
            <w:tcW w:w="8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211DF9" w14:textId="162982A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0</w:t>
            </w:r>
          </w:p>
        </w:tc>
      </w:tr>
      <w:tr w:rsidR="00DC0A49" w:rsidRPr="00DC0A49" w14:paraId="144D0FE8"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9A14EA"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br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210350" w14:textId="7359A93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6</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8F7A5" w14:textId="1AA1ED5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914EC8" w14:textId="6F79300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57</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82054" w14:textId="480EE26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511163B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80581" w14:textId="7E100C90"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817F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c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CC43D" w14:textId="5DFBA2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119A6" w14:textId="563DF1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1C5B4" w14:textId="3734BE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A6068" w14:textId="69450C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11D37B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AB5C7" w14:textId="191086DA"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C4E6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guiom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8F80B" w14:textId="15A764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0BF65" w14:textId="0BCA16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B7A34" w14:textId="467AF6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C080B" w14:textId="090BE5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EB5EAB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FE170" w14:textId="2882E3AB"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8841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gay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050AE" w14:textId="77E228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3F362" w14:textId="74778F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CDE13" w14:textId="10BDCB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07930" w14:textId="6778DB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817FC4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99AB6" w14:textId="22785A71"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10F1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ibcon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7A96" w14:textId="6C3D8C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4CF64" w14:textId="080720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515C2" w14:textId="6470C1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07291" w14:textId="1809C0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C3526F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5A382" w14:textId="491F5213"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E6DC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eg</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EE18" w14:textId="78E0B3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F78C" w14:textId="7EEB4D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D6DC3" w14:textId="61FA52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87248" w14:textId="429C0D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D6AD8EB"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2404A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engue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D271D9" w14:textId="0A8DF8E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19</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667843" w14:textId="239A111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206181" w14:textId="37B33F8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50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49706C" w14:textId="12846D8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r>
      <w:tr w:rsidR="00DC0A49" w:rsidRPr="00DC0A49" w14:paraId="57A09D7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0889D" w14:textId="7D6A6D24"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5AF5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tok</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3D726" w14:textId="08EF8B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1981C" w14:textId="4B5B07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532B4" w14:textId="31751C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F6A4" w14:textId="277301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E1CD22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688D2" w14:textId="020B6B6D"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BC24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uio Cit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9A790" w14:textId="23EA7B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E23DD" w14:textId="60ABCC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2CC80" w14:textId="2A474C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BFD9B" w14:textId="076704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049F1B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676B5" w14:textId="161E5101"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4F07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ku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A08F5" w14:textId="069CCC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65EEC" w14:textId="018037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434E2" w14:textId="6917A5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DC84C" w14:textId="780DFC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59443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BA93E" w14:textId="4BA114BC"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8713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kod</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CF01A" w14:textId="4B86D6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3DF1A" w14:textId="739571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B120" w14:textId="757E5F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1F9CF" w14:textId="2B2CE6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889503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B5097" w14:textId="748EA147"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FA3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guias</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B9529" w14:textId="610914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62DBF" w14:textId="33AC9D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C8CA" w14:textId="5E5A46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49D0A" w14:textId="33EA11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F44CE8"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62D2F" w14:textId="35BBD939"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045B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tog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EFE3B" w14:textId="64354F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BF03B" w14:textId="2B6A5C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BD643" w14:textId="485428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8</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77F1C" w14:textId="4F6662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r>
      <w:tr w:rsidR="00DC0A49" w:rsidRPr="00DC0A49" w14:paraId="6D76824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74429" w14:textId="25EA6B5C"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EB79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bay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7F91" w14:textId="0E7CAA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89160" w14:textId="55C3DD3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DF675" w14:textId="484D6D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49AE2" w14:textId="540951E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9649C4B"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1C422" w14:textId="0497780A"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E543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pa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0E824" w14:textId="029E33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68F16" w14:textId="14FB6A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C08F3" w14:textId="5E24FB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1078" w14:textId="1B6047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74697E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CB4C7" w14:textId="579B66E7"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FED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ibu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1F608" w14:textId="255D49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644E" w14:textId="2B6A89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CBE2E" w14:textId="79364E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8CD3E" w14:textId="254F0B9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C9EC9D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DF3E6" w14:textId="647D4BDE"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291D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kay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3179D" w14:textId="30BCC2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DC8C3" w14:textId="1E8215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BBBCD" w14:textId="4AB2FB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094F1" w14:textId="75CB24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40109AC"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2840B" w14:textId="0D31B5E7"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0575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b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45B90" w14:textId="19A74D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94F73" w14:textId="082A87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9A1BA" w14:textId="165E51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4A31" w14:textId="1F3125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67E62D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CFD73" w14:textId="3B82A1CD"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409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blay</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112D5" w14:textId="39E9AE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C6F83" w14:textId="3E2F04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ED16D" w14:textId="5E8B025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51E76" w14:textId="15993F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15C2F63"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A3BBD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fugao</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6ABF43" w14:textId="481B3BA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36</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384D18" w14:textId="71F9C78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F2972A" w14:textId="1A44A51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75</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E136E" w14:textId="5C03043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9</w:t>
            </w:r>
          </w:p>
        </w:tc>
      </w:tr>
      <w:tr w:rsidR="00DC0A49" w:rsidRPr="00DC0A49" w14:paraId="3CCE83FD"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2CD4B" w14:textId="7AC54742"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A986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uinald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7F4F" w14:textId="592AE4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1D603" w14:textId="278476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C028A" w14:textId="4594A9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A2C9D" w14:textId="0BB48D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024FFE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A4B9D" w14:textId="28A6E072"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3A38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fonso Lista (Poti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5FFB5" w14:textId="1F869F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FB877" w14:textId="3B9D5FF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494DB" w14:textId="3C4E71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F776A" w14:textId="67B63C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660905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99443" w14:textId="552CDDEE"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99E4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sipul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A4F74" w14:textId="127C0B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F593" w14:textId="0A5C54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7D97A" w14:textId="05ACDC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6</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EE554" w14:textId="503710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53422953"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E6F17" w14:textId="6B7AAFB2"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8872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naue</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55C5A" w14:textId="61F3EC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AE3A" w14:textId="49899C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CD67D" w14:textId="64C7A6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D5712" w14:textId="7C1AED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r w:rsidR="00DC0A49" w:rsidRPr="00DC0A49" w14:paraId="5FE25141"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8428D" w14:textId="300BB392"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5DD6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ingyo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EEDC3" w14:textId="064EB6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45B7C" w14:textId="3BB7B3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7173" w14:textId="22213A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B149B" w14:textId="0E820D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012FD9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40761" w14:textId="2E54A4CF"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ABC2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ungdu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BD1B0" w14:textId="32FAE2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829C6" w14:textId="22BA87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6CCA" w14:textId="2A1147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575BF" w14:textId="7CB3B2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r>
      <w:tr w:rsidR="00DC0A49" w:rsidRPr="00DC0A49" w14:paraId="0F77FFB5"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7AEEC" w14:textId="14C2FF89"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737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ian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187DB" w14:textId="684AF3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5C9A8" w14:textId="429938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5F77E" w14:textId="3487F9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45EDC" w14:textId="7AD968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53A4740"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977CF" w14:textId="0184B3D7"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5E4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gawe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79FE8" w14:textId="5C7187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E3702" w14:textId="01417A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3C9E" w14:textId="2164A9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F3AA9" w14:textId="764EC6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r>
      <w:tr w:rsidR="00DC0A49" w:rsidRPr="00DC0A49" w14:paraId="6AC8281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CC44A2" w14:textId="471A3749"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1C14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yoya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0DD78" w14:textId="34B9CBC3"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D172B" w14:textId="3E9E4917"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E868B" w14:textId="56A291C9"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10</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C45A1" w14:textId="1689A0BB"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r>
      <w:tr w:rsidR="00DC0A49" w:rsidRPr="00DC0A49" w14:paraId="50D66CD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7359B" w14:textId="38E7ECBE"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02BC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oc</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CABDD" w14:textId="14AE7D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A2211" w14:textId="45CF19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9A56A" w14:textId="45933B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BB909" w14:textId="316BAF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r>
      <w:tr w:rsidR="00DC0A49" w:rsidRPr="00DC0A49" w14:paraId="6447A699"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9E3B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Kalinga</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105F8" w14:textId="6E31D57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7</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8EE0EC" w14:textId="5EE0F4A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5791E1" w14:textId="33C6F95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1</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843DE7" w14:textId="20F50BB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0032EB54"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F3A10" w14:textId="73CE33FA"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342A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bal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5F34" w14:textId="308893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E39DC" w14:textId="7D3FB6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EA34F" w14:textId="648CFF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BE73D" w14:textId="247AD5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38BC1D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A92AA" w14:textId="174FEFB8"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9507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buag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18D47" w14:textId="16AD20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5834F" w14:textId="3FB322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B2F1D" w14:textId="0D8B9B1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34F6" w14:textId="3F0423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AC2E06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94F45" w14:textId="1CDB190C"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2D9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si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FBE28" w14:textId="26BE07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EC2A6" w14:textId="62C063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E2409" w14:textId="42A01E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3</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93CEB" w14:textId="0F4766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E241879"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8CCBA" w14:textId="41283D9E" w:rsidR="00DC0A49" w:rsidRPr="00DC0A49" w:rsidRDefault="00DC0A49" w:rsidP="00DC0A49">
            <w:pPr>
              <w:ind w:right="57"/>
              <w:rPr>
                <w:rFonts w:ascii="Arial Narrow" w:hAnsi="Arial Narrow"/>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42E39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nukpuk</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13660" w14:textId="43596D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FCEB9" w14:textId="7754889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A84D9" w14:textId="017A3B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73333" w14:textId="368B63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D3B158E" w14:textId="77777777" w:rsidTr="00DC0A49">
        <w:trPr>
          <w:trHeight w:hRule="exact" w:val="227"/>
          <w:jc w:val="center"/>
        </w:trPr>
        <w:tc>
          <w:tcPr>
            <w:tcW w:w="145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CBB7D8"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Mountain Province</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58A3CC" w14:textId="4FEBFB2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w:t>
            </w:r>
          </w:p>
        </w:tc>
        <w:tc>
          <w:tcPr>
            <w:tcW w:w="88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90AA23" w14:textId="00D8D14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DC098A" w14:textId="1C45C93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3</w:t>
            </w:r>
          </w:p>
        </w:tc>
        <w:tc>
          <w:tcPr>
            <w:tcW w:w="8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669A52" w14:textId="2514181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r>
      <w:tr w:rsidR="00DC0A49" w:rsidRPr="00DC0A49" w14:paraId="69E8D58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6B34B" w14:textId="0EECC495"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8FB6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ntoc (capital)</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1F8C" w14:textId="6DCE94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E6C4" w14:textId="005A99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F426" w14:textId="78D037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B34E4" w14:textId="0CB93C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DBAC90A"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5BAC6" w14:textId="39419F62"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B000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danga</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C7B3C" w14:textId="0E6F49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08836" w14:textId="78705A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64A2B" w14:textId="52603C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8498F" w14:textId="5A6150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56589D2"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F7985" w14:textId="62595274"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5CAF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uko</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76168" w14:textId="4A087A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0B529" w14:textId="28BF59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2D2B1" w14:textId="3286C0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9A03F" w14:textId="761DCB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2C707EF" w14:textId="77777777" w:rsidTr="00DC0A49">
        <w:trPr>
          <w:trHeight w:hRule="exact" w:val="227"/>
          <w:jc w:val="center"/>
        </w:trPr>
        <w:tc>
          <w:tcPr>
            <w:tcW w:w="73"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51DB8" w14:textId="70046BBF" w:rsidR="00DC0A49" w:rsidRPr="00DC0A49" w:rsidRDefault="00DC0A49" w:rsidP="00DC0A49">
            <w:pPr>
              <w:ind w:right="57"/>
              <w:rPr>
                <w:rFonts w:ascii="Arial Narrow" w:hAnsi="Arial Narrow"/>
                <w:i/>
                <w:iCs/>
                <w:sz w:val="18"/>
                <w:szCs w:val="20"/>
              </w:rPr>
            </w:pPr>
          </w:p>
        </w:tc>
        <w:tc>
          <w:tcPr>
            <w:tcW w:w="13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213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dian</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7929" w14:textId="2E0EE9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88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0916" w14:textId="23CAE9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4801C" w14:textId="1439E1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c>
          <w:tcPr>
            <w:tcW w:w="8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39A66" w14:textId="1F5F7D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bl>
    <w:p w14:paraId="1DFEC2FC" w14:textId="05E6496E" w:rsidR="00892C65" w:rsidRDefault="00892C65" w:rsidP="004C2719">
      <w:pPr>
        <w:spacing w:after="0" w:line="240" w:lineRule="auto"/>
        <w:ind w:firstLine="720"/>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06B7FE45"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her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DC0A49" w:rsidRPr="00DC0A49">
        <w:rPr>
          <w:rFonts w:ascii="Arial" w:eastAsia="Arial" w:hAnsi="Arial" w:cs="Arial"/>
          <w:b/>
          <w:bCs/>
          <w:color w:val="0070C0"/>
          <w:sz w:val="24"/>
          <w:szCs w:val="24"/>
        </w:rPr>
        <w:t>131,651</w:t>
      </w:r>
      <w:r w:rsidR="00DC0A49">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156293" w:rsidRPr="0035129F">
        <w:rPr>
          <w:rFonts w:ascii="Arial" w:eastAsia="Arial" w:hAnsi="Arial" w:cs="Arial"/>
          <w:b/>
          <w:bCs/>
          <w:color w:val="0070C0"/>
          <w:sz w:val="24"/>
          <w:szCs w:val="24"/>
        </w:rPr>
        <w:t>houses</w:t>
      </w:r>
      <w:r w:rsidR="00966F27" w:rsidRPr="0035129F">
        <w:rPr>
          <w:rFonts w:ascii="Arial" w:eastAsia="Arial" w:hAnsi="Arial" w:cs="Arial"/>
          <w:bCs/>
          <w:color w:val="0070C0"/>
          <w:sz w:val="24"/>
          <w:szCs w:val="24"/>
        </w:rPr>
        <w:t>;</w:t>
      </w:r>
      <w:r w:rsidRPr="0035129F">
        <w:rPr>
          <w:rFonts w:ascii="Arial" w:eastAsia="Arial" w:hAnsi="Arial" w:cs="Arial"/>
          <w:bCs/>
          <w:color w:val="0070C0"/>
          <w:sz w:val="24"/>
          <w:szCs w:val="24"/>
        </w:rPr>
        <w:t xml:space="preserve"> </w:t>
      </w:r>
      <w:r w:rsidR="00966F27" w:rsidRPr="00D761BC">
        <w:rPr>
          <w:rFonts w:ascii="Arial" w:eastAsia="Arial" w:hAnsi="Arial" w:cs="Arial"/>
          <w:bCs/>
          <w:color w:val="auto"/>
          <w:sz w:val="24"/>
          <w:szCs w:val="24"/>
        </w:rPr>
        <w:t>of</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which,</w:t>
      </w:r>
      <w:r w:rsidR="009D4BB0" w:rsidRPr="00D761BC">
        <w:rPr>
          <w:rFonts w:ascii="Arial" w:eastAsia="Arial" w:hAnsi="Arial" w:cs="Arial"/>
          <w:b/>
          <w:bCs/>
          <w:color w:val="auto"/>
          <w:sz w:val="24"/>
          <w:szCs w:val="24"/>
        </w:rPr>
        <w:t xml:space="preserve"> </w:t>
      </w:r>
      <w:r w:rsidR="00DC0A49" w:rsidRPr="00DC0A49">
        <w:rPr>
          <w:rFonts w:ascii="Arial" w:eastAsia="Arial" w:hAnsi="Arial" w:cs="Arial"/>
          <w:b/>
          <w:bCs/>
          <w:color w:val="0070C0"/>
          <w:sz w:val="24"/>
          <w:szCs w:val="24"/>
        </w:rPr>
        <w:t>17,674</w:t>
      </w:r>
      <w:r w:rsidR="00DC0A49">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re</w:t>
      </w:r>
      <w:r w:rsidRPr="00D761BC">
        <w:rPr>
          <w:rFonts w:ascii="Arial" w:eastAsia="Arial" w:hAnsi="Arial" w:cs="Arial"/>
          <w:b/>
          <w:bCs/>
          <w:color w:val="auto"/>
          <w:sz w:val="24"/>
          <w:szCs w:val="24"/>
        </w:rPr>
        <w:t xml:space="preserve"> </w:t>
      </w:r>
      <w:r w:rsidR="00966F27" w:rsidRPr="0035129F">
        <w:rPr>
          <w:rFonts w:ascii="Arial" w:eastAsia="Arial" w:hAnsi="Arial" w:cs="Arial"/>
          <w:b/>
          <w:bCs/>
          <w:color w:val="0070C0"/>
          <w:sz w:val="24"/>
          <w:szCs w:val="24"/>
        </w:rPr>
        <w:t>totally</w:t>
      </w:r>
      <w:r w:rsidRPr="0035129F">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nd</w:t>
      </w:r>
      <w:r w:rsidRPr="00D761BC">
        <w:rPr>
          <w:rFonts w:ascii="Arial" w:eastAsia="Arial" w:hAnsi="Arial" w:cs="Arial"/>
          <w:b/>
          <w:bCs/>
          <w:color w:val="auto"/>
          <w:sz w:val="24"/>
          <w:szCs w:val="24"/>
        </w:rPr>
        <w:t xml:space="preserve"> </w:t>
      </w:r>
      <w:r w:rsidR="00DC0A49" w:rsidRPr="00DC0A49">
        <w:rPr>
          <w:rFonts w:ascii="Arial" w:eastAsia="Arial" w:hAnsi="Arial" w:cs="Arial"/>
          <w:b/>
          <w:bCs/>
          <w:color w:val="0070C0"/>
          <w:sz w:val="24"/>
          <w:szCs w:val="24"/>
        </w:rPr>
        <w:t>113,977</w:t>
      </w:r>
      <w:r w:rsidR="00DC0A49">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156293" w:rsidRPr="0035129F">
        <w:rPr>
          <w:rFonts w:ascii="Arial" w:eastAsia="Arial" w:hAnsi="Arial" w:cs="Arial"/>
          <w:b/>
          <w:color w:val="0070C0"/>
          <w:sz w:val="24"/>
          <w:szCs w:val="24"/>
        </w:rPr>
        <w:t>partially</w:t>
      </w:r>
      <w:r w:rsidRPr="0035129F">
        <w:rPr>
          <w:rFonts w:ascii="Arial" w:eastAsia="Arial" w:hAnsi="Arial" w:cs="Arial"/>
          <w:b/>
          <w:color w:val="0070C0"/>
          <w:sz w:val="24"/>
          <w:szCs w:val="24"/>
        </w:rPr>
        <w:t xml:space="preserve"> </w:t>
      </w:r>
      <w:r w:rsidR="00156293" w:rsidRPr="0035129F">
        <w:rPr>
          <w:rFonts w:ascii="Arial" w:eastAsia="Arial" w:hAnsi="Arial" w:cs="Arial"/>
          <w:b/>
          <w:color w:val="0070C0"/>
          <w:sz w:val="24"/>
          <w:szCs w:val="24"/>
        </w:rPr>
        <w:t>damaged</w:t>
      </w:r>
      <w:r w:rsidRPr="0035129F">
        <w:rPr>
          <w:rFonts w:ascii="Arial" w:eastAsia="Arial" w:hAnsi="Arial" w:cs="Arial"/>
          <w:bCs/>
          <w:color w:val="0070C0"/>
          <w:sz w:val="24"/>
          <w:szCs w:val="24"/>
        </w:rPr>
        <w:t xml:space="preserve"> </w:t>
      </w:r>
      <w:r w:rsidR="00156293" w:rsidRPr="00D761BC">
        <w:rPr>
          <w:rFonts w:ascii="Arial" w:eastAsia="Arial" w:hAnsi="Arial" w:cs="Arial"/>
          <w:bCs/>
          <w:color w:val="auto"/>
          <w:sz w:val="24"/>
          <w:szCs w:val="24"/>
        </w:rPr>
        <w:t>(se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able</w:t>
      </w:r>
      <w:r w:rsidRPr="00D761BC">
        <w:rPr>
          <w:rFonts w:ascii="Arial" w:eastAsia="Arial" w:hAnsi="Arial" w:cs="Arial"/>
          <w:bCs/>
          <w:color w:val="auto"/>
          <w:sz w:val="24"/>
          <w:szCs w:val="24"/>
        </w:rPr>
        <w:t xml:space="preserve"> </w:t>
      </w:r>
      <w:r w:rsidR="008D417E" w:rsidRPr="00D761B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5000" w:type="pct"/>
        <w:tblCellMar>
          <w:left w:w="0" w:type="dxa"/>
          <w:right w:w="0" w:type="dxa"/>
        </w:tblCellMar>
        <w:tblLook w:val="04A0" w:firstRow="1" w:lastRow="0" w:firstColumn="1" w:lastColumn="0" w:noHBand="0" w:noVBand="1"/>
      </w:tblPr>
      <w:tblGrid>
        <w:gridCol w:w="85"/>
        <w:gridCol w:w="3043"/>
        <w:gridCol w:w="2443"/>
        <w:gridCol w:w="2443"/>
        <w:gridCol w:w="2443"/>
      </w:tblGrid>
      <w:tr w:rsidR="00DC0A49" w:rsidRPr="00DC0A49" w14:paraId="1E4B4B83" w14:textId="77777777" w:rsidTr="00DC0A49">
        <w:trPr>
          <w:trHeight w:hRule="exact" w:val="227"/>
          <w:tblHeader/>
        </w:trPr>
        <w:tc>
          <w:tcPr>
            <w:tcW w:w="149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50250687" w14:textId="7329AA86"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REGION / PROVINCE / MUNICIPALITY</w:t>
            </w:r>
          </w:p>
        </w:tc>
        <w:tc>
          <w:tcPr>
            <w:tcW w:w="3504"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3778546B" w14:textId="63A86ABE"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NO. OF DAMAGED HOUSES</w:t>
            </w:r>
          </w:p>
        </w:tc>
      </w:tr>
      <w:tr w:rsidR="00DC0A49" w:rsidRPr="00DC0A49" w14:paraId="254AD476" w14:textId="77777777" w:rsidTr="00DC0A49">
        <w:trPr>
          <w:trHeight w:hRule="exact" w:val="227"/>
          <w:tblHeader/>
        </w:trPr>
        <w:tc>
          <w:tcPr>
            <w:tcW w:w="1496" w:type="pct"/>
            <w:gridSpan w:val="2"/>
            <w:vMerge/>
            <w:tcBorders>
              <w:top w:val="single" w:sz="4" w:space="0" w:color="000000"/>
              <w:left w:val="single" w:sz="4" w:space="0" w:color="000000"/>
              <w:bottom w:val="single" w:sz="4" w:space="0" w:color="000000"/>
              <w:right w:val="single" w:sz="4" w:space="0" w:color="000000"/>
            </w:tcBorders>
            <w:vAlign w:val="center"/>
            <w:hideMark/>
          </w:tcPr>
          <w:p w14:paraId="499CB4BC" w14:textId="77777777" w:rsidR="00DC0A49" w:rsidRPr="00DC0A49" w:rsidRDefault="00DC0A49" w:rsidP="00DC0A49">
            <w:pPr>
              <w:ind w:right="57"/>
              <w:jc w:val="center"/>
              <w:rPr>
                <w:rFonts w:ascii="Arial Narrow" w:hAnsi="Arial Narrow"/>
                <w:b/>
                <w:bCs/>
                <w:sz w:val="18"/>
                <w:szCs w:val="20"/>
              </w:rPr>
            </w:pPr>
          </w:p>
        </w:tc>
        <w:tc>
          <w:tcPr>
            <w:tcW w:w="116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BCE6977" w14:textId="4A40ECC5"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Total</w:t>
            </w:r>
          </w:p>
        </w:tc>
        <w:tc>
          <w:tcPr>
            <w:tcW w:w="116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B0B38D" w14:textId="1556F95C"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Totally</w:t>
            </w:r>
          </w:p>
        </w:tc>
        <w:tc>
          <w:tcPr>
            <w:tcW w:w="116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DE50057" w14:textId="1F498242" w:rsidR="00DC0A49" w:rsidRPr="00DC0A49" w:rsidRDefault="00DC0A49" w:rsidP="00DC0A49">
            <w:pPr>
              <w:ind w:right="57"/>
              <w:jc w:val="center"/>
              <w:rPr>
                <w:rFonts w:ascii="Arial Narrow" w:hAnsi="Arial Narrow"/>
                <w:b/>
                <w:bCs/>
                <w:sz w:val="18"/>
                <w:szCs w:val="20"/>
              </w:rPr>
            </w:pPr>
            <w:r w:rsidRPr="00DC0A49">
              <w:rPr>
                <w:rFonts w:ascii="Arial Narrow" w:hAnsi="Arial Narrow"/>
                <w:b/>
                <w:bCs/>
                <w:sz w:val="18"/>
                <w:szCs w:val="20"/>
              </w:rPr>
              <w:t>Partially</w:t>
            </w:r>
          </w:p>
        </w:tc>
      </w:tr>
      <w:tr w:rsidR="00DC0A49" w:rsidRPr="00DC0A49" w14:paraId="5C4FF841"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2C577F4"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GRAND TOTAL</w:t>
            </w:r>
          </w:p>
        </w:tc>
        <w:tc>
          <w:tcPr>
            <w:tcW w:w="116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C979140" w14:textId="204E823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1,651</w:t>
            </w:r>
          </w:p>
        </w:tc>
        <w:tc>
          <w:tcPr>
            <w:tcW w:w="116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AC1446" w14:textId="029680A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674</w:t>
            </w:r>
          </w:p>
        </w:tc>
        <w:tc>
          <w:tcPr>
            <w:tcW w:w="116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D929AF8" w14:textId="22C30D4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3,977</w:t>
            </w:r>
          </w:p>
        </w:tc>
      </w:tr>
      <w:tr w:rsidR="00DC0A49" w:rsidRPr="00DC0A49" w14:paraId="2B44B9AA"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2F3BF7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w:t>
            </w:r>
          </w:p>
        </w:tc>
        <w:tc>
          <w:tcPr>
            <w:tcW w:w="116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05EB23" w14:textId="0B84824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635</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1A778E" w14:textId="3D14223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6</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696B44" w14:textId="6C12FFB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29</w:t>
            </w:r>
          </w:p>
        </w:tc>
      </w:tr>
      <w:tr w:rsidR="00DC0A49" w:rsidRPr="00DC0A49" w14:paraId="57E33D79"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937DD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locos Norte</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4E39E0" w14:textId="7BAC27A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0F31BF" w14:textId="6A9B556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F45164" w14:textId="52209CC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r>
      <w:tr w:rsidR="00DC0A49" w:rsidRPr="00DC0A49" w14:paraId="06C85B9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A241F" w14:textId="482BD3B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898F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gudpud</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05407"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481C2"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2DB00" w14:textId="77777777" w:rsidR="00DC0A49" w:rsidRPr="00DC0A49" w:rsidRDefault="00DC0A49" w:rsidP="00DC0A49">
            <w:pPr>
              <w:ind w:right="57"/>
              <w:jc w:val="right"/>
              <w:rPr>
                <w:rFonts w:ascii="Arial Narrow" w:hAnsi="Arial Narrow"/>
                <w:i/>
                <w:iCs/>
                <w:sz w:val="18"/>
              </w:rPr>
            </w:pPr>
            <w:r w:rsidRPr="00DC0A49">
              <w:rPr>
                <w:rFonts w:ascii="Arial Narrow" w:hAnsi="Arial Narrow"/>
                <w:i/>
                <w:iCs/>
                <w:sz w:val="18"/>
              </w:rPr>
              <w:t>11</w:t>
            </w:r>
          </w:p>
        </w:tc>
      </w:tr>
      <w:tr w:rsidR="00DC0A49" w:rsidRPr="00DC0A49" w14:paraId="1C50A59C"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6E08A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La Unio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4F6209" w14:textId="3EDBEF4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70CBE9" w14:textId="737837E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4B7EE9" w14:textId="21FE025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w:t>
            </w:r>
          </w:p>
        </w:tc>
      </w:tr>
      <w:tr w:rsidR="00DC0A49" w:rsidRPr="00DC0A49" w14:paraId="2DFBE62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E19E7" w14:textId="28ACA444"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490A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396C" w14:textId="1AAEF9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DCD83" w14:textId="3B065C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1D602" w14:textId="07A652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075A8848"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8BDA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Pangasina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4FBF6D" w14:textId="4DFECEE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613</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6F8EB0" w14:textId="6B0277C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5</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C1EAD4" w14:textId="6A72884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08</w:t>
            </w:r>
          </w:p>
        </w:tc>
      </w:tr>
      <w:tr w:rsidR="00DC0A49" w:rsidRPr="00DC0A49" w14:paraId="0A66C80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2AEDA7" w14:textId="46E433B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BF2A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cal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D1A7" w14:textId="43D7D9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CE8B4" w14:textId="72BD40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8371A" w14:textId="2A2805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16F8E5B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35C87" w14:textId="5C75D9A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D167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ung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03C22" w14:textId="457580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FB7D2" w14:textId="6D434E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BDA77" w14:textId="25478E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w:t>
            </w:r>
          </w:p>
        </w:tc>
      </w:tr>
      <w:tr w:rsidR="00DC0A49" w:rsidRPr="00DC0A49" w14:paraId="36602C9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17931" w14:textId="4535B4E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3333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n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11D86" w14:textId="57785E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7545" w14:textId="49C8FB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DBEDD" w14:textId="69D9CC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5EF47C0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9B1331" w14:textId="6384033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C081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sist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ED9D5" w14:textId="5BCEB9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78FCE" w14:textId="4A04F5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499FD" w14:textId="5815D1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w:t>
            </w:r>
          </w:p>
        </w:tc>
      </w:tr>
      <w:tr w:rsidR="00DC0A49" w:rsidRPr="00DC0A49" w14:paraId="1985C18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772A8" w14:textId="580AC3B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68DD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utist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D5AA3" w14:textId="0CA3B0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AE2A7" w14:textId="5004D4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5E66E" w14:textId="610589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5</w:t>
            </w:r>
          </w:p>
        </w:tc>
      </w:tr>
      <w:tr w:rsidR="00DC0A49" w:rsidRPr="00DC0A49" w14:paraId="7072D0A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F5C3F" w14:textId="2C81104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2B9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inalon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EA9F0" w14:textId="06D747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A4C6F" w14:textId="59F6F0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2F58B" w14:textId="55DF9D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r w:rsidR="00DC0A49" w:rsidRPr="00DC0A49" w14:paraId="606F9DD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C6E5C" w14:textId="7EAFD56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2C6D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si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22274" w14:textId="7D9F03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0B6F3" w14:textId="62509C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56F3" w14:textId="7159CF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4CAF834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71ACC" w14:textId="1D6991E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9BC7D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nfant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E8B1A" w14:textId="359059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B31FE" w14:textId="2CF0AA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9DD67" w14:textId="60754B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r>
      <w:tr w:rsidR="00DC0A49" w:rsidRPr="00DC0A49" w14:paraId="3BE1D1C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BD984" w14:textId="0ECF4D9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4628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brador</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5FE57" w14:textId="2C8EB9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B02C8" w14:textId="29FB5B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68ED1" w14:textId="405730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307AD57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A7233" w14:textId="6BF2A2E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BE8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oa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E2FD3" w14:textId="6E12BC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D64AD" w14:textId="187694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C3570" w14:textId="4A68B1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r>
      <w:tr w:rsidR="00DC0A49" w:rsidRPr="00DC0A49" w14:paraId="29E3239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B1C06" w14:textId="2D6913B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F196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NGAYEN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F3F31" w14:textId="47B14E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8176A" w14:textId="1CB957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70477" w14:textId="7E6EF7D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2BB49FE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95A4F" w14:textId="0227108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A453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bin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F2C5E" w14:textId="5A441A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6120C" w14:textId="272C9D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F58F5" w14:textId="21E33F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r>
      <w:tr w:rsidR="00DC0A49" w:rsidRPr="00DC0A49" w14:paraId="6CD314E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7F04F" w14:textId="260272C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ADCC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asiqu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2646" w14:textId="0668E2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A0CB2" w14:textId="22EE24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5C428" w14:textId="12E478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3A670F2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61B70" w14:textId="61E17A0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78E0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gatarem</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F68A5" w14:textId="6E3916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E6930" w14:textId="616DC0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6254" w14:textId="28356B5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0</w:t>
            </w:r>
          </w:p>
        </w:tc>
      </w:tr>
      <w:tr w:rsidR="00DC0A49" w:rsidRPr="00DC0A49" w14:paraId="42C4052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D0E75" w14:textId="2463032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0565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sale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C945B" w14:textId="1F8E5F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4379B" w14:textId="163E1E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1943" w14:textId="32D75B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789626A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716B0" w14:textId="0ACCCE1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E568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nu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92A04" w14:textId="25B3CC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BA2A" w14:textId="6ED5F0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BA783" w14:textId="76BEAD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08BB40D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5BB3F" w14:textId="0C1DC14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D2CF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Quinti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3BC3A" w14:textId="098E14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8E080" w14:textId="1B609A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969C4" w14:textId="43068A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r>
      <w:tr w:rsidR="00DC0A49" w:rsidRPr="00DC0A49" w14:paraId="60A26B1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B2901C" w14:textId="6D082F7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F3126" w14:textId="6E12DE1F"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D7ABC" w14:textId="083B0E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A68C5" w14:textId="39DD57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22BAC" w14:textId="444E82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740AE5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2D95F" w14:textId="12FA29A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9FC0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yu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7B088" w14:textId="4C43A8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C063B" w14:textId="67D45D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E172" w14:textId="543D8D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2A645DA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D87AB" w14:textId="5863985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A5E0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Urbiztond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4E64B" w14:textId="2991CF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3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378E0" w14:textId="631BF5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11AF7" w14:textId="2AA1BF7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94</w:t>
            </w:r>
          </w:p>
        </w:tc>
      </w:tr>
      <w:tr w:rsidR="00DC0A49" w:rsidRPr="00DC0A49" w14:paraId="625C8A8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9CD65" w14:textId="1A3B801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993F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URDANET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DBF92" w14:textId="3BC23E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B2C43" w14:textId="4C692E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DF995" w14:textId="43EA9E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r>
      <w:tr w:rsidR="00DC0A49" w:rsidRPr="00DC0A49" w14:paraId="764093E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BBFEE" w14:textId="1AE0A98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EC13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llasi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80857" w14:textId="5E00F5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4E106" w14:textId="63EA88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980D6" w14:textId="46EC03F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4B1CBD42"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6767F4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I</w:t>
            </w:r>
          </w:p>
        </w:tc>
        <w:tc>
          <w:tcPr>
            <w:tcW w:w="116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FE6EFC" w14:textId="6865E2E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243</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F4945B" w14:textId="5E78C31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7</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EC6CF5" w14:textId="305A40F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46</w:t>
            </w:r>
          </w:p>
        </w:tc>
      </w:tr>
      <w:tr w:rsidR="00DC0A49" w:rsidRPr="00DC0A49" w14:paraId="4D2DDC6F"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95670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gaya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9ED137" w14:textId="1B9FC6F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02</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CCD1A5" w14:textId="63A8D5E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2</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3764A" w14:textId="373568F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90</w:t>
            </w:r>
          </w:p>
        </w:tc>
      </w:tr>
      <w:tr w:rsidR="00DC0A49" w:rsidRPr="00DC0A49" w14:paraId="40E074B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E695C" w14:textId="170919A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CCE2D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ulu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F640" w14:textId="6FD80F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D77B" w14:textId="2F785F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D688C" w14:textId="79E0EC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r>
      <w:tr w:rsidR="00DC0A49" w:rsidRPr="00DC0A49" w14:paraId="425CAD5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955C1" w14:textId="44E3727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BDAC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g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D6E5" w14:textId="1DCC1C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1E2BC" w14:textId="73800D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43471" w14:textId="151460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r>
      <w:tr w:rsidR="00DC0A49" w:rsidRPr="00DC0A49" w14:paraId="5B95FBA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2B7B9" w14:textId="49BA906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F1B3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gue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49D58" w14:textId="229FF5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51CED" w14:textId="52DB7A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36F69" w14:textId="5CD3F6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B24D93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39D05" w14:textId="4AA6DB4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B85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lave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DAB03" w14:textId="2F2C30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66363" w14:textId="29F17B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FA9E1" w14:textId="41EB97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r>
      <w:tr w:rsidR="00DC0A49" w:rsidRPr="00DC0A49" w14:paraId="3DF8BEE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AD9021" w14:textId="061E3F7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F517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Enril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5892A" w14:textId="033843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BF3EA" w14:textId="1A4A59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921F6" w14:textId="4F0E02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w:t>
            </w:r>
          </w:p>
        </w:tc>
      </w:tr>
      <w:tr w:rsidR="00DC0A49" w:rsidRPr="00DC0A49" w14:paraId="78748D5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C13496" w14:textId="678143E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B119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ñablanc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EC96A" w14:textId="3B032C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1AF24" w14:textId="35E00D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8C46E" w14:textId="62FA9E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358E482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E6911" w14:textId="439B501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188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ola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8AE02" w14:textId="566190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83E4C" w14:textId="4D4582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AC396" w14:textId="50C861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w:t>
            </w:r>
          </w:p>
        </w:tc>
      </w:tr>
      <w:tr w:rsidR="00DC0A49" w:rsidRPr="00DC0A49" w14:paraId="43484F0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3DBC3" w14:textId="324D795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293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guegarao City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1A54" w14:textId="6EC08B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8C729" w14:textId="07D2C5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1DAD" w14:textId="38D689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r>
      <w:tr w:rsidR="00DC0A49" w:rsidRPr="00DC0A49" w14:paraId="0FDAA0F0"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0C05C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sabel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46550C" w14:textId="49E7CEE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397836" w14:textId="6BF677C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59B11" w14:textId="3466EF6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9</w:t>
            </w:r>
          </w:p>
        </w:tc>
      </w:tr>
      <w:tr w:rsidR="00DC0A49" w:rsidRPr="00DC0A49" w14:paraId="4C9FAC1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CCEC9" w14:textId="6BFC493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5C65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ic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5EE56" w14:textId="3FFC09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53C13" w14:textId="1A0EC9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E6EDB" w14:textId="5BD46E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D22014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AA53C" w14:textId="7FA087D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1BA5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5DF97" w14:textId="11DB7F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F6ABE" w14:textId="40D620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EA80F" w14:textId="5CAAC1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5709E69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87CC6" w14:textId="1DCFA86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7B2A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uay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DEB78" w14:textId="4E16F0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F078C" w14:textId="26C0DF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18577" w14:textId="0A3BFB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75E41B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0302F" w14:textId="3A329F4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542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elfin Albano (Magsays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8C702" w14:textId="3A6778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791F0" w14:textId="585EB2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66CF1" w14:textId="4E6694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r>
      <w:tr w:rsidR="00DC0A49" w:rsidRPr="00DC0A49" w14:paraId="437D146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B5C4D" w14:textId="5055D08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0BB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Echagu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63349" w14:textId="5C7CDB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A2EE5" w14:textId="342DE6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C396" w14:textId="6AE257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169CA44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49520" w14:textId="0831419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9C11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lagan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09E37" w14:textId="2F447B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732E" w14:textId="40616E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98553" w14:textId="5BB787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r>
      <w:tr w:rsidR="00DC0A49" w:rsidRPr="00DC0A49" w14:paraId="2B0F9E5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743E9" w14:textId="2AD1330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50EB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ne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38BB4" w14:textId="26B6CC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5BD1" w14:textId="1E024A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6628D" w14:textId="483B8E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8D2AA1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AC873" w14:textId="2FD619A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8B0E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Ma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67E0F" w14:textId="4D078DD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EC283" w14:textId="4BEEAA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91D38" w14:textId="5714DD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r>
      <w:tr w:rsidR="00DC0A49" w:rsidRPr="00DC0A49" w14:paraId="7E366FE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4D9ED" w14:textId="5676BCB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9263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Toma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B48D9" w14:textId="545ABF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669E6" w14:textId="3F0C6E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977D0" w14:textId="55BC4A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r>
      <w:tr w:rsidR="00DC0A49" w:rsidRPr="00DC0A49" w14:paraId="3D60FE8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FEF2D" w14:textId="33829F0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7475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mauin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9DFEE" w14:textId="0E1C12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06DD3" w14:textId="737122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129D" w14:textId="74BF3F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797A5FDD"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10832A"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ueva Vizcay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84B61B" w14:textId="13ECD43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3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AE71A" w14:textId="387A69B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909A40" w14:textId="048E9A2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15</w:t>
            </w:r>
          </w:p>
        </w:tc>
      </w:tr>
      <w:tr w:rsidR="00DC0A49" w:rsidRPr="00DC0A49" w14:paraId="7EEDCA2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CA096" w14:textId="6DBBC2E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98BB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fonso Castaned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18A34" w14:textId="29423D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FB2A5" w14:textId="63C09D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56844" w14:textId="3B506B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2</w:t>
            </w:r>
          </w:p>
        </w:tc>
      </w:tr>
      <w:tr w:rsidR="00DC0A49" w:rsidRPr="00DC0A49" w14:paraId="2682254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0FEA8" w14:textId="17280A4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6276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mbagui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29959" w14:textId="19BE66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1B9A3" w14:textId="71E891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B4E93" w14:textId="45A8DC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r>
      <w:tr w:rsidR="00DC0A49" w:rsidRPr="00DC0A49" w14:paraId="732EA83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C363B" w14:textId="7A2C364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96CC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rit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F8F26" w14:textId="349FBB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371C2" w14:textId="549E27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FE7DC" w14:textId="76E735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w:t>
            </w:r>
          </w:p>
        </w:tc>
      </w:tr>
      <w:tr w:rsidR="00DC0A49" w:rsidRPr="00DC0A49" w14:paraId="1DDB3CF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8B9F2" w14:textId="1EF8618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262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mba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A6BDA" w14:textId="40ABB0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5BCB" w14:textId="6FA064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64D2B" w14:textId="4B0617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r>
      <w:tr w:rsidR="00DC0A49" w:rsidRPr="00DC0A49" w14:paraId="34A2426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EC178" w14:textId="43C60CC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10E7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ad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46DB4" w14:textId="0AC424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6C14" w14:textId="704F3B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C255E" w14:textId="5A7E17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4DAD1F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AD059" w14:textId="32606CC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7B92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upax del Nort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5F5D0" w14:textId="3A2ACA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409B3" w14:textId="7EF242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4E967" w14:textId="3A1D3D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r>
      <w:tr w:rsidR="00DC0A49" w:rsidRPr="00DC0A49" w14:paraId="3A70324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49C89" w14:textId="0EBC13E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5FE0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upax del Sur</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F063E" w14:textId="278930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F5F1B" w14:textId="3E0971B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03579" w14:textId="5F5701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6C1DF2D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6C1E2" w14:textId="27EF541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8FC5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sibu</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5EF47" w14:textId="7D9D38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91D74" w14:textId="5D2CE6C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BE0DA" w14:textId="6266A9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32AE814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94425" w14:textId="1794348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821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F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C21D3" w14:textId="03AD3C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A89BA" w14:textId="0552E8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5186" w14:textId="01E0DB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9E3BF21"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A28DE1"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Quirino</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29F210" w14:textId="2053537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0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383D6F" w14:textId="2B064FD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999B32" w14:textId="17F6A3F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2</w:t>
            </w:r>
          </w:p>
        </w:tc>
      </w:tr>
      <w:tr w:rsidR="00DC0A49" w:rsidRPr="00DC0A49" w14:paraId="2DAA294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83964" w14:textId="6BFE21E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E9A7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rroguis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827FD" w14:textId="417882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2D234" w14:textId="2B6FAD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6DEB1" w14:textId="5321ED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ABB8A9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E8818" w14:textId="579388E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7F1D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ffu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6698D" w14:textId="47A497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C1DE4" w14:textId="51C4D5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37B3C" w14:textId="50BF73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0E20C68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14608" w14:textId="5BB3AC6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8860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ddel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BCFAD" w14:textId="132129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B2512" w14:textId="633D86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9FBE1" w14:textId="4F0102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21C962E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BD539" w14:textId="74CB7D2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FB27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gtipun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D5E82" w14:textId="7C31F4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F89AE" w14:textId="49C8F7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193A1" w14:textId="1A3997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w:t>
            </w:r>
          </w:p>
        </w:tc>
      </w:tr>
      <w:tr w:rsidR="00DC0A49" w:rsidRPr="00DC0A49" w14:paraId="73C03CCD"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5E4027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III</w:t>
            </w:r>
          </w:p>
        </w:tc>
        <w:tc>
          <w:tcPr>
            <w:tcW w:w="116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3FAB88" w14:textId="34092D0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9,499</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A45680" w14:textId="4D16E02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964</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973B06" w14:textId="1B35C29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3,535</w:t>
            </w:r>
          </w:p>
        </w:tc>
      </w:tr>
      <w:tr w:rsidR="00DC0A49" w:rsidRPr="00DC0A49" w14:paraId="76A266FD"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98CC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uror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CA24A1" w14:textId="5FDC0BE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838</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EBFDC6" w14:textId="567955C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8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733AC6" w14:textId="16D368E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452</w:t>
            </w:r>
          </w:p>
        </w:tc>
      </w:tr>
      <w:tr w:rsidR="00DC0A49" w:rsidRPr="00DC0A49" w14:paraId="3B391D4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5E66E" w14:textId="476D1A1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5E0C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er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E0652" w14:textId="6E242B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0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53634" w14:textId="796EEB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D4E7F" w14:textId="2FBFD8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90</w:t>
            </w:r>
          </w:p>
        </w:tc>
      </w:tr>
      <w:tr w:rsidR="00DC0A49" w:rsidRPr="00DC0A49" w14:paraId="15EE488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5F189" w14:textId="6DCE8A6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FD11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sigur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51B4C" w14:textId="5B51D5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51870" w14:textId="11B435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754D6" w14:textId="650122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41F2ED5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1DC2D" w14:textId="7785E6C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8A8D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lasa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197DE" w14:textId="23DD81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C0B19" w14:textId="5B244B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83B1" w14:textId="0EC1E8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r>
      <w:tr w:rsidR="00DC0A49" w:rsidRPr="00DC0A49" w14:paraId="1F70168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762B2" w14:textId="3FF8813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1FC7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alu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F24BE" w14:textId="0ECEACE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159C0" w14:textId="0391BE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CF496" w14:textId="5BDAA8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r>
      <w:tr w:rsidR="00DC0A49" w:rsidRPr="00DC0A49" w14:paraId="4A275CA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D1295" w14:textId="6E6DAAE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EBA4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gal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D92C2" w14:textId="0680C6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3E933" w14:textId="49BDE9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649BC" w14:textId="3C642C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w:t>
            </w:r>
          </w:p>
        </w:tc>
      </w:tr>
      <w:tr w:rsidR="00DC0A49" w:rsidRPr="00DC0A49" w14:paraId="21A9C5E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B5F91" w14:textId="6A06E2F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E2E2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pacul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D0D93" w14:textId="033EFCA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E627F" w14:textId="13A8CE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56E6B" w14:textId="2E6709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r>
      <w:tr w:rsidR="00DC0A49" w:rsidRPr="00DC0A49" w14:paraId="66B2AB5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A1041" w14:textId="41EC89D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E3F3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a Auror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C0443" w14:textId="2A1734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C4BAA" w14:textId="5D2F37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FA3FB" w14:textId="691A40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r>
      <w:tr w:rsidR="00DC0A49" w:rsidRPr="00DC0A49" w14:paraId="462A317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37281" w14:textId="2F1C66B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CB98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ui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60A7E" w14:textId="2E777C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D622F" w14:textId="1CA549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C79D2" w14:textId="60CF0B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2</w:t>
            </w:r>
          </w:p>
        </w:tc>
      </w:tr>
      <w:tr w:rsidR="00DC0A49" w:rsidRPr="00DC0A49" w14:paraId="5CB88298"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B8D40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ataa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AB3862" w14:textId="1146739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9EDCA6" w14:textId="3290E72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8385FF" w14:textId="3D88D36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1</w:t>
            </w:r>
          </w:p>
        </w:tc>
      </w:tr>
      <w:tr w:rsidR="00DC0A49" w:rsidRPr="00DC0A49" w14:paraId="2FA3B45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6DDE8" w14:textId="4523D5B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BDB3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buc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5567F" w14:textId="731877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2299" w14:textId="419506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026F7" w14:textId="407B4B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098B3B9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A2295" w14:textId="550933C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D71B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Balanga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04D2C" w14:textId="5CF712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D8D11" w14:textId="1883CE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99738" w14:textId="4F3218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5594046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95689" w14:textId="4FD8E5C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9A15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inalupih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125E" w14:textId="22D559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08DEA" w14:textId="4653A2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14E42" w14:textId="579690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r>
      <w:tr w:rsidR="00DC0A49" w:rsidRPr="00DC0A49" w14:paraId="00D1FBA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8E53E" w14:textId="46387A3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F337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ermos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75CEA" w14:textId="0D67A1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44577" w14:textId="0B36E9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9B283" w14:textId="15524D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r>
      <w:tr w:rsidR="00DC0A49" w:rsidRPr="00DC0A49" w14:paraId="54CC1BF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EC6CD" w14:textId="1165C9C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D574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m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9211B" w14:textId="0D5FE8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7EBB7" w14:textId="6092D2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A9C55" w14:textId="7C2D0B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r w:rsidR="00DC0A49" w:rsidRPr="00DC0A49" w14:paraId="22AAFC5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A4161" w14:textId="671153C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AEDD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vele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4505E" w14:textId="0EBD51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BDD26" w14:textId="02F360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FBAB8" w14:textId="59F974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5ADBD28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A03542" w14:textId="51EBDB6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7E4A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oro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C36BB" w14:textId="682935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C9022" w14:textId="4EE7E7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226EB" w14:textId="434778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1A7F69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93926" w14:textId="27F88B9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23D0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ran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CD1D1" w14:textId="5D8142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A44AC" w14:textId="01715F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95D2B" w14:textId="394BD0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r>
      <w:tr w:rsidR="00DC0A49" w:rsidRPr="00DC0A49" w14:paraId="79D36A2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AD823" w14:textId="2C9A836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2B12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ri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2D101" w14:textId="68135D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8D0CE" w14:textId="451FD0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F4694" w14:textId="18B3E9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r>
      <w:tr w:rsidR="00DC0A49" w:rsidRPr="00DC0A49" w14:paraId="75C8741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BC0C5" w14:textId="4900398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F096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m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7907A" w14:textId="4FB7A0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E61AD" w14:textId="036CAD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5FD04" w14:textId="4851AB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r>
      <w:tr w:rsidR="00DC0A49" w:rsidRPr="00DC0A49" w14:paraId="4A8EBE42"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1B91DF"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ulaca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B7CBF1" w14:textId="72C71F1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35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178B4E" w14:textId="1061DCF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2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48165D" w14:textId="2968917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328</w:t>
            </w:r>
          </w:p>
        </w:tc>
      </w:tr>
      <w:tr w:rsidR="00DC0A49" w:rsidRPr="00DC0A49" w14:paraId="14AC7FE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5C6F6" w14:textId="2BA2352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EB52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ga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8F861" w14:textId="2EC16E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4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D7F32" w14:textId="6880EB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5A44A" w14:textId="0C9025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78</w:t>
            </w:r>
          </w:p>
        </w:tc>
      </w:tr>
      <w:tr w:rsidR="00DC0A49" w:rsidRPr="00DC0A49" w14:paraId="792710A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48728" w14:textId="10FA271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1DE2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agtas (Biga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34E3D" w14:textId="192DE6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D411F" w14:textId="49BED0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801BA" w14:textId="414758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r>
      <w:tr w:rsidR="00DC0A49" w:rsidRPr="00DC0A49" w14:paraId="14C993F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635C6" w14:textId="691BDBA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9D0C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iua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C73E9" w14:textId="1645C2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77BE7" w14:textId="73E107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9009E" w14:textId="2330C4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78</w:t>
            </w:r>
          </w:p>
        </w:tc>
      </w:tr>
      <w:tr w:rsidR="00DC0A49" w:rsidRPr="00DC0A49" w14:paraId="0BDB677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EAAD9" w14:textId="20FF0F5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D162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cau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8CA43" w14:textId="2DE15A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4473A" w14:textId="799D67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6293" w14:textId="215B9B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5</w:t>
            </w:r>
          </w:p>
        </w:tc>
      </w:tr>
      <w:tr w:rsidR="00DC0A49" w:rsidRPr="00DC0A49" w14:paraId="2D8098B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CED56" w14:textId="527A67B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9E36C" w14:textId="3CEA6273"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lac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65E5C" w14:textId="69A225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EA4C6" w14:textId="19FADC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3FFFE" w14:textId="09F066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r>
      <w:tr w:rsidR="00DC0A49" w:rsidRPr="00DC0A49" w14:paraId="01A9B81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FEF2A" w14:textId="6694DD5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6DEB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sto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A3498" w14:textId="2D3CCD9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9491" w14:textId="0F6913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675B" w14:textId="3E4F92C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7</w:t>
            </w:r>
          </w:p>
        </w:tc>
      </w:tr>
      <w:tr w:rsidR="00DC0A49" w:rsidRPr="00DC0A49" w14:paraId="2D2FC83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846BC" w14:textId="0DBF60A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E93B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umpi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5B6E9" w14:textId="646C16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6E3E8" w14:textId="0789894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21E42" w14:textId="3205CD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68</w:t>
            </w:r>
          </w:p>
        </w:tc>
      </w:tr>
      <w:tr w:rsidR="00DC0A49" w:rsidRPr="00DC0A49" w14:paraId="63F9A55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15BD3" w14:textId="23AB2F6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C5FB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ña Remedios Trinidad</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631D" w14:textId="401F99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3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750DD" w14:textId="0D80C1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5F58C" w14:textId="1F3B208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09</w:t>
            </w:r>
          </w:p>
        </w:tc>
      </w:tr>
      <w:tr w:rsidR="00DC0A49" w:rsidRPr="00DC0A49" w14:paraId="7B91331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9F91C" w14:textId="3A5BBC8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6B1F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guint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2D50" w14:textId="2B0C9D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829D5" w14:textId="0C5298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9AD11" w14:textId="00BA32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2</w:t>
            </w:r>
          </w:p>
        </w:tc>
      </w:tr>
      <w:tr w:rsidR="00DC0A49" w:rsidRPr="00DC0A49" w14:paraId="4206EE7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242B1" w14:textId="02277F7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5367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agono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7A64F" w14:textId="262A1B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40330" w14:textId="076AE00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AFDC9" w14:textId="5C30D1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6</w:t>
            </w:r>
          </w:p>
        </w:tc>
      </w:tr>
      <w:tr w:rsidR="00DC0A49" w:rsidRPr="00DC0A49" w14:paraId="22EBF0D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670DF" w14:textId="57D9207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54CC3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Malolos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C26F7" w14:textId="17D360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F8D4C" w14:textId="05FAAB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C85F5" w14:textId="6A9CF9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5</w:t>
            </w:r>
          </w:p>
        </w:tc>
      </w:tr>
      <w:tr w:rsidR="00DC0A49" w:rsidRPr="00DC0A49" w14:paraId="222FF82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2D35A" w14:textId="230F30E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2F17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ril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7744" w14:textId="0D5341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A2A0C" w14:textId="5494020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BC6A1" w14:textId="3ABC8B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r>
      <w:tr w:rsidR="00DC0A49" w:rsidRPr="00DC0A49" w14:paraId="0503590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F34E7" w14:textId="6E4D286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D41C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Meycauay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08007" w14:textId="2998FF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C4A22" w14:textId="7A09D4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4E008" w14:textId="71756FB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7</w:t>
            </w:r>
          </w:p>
        </w:tc>
      </w:tr>
      <w:tr w:rsidR="00DC0A49" w:rsidRPr="00DC0A49" w14:paraId="39060EA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BAF12" w14:textId="414C003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8289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orzagar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A2E27" w14:textId="583564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7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96D54" w14:textId="699F8E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3FD37" w14:textId="16AC35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87</w:t>
            </w:r>
          </w:p>
        </w:tc>
      </w:tr>
      <w:tr w:rsidR="00DC0A49" w:rsidRPr="00DC0A49" w14:paraId="4373033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E1209" w14:textId="67867E8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6C18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band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B4538" w14:textId="1AEE8A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B1B7C" w14:textId="298C52D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A28FB" w14:textId="676661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r>
      <w:tr w:rsidR="00DC0A49" w:rsidRPr="00DC0A49" w14:paraId="63EAD87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F539C" w14:textId="5DB3D50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7607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d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C7213" w14:textId="223A6B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10942" w14:textId="2A7DA9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D1851" w14:textId="55EBA7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r>
      <w:tr w:rsidR="00DC0A49" w:rsidRPr="00DC0A49" w14:paraId="3DD9077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FC6AB" w14:textId="4C737D0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55BC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ombo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D8F1F" w14:textId="66348A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85ED7" w14:textId="0C8799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B625B" w14:textId="6319B0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w:t>
            </w:r>
          </w:p>
        </w:tc>
      </w:tr>
      <w:tr w:rsidR="00DC0A49" w:rsidRPr="00DC0A49" w14:paraId="3EDEFD3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021DE" w14:textId="6BA09D5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01FF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larid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7D453" w14:textId="220B40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93C77" w14:textId="4BE300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5036" w14:textId="22D491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0</w:t>
            </w:r>
          </w:p>
        </w:tc>
      </w:tr>
      <w:tr w:rsidR="00DC0A49" w:rsidRPr="00DC0A49" w14:paraId="5C11708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3EA04" w14:textId="4FD2AA1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54B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ulil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2189A" w14:textId="0A507A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68D36" w14:textId="032250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40C1C" w14:textId="1FB1D9F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8</w:t>
            </w:r>
          </w:p>
        </w:tc>
      </w:tr>
      <w:tr w:rsidR="00DC0A49" w:rsidRPr="00DC0A49" w14:paraId="0AD5322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7BE05" w14:textId="0504A0C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E195C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ldefons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B52C7" w14:textId="79E47DE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35637" w14:textId="4FC448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F3F1F" w14:textId="2114AD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86</w:t>
            </w:r>
          </w:p>
        </w:tc>
      </w:tr>
      <w:tr w:rsidR="00DC0A49" w:rsidRPr="00DC0A49" w14:paraId="160059F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1A3E3" w14:textId="314D8C2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90B4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 Jose del Mont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1F457" w14:textId="0193A4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76FC5" w14:textId="181A90F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79AF4" w14:textId="67BCD7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r>
      <w:tr w:rsidR="00DC0A49" w:rsidRPr="00DC0A49" w14:paraId="19438EB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6FC38" w14:textId="52944D5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6B46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igu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C462" w14:textId="17F2C8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4A098" w14:textId="017F6E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1BB83" w14:textId="662CC6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72</w:t>
            </w:r>
          </w:p>
        </w:tc>
      </w:tr>
      <w:tr w:rsidR="00DC0A49" w:rsidRPr="00DC0A49" w14:paraId="46EFC48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6111D" w14:textId="5ED5138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B663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Rafa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C4BC8" w14:textId="6083C6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9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3F360" w14:textId="6D65C8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C7ACC" w14:textId="2D3410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68</w:t>
            </w:r>
          </w:p>
        </w:tc>
      </w:tr>
      <w:tr w:rsidR="00DC0A49" w:rsidRPr="00DC0A49" w14:paraId="2D4BEDE3"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53D9A4"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Nueva Ecij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D15DEA" w14:textId="381231D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8,498</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0CC53C" w14:textId="54124B6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505</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73F80" w14:textId="7D59ABF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6,993</w:t>
            </w:r>
          </w:p>
        </w:tc>
      </w:tr>
      <w:tr w:rsidR="00DC0A49" w:rsidRPr="00DC0A49" w14:paraId="386838F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1F5E1" w14:textId="7427437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29F7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liag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C7333" w14:textId="1C0CD2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C0C45" w14:textId="1EF5D50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F9B5E" w14:textId="62677E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52</w:t>
            </w:r>
          </w:p>
        </w:tc>
      </w:tr>
      <w:tr w:rsidR="00DC0A49" w:rsidRPr="00DC0A49" w14:paraId="4023B29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F4BEE" w14:textId="377BF7B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0B34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ngab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0E53" w14:textId="3A8A84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438BB" w14:textId="7D692E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128B7" w14:textId="2E22DFD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2</w:t>
            </w:r>
          </w:p>
        </w:tc>
      </w:tr>
      <w:tr w:rsidR="00DC0A49" w:rsidRPr="00DC0A49" w14:paraId="2B91151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76150" w14:textId="0AF2691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D09B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natuan Cit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A682E" w14:textId="40CE2C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771D" w14:textId="513589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57B88" w14:textId="143CA1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r>
      <w:tr w:rsidR="00DC0A49" w:rsidRPr="00DC0A49" w14:paraId="51AABDF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37AA8" w14:textId="750623E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574A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i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9A4DB" w14:textId="0DDA38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6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62C38" w14:textId="237BFB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B1ED5" w14:textId="4ECC45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05</w:t>
            </w:r>
          </w:p>
        </w:tc>
      </w:tr>
      <w:tr w:rsidR="00DC0A49" w:rsidRPr="00DC0A49" w14:paraId="4DA3942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5F4C3" w14:textId="0D8C00B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B9C6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rrangl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B1047" w14:textId="604716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C41F2" w14:textId="24310A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AA5B3" w14:textId="5DBFD0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r>
      <w:tr w:rsidR="00DC0A49" w:rsidRPr="00DC0A49" w14:paraId="1CDE3ED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67023" w14:textId="22BF11E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8A06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Gap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E0695" w14:textId="0D7E19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F24F8" w14:textId="7383F0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A29B1" w14:textId="56638E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0</w:t>
            </w:r>
          </w:p>
        </w:tc>
      </w:tr>
      <w:tr w:rsidR="00DC0A49" w:rsidRPr="00DC0A49" w14:paraId="4E99FBC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DD29E" w14:textId="4470BCE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5AB5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uyap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A6446" w14:textId="62A707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9219" w14:textId="02FA052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27331" w14:textId="4BE9C8B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w:t>
            </w:r>
          </w:p>
        </w:tc>
      </w:tr>
      <w:tr w:rsidR="00DC0A49" w:rsidRPr="00DC0A49" w14:paraId="017D16C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D37D2" w14:textId="62C6191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3390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baldon (Bitulok &amp; Saban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05F52" w14:textId="646B64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59E17" w14:textId="52CF3D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E8EE7" w14:textId="52AC867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4</w:t>
            </w:r>
          </w:p>
        </w:tc>
      </w:tr>
      <w:tr w:rsidR="00DC0A49" w:rsidRPr="00DC0A49" w14:paraId="545701C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DE8DA1" w14:textId="3FAEBB3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C371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Mamerto Natividad</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9B430" w14:textId="268B762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25894" w14:textId="1B185B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CCFA7" w14:textId="12D671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9</w:t>
            </w:r>
          </w:p>
        </w:tc>
      </w:tr>
      <w:tr w:rsidR="00DC0A49" w:rsidRPr="00DC0A49" w14:paraId="7081AB5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AF28D" w14:textId="47C853F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7CFD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Tinio (Papay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DED16" w14:textId="26BA33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D2761" w14:textId="16FA1F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C8B88" w14:textId="6F0D60A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1</w:t>
            </w:r>
          </w:p>
        </w:tc>
      </w:tr>
      <w:tr w:rsidR="00DC0A49" w:rsidRPr="00DC0A49" w14:paraId="600BE10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6CE4C" w14:textId="6F42EB9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4FB2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imb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49E5A" w14:textId="0098C8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BB498" w14:textId="386AC9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F327" w14:textId="30D370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3</w:t>
            </w:r>
          </w:p>
        </w:tc>
      </w:tr>
      <w:tr w:rsidR="00DC0A49" w:rsidRPr="00DC0A49" w14:paraId="6369C80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4BCC8" w14:textId="3A7E268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B2C6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ae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467C1" w14:textId="60C7CF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0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D3140" w14:textId="667024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751CB" w14:textId="2D2760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8</w:t>
            </w:r>
          </w:p>
        </w:tc>
      </w:tr>
      <w:tr w:rsidR="00DC0A49" w:rsidRPr="00DC0A49" w14:paraId="16A8554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B112D" w14:textId="5ABBCB8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ECF6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cab</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68299" w14:textId="438B60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CF08F" w14:textId="021A2A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59B01" w14:textId="2E1359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71</w:t>
            </w:r>
          </w:p>
        </w:tc>
      </w:tr>
      <w:tr w:rsidR="00DC0A49" w:rsidRPr="00DC0A49" w14:paraId="2A31D0D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DC2516" w14:textId="37623B5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7A1D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laner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8C80B" w14:textId="36D169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F090A" w14:textId="70413EC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AA391" w14:textId="3CE09E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6</w:t>
            </w:r>
          </w:p>
        </w:tc>
      </w:tr>
      <w:tr w:rsidR="00DC0A49" w:rsidRPr="00DC0A49" w14:paraId="4E60731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56F71" w14:textId="102520B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129C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p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B9393" w14:textId="50E2FD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94CAB" w14:textId="3555F9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EDC90" w14:textId="6A9AA0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r>
      <w:tr w:rsidR="00DC0A49" w:rsidRPr="00DC0A49" w14:paraId="0F02E36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C90C6" w14:textId="491D5C0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ADE1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layan City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C9E3" w14:textId="337FA2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BF7E" w14:textId="3B80415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DF6D4" w14:textId="2FDF1E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0</w:t>
            </w:r>
          </w:p>
        </w:tc>
      </w:tr>
      <w:tr w:rsidR="00DC0A49" w:rsidRPr="00DC0A49" w14:paraId="290B0B9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9E6B3" w14:textId="1DA1B22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45D2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taba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63D44" w14:textId="45F9C3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37F7" w14:textId="4C49576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4C589" w14:textId="376642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r>
      <w:tr w:rsidR="00DC0A49" w:rsidRPr="00DC0A49" w14:paraId="080D6CE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75148" w14:textId="691A2A4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5F2F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ñarand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62C2B" w14:textId="2F3DFB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949EE" w14:textId="452C792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62746" w14:textId="2C6E22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0</w:t>
            </w:r>
          </w:p>
        </w:tc>
      </w:tr>
      <w:tr w:rsidR="00DC0A49" w:rsidRPr="00DC0A49" w14:paraId="12C1A4B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8279A" w14:textId="183694A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3E33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Quez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06528" w14:textId="315A70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A7DE" w14:textId="38AAFD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BEB3" w14:textId="2C9D06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2</w:t>
            </w:r>
          </w:p>
        </w:tc>
      </w:tr>
      <w:tr w:rsidR="00DC0A49" w:rsidRPr="00DC0A49" w14:paraId="475F4C7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878C4" w14:textId="1F02F81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DB5D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iz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F39C" w14:textId="6C5313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FA747" w14:textId="2BC5B7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10F27" w14:textId="3B981D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3</w:t>
            </w:r>
          </w:p>
        </w:tc>
      </w:tr>
      <w:tr w:rsidR="00DC0A49" w:rsidRPr="00DC0A49" w14:paraId="34BD5CA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66B65" w14:textId="55B3BE8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2D19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E7347" w14:textId="2AD4148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6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94F33" w14:textId="1F252F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01A4B" w14:textId="53A9D6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20</w:t>
            </w:r>
          </w:p>
        </w:tc>
      </w:tr>
      <w:tr w:rsidR="00DC0A49" w:rsidRPr="00DC0A49" w14:paraId="655A99B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84F5A" w14:textId="35959FB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923F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Isidr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650CA" w14:textId="260B18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31EB" w14:textId="5A2D4D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5EAB8" w14:textId="552EB7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0</w:t>
            </w:r>
          </w:p>
        </w:tc>
      </w:tr>
      <w:tr w:rsidR="00DC0A49" w:rsidRPr="00DC0A49" w14:paraId="2FB48CC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6F716" w14:textId="7C3F4DE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1F4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 Cit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95B4C" w14:textId="408537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04AA7" w14:textId="2838F1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CAC8E" w14:textId="163B85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0</w:t>
            </w:r>
          </w:p>
        </w:tc>
      </w:tr>
      <w:tr w:rsidR="00DC0A49" w:rsidRPr="00DC0A49" w14:paraId="7E01559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A0CFB" w14:textId="0488C37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0CCB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eonard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AE9B7" w14:textId="0AEB4B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4EBC6" w14:textId="7885872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5B9B0" w14:textId="5904F9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56</w:t>
            </w:r>
          </w:p>
        </w:tc>
      </w:tr>
      <w:tr w:rsidR="00DC0A49" w:rsidRPr="00DC0A49" w14:paraId="4761048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DC56C" w14:textId="2EDA224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B770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Ros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15919" w14:textId="45045BA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3F7F7" w14:textId="42472C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C7713" w14:textId="156126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1</w:t>
            </w:r>
          </w:p>
        </w:tc>
      </w:tr>
      <w:tr w:rsidR="00DC0A49" w:rsidRPr="00DC0A49" w14:paraId="6B6188D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73C61" w14:textId="4B020D3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43BD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o Doming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78E07" w14:textId="5D7B3C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078F0" w14:textId="76A070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C5339" w14:textId="17CF0B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5</w:t>
            </w:r>
          </w:p>
        </w:tc>
      </w:tr>
      <w:tr w:rsidR="00DC0A49" w:rsidRPr="00DC0A49" w14:paraId="3985DE4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BD031" w14:textId="7CFF737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E95E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cience City of Muñoz</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8CDC7" w14:textId="322DF2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B1A7E" w14:textId="2ABCE9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438DB" w14:textId="43DE14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r>
      <w:tr w:rsidR="00DC0A49" w:rsidRPr="00DC0A49" w14:paraId="3B8AB0C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E51BE" w14:textId="39C7CE7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2C61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laver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5E839" w14:textId="243793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AF51" w14:textId="6EE873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4A3BF" w14:textId="6FF9EF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3</w:t>
            </w:r>
          </w:p>
        </w:tc>
      </w:tr>
      <w:tr w:rsidR="00DC0A49" w:rsidRPr="00DC0A49" w14:paraId="4F409EF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B91D6" w14:textId="626680B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6A1A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Zaragoz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42E26" w14:textId="54B6A3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B67A2" w14:textId="5A55B9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3870B" w14:textId="7AE03E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8</w:t>
            </w:r>
          </w:p>
        </w:tc>
      </w:tr>
      <w:tr w:rsidR="00DC0A49" w:rsidRPr="00DC0A49" w14:paraId="4586C6BC"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20429F"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Pampang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A8D17C" w14:textId="2A6A93D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525</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96879" w14:textId="7DF02DE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5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A9CF6A" w14:textId="6156A88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166</w:t>
            </w:r>
          </w:p>
        </w:tc>
      </w:tr>
      <w:tr w:rsidR="00DC0A49" w:rsidRPr="00DC0A49" w14:paraId="47C6E43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30119" w14:textId="548C7D9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DFE0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pali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6A271" w14:textId="40528D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28B5E" w14:textId="253918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93F1C" w14:textId="62AABD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0</w:t>
            </w:r>
          </w:p>
        </w:tc>
      </w:tr>
      <w:tr w:rsidR="00DC0A49" w:rsidRPr="00DC0A49" w14:paraId="2558992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E2A63" w14:textId="4B47C51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CDC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raya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62175" w14:textId="6DBC5CB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7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E8003" w14:textId="5125379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1CC54" w14:textId="54C2E6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78</w:t>
            </w:r>
          </w:p>
        </w:tc>
      </w:tr>
      <w:tr w:rsidR="00DC0A49" w:rsidRPr="00DC0A49" w14:paraId="69A6079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8DA9D" w14:textId="541F779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7AAA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color</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A40C" w14:textId="491E3D3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75E16" w14:textId="4B2479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16A40" w14:textId="68C783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r>
      <w:tr w:rsidR="00DC0A49" w:rsidRPr="00DC0A49" w14:paraId="2DB31FD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F2798" w14:textId="490902F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EBAF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ab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7CA9D" w14:textId="47F4DE1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4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48894" w14:textId="28F376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81AA" w14:textId="38B816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06</w:t>
            </w:r>
          </w:p>
        </w:tc>
      </w:tr>
      <w:tr w:rsidR="00DC0A49" w:rsidRPr="00DC0A49" w14:paraId="3323F4B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84C39" w14:textId="0938B03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1027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Floridablanc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9892C" w14:textId="7D77D50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017F3" w14:textId="5701D4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3C39B" w14:textId="3053D8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r>
      <w:tr w:rsidR="00DC0A49" w:rsidRPr="00DC0A49" w14:paraId="5681F2B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0D1ED" w14:textId="1B993BF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22DB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agu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09D4C" w14:textId="166742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F41F4" w14:textId="7AB925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20335" w14:textId="2B32F7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r>
      <w:tr w:rsidR="00DC0A49" w:rsidRPr="00DC0A49" w14:paraId="553912A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9A7AE" w14:textId="5D458C2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29D7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b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EF315" w14:textId="638AD2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0505C" w14:textId="136AC1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AA31" w14:textId="1D241C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w:t>
            </w:r>
          </w:p>
        </w:tc>
      </w:tr>
      <w:tr w:rsidR="00DC0A49" w:rsidRPr="00DC0A49" w14:paraId="141AD33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DB6B6" w14:textId="0D5DF9F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72B6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cabeb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7D1BF" w14:textId="7D0DFE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67E59" w14:textId="6A155C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A2719" w14:textId="3B5EF8A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9</w:t>
            </w:r>
          </w:p>
        </w:tc>
      </w:tr>
      <w:tr w:rsidR="00DC0A49" w:rsidRPr="00DC0A49" w14:paraId="4FC509C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56C06" w14:textId="4576771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DFED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santo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75893" w14:textId="797B46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DD5A5" w14:textId="09132CE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9F767" w14:textId="0292BC1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w:t>
            </w:r>
          </w:p>
        </w:tc>
      </w:tr>
      <w:tr w:rsidR="00DC0A49" w:rsidRPr="00DC0A49" w14:paraId="6BCF9E1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5E014" w14:textId="5247902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23A9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exic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F0FE4" w14:textId="7913C5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197E3" w14:textId="6DE379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CB52E" w14:textId="58748A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r>
      <w:tr w:rsidR="00DC0A49" w:rsidRPr="00DC0A49" w14:paraId="6316462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1E135" w14:textId="09F83E1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96EE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nali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0FDD7" w14:textId="211156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72475" w14:textId="638D7B2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E6003" w14:textId="460FA1B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r>
      <w:tr w:rsidR="00DC0A49" w:rsidRPr="00DC0A49" w14:paraId="6375BF8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F2C8C" w14:textId="60BC81E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CEEE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ora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5A095" w14:textId="185EBC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E425B" w14:textId="46D0FD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468D0" w14:textId="1CAB44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2</w:t>
            </w:r>
          </w:p>
        </w:tc>
      </w:tr>
      <w:tr w:rsidR="00DC0A49" w:rsidRPr="00DC0A49" w14:paraId="600254C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1F204" w14:textId="7163ED8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E57F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San Fernando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1C11A" w14:textId="620B5D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9CD98" w14:textId="710685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1478A" w14:textId="69815C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r>
      <w:tr w:rsidR="00DC0A49" w:rsidRPr="00DC0A49" w14:paraId="00C6764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AE906" w14:textId="22D3CFB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A74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ui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DE754" w14:textId="798160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4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06BD7" w14:textId="4D6056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5E747" w14:textId="274127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4</w:t>
            </w:r>
          </w:p>
        </w:tc>
      </w:tr>
      <w:tr w:rsidR="00DC0A49" w:rsidRPr="00DC0A49" w14:paraId="61BD6B3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408FC" w14:textId="0987DD7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9962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Sim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2E723" w14:textId="23D008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D253" w14:textId="0B3097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6A539" w14:textId="4A329E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3</w:t>
            </w:r>
          </w:p>
        </w:tc>
      </w:tr>
      <w:tr w:rsidR="00DC0A49" w:rsidRPr="00DC0A49" w14:paraId="00FB0F8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66828" w14:textId="12ED640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69E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A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FD1EE" w14:textId="110C10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59BA3" w14:textId="175EF2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07F93" w14:textId="5A41CC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4</w:t>
            </w:r>
          </w:p>
        </w:tc>
      </w:tr>
      <w:tr w:rsidR="00DC0A49" w:rsidRPr="00DC0A49" w14:paraId="65D818A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909CAB" w14:textId="2945616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71D0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Rit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21AE4" w14:textId="2B6828A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E8C3F" w14:textId="0BF647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2A8C" w14:textId="0AF1E5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r>
      <w:tr w:rsidR="00DC0A49" w:rsidRPr="00DC0A49" w14:paraId="7C06078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65F57" w14:textId="7CFC0B1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4479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smuan (Sexmo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AAA5F" w14:textId="7AFA54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BB94" w14:textId="77A113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6F808" w14:textId="32DFE7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0</w:t>
            </w:r>
          </w:p>
        </w:tc>
      </w:tr>
      <w:tr w:rsidR="00DC0A49" w:rsidRPr="00DC0A49" w14:paraId="5F105051"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B778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Tarlac</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04187A" w14:textId="5B09D86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70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2BFC40" w14:textId="357ED05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6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790DBA" w14:textId="154873E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035</w:t>
            </w:r>
          </w:p>
        </w:tc>
      </w:tr>
      <w:tr w:rsidR="00DC0A49" w:rsidRPr="00DC0A49" w14:paraId="2C0EFE4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612AA" w14:textId="1793FE6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6B21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n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9F364" w14:textId="0E1A21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2C86" w14:textId="42329A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811C8" w14:textId="2853D4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r>
      <w:tr w:rsidR="00DC0A49" w:rsidRPr="00DC0A49" w14:paraId="6890292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E7EE0" w14:textId="3304129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64C5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mb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B6DD6" w14:textId="6262518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1887A" w14:textId="7E5534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D9314" w14:textId="43867B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w:t>
            </w:r>
          </w:p>
        </w:tc>
      </w:tr>
      <w:tr w:rsidR="00DC0A49" w:rsidRPr="00DC0A49" w14:paraId="3ACB45B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8850D" w14:textId="19468F8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53E8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ili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CB628" w14:textId="242F5B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0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4F2C6" w14:textId="45729D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27264" w14:textId="43452A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69</w:t>
            </w:r>
          </w:p>
        </w:tc>
      </w:tr>
      <w:tr w:rsidR="00DC0A49" w:rsidRPr="00DC0A49" w14:paraId="048C0AD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E39CD" w14:textId="4F8BDD1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C296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pa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DAD57" w14:textId="263EDC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F904F" w14:textId="4AF11A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01F43" w14:textId="7F7215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35</w:t>
            </w:r>
          </w:p>
        </w:tc>
      </w:tr>
      <w:tr w:rsidR="00DC0A49" w:rsidRPr="00DC0A49" w14:paraId="439D613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95245" w14:textId="56A01C0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5EB5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oncepci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182D9" w14:textId="17BA38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5CBC6" w14:textId="4F41E0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73807" w14:textId="22CCF2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3</w:t>
            </w:r>
          </w:p>
        </w:tc>
      </w:tr>
      <w:tr w:rsidR="00DC0A49" w:rsidRPr="00DC0A49" w14:paraId="1A78D31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7AB24" w14:textId="2B863D7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D38F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ro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FB1CE" w14:textId="334F0B3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4DD4A" w14:textId="761378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353A" w14:textId="7451BB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6</w:t>
            </w:r>
          </w:p>
        </w:tc>
      </w:tr>
      <w:tr w:rsidR="00DC0A49" w:rsidRPr="00DC0A49" w14:paraId="2B2430B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76EE7" w14:textId="7E9F61D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661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 Paz</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0529D" w14:textId="4EC5CF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E4A59" w14:textId="1F02CFC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6EECD" w14:textId="317D0F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5</w:t>
            </w:r>
          </w:p>
        </w:tc>
      </w:tr>
      <w:tr w:rsidR="00DC0A49" w:rsidRPr="00DC0A49" w14:paraId="7025F11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6D112E" w14:textId="25C2266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8D67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yanto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9963C" w14:textId="0FFB72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55C4F" w14:textId="43497C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2F461" w14:textId="544EF6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r>
      <w:tr w:rsidR="00DC0A49" w:rsidRPr="00DC0A49" w14:paraId="3C219D6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021D4" w14:textId="744E770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EADA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oncad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A1387" w14:textId="26613D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BECC0" w14:textId="189CAA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638E6" w14:textId="6C31075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4</w:t>
            </w:r>
          </w:p>
        </w:tc>
      </w:tr>
      <w:tr w:rsidR="00DC0A49" w:rsidRPr="00DC0A49" w14:paraId="788BDAA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06E0E" w14:textId="2FF40BC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AEFA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niqu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95235" w14:textId="6F2DF0A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381FC" w14:textId="51745A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E8C5F" w14:textId="3A7462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6</w:t>
            </w:r>
          </w:p>
        </w:tc>
      </w:tr>
      <w:tr w:rsidR="00DC0A49" w:rsidRPr="00DC0A49" w14:paraId="66D030E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0E13C" w14:textId="1DF4FDB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D923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ur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00706" w14:textId="0E07DB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A5B5A" w14:textId="41A90B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F745E" w14:textId="237F5E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1</w:t>
            </w:r>
          </w:p>
        </w:tc>
      </w:tr>
      <w:tr w:rsidR="00DC0A49" w:rsidRPr="00DC0A49" w14:paraId="22838A7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130BC" w14:textId="6864DF0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7912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mo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99FB4" w14:textId="70E02D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77E3" w14:textId="7589F5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3FB7B" w14:textId="0A8435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8</w:t>
            </w:r>
          </w:p>
        </w:tc>
      </w:tr>
      <w:tr w:rsidR="00DC0A49" w:rsidRPr="00DC0A49" w14:paraId="2C98A98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46F05" w14:textId="0CF6846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3E09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Clement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BEF85" w14:textId="3392E8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CC61" w14:textId="5A9318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DAA3D" w14:textId="41E8AF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2</w:t>
            </w:r>
          </w:p>
        </w:tc>
      </w:tr>
      <w:tr w:rsidR="00DC0A49" w:rsidRPr="00DC0A49" w14:paraId="29B8EA1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C3877" w14:textId="16A899D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F35A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Jos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AFED8" w14:textId="7FFBFA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F8BDF" w14:textId="13AB7B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5B6F6" w14:textId="10F55A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w:t>
            </w:r>
          </w:p>
        </w:tc>
      </w:tr>
      <w:tr w:rsidR="00DC0A49" w:rsidRPr="00DC0A49" w14:paraId="1041558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A1FD8" w14:textId="2F904B2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47BFB"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nu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53635" w14:textId="23586D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D69EC" w14:textId="296A6F9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52DF9" w14:textId="0C3371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w:t>
            </w:r>
          </w:p>
        </w:tc>
      </w:tr>
      <w:tr w:rsidR="00DC0A49" w:rsidRPr="00DC0A49" w14:paraId="38F0FC4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A86CD" w14:textId="2C8827F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2297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Ignac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EC626" w14:textId="64331B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497EB" w14:textId="5F74E5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4CC5F" w14:textId="344C684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66</w:t>
            </w:r>
          </w:p>
        </w:tc>
      </w:tr>
      <w:tr w:rsidR="00DC0A49" w:rsidRPr="00DC0A49" w14:paraId="2ADF40A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A15BF" w14:textId="724888F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0F01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rlac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87D6C" w14:textId="1F0D4A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07FDC" w14:textId="6C63FAD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5FCC7" w14:textId="049E702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9</w:t>
            </w:r>
          </w:p>
        </w:tc>
      </w:tr>
      <w:tr w:rsidR="00DC0A49" w:rsidRPr="00DC0A49" w14:paraId="00CF61F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0F35B" w14:textId="4D41055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4C0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cto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C0545" w14:textId="12C64F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308CD" w14:textId="6B3374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5670F" w14:textId="1E9CBB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0</w:t>
            </w:r>
          </w:p>
        </w:tc>
      </w:tr>
      <w:tr w:rsidR="00DC0A49" w:rsidRPr="00DC0A49" w14:paraId="4F309094"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EE57CA"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Zambales</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AA9B0E" w14:textId="34F11DA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4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0B2FAF" w14:textId="5733064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310244" w14:textId="2BFE83D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30</w:t>
            </w:r>
          </w:p>
        </w:tc>
      </w:tr>
      <w:tr w:rsidR="00DC0A49" w:rsidRPr="00DC0A49" w14:paraId="7E180A6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763DC" w14:textId="5E14B2D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EA1E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tol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4D5A2" w14:textId="17A4767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477BB" w14:textId="715AA6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1E62B" w14:textId="39893C6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r>
      <w:tr w:rsidR="00DC0A49" w:rsidRPr="00DC0A49" w14:paraId="5D00714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36116" w14:textId="60DFA0D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0833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a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61F42" w14:textId="405892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F7BF" w14:textId="2DC188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2533E" w14:textId="3A2E1B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r w:rsidR="00DC0A49" w:rsidRPr="00DC0A49" w14:paraId="50D1056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67F17" w14:textId="15DFB59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68E7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ela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34CE8" w14:textId="718DEF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A418A" w14:textId="014931F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11C22" w14:textId="77A23A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r>
      <w:tr w:rsidR="00DC0A49" w:rsidRPr="00DC0A49" w14:paraId="16FFF85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89A47" w14:textId="25ACF21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3848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ba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06798" w14:textId="294695A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2F44F" w14:textId="5E009B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3361D" w14:textId="3776FA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1</w:t>
            </w:r>
          </w:p>
        </w:tc>
      </w:tr>
      <w:tr w:rsidR="00DC0A49" w:rsidRPr="00DC0A49" w14:paraId="4EC9145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5DF9D" w14:textId="6A75724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07FF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longapo Cit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A49B3" w14:textId="607E10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347D" w14:textId="2E1DB1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C7ECC" w14:textId="4E3843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0448DBF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E9C09" w14:textId="5F94CF9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4C8DC" w14:textId="6AECEB22"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A4D42" w14:textId="513E86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28C55" w14:textId="7C6F69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E6AEC" w14:textId="4B43CC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r>
      <w:tr w:rsidR="00DC0A49" w:rsidRPr="00DC0A49" w14:paraId="6EF3AE9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B72DC" w14:textId="02F6C5C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263D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Marcelin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D5479" w14:textId="3B2124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E7B4E" w14:textId="2C5C8D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D0E8A" w14:textId="7CBCE0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r>
      <w:tr w:rsidR="00DC0A49" w:rsidRPr="00DC0A49" w14:paraId="7B5D621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7E4E7F" w14:textId="7501A93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61E0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Narcis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BB03C" w14:textId="27D2873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4F3FD" w14:textId="2A65C7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3D66" w14:textId="1B7EC7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r>
      <w:tr w:rsidR="00DC0A49" w:rsidRPr="00DC0A49" w14:paraId="4CD25E1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83B95" w14:textId="69BBAF2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2A47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Cruz</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C1AD5" w14:textId="4C3AAE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E40A9" w14:textId="734E18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360B9" w14:textId="65DE1F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3</w:t>
            </w:r>
          </w:p>
        </w:tc>
      </w:tr>
      <w:tr w:rsidR="00DC0A49" w:rsidRPr="00DC0A49" w14:paraId="6063D92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F893E" w14:textId="155D797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0EBE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ubi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72210" w14:textId="7D6A4FB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2802D" w14:textId="7ED1DB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C1950" w14:textId="18BB209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r>
      <w:tr w:rsidR="00DC0A49" w:rsidRPr="00DC0A49" w14:paraId="33861124"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18F2EEB"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LABARZON</w:t>
            </w:r>
          </w:p>
        </w:tc>
        <w:tc>
          <w:tcPr>
            <w:tcW w:w="116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07E795" w14:textId="1A5CE38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470</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4BFC7F" w14:textId="7F4935F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36</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2264E9" w14:textId="6243798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034</w:t>
            </w:r>
          </w:p>
        </w:tc>
      </w:tr>
      <w:tr w:rsidR="00DC0A49" w:rsidRPr="00DC0A49" w14:paraId="739E12F8"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4C6B65"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atangas</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0C8F3" w14:textId="14F9F6A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0</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E9E226" w14:textId="4284D38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95BDC6" w14:textId="0B713B0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3</w:t>
            </w:r>
          </w:p>
        </w:tc>
      </w:tr>
      <w:tr w:rsidR="00DC0A49" w:rsidRPr="00DC0A49" w14:paraId="6C2D078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A9D39" w14:textId="11F36A7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7E413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uenc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7B218" w14:textId="696690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80C86" w14:textId="142D84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474B" w14:textId="3786BA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64E363E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77714" w14:textId="469A5A1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EFFF6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ur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6C52D" w14:textId="57E9EB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71B40" w14:textId="514277C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D402A" w14:textId="71035BA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r>
      <w:tr w:rsidR="00DC0A49" w:rsidRPr="00DC0A49" w14:paraId="35949B8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C43D4" w14:textId="28DF484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42C44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sugbu</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FB9D9" w14:textId="079037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98849" w14:textId="32BAB6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E12D0" w14:textId="4E4FF61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w:t>
            </w:r>
          </w:p>
        </w:tc>
      </w:tr>
      <w:tr w:rsidR="00DC0A49" w:rsidRPr="00DC0A49" w14:paraId="137D525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FDF24" w14:textId="6CA104D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0320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scu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C4177" w14:textId="6BBF97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81C91" w14:textId="577633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B235" w14:textId="476D3C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1D29FB2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C2766" w14:textId="44A80E1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052F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nau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B232B" w14:textId="63EB03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1223C" w14:textId="30C726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B03B4" w14:textId="011AD0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r>
      <w:tr w:rsidR="00DC0A49" w:rsidRPr="00DC0A49" w14:paraId="4531E9B9"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954DF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Lagun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DC5F5B" w14:textId="2E4D834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539</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431E78" w14:textId="19E91C8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9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F4B78A" w14:textId="18B4B42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348</w:t>
            </w:r>
          </w:p>
        </w:tc>
      </w:tr>
      <w:tr w:rsidR="00DC0A49" w:rsidRPr="00DC0A49" w14:paraId="035339A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027B7" w14:textId="676EF28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0523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Calamb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F3E22" w14:textId="189E43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F67A2" w14:textId="64E87A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78C6F" w14:textId="1D60F59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22</w:t>
            </w:r>
          </w:p>
        </w:tc>
      </w:tr>
      <w:tr w:rsidR="00DC0A49" w:rsidRPr="00DC0A49" w14:paraId="42F173B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82991" w14:textId="2BBAFAB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F6E5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Cruz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958E5" w14:textId="409732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4401A" w14:textId="3D89E3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C0966" w14:textId="7F68026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9</w:t>
            </w:r>
          </w:p>
        </w:tc>
      </w:tr>
      <w:tr w:rsidR="00DC0A49" w:rsidRPr="00DC0A49" w14:paraId="4697D60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1B96E" w14:textId="543231A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38B6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nilo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AB1D" w14:textId="661624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4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C2FF4" w14:textId="50F743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89B3B" w14:textId="3C17AB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19</w:t>
            </w:r>
          </w:p>
        </w:tc>
      </w:tr>
      <w:tr w:rsidR="00DC0A49" w:rsidRPr="00DC0A49" w14:paraId="538A97F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A180B" w14:textId="732DCD9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927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Victo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D3A9C" w14:textId="18F2B0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E35BC" w14:textId="09D86F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3694" w14:textId="6C6E817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r>
      <w:tr w:rsidR="00DC0A49" w:rsidRPr="00DC0A49" w14:paraId="78014844"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F4D486"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Quezo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89BA78" w14:textId="53A33C5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06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C38ABA" w14:textId="38AE53A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2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DC23B" w14:textId="20164E9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346</w:t>
            </w:r>
          </w:p>
        </w:tc>
      </w:tr>
      <w:tr w:rsidR="00DC0A49" w:rsidRPr="00DC0A49" w14:paraId="4242FB0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E5C33" w14:textId="12D2099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4085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da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0B617" w14:textId="2536C5A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66AF2" w14:textId="2EB5D71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1908C" w14:textId="2AE0BE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1620B7D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5809B" w14:textId="0B06EAA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3893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timon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39A5D" w14:textId="624C28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588AD" w14:textId="09EDEA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912BD" w14:textId="7388B1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r>
      <w:tr w:rsidR="00DC0A49" w:rsidRPr="00DC0A49" w14:paraId="1614A86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9DBD9" w14:textId="5E03460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3C96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enavist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26FC0" w14:textId="6F8FBE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60039" w14:textId="4DB057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38512" w14:textId="29254B0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6</w:t>
            </w:r>
          </w:p>
        </w:tc>
      </w:tr>
      <w:tr w:rsidR="00DC0A49" w:rsidRPr="00DC0A49" w14:paraId="2CD1C98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D5F58" w14:textId="16BC5B5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F8A5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rdeo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AD723" w14:textId="0D084E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C4803" w14:textId="4EDA827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35CF4" w14:textId="1BD004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95</w:t>
            </w:r>
          </w:p>
        </w:tc>
      </w:tr>
      <w:tr w:rsidR="00DC0A49" w:rsidRPr="00DC0A49" w14:paraId="4F7BCF4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CB4BC" w14:textId="1640787A"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E335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delari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550EC" w14:textId="285205D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E5B48" w14:textId="43E1664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A237" w14:textId="4F9C47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r>
      <w:tr w:rsidR="00DC0A49" w:rsidRPr="00DC0A49" w14:paraId="7929FE4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BB294" w14:textId="395E90D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EC52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tanau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E9739" w14:textId="56ADA2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6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C6409" w14:textId="6B0023E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90B3" w14:textId="5D0597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043</w:t>
            </w:r>
          </w:p>
        </w:tc>
      </w:tr>
      <w:tr w:rsidR="00DC0A49" w:rsidRPr="00DC0A49" w14:paraId="0EE2343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D3FDD" w14:textId="3A98F87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7D92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Lu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6FAA" w14:textId="6BDD6D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77D8" w14:textId="698C54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55DF3" w14:textId="44F3D9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9</w:t>
            </w:r>
          </w:p>
        </w:tc>
      </w:tr>
      <w:tr w:rsidR="00DC0A49" w:rsidRPr="00DC0A49" w14:paraId="43DAC3B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A8624" w14:textId="59DB963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8CA3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eneral Nakar</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2E0EC" w14:textId="16413BF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8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B8D02" w14:textId="762DF1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D664F" w14:textId="08E887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29</w:t>
            </w:r>
          </w:p>
        </w:tc>
      </w:tr>
      <w:tr w:rsidR="00DC0A49" w:rsidRPr="00DC0A49" w14:paraId="29498E6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92DCE2" w14:textId="5BAA300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093A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umac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6249" w14:textId="6493E4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D6FD2" w14:textId="70597C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7BB4E" w14:textId="194484F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r>
      <w:tr w:rsidR="00DC0A49" w:rsidRPr="00DC0A49" w14:paraId="46C5D95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8006D" w14:textId="74ADFEE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4F94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opez</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B6ADD" w14:textId="185D22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F6CDD" w14:textId="1531890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02630" w14:textId="6A98145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8</w:t>
            </w:r>
          </w:p>
        </w:tc>
      </w:tr>
      <w:tr w:rsidR="00DC0A49" w:rsidRPr="00DC0A49" w14:paraId="46A6B06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02A56" w14:textId="675059C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4FA8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cb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B4231" w14:textId="15B441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71A07" w14:textId="650F0C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E82A5" w14:textId="47861A6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6A74441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A7607" w14:textId="7EAF65D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EA1C5"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cena City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0B105" w14:textId="79BCC2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3FE56" w14:textId="53B180D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E3EA" w14:textId="05D2C4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r>
      <w:tr w:rsidR="00DC0A49" w:rsidRPr="00DC0A49" w14:paraId="033FE91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566DA" w14:textId="01BB01B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75EA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calel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74C58" w14:textId="0893459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8825F" w14:textId="3497D72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E250B" w14:textId="1CED864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2</w:t>
            </w:r>
          </w:p>
        </w:tc>
      </w:tr>
      <w:tr w:rsidR="00DC0A49" w:rsidRPr="00DC0A49" w14:paraId="07184BA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F00BC" w14:textId="5F44968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C082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ub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1F1E7" w14:textId="34DD46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9D8B2" w14:textId="2B50F3A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B2430" w14:textId="2CE437B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r>
      <w:tr w:rsidR="00DC0A49" w:rsidRPr="00DC0A49" w14:paraId="2126AE4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A6BFB" w14:textId="4A398AB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D45C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ulan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A31E9" w14:textId="31AB58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9C363" w14:textId="14496A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97DA9" w14:textId="5BA6D0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r>
      <w:tr w:rsidR="00DC0A49" w:rsidRPr="00DC0A49" w14:paraId="74D965A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903F4" w14:textId="29A6B18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994E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dre Burgo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19BDC" w14:textId="35FD67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52722" w14:textId="7678BF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AFF86" w14:textId="1F8FE9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r>
      <w:tr w:rsidR="00DC0A49" w:rsidRPr="00DC0A49" w14:paraId="359D0B3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ED8A5" w14:textId="6EF55B8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A055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erez</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B9473" w14:textId="62804B2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AE24F" w14:textId="41C9B5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8C512" w14:textId="353A768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r>
      <w:tr w:rsidR="00DC0A49" w:rsidRPr="00DC0A49" w14:paraId="225DE52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54334" w14:textId="1EE2604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0217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tog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1C56D" w14:textId="6FBF02A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FBABE" w14:textId="0A13AD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BE431" w14:textId="708FFBE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2</w:t>
            </w:r>
          </w:p>
        </w:tc>
      </w:tr>
      <w:tr w:rsidR="00DC0A49" w:rsidRPr="00DC0A49" w14:paraId="609D123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BAE62" w14:textId="5EC0333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D8A1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laride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77FCE" w14:textId="1AE905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EC772" w14:textId="12C58A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6306F" w14:textId="6899D8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r>
      <w:tr w:rsidR="00DC0A49" w:rsidRPr="00DC0A49" w14:paraId="4A6DC9B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11750" w14:textId="7117C07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7FC2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mpalo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23950" w14:textId="7E205C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DB2A3" w14:textId="283C3B6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B0BBA" w14:textId="63DD578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4</w:t>
            </w:r>
          </w:p>
        </w:tc>
      </w:tr>
      <w:tr w:rsidR="00DC0A49" w:rsidRPr="00DC0A49" w14:paraId="26514E4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06817" w14:textId="3D74834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628C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Antoni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8106C" w14:textId="500E5CE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AD1E2" w14:textId="7F3018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8BFE" w14:textId="6F1A49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r>
      <w:tr w:rsidR="00DC0A49" w:rsidRPr="00DC0A49" w14:paraId="283A24C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53D82" w14:textId="5E73C0F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568C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riay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1C894" w14:textId="40E939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89C46" w14:textId="3B4CA3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00059" w14:textId="01C447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3</w:t>
            </w:r>
          </w:p>
        </w:tc>
      </w:tr>
      <w:tr w:rsidR="00DC0A49" w:rsidRPr="00DC0A49" w14:paraId="632F651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1ED50" w14:textId="61F00E9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9FC0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ity of Tayaba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6EDA3" w14:textId="50E318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77689" w14:textId="1687724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B23F6" w14:textId="2A681E6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w:t>
            </w:r>
          </w:p>
        </w:tc>
      </w:tr>
      <w:tr w:rsidR="00DC0A49" w:rsidRPr="00DC0A49" w14:paraId="17321C5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508B4" w14:textId="7763FBC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BBED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ao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491E7" w14:textId="53BB9B3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DF819" w14:textId="68CA26F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3C53A" w14:textId="1B7B6B5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0</w:t>
            </w:r>
          </w:p>
        </w:tc>
      </w:tr>
      <w:tr w:rsidR="00DC0A49" w:rsidRPr="00DC0A49" w14:paraId="6548F16D"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76CA8A"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izal</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44F72A" w14:textId="6DE7C10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754</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CAB071" w14:textId="40F07DA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51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DFC302" w14:textId="028069DC"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237</w:t>
            </w:r>
          </w:p>
        </w:tc>
      </w:tr>
      <w:tr w:rsidR="00DC0A49" w:rsidRPr="00DC0A49" w14:paraId="1FB9D62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2CA4D" w14:textId="1369CD8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7AE6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ra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BB696" w14:textId="4E6ADA1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85F74" w14:textId="1EE180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29925" w14:textId="454702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4</w:t>
            </w:r>
          </w:p>
        </w:tc>
      </w:tr>
      <w:tr w:rsidR="00DC0A49" w:rsidRPr="00DC0A49" w14:paraId="0AAD2ED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9EC2A" w14:textId="503C50F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5D81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oro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05D46" w14:textId="2493AB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71BA0" w14:textId="4DD5C7F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B90C1" w14:textId="6E6D97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r>
      <w:tr w:rsidR="00DC0A49" w:rsidRPr="00DC0A49" w14:paraId="4F3DA05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A5861" w14:textId="7D5F3442"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D412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odriguez (Montalb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94CB0" w14:textId="5CF8E31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9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FB569" w14:textId="19FE37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F3CD6" w14:textId="7B2E7E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49</w:t>
            </w:r>
          </w:p>
        </w:tc>
      </w:tr>
      <w:tr w:rsidR="00DC0A49" w:rsidRPr="00DC0A49" w14:paraId="7BD829B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D88E5" w14:textId="41B1321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977C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n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41AA7" w14:textId="0656954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F561A" w14:textId="1C88F8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710B0" w14:textId="7CC0042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7</w:t>
            </w:r>
          </w:p>
        </w:tc>
      </w:tr>
      <w:tr w:rsidR="00DC0A49" w:rsidRPr="00DC0A49" w14:paraId="5BE5A3F3"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EC471F3"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REGION V</w:t>
            </w:r>
          </w:p>
        </w:tc>
        <w:tc>
          <w:tcPr>
            <w:tcW w:w="116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543A7D" w14:textId="586DEB1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5,962</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54A4A0" w14:textId="5385088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9,926</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3C7872" w14:textId="1AE08856"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6,036</w:t>
            </w:r>
          </w:p>
        </w:tc>
      </w:tr>
      <w:tr w:rsidR="00DC0A49" w:rsidRPr="00DC0A49" w14:paraId="405A0159"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CF88C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lbay</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BE2809" w14:textId="19C343F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42</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12A587" w14:textId="53F1519E"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651818" w14:textId="6548873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56</w:t>
            </w:r>
          </w:p>
        </w:tc>
      </w:tr>
      <w:tr w:rsidR="00DC0A49" w:rsidRPr="00DC0A49" w14:paraId="58EB8B4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288C0" w14:textId="2A77EA2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50A4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b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878DF" w14:textId="4C9A386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1E17F" w14:textId="02AF37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4A0D9" w14:textId="63AB99F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6B840F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A486E" w14:textId="493F43C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97B8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ilipo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B707" w14:textId="77532A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B431D" w14:textId="21D5742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A7285" w14:textId="482C87B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7</w:t>
            </w:r>
          </w:p>
        </w:tc>
      </w:tr>
      <w:tr w:rsidR="00DC0A49" w:rsidRPr="00DC0A49" w14:paraId="70B15CE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22098" w14:textId="6F6092A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95CA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it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37E9B" w14:textId="7697056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CCC49" w14:textId="651C60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5ED68" w14:textId="0FA39AE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0</w:t>
            </w:r>
          </w:p>
        </w:tc>
      </w:tr>
      <w:tr w:rsidR="00DC0A49" w:rsidRPr="00DC0A49" w14:paraId="5524CD1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738D4" w14:textId="12792DA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C0E8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Oa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6585D" w14:textId="0750AF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8C346" w14:textId="035452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825F3" w14:textId="0A8430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r>
      <w:tr w:rsidR="00DC0A49" w:rsidRPr="00DC0A49" w14:paraId="40BEF724"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DCE842"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marines Norte</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C7244F" w14:textId="192842B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4,044</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C8E01C" w14:textId="05B422C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2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A8437" w14:textId="743B258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017</w:t>
            </w:r>
          </w:p>
        </w:tc>
      </w:tr>
      <w:tr w:rsidR="00DC0A49" w:rsidRPr="00DC0A49" w14:paraId="051CF55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BECA7" w14:textId="1C1C48E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52B4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sud</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40ED0" w14:textId="4CE2F67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6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9212C" w14:textId="6EF1081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A6621" w14:textId="7A7F13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64</w:t>
            </w:r>
          </w:p>
        </w:tc>
      </w:tr>
      <w:tr w:rsidR="00DC0A49" w:rsidRPr="00DC0A49" w14:paraId="2A8406B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C5C3A" w14:textId="78128DF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AE63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palong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E1728" w14:textId="0B36D92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2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B3132" w14:textId="51BE46F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B38EE" w14:textId="2F24AE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12</w:t>
            </w:r>
          </w:p>
        </w:tc>
      </w:tr>
      <w:tr w:rsidR="00DC0A49" w:rsidRPr="00DC0A49" w14:paraId="2DFA362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23E86" w14:textId="2D57C69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55C5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aet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36DC3" w14:textId="59CF82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69F9D" w14:textId="58125B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638B4" w14:textId="600EE3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4E8A745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CF54C" w14:textId="362B001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B511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Jose Panganib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3533F" w14:textId="4170023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5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D7B05" w14:textId="49D2BF8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52E34" w14:textId="567901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229</w:t>
            </w:r>
          </w:p>
        </w:tc>
      </w:tr>
      <w:tr w:rsidR="00DC0A49" w:rsidRPr="00DC0A49" w14:paraId="55ED895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E9D61" w14:textId="7B2E953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84F4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b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73E99" w14:textId="492FA1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5691" w14:textId="17C1851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AAA22" w14:textId="205B4B7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F89CB2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A62F4" w14:textId="696A12D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2D6F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ercede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EE2DB" w14:textId="1D2C76E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8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1CCD1" w14:textId="6F4C4FB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B3EEC" w14:textId="18E0A41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40</w:t>
            </w:r>
          </w:p>
        </w:tc>
      </w:tr>
      <w:tr w:rsidR="00DC0A49" w:rsidRPr="00DC0A49" w14:paraId="7158D78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2CAAB" w14:textId="7D02CDE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5CA8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Lorenzo Ruiz (Imeld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67C2C" w14:textId="14BA2C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7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67E7F" w14:textId="3313CD6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FB829" w14:textId="3B83BF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48</w:t>
            </w:r>
          </w:p>
        </w:tc>
      </w:tr>
      <w:tr w:rsidR="00DC0A49" w:rsidRPr="00DC0A49" w14:paraId="1F7629F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25A8B" w14:textId="484C2A4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87F5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Vicent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A9F72" w14:textId="679FC1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CD00" w14:textId="1B105C5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C6B1E" w14:textId="35EF70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65EEED4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43722" w14:textId="3DB6726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3BD6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ta Ele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554FC" w14:textId="05DD760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A0F1B" w14:textId="74EC36E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4432" w14:textId="7DCEDA3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1</w:t>
            </w:r>
          </w:p>
        </w:tc>
      </w:tr>
      <w:tr w:rsidR="00DC0A49" w:rsidRPr="00DC0A49" w14:paraId="4335450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1C910" w14:textId="03956EA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B1F7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lis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3CC7C" w14:textId="4E806A4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8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8953B" w14:textId="23D5EF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A64A" w14:textId="1849DFC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73</w:t>
            </w:r>
          </w:p>
        </w:tc>
      </w:tr>
      <w:tr w:rsidR="00DC0A49" w:rsidRPr="00DC0A49" w14:paraId="5EB061A7"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5917A"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marines Sur</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CAEC29" w14:textId="4E8C1CB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96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D297AB" w14:textId="521189F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6,765</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14C7F" w14:textId="6EAC25D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4,196</w:t>
            </w:r>
          </w:p>
        </w:tc>
      </w:tr>
      <w:tr w:rsidR="00DC0A49" w:rsidRPr="00DC0A49" w14:paraId="3FA8BB4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F2261" w14:textId="5D343CF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6AD7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t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A94D6" w14:textId="606690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CBC51" w14:textId="349D21D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162D0" w14:textId="0AC3A48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37882C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553FB" w14:textId="0E8B733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39F1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bus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A5C0A" w14:textId="5AD8D69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9D80D" w14:textId="64B1C1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2648E" w14:textId="280EB7B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740DAB6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D513F" w14:textId="57AB210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2D8F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labang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B72D2" w14:textId="270C16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C75E" w14:textId="7A1672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D3C42" w14:textId="36AF0E9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5A0BAD2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4AEBC" w14:textId="74CECDC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03DEF"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mali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4D948" w14:textId="5004B5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88BC" w14:textId="365B492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A4527" w14:textId="3EEF4F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r>
      <w:tr w:rsidR="00DC0A49" w:rsidRPr="00DC0A49" w14:paraId="09C9865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D9B2A" w14:textId="7DC04FEB"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65B5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Canam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C1F6E" w14:textId="4B66D8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0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EA995" w14:textId="62E9973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CA52D" w14:textId="6DE8303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7</w:t>
            </w:r>
          </w:p>
        </w:tc>
      </w:tr>
      <w:tr w:rsidR="00DC0A49" w:rsidRPr="00DC0A49" w14:paraId="20D3E81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338D07" w14:textId="7F8EA73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5FBB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el Galleg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681D5" w14:textId="23F64AC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FA6DC" w14:textId="7DB6390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14800" w14:textId="6196C9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w:t>
            </w:r>
          </w:p>
        </w:tc>
      </w:tr>
      <w:tr w:rsidR="00DC0A49" w:rsidRPr="00DC0A49" w14:paraId="0A23015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A9343" w14:textId="70C2E9A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06F4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inz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A771F" w14:textId="396A7A0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C92A" w14:textId="15DDB67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0F1F" w14:textId="3E0A7B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r w:rsidR="00DC0A49" w:rsidRPr="00DC0A49" w14:paraId="3E4D526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62703" w14:textId="332077E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38CD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architore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EB334" w14:textId="069700B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3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D93F9" w14:textId="75D371E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2BF9A" w14:textId="7C6771C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7</w:t>
            </w:r>
          </w:p>
        </w:tc>
      </w:tr>
      <w:tr w:rsidR="00DC0A49" w:rsidRPr="00DC0A49" w14:paraId="4EAB379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03DD9" w14:textId="27857C7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1794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Go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BBFD" w14:textId="232C1B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45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6A3EC" w14:textId="35F5FCD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B3207" w14:textId="1DFC150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53</w:t>
            </w:r>
          </w:p>
        </w:tc>
      </w:tr>
      <w:tr w:rsidR="00DC0A49" w:rsidRPr="00DC0A49" w14:paraId="32D800A2"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FBC06" w14:textId="6AC0560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CFFC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gono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E6292" w14:textId="03E001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1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841A0" w14:textId="0C3D67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A4EA6" w14:textId="294B5B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356</w:t>
            </w:r>
          </w:p>
        </w:tc>
      </w:tr>
      <w:tr w:rsidR="00DC0A49" w:rsidRPr="00DC0A49" w14:paraId="097C575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9D27E3" w14:textId="4AEF57B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FEB8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ibman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C9A5B" w14:textId="7FCD46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1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A3A86" w14:textId="6D4C015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F9A0" w14:textId="760065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842</w:t>
            </w:r>
          </w:p>
        </w:tc>
      </w:tr>
      <w:tr w:rsidR="00DC0A49" w:rsidRPr="00DC0A49" w14:paraId="201444C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FE4A7" w14:textId="083E025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37CB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pi</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33140" w14:textId="6B26CC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2F67" w14:textId="2547FD0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8355F" w14:textId="5574494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4</w:t>
            </w:r>
          </w:p>
        </w:tc>
      </w:tr>
      <w:tr w:rsidR="00DC0A49" w:rsidRPr="00DC0A49" w14:paraId="327089B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F0971" w14:textId="692CB8C8"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9FFA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ilaor</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18E12" w14:textId="36D9C44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431AA" w14:textId="78EECCF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21A88" w14:textId="7379A1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8</w:t>
            </w:r>
          </w:p>
        </w:tc>
      </w:tr>
      <w:tr w:rsidR="00DC0A49" w:rsidRPr="00DC0A49" w14:paraId="53760DD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098DC" w14:textId="1C3A5AB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5062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mplon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55B7" w14:textId="48721F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69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75361" w14:textId="45DD778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5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67A7F" w14:textId="7C90775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734</w:t>
            </w:r>
          </w:p>
        </w:tc>
      </w:tr>
      <w:tr w:rsidR="00DC0A49" w:rsidRPr="00DC0A49" w14:paraId="56A634C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DB151" w14:textId="4D3F9AD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86F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sac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1E490" w14:textId="178520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A461F" w14:textId="4B9CE08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9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0FCFD" w14:textId="0BE7E4B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1C6E9A6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378FB" w14:textId="5A3CE74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501F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i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A015C" w14:textId="0408AD5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4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2CD9C" w14:textId="522A135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9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6B36F" w14:textId="3700917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53</w:t>
            </w:r>
          </w:p>
        </w:tc>
      </w:tr>
      <w:tr w:rsidR="00DC0A49" w:rsidRPr="00DC0A49" w14:paraId="41AF7B0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5CBD6" w14:textId="2BDA5CA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9C4F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resentacion (Parubc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5BA47" w14:textId="35AD6AA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81687" w14:textId="435726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2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FFA0" w14:textId="750C07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3F51DEB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EEC6C" w14:textId="6977F8F5"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0A5E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Rag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97161" w14:textId="42D2216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F3D47" w14:textId="3D866B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989E" w14:textId="1FF2E48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12</w:t>
            </w:r>
          </w:p>
        </w:tc>
      </w:tr>
      <w:tr w:rsidR="00DC0A49" w:rsidRPr="00DC0A49" w14:paraId="2AEC861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9A284" w14:textId="44352086"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C76D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ipoco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834F4" w14:textId="003730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9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4517A" w14:textId="0240C48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912F" w14:textId="1B2130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85</w:t>
            </w:r>
          </w:p>
        </w:tc>
      </w:tr>
      <w:tr w:rsidR="00DC0A49" w:rsidRPr="00DC0A49" w14:paraId="633ECFB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0641D" w14:textId="634D4B91"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D84E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ga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F6522" w14:textId="17597DD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3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7A86F" w14:textId="5CF747A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2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5976C" w14:textId="771428C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307</w:t>
            </w:r>
          </w:p>
        </w:tc>
      </w:tr>
      <w:tr w:rsidR="00DC0A49" w:rsidRPr="00DC0A49" w14:paraId="5565E44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2A1BF" w14:textId="5B6D4810"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4248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amba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A50E5" w14:textId="629A7C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E32B7" w14:textId="6021A4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7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C61EF" w14:textId="2D78AB8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r>
      <w:tr w:rsidR="00DC0A49" w:rsidRPr="00DC0A49" w14:paraId="286682C0"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F3DC40"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Masbate</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555645" w14:textId="6B1DB0F3"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5</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DB78CB" w14:textId="26503AF8"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6</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5FAE1" w14:textId="7A5EB46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9</w:t>
            </w:r>
          </w:p>
        </w:tc>
      </w:tr>
      <w:tr w:rsidR="00DC0A49" w:rsidRPr="00DC0A49" w14:paraId="7FA3922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2C0A2" w14:textId="1E3ADDDC"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5129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n Pascu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721EA" w14:textId="56813E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FFE6" w14:textId="2335F2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1F7FD" w14:textId="2FBF2B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9</w:t>
            </w:r>
          </w:p>
        </w:tc>
      </w:tr>
      <w:tr w:rsidR="00DC0A49" w:rsidRPr="00DC0A49" w14:paraId="420F4DBA"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2ADBED"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Sorsogon</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3F362" w14:textId="644F677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0</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DCB9BC" w14:textId="3E6C6C6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E57E8" w14:textId="2C4E9D5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8</w:t>
            </w:r>
          </w:p>
        </w:tc>
      </w:tr>
      <w:tr w:rsidR="00DC0A49" w:rsidRPr="00DC0A49" w14:paraId="26EABCA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5A884" w14:textId="5EF7C56F"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EC8E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Donso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8CBF" w14:textId="51E03FB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D64E2" w14:textId="73D192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428B7" w14:textId="1C047ED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r>
      <w:tr w:rsidR="00DC0A49" w:rsidRPr="00DC0A49" w14:paraId="51DCA9C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38FFC" w14:textId="7382B1CE"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77710"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ilar</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F6359" w14:textId="368B399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3328F" w14:textId="7AC60C3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78100" w14:textId="1D73D7E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r>
      <w:tr w:rsidR="00DC0A49" w:rsidRPr="00DC0A49" w14:paraId="6497A453"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96AFE48"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CAR</w:t>
            </w:r>
          </w:p>
        </w:tc>
        <w:tc>
          <w:tcPr>
            <w:tcW w:w="116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8A9DDB5" w14:textId="1BB7497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842</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AB4284" w14:textId="1EEE137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45</w:t>
            </w:r>
          </w:p>
        </w:tc>
        <w:tc>
          <w:tcPr>
            <w:tcW w:w="116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23B305" w14:textId="1F087CF0"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797</w:t>
            </w:r>
          </w:p>
        </w:tc>
      </w:tr>
      <w:tr w:rsidR="00DC0A49" w:rsidRPr="00DC0A49" w14:paraId="0D79F5F5"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7F85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Abr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4FFD6D" w14:textId="5A314A55"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B9F8D1" w14:textId="2E4E6B8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B48F0" w14:textId="4E13140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w:t>
            </w:r>
          </w:p>
        </w:tc>
      </w:tr>
      <w:tr w:rsidR="00DC0A49" w:rsidRPr="00DC0A49" w14:paraId="5568036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D7885" w14:textId="4CF4BDC4"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6548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gay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8B86C" w14:textId="5CF9CCC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7F048" w14:textId="4BCF258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9ED78" w14:textId="637AFB5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w:t>
            </w:r>
          </w:p>
        </w:tc>
      </w:tr>
      <w:tr w:rsidR="00DC0A49" w:rsidRPr="00DC0A49" w14:paraId="6710AC5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7C5CA" w14:textId="000A64FA"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B866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libcong</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0548C" w14:textId="3B5100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82FA3" w14:textId="020C51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86392" w14:textId="0164B42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24D0873B"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01FFC"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Bengue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C7B7A0" w14:textId="469729F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67</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DC4DFE" w14:textId="16253DC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A8CD15" w14:textId="3AD4F52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346</w:t>
            </w:r>
          </w:p>
        </w:tc>
      </w:tr>
      <w:tr w:rsidR="00DC0A49" w:rsidRPr="00DC0A49" w14:paraId="19F8CACD"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0ABC9" w14:textId="16CDA5F9"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B378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tok</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F0E09" w14:textId="3F209A7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A6C1A" w14:textId="1136DF2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1EC72" w14:textId="774A889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7</w:t>
            </w:r>
          </w:p>
        </w:tc>
      </w:tr>
      <w:tr w:rsidR="00DC0A49" w:rsidRPr="00DC0A49" w14:paraId="74BE330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8D7D6" w14:textId="0165F1F5"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D23E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guio Cit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64162" w14:textId="79C39E0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733DA" w14:textId="56B9FF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D1792" w14:textId="24C71D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6</w:t>
            </w:r>
          </w:p>
        </w:tc>
      </w:tr>
      <w:tr w:rsidR="00DC0A49" w:rsidRPr="00DC0A49" w14:paraId="3B37CEA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8581A" w14:textId="05CD51BB"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8BF1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ku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72FBE" w14:textId="138AFC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5ED2" w14:textId="257510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6D1E" w14:textId="4BC9C3C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6</w:t>
            </w:r>
          </w:p>
        </w:tc>
      </w:tr>
      <w:tr w:rsidR="00DC0A49" w:rsidRPr="00DC0A49" w14:paraId="19F4EB6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06DDB" w14:textId="1668F194"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34E7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okod</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4FD66" w14:textId="087F4F6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FC4F" w14:textId="47C219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3CC4" w14:textId="2CB7DA3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r>
      <w:tr w:rsidR="00DC0A49" w:rsidRPr="00DC0A49" w14:paraId="3DD7C17F"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834E5" w14:textId="243C15ED"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22AE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uguias</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4C779" w14:textId="20CE4AE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5217C" w14:textId="6A22BA4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2522F" w14:textId="3C7E827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5</w:t>
            </w:r>
          </w:p>
        </w:tc>
      </w:tr>
      <w:tr w:rsidR="00DC0A49" w:rsidRPr="00DC0A49" w14:paraId="07AD636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6F89C" w14:textId="5C610C2A"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C397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Itog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62874" w14:textId="6D37CF3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E540" w14:textId="138C390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98C6F" w14:textId="5517ECF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5</w:t>
            </w:r>
          </w:p>
        </w:tc>
      </w:tr>
      <w:tr w:rsidR="00DC0A49" w:rsidRPr="00DC0A49" w14:paraId="6FC39E6B"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B419C" w14:textId="11EA6858"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0B35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bay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C2CB9" w14:textId="05A028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CB08B" w14:textId="4D1CB37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D7739" w14:textId="492141C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1</w:t>
            </w:r>
          </w:p>
        </w:tc>
      </w:tr>
      <w:tr w:rsidR="00DC0A49" w:rsidRPr="00DC0A49" w14:paraId="4BB4F1F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17179" w14:textId="1BE4DDB0"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AF983"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apa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2E62A" w14:textId="07C9EB5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4AF59" w14:textId="6B3B4A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7DE38" w14:textId="55106F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0484ED8A"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398F2" w14:textId="72820776"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F84A9"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ibu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0DE7" w14:textId="233DD89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F2DD5" w14:textId="5A443FB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E3931" w14:textId="179C90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2</w:t>
            </w:r>
          </w:p>
        </w:tc>
      </w:tr>
      <w:tr w:rsidR="00DC0A49" w:rsidRPr="00DC0A49" w14:paraId="5A282CA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96759" w14:textId="6C6FBB51"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EC59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nkay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EAF89" w14:textId="5227F45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DC68" w14:textId="5DE9CAD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601F" w14:textId="2560908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r w:rsidR="00DC0A49" w:rsidRPr="00DC0A49" w14:paraId="3CE63A93"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6B127" w14:textId="04964D2A"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7184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b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A75D2" w14:textId="45E3E16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6A4AD" w14:textId="7AD2951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83AD7" w14:textId="7112614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w:t>
            </w:r>
          </w:p>
        </w:tc>
      </w:tr>
      <w:tr w:rsidR="00DC0A49" w:rsidRPr="00DC0A49" w14:paraId="52B5D98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1E587" w14:textId="692AEF61"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F5AD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ublay</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D9C90" w14:textId="1EAEC2F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C16B4" w14:textId="402A6EE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FE1CB" w14:textId="784391B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76CF4924"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6CD09"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Ifugao</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D4A690" w14:textId="6A3C72F9"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50</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06C96A" w14:textId="0BD897FA"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3</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69BEF3" w14:textId="4A98B77B"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227</w:t>
            </w:r>
          </w:p>
        </w:tc>
      </w:tr>
      <w:tr w:rsidR="00DC0A49" w:rsidRPr="00DC0A49" w14:paraId="62759A6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5D441" w14:textId="5FC3CE16"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C83E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guinald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DEB6B" w14:textId="49A551A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D5D49" w14:textId="7D2E37D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08545" w14:textId="4272769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r>
      <w:tr w:rsidR="00DC0A49" w:rsidRPr="00DC0A49" w14:paraId="57E2AA6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168AA" w14:textId="3C3C5E3D"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91647"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Asipul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87770" w14:textId="35DA368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ACEC4" w14:textId="1F09773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B0F30" w14:textId="198E2D4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5</w:t>
            </w:r>
          </w:p>
        </w:tc>
      </w:tr>
      <w:tr w:rsidR="00DC0A49" w:rsidRPr="00DC0A49" w14:paraId="252C282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04F4B" w14:textId="7E6B35AF"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EBF3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naue</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AB26A" w14:textId="3C032F1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B7C00" w14:textId="4DFA56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F0A0" w14:textId="135A513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88</w:t>
            </w:r>
          </w:p>
        </w:tc>
      </w:tr>
      <w:tr w:rsidR="00DC0A49" w:rsidRPr="00DC0A49" w14:paraId="3C9E2BC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D4E17" w14:textId="0AEB350E"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98DB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ingyo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F6D24" w14:textId="65A0BE9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AE3FB" w14:textId="7E38CF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8EF39" w14:textId="73B05C5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w:t>
            </w:r>
          </w:p>
        </w:tc>
      </w:tr>
      <w:tr w:rsidR="00DC0A49" w:rsidRPr="00DC0A49" w14:paraId="14701C69"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027BD7" w14:textId="4FD25303"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594F6"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Hungdu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0817F" w14:textId="47D14D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4E711" w14:textId="73F55F0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12975" w14:textId="12F427E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180D2728"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EB6BF" w14:textId="3BAB8E01"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5859E"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Kian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3DC21" w14:textId="4D4DFD7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0E71B" w14:textId="232733D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EE03D" w14:textId="6D29A26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3</w:t>
            </w:r>
          </w:p>
        </w:tc>
      </w:tr>
      <w:tr w:rsidR="00DC0A49" w:rsidRPr="00DC0A49" w14:paraId="482BC55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3D657" w14:textId="7148499E"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292E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agawe (capita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ABD2D" w14:textId="2E949DA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83A97" w14:textId="0EECFC7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CAB7D" w14:textId="3DA1D34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7E46C5B5"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E2F6F" w14:textId="043222E2"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EA23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Mayoya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12F14" w14:textId="10B70231"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80715" w14:textId="25C45F9D"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6AED" w14:textId="5BE928BB" w:rsidR="00DC0A49" w:rsidRPr="00DC0A49" w:rsidRDefault="00DC0A49" w:rsidP="00DC0A49">
            <w:pPr>
              <w:ind w:right="57"/>
              <w:jc w:val="right"/>
              <w:rPr>
                <w:rFonts w:ascii="Arial Narrow" w:hAnsi="Arial Narrow"/>
                <w:sz w:val="18"/>
                <w:szCs w:val="20"/>
              </w:rPr>
            </w:pPr>
            <w:r w:rsidRPr="00DC0A49">
              <w:rPr>
                <w:rFonts w:ascii="Arial Narrow" w:hAnsi="Arial Narrow"/>
                <w:sz w:val="18"/>
                <w:szCs w:val="20"/>
              </w:rPr>
              <w:t>2</w:t>
            </w:r>
          </w:p>
        </w:tc>
      </w:tr>
      <w:tr w:rsidR="00DC0A49" w:rsidRPr="00DC0A49" w14:paraId="6B554091"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BB91F" w14:textId="1ACC854C"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99CA94"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oc</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D7464" w14:textId="4C082E4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9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71E5C" w14:textId="5E4128B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5</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476FA" w14:textId="7DEAA74E"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9</w:t>
            </w:r>
          </w:p>
        </w:tc>
      </w:tr>
      <w:tr w:rsidR="00DC0A49" w:rsidRPr="00DC0A49" w14:paraId="041F0A62"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9ADC28"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Kalinga</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FCD083" w14:textId="50431492"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10</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D7ED3B" w14:textId="143E7644"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B4E0C1" w14:textId="6850633F"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9</w:t>
            </w:r>
          </w:p>
        </w:tc>
      </w:tr>
      <w:tr w:rsidR="00DC0A49" w:rsidRPr="00DC0A49" w14:paraId="1BA3C43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E02E8" w14:textId="6EFC54D4"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245B1"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lbal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84EC0" w14:textId="3A53F41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1DF1D" w14:textId="4774BE89"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91A53" w14:textId="75CAD22A"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28</w:t>
            </w:r>
          </w:p>
        </w:tc>
      </w:tr>
      <w:tr w:rsidR="00DC0A49" w:rsidRPr="00DC0A49" w14:paraId="60BBA53E"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C02B7" w14:textId="00ED79F7"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12D4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Lubuag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2CDF2" w14:textId="31CF36A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3</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36587" w14:textId="745249C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AB0C2" w14:textId="42488F3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2</w:t>
            </w:r>
          </w:p>
        </w:tc>
      </w:tr>
      <w:tr w:rsidR="00DC0A49" w:rsidRPr="00DC0A49" w14:paraId="58CF6216"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F2028" w14:textId="74AB2B43"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15B4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Pasil</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8585C" w14:textId="68E4307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2B4E3" w14:textId="48E552C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23EC8" w14:textId="35259101"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68</w:t>
            </w:r>
          </w:p>
        </w:tc>
      </w:tr>
      <w:tr w:rsidR="00DC0A49" w:rsidRPr="00DC0A49" w14:paraId="0854F06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2C142" w14:textId="7D389D3D" w:rsidR="00DC0A49" w:rsidRPr="00DC0A49" w:rsidRDefault="00DC0A49" w:rsidP="00DC0A49">
            <w:pPr>
              <w:ind w:right="57"/>
              <w:rPr>
                <w:rFonts w:ascii="Arial Narrow" w:hAnsi="Arial Narrow"/>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CBD98"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inglay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2480A" w14:textId="7C69D410"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2569E" w14:textId="343FBA6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19A9A" w14:textId="6F09F9E3"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w:t>
            </w:r>
          </w:p>
        </w:tc>
      </w:tr>
      <w:tr w:rsidR="00DC0A49" w:rsidRPr="00DC0A49" w14:paraId="5B339AD6" w14:textId="77777777" w:rsidTr="00DC0A49">
        <w:trPr>
          <w:trHeight w:hRule="exact" w:val="227"/>
        </w:trPr>
        <w:tc>
          <w:tcPr>
            <w:tcW w:w="149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98170E" w14:textId="77777777" w:rsidR="00DC0A49" w:rsidRPr="00DC0A49" w:rsidRDefault="00DC0A49" w:rsidP="00DC0A49">
            <w:pPr>
              <w:ind w:right="57"/>
              <w:rPr>
                <w:rFonts w:ascii="Arial Narrow" w:hAnsi="Arial Narrow"/>
                <w:b/>
                <w:bCs/>
                <w:sz w:val="18"/>
                <w:szCs w:val="20"/>
              </w:rPr>
            </w:pPr>
            <w:r w:rsidRPr="00DC0A49">
              <w:rPr>
                <w:rFonts w:ascii="Arial Narrow" w:hAnsi="Arial Narrow"/>
                <w:b/>
                <w:bCs/>
                <w:sz w:val="18"/>
                <w:szCs w:val="20"/>
              </w:rPr>
              <w:t>Mountain Province</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B95A4B" w14:textId="47293621"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4</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9996D" w14:textId="2A1E85C7"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w:t>
            </w:r>
          </w:p>
        </w:tc>
        <w:tc>
          <w:tcPr>
            <w:tcW w:w="116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0FF4EB" w14:textId="209E7CED" w:rsidR="00DC0A49" w:rsidRPr="00DC0A49" w:rsidRDefault="00DC0A49" w:rsidP="00DC0A49">
            <w:pPr>
              <w:ind w:right="57"/>
              <w:jc w:val="right"/>
              <w:rPr>
                <w:rFonts w:ascii="Arial Narrow" w:hAnsi="Arial Narrow"/>
                <w:b/>
                <w:bCs/>
                <w:sz w:val="18"/>
                <w:szCs w:val="20"/>
              </w:rPr>
            </w:pPr>
            <w:r w:rsidRPr="00DC0A49">
              <w:rPr>
                <w:rFonts w:ascii="Arial Narrow" w:hAnsi="Arial Narrow"/>
                <w:b/>
                <w:bCs/>
                <w:sz w:val="18"/>
                <w:szCs w:val="20"/>
              </w:rPr>
              <w:t>104</w:t>
            </w:r>
          </w:p>
        </w:tc>
      </w:tr>
      <w:tr w:rsidR="00DC0A49" w:rsidRPr="00DC0A49" w14:paraId="07A16427"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7D7CF" w14:textId="7B2B6224"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F18C2"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Natoni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5AE48" w14:textId="0595E5D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BD7E6" w14:textId="079AB10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60EF" w14:textId="4FA6FF5B"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4</w:t>
            </w:r>
          </w:p>
        </w:tc>
      </w:tr>
      <w:tr w:rsidR="00DC0A49" w:rsidRPr="00DC0A49" w14:paraId="6A78B73C"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BEFE7" w14:textId="549F33E7"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F528C"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Sadanga</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EB8B3" w14:textId="0F5BD745"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7DFA" w14:textId="259382FF"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D9639" w14:textId="726A6EF2"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10</w:t>
            </w:r>
          </w:p>
        </w:tc>
      </w:tr>
      <w:tr w:rsidR="00DC0A49" w:rsidRPr="00DC0A49" w14:paraId="0421E294"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A7148" w14:textId="782F1FBD"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8B3FD"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Bauko</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DF323" w14:textId="62649ADC"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6</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553DD" w14:textId="366F6B66"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F306F" w14:textId="73BCF914"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76</w:t>
            </w:r>
          </w:p>
        </w:tc>
      </w:tr>
      <w:tr w:rsidR="00DC0A49" w:rsidRPr="00DC0A49" w14:paraId="45E99CE0" w14:textId="77777777" w:rsidTr="00DC0A49">
        <w:trPr>
          <w:trHeight w:hRule="exact" w:val="227"/>
        </w:trPr>
        <w:tc>
          <w:tcPr>
            <w:tcW w:w="4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DE97C" w14:textId="33AC7212" w:rsidR="00DC0A49" w:rsidRPr="00DC0A49" w:rsidRDefault="00DC0A49" w:rsidP="00DC0A49">
            <w:pPr>
              <w:ind w:right="57"/>
              <w:rPr>
                <w:rFonts w:ascii="Arial Narrow" w:hAnsi="Arial Narrow"/>
                <w:i/>
                <w:iCs/>
                <w:sz w:val="18"/>
                <w:szCs w:val="20"/>
              </w:rPr>
            </w:pPr>
          </w:p>
        </w:tc>
        <w:tc>
          <w:tcPr>
            <w:tcW w:w="145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309DA" w14:textId="77777777" w:rsidR="00DC0A49" w:rsidRPr="00DC0A49" w:rsidRDefault="00DC0A49" w:rsidP="00DC0A49">
            <w:pPr>
              <w:ind w:right="57"/>
              <w:rPr>
                <w:rFonts w:ascii="Arial Narrow" w:hAnsi="Arial Narrow"/>
                <w:i/>
                <w:iCs/>
                <w:sz w:val="18"/>
                <w:szCs w:val="20"/>
              </w:rPr>
            </w:pPr>
            <w:r w:rsidRPr="00DC0A49">
              <w:rPr>
                <w:rFonts w:ascii="Arial Narrow" w:hAnsi="Arial Narrow"/>
                <w:i/>
                <w:iCs/>
                <w:sz w:val="18"/>
                <w:szCs w:val="20"/>
              </w:rPr>
              <w:t>Tadian</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D8E77" w14:textId="2EF63A77"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F53C2" w14:textId="6D32D0CD"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w:t>
            </w:r>
          </w:p>
        </w:tc>
        <w:tc>
          <w:tcPr>
            <w:tcW w:w="116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D12DE" w14:textId="650AC668" w:rsidR="00DC0A49" w:rsidRPr="00DC0A49" w:rsidRDefault="00DC0A49" w:rsidP="00DC0A49">
            <w:pPr>
              <w:ind w:right="57"/>
              <w:jc w:val="right"/>
              <w:rPr>
                <w:rFonts w:ascii="Arial Narrow" w:hAnsi="Arial Narrow"/>
                <w:i/>
                <w:iCs/>
                <w:sz w:val="18"/>
                <w:szCs w:val="20"/>
              </w:rPr>
            </w:pPr>
            <w:r w:rsidRPr="00DC0A49">
              <w:rPr>
                <w:rFonts w:ascii="Arial Narrow" w:hAnsi="Arial Narrow"/>
                <w:i/>
                <w:iCs/>
                <w:sz w:val="18"/>
                <w:szCs w:val="20"/>
              </w:rPr>
              <w:t>4</w:t>
            </w:r>
          </w:p>
        </w:tc>
      </w:tr>
    </w:tbl>
    <w:p w14:paraId="0D296C47" w14:textId="4363AEB4"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06294361" w14:textId="77777777" w:rsidR="00CF4D58" w:rsidRDefault="00CF4D58" w:rsidP="00AF279A">
      <w:pPr>
        <w:spacing w:after="0" w:line="240" w:lineRule="auto"/>
        <w:ind w:left="720" w:hanging="14"/>
        <w:contextualSpacing/>
        <w:jc w:val="right"/>
        <w:rPr>
          <w:rFonts w:ascii="Arial" w:eastAsia="Arial" w:hAnsi="Arial" w:cs="Arial"/>
          <w:b/>
          <w:color w:val="002060"/>
          <w:sz w:val="24"/>
          <w:szCs w:val="24"/>
        </w:rPr>
      </w:pPr>
    </w:p>
    <w:p w14:paraId="2A79C8A5" w14:textId="782E86E4"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7449E3BB"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615151" w:rsidRPr="00615151">
        <w:rPr>
          <w:rFonts w:ascii="Arial" w:eastAsia="Arial" w:hAnsi="Arial" w:cs="Arial"/>
          <w:b/>
          <w:bCs/>
          <w:color w:val="0070C0"/>
          <w:sz w:val="24"/>
          <w:szCs w:val="24"/>
        </w:rPr>
        <w:t>156,052,215.91</w:t>
      </w:r>
      <w:r w:rsidR="00615151">
        <w:rPr>
          <w:rFonts w:ascii="Arial" w:eastAsia="Arial" w:hAnsi="Arial" w:cs="Arial"/>
          <w:b/>
          <w:bCs/>
          <w:color w:val="0070C0"/>
          <w:sz w:val="24"/>
          <w:szCs w:val="24"/>
        </w:rPr>
        <w:t xml:space="preserve">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615151" w:rsidRPr="00615151">
        <w:rPr>
          <w:rFonts w:ascii="Arial" w:eastAsia="Arial" w:hAnsi="Arial" w:cs="Arial"/>
          <w:b/>
          <w:bCs/>
          <w:color w:val="0070C0"/>
          <w:sz w:val="24"/>
          <w:szCs w:val="24"/>
        </w:rPr>
        <w:t>104,889,644.43</w:t>
      </w:r>
      <w:r w:rsidR="00615151">
        <w:rPr>
          <w:rFonts w:ascii="Arial" w:eastAsia="Arial" w:hAnsi="Arial" w:cs="Arial"/>
          <w:b/>
          <w:bCs/>
          <w:color w:val="0070C0"/>
          <w:sz w:val="24"/>
          <w:szCs w:val="24"/>
        </w:rPr>
        <w:t xml:space="preserve">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192553">
        <w:rPr>
          <w:rFonts w:ascii="Arial" w:eastAsia="Arial" w:hAnsi="Arial" w:cs="Arial"/>
          <w:b/>
          <w:color w:val="0070C0"/>
          <w:sz w:val="24"/>
          <w:szCs w:val="24"/>
        </w:rPr>
        <w:t>₱</w:t>
      </w:r>
      <w:r w:rsidR="00615151" w:rsidRPr="00615151">
        <w:rPr>
          <w:rFonts w:ascii="Arial" w:eastAsia="Arial" w:hAnsi="Arial" w:cs="Arial"/>
          <w:b/>
          <w:bCs/>
          <w:color w:val="0070C0"/>
          <w:sz w:val="24"/>
          <w:szCs w:val="24"/>
        </w:rPr>
        <w:t>47,580,681.48</w:t>
      </w:r>
      <w:r w:rsidR="00615151">
        <w:rPr>
          <w:rFonts w:ascii="Arial" w:eastAsia="Arial" w:hAnsi="Arial" w:cs="Arial"/>
          <w:b/>
          <w:bCs/>
          <w:color w:val="0070C0"/>
          <w:sz w:val="24"/>
          <w:szCs w:val="24"/>
        </w:rPr>
        <w:t xml:space="preserve"> </w:t>
      </w:r>
      <w:r w:rsidR="00966F27" w:rsidRPr="00C12AAF">
        <w:rPr>
          <w:rFonts w:ascii="Arial" w:eastAsia="Arial" w:hAnsi="Arial" w:cs="Arial"/>
          <w:color w:val="auto"/>
          <w:sz w:val="24"/>
          <w:szCs w:val="24"/>
        </w:rPr>
        <w:t>from</w:t>
      </w:r>
      <w:r w:rsidR="00CB2A7E" w:rsidRPr="00C12AAF">
        <w:rPr>
          <w:rFonts w:ascii="Arial" w:eastAsia="Arial" w:hAnsi="Arial" w:cs="Arial"/>
          <w:bCs/>
          <w:color w:val="auto"/>
          <w:sz w:val="24"/>
          <w:szCs w:val="24"/>
        </w:rPr>
        <w:t xml:space="preserve"> </w:t>
      </w:r>
      <w:r w:rsidR="00966F27" w:rsidRPr="00192553">
        <w:rPr>
          <w:rFonts w:ascii="Arial" w:eastAsia="Arial" w:hAnsi="Arial" w:cs="Arial"/>
          <w:b/>
          <w:bCs/>
          <w:color w:val="0070C0"/>
          <w:sz w:val="24"/>
          <w:szCs w:val="24"/>
        </w:rPr>
        <w:t>LGUs</w:t>
      </w:r>
      <w:r w:rsidR="007262F0" w:rsidRPr="00C12AAF">
        <w:rPr>
          <w:rFonts w:ascii="Arial" w:eastAsia="Arial" w:hAnsi="Arial" w:cs="Arial"/>
          <w:b/>
          <w:bCs/>
          <w:color w:val="auto"/>
          <w:sz w:val="24"/>
          <w:szCs w:val="24"/>
        </w:rPr>
        <w:t>,</w:t>
      </w:r>
      <w:r w:rsidR="00CB2A7E" w:rsidRPr="00C12AAF">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615151">
        <w:rPr>
          <w:rFonts w:ascii="Arial" w:eastAsia="Arial" w:hAnsi="Arial" w:cs="Arial"/>
          <w:b/>
          <w:color w:val="0070C0"/>
          <w:sz w:val="24"/>
          <w:szCs w:val="24"/>
        </w:rPr>
        <w:t>₱</w:t>
      </w:r>
      <w:r w:rsidR="00615151" w:rsidRPr="00615151">
        <w:rPr>
          <w:rFonts w:ascii="Arial" w:eastAsia="Arial" w:hAnsi="Arial" w:cs="Arial"/>
          <w:b/>
          <w:bCs/>
          <w:color w:val="0070C0"/>
          <w:sz w:val="24"/>
          <w:szCs w:val="24"/>
        </w:rPr>
        <w:t xml:space="preserve">2,853,398.00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615151">
        <w:rPr>
          <w:rFonts w:ascii="Arial" w:eastAsia="Arial" w:hAnsi="Arial" w:cs="Arial"/>
          <w:b/>
          <w:color w:val="0070C0"/>
          <w:sz w:val="24"/>
          <w:szCs w:val="24"/>
        </w:rPr>
        <w:t>Private</w:t>
      </w:r>
      <w:r w:rsidR="00CB2A7E" w:rsidRPr="00615151">
        <w:rPr>
          <w:rFonts w:ascii="Arial" w:eastAsia="Arial" w:hAnsi="Arial" w:cs="Arial"/>
          <w:b/>
          <w:color w:val="0070C0"/>
          <w:sz w:val="24"/>
          <w:szCs w:val="24"/>
        </w:rPr>
        <w:t xml:space="preserve"> </w:t>
      </w:r>
      <w:r w:rsidR="00DA7BE8" w:rsidRPr="00615151">
        <w:rPr>
          <w:rFonts w:ascii="Arial" w:eastAsia="Arial" w:hAnsi="Arial" w:cs="Arial"/>
          <w:b/>
          <w:color w:val="0070C0"/>
          <w:sz w:val="24"/>
          <w:szCs w:val="24"/>
        </w:rPr>
        <w:t>P</w:t>
      </w:r>
      <w:r w:rsidR="00E860D0" w:rsidRPr="00615151">
        <w:rPr>
          <w:rFonts w:ascii="Arial" w:eastAsia="Arial" w:hAnsi="Arial" w:cs="Arial"/>
          <w:b/>
          <w:color w:val="0070C0"/>
          <w:sz w:val="24"/>
          <w:szCs w:val="24"/>
        </w:rPr>
        <w:t>artners</w:t>
      </w:r>
      <w:r w:rsidR="00CB2A7E" w:rsidRPr="00615151">
        <w:rPr>
          <w:rFonts w:ascii="Arial" w:eastAsia="Arial" w:hAnsi="Arial" w:cs="Arial"/>
          <w:bCs/>
          <w:color w:val="0070C0"/>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5000" w:type="pct"/>
        <w:tblCellMar>
          <w:left w:w="0" w:type="dxa"/>
          <w:right w:w="0" w:type="dxa"/>
        </w:tblCellMar>
        <w:tblLook w:val="04A0" w:firstRow="1" w:lastRow="0" w:firstColumn="1" w:lastColumn="0" w:noHBand="0" w:noVBand="1"/>
      </w:tblPr>
      <w:tblGrid>
        <w:gridCol w:w="137"/>
        <w:gridCol w:w="2108"/>
        <w:gridCol w:w="1642"/>
        <w:gridCol w:w="1642"/>
        <w:gridCol w:w="1642"/>
        <w:gridCol w:w="1642"/>
        <w:gridCol w:w="1644"/>
      </w:tblGrid>
      <w:tr w:rsidR="00615151" w:rsidRPr="00615151" w14:paraId="6EE334B9" w14:textId="77777777" w:rsidTr="00615151">
        <w:trPr>
          <w:trHeight w:hRule="exact" w:val="227"/>
          <w:tblHeader/>
        </w:trPr>
        <w:tc>
          <w:tcPr>
            <w:tcW w:w="107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F32645D" w14:textId="4C85A1CF"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REGION / PROVINCE / MUNICIPALITY</w:t>
            </w:r>
          </w:p>
        </w:tc>
        <w:tc>
          <w:tcPr>
            <w:tcW w:w="3926"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5B413034" w14:textId="5C2257CC"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COST OF ASSISTANCE</w:t>
            </w:r>
          </w:p>
        </w:tc>
      </w:tr>
      <w:tr w:rsidR="00615151" w:rsidRPr="00615151" w14:paraId="5208068F" w14:textId="77777777" w:rsidTr="00615151">
        <w:trPr>
          <w:trHeight w:hRule="exact" w:val="227"/>
          <w:tblHeader/>
        </w:trPr>
        <w:tc>
          <w:tcPr>
            <w:tcW w:w="1074" w:type="pct"/>
            <w:gridSpan w:val="2"/>
            <w:vMerge/>
            <w:tcBorders>
              <w:top w:val="single" w:sz="4" w:space="0" w:color="000000"/>
              <w:left w:val="single" w:sz="4" w:space="0" w:color="000000"/>
              <w:bottom w:val="single" w:sz="4" w:space="0" w:color="000000"/>
              <w:right w:val="single" w:sz="4" w:space="0" w:color="000000"/>
            </w:tcBorders>
            <w:vAlign w:val="center"/>
            <w:hideMark/>
          </w:tcPr>
          <w:p w14:paraId="1D6A8463" w14:textId="77777777" w:rsidR="00615151" w:rsidRPr="00615151" w:rsidRDefault="00615151" w:rsidP="00615151">
            <w:pPr>
              <w:ind w:right="57"/>
              <w:jc w:val="center"/>
              <w:rPr>
                <w:rFonts w:ascii="Arial Narrow" w:hAnsi="Arial Narrow"/>
                <w:b/>
                <w:bCs/>
                <w:sz w:val="18"/>
                <w:szCs w:val="20"/>
              </w:rPr>
            </w:pPr>
          </w:p>
        </w:tc>
        <w:tc>
          <w:tcPr>
            <w:tcW w:w="78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A658217" w14:textId="0AD8B29A"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DSWD</w:t>
            </w:r>
          </w:p>
        </w:tc>
        <w:tc>
          <w:tcPr>
            <w:tcW w:w="78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3C61B4" w14:textId="14454D22"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LGU</w:t>
            </w:r>
          </w:p>
        </w:tc>
        <w:tc>
          <w:tcPr>
            <w:tcW w:w="78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E7D1CD0" w14:textId="1E01B3EE"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NGOs</w:t>
            </w:r>
          </w:p>
        </w:tc>
        <w:tc>
          <w:tcPr>
            <w:tcW w:w="78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0C76362" w14:textId="0785D76E"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OTHERS</w:t>
            </w:r>
          </w:p>
        </w:tc>
        <w:tc>
          <w:tcPr>
            <w:tcW w:w="78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C3C57FB" w14:textId="6D3FDCCD" w:rsidR="00615151" w:rsidRPr="00615151" w:rsidRDefault="00615151" w:rsidP="00615151">
            <w:pPr>
              <w:ind w:right="57"/>
              <w:jc w:val="center"/>
              <w:rPr>
                <w:rFonts w:ascii="Arial Narrow" w:hAnsi="Arial Narrow"/>
                <w:b/>
                <w:bCs/>
                <w:sz w:val="18"/>
                <w:szCs w:val="20"/>
              </w:rPr>
            </w:pPr>
            <w:r w:rsidRPr="00615151">
              <w:rPr>
                <w:rFonts w:ascii="Arial Narrow" w:hAnsi="Arial Narrow"/>
                <w:b/>
                <w:bCs/>
                <w:sz w:val="18"/>
                <w:szCs w:val="20"/>
              </w:rPr>
              <w:t>GRAND TOTAL</w:t>
            </w:r>
          </w:p>
        </w:tc>
      </w:tr>
      <w:tr w:rsidR="00615151" w:rsidRPr="00615151" w14:paraId="2ECB28A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F075A4"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GRAND TOTAL</w:t>
            </w:r>
          </w:p>
        </w:tc>
        <w:tc>
          <w:tcPr>
            <w:tcW w:w="78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DDD850" w14:textId="06A0A15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4,889,644.43</w:t>
            </w:r>
          </w:p>
        </w:tc>
        <w:tc>
          <w:tcPr>
            <w:tcW w:w="78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8C056B1" w14:textId="31D74DC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7,580,681.48</w:t>
            </w:r>
          </w:p>
        </w:tc>
        <w:tc>
          <w:tcPr>
            <w:tcW w:w="78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5CAB824" w14:textId="361E813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28,492.00</w:t>
            </w:r>
          </w:p>
        </w:tc>
        <w:tc>
          <w:tcPr>
            <w:tcW w:w="78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D070FE0" w14:textId="3EE6D18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853,398.00</w:t>
            </w:r>
          </w:p>
        </w:tc>
        <w:tc>
          <w:tcPr>
            <w:tcW w:w="78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2F8D333" w14:textId="0BCE4CC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56,052,215.91</w:t>
            </w:r>
          </w:p>
        </w:tc>
      </w:tr>
      <w:tr w:rsidR="00615151" w:rsidRPr="00615151" w14:paraId="04D3F8BD"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2E3D321"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NCR</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277CDE" w14:textId="6D314A3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8,912,465.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EE2F5C" w14:textId="4727601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9BA6AD" w14:textId="0E6854DA"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5614EA" w14:textId="381F16AF"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6D1539" w14:textId="315411D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8,912,465.00</w:t>
            </w:r>
          </w:p>
        </w:tc>
      </w:tr>
      <w:tr w:rsidR="00615151" w:rsidRPr="00615151" w14:paraId="3D4B903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A13A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ndaluyong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0887E" w14:textId="473FF883"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202,9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24AA" w14:textId="7E3840AB"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4DE6" w14:textId="1374371D"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1369C" w14:textId="12A77DDC"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90402" w14:textId="55E4706D"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202,960.00</w:t>
            </w:r>
          </w:p>
        </w:tc>
      </w:tr>
      <w:tr w:rsidR="00615151" w:rsidRPr="00615151" w14:paraId="477C0364"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8D03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nila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7E0CE" w14:textId="73CB7A2E"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472,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84C74" w14:textId="0DC35005"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9BD4E" w14:textId="1D939023"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037E4" w14:textId="376BA40C"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D2EDF" w14:textId="72F8EFD4"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472,000.00</w:t>
            </w:r>
          </w:p>
        </w:tc>
      </w:tr>
      <w:tr w:rsidR="00615151" w:rsidRPr="00615151" w14:paraId="15219C76"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B003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rikina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7B73" w14:textId="7A9DBAC8"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4,820,25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392DC" w14:textId="5561B2AB"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608F2" w14:textId="2A3158A6"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EBAE" w14:textId="43FA1693"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B3BCB" w14:textId="121FA3E9"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4,820,255.00</w:t>
            </w:r>
          </w:p>
        </w:tc>
      </w:tr>
      <w:tr w:rsidR="00615151" w:rsidRPr="00615151" w14:paraId="63B6C68B"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C19C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sig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6E3DB" w14:textId="41DD0277"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1,18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0113D" w14:textId="63159EDD"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23259" w14:textId="7378692C"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223FF" w14:textId="3BBB5B42"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BD929" w14:textId="7158AD7D"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1,180,000.00</w:t>
            </w:r>
          </w:p>
        </w:tc>
      </w:tr>
      <w:tr w:rsidR="00615151" w:rsidRPr="00615151" w14:paraId="5C6CD4EF"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BBBB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aguig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DCAB9" w14:textId="347B6025"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47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71AA9" w14:textId="164EEF29"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69E2E" w14:textId="57FD325B"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F5448" w14:textId="35960416"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11484" w14:textId="25C98C1B"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475,000.00</w:t>
            </w:r>
          </w:p>
        </w:tc>
      </w:tr>
      <w:tr w:rsidR="00615151" w:rsidRPr="00615151" w14:paraId="7981B05C"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1AB8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Quezon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DC6DC" w14:textId="58670E16"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1,762,2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D2F1" w14:textId="4823D0E4"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34C68" w14:textId="3CF99957"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6F7FE" w14:textId="1A30A78D"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48652" w14:textId="12EBAABC" w:rsidR="00615151" w:rsidRPr="00615151" w:rsidRDefault="00615151" w:rsidP="00615151">
            <w:pPr>
              <w:ind w:right="57"/>
              <w:jc w:val="right"/>
              <w:rPr>
                <w:rFonts w:ascii="Arial Narrow" w:hAnsi="Arial Narrow"/>
                <w:sz w:val="18"/>
                <w:szCs w:val="20"/>
              </w:rPr>
            </w:pPr>
            <w:r w:rsidRPr="00615151">
              <w:rPr>
                <w:rFonts w:ascii="Arial Narrow" w:hAnsi="Arial Narrow"/>
                <w:sz w:val="18"/>
                <w:szCs w:val="20"/>
              </w:rPr>
              <w:t>1,762,250.00</w:t>
            </w:r>
          </w:p>
        </w:tc>
      </w:tr>
      <w:tr w:rsidR="00615151" w:rsidRPr="00615151" w14:paraId="52F8983C"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F57A637"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REGION I</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90824A" w14:textId="373ABF8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63,000.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E349E5" w14:textId="0B762CC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55,948.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969715" w14:textId="4B1232D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02EBFA5" w14:textId="7DAAE19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8,750.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7AED91" w14:textId="5059885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237,698.00</w:t>
            </w:r>
          </w:p>
        </w:tc>
      </w:tr>
      <w:tr w:rsidR="00615151" w:rsidRPr="00615151" w14:paraId="067E4F27"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5175B"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Ilocos Norte</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8DC491" w14:textId="17AB5EC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53,0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BAC598" w14:textId="2FD32C7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335,0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3B26AB" w14:textId="6382EE5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474EC7" w14:textId="11B8651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60E46" w14:textId="2C2E1B5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88,000.00</w:t>
            </w:r>
          </w:p>
        </w:tc>
      </w:tr>
      <w:tr w:rsidR="00615151" w:rsidRPr="00615151" w14:paraId="531D88D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F35BA" w14:textId="7FDC67B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D0100"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gudpud</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C546F" w14:textId="4C7A67F8" w:rsidR="00615151" w:rsidRPr="00615151" w:rsidRDefault="00615151" w:rsidP="00615151">
            <w:pPr>
              <w:ind w:right="57"/>
              <w:jc w:val="right"/>
              <w:rPr>
                <w:rFonts w:ascii="Arial Narrow" w:hAnsi="Arial Narrow"/>
                <w:i/>
                <w:iCs/>
                <w:sz w:val="18"/>
              </w:rPr>
            </w:pPr>
            <w:r w:rsidRPr="00615151">
              <w:rPr>
                <w:rFonts w:ascii="Arial Narrow" w:hAnsi="Arial Narrow"/>
                <w:i/>
                <w:iCs/>
                <w:sz w:val="18"/>
              </w:rPr>
              <w:t>153,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014D8" w14:textId="2ED65743" w:rsidR="00615151" w:rsidRPr="00615151" w:rsidRDefault="00615151" w:rsidP="00615151">
            <w:pPr>
              <w:ind w:right="57"/>
              <w:jc w:val="right"/>
              <w:rPr>
                <w:rFonts w:ascii="Arial Narrow" w:hAnsi="Arial Narrow"/>
                <w:i/>
                <w:iCs/>
                <w:sz w:val="18"/>
              </w:rPr>
            </w:pPr>
            <w:r w:rsidRPr="00615151">
              <w:rPr>
                <w:rFonts w:ascii="Arial Narrow" w:hAnsi="Arial Narrow"/>
                <w:i/>
                <w:iCs/>
                <w:sz w:val="18"/>
              </w:rPr>
              <w:t>33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C793C" w14:textId="4232A261" w:rsidR="00615151" w:rsidRPr="00615151" w:rsidRDefault="00615151" w:rsidP="00615151">
            <w:pPr>
              <w:ind w:right="57"/>
              <w:jc w:val="right"/>
              <w:rPr>
                <w:rFonts w:ascii="Arial Narrow" w:hAnsi="Arial Narrow"/>
                <w:i/>
                <w:iCs/>
                <w:sz w:val="18"/>
              </w:rPr>
            </w:pPr>
            <w:r w:rsidRPr="00615151">
              <w:rPr>
                <w:rFonts w:ascii="Arial Narrow" w:hAnsi="Arial Narrow"/>
                <w:i/>
                <w:iCs/>
                <w:sz w:val="18"/>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3D9AC" w14:textId="3E4F3718" w:rsidR="00615151" w:rsidRPr="00615151" w:rsidRDefault="00615151" w:rsidP="00615151">
            <w:pPr>
              <w:ind w:right="57"/>
              <w:jc w:val="right"/>
              <w:rPr>
                <w:rFonts w:ascii="Arial Narrow" w:hAnsi="Arial Narrow"/>
                <w:i/>
                <w:iCs/>
                <w:sz w:val="18"/>
              </w:rPr>
            </w:pPr>
            <w:r w:rsidRPr="00615151">
              <w:rPr>
                <w:rFonts w:ascii="Arial Narrow" w:hAnsi="Arial Narrow"/>
                <w:i/>
                <w:iCs/>
                <w:sz w:val="18"/>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28462" w14:textId="4FACF173" w:rsidR="00615151" w:rsidRPr="00615151" w:rsidRDefault="00615151" w:rsidP="00615151">
            <w:pPr>
              <w:ind w:right="57"/>
              <w:jc w:val="right"/>
              <w:rPr>
                <w:rFonts w:ascii="Arial Narrow" w:hAnsi="Arial Narrow"/>
                <w:i/>
                <w:iCs/>
                <w:sz w:val="18"/>
              </w:rPr>
            </w:pPr>
            <w:r w:rsidRPr="00615151">
              <w:rPr>
                <w:rFonts w:ascii="Arial Narrow" w:hAnsi="Arial Narrow"/>
                <w:i/>
                <w:iCs/>
                <w:sz w:val="18"/>
              </w:rPr>
              <w:t>488,000.00</w:t>
            </w:r>
          </w:p>
        </w:tc>
      </w:tr>
      <w:tr w:rsidR="00615151" w:rsidRPr="00615151" w14:paraId="27E002FD"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171611"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lastRenderedPageBreak/>
              <w:t>La Union</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B656FB" w14:textId="7B6CFE5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3395A1" w14:textId="1585BE2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9,572.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000F0A" w14:textId="77D73D2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4DCC65" w14:textId="4C683CC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72FC3" w14:textId="205B69B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9,572.00</w:t>
            </w:r>
          </w:p>
        </w:tc>
      </w:tr>
      <w:tr w:rsidR="00615151" w:rsidRPr="00615151" w14:paraId="3D47AA7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F71C2" w14:textId="6DF2E785"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C151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u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2DA1D" w14:textId="568BC4A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68FE8" w14:textId="7A9B827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57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B9D69" w14:textId="1C71AA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8EB9" w14:textId="48F63CC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3748" w14:textId="1995797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572.00</w:t>
            </w:r>
          </w:p>
        </w:tc>
      </w:tr>
      <w:tr w:rsidR="00615151" w:rsidRPr="00615151" w14:paraId="14A19B7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633A87"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Pangasinan</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8EF5C" w14:textId="399B46D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10,0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937D9A" w14:textId="2C6A190A"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11,376.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4678CD" w14:textId="6B56893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95340D" w14:textId="1AABBC8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8,75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FABFED" w14:textId="4F0C79B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40,126.00</w:t>
            </w:r>
          </w:p>
        </w:tc>
      </w:tr>
      <w:tr w:rsidR="00615151" w:rsidRPr="00615151" w14:paraId="73E0D86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64986" w14:textId="2CA5F3F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F67F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ALAMINO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4DAE7" w14:textId="6478E25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EBE24" w14:textId="130AB33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8,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1260B" w14:textId="0FFD306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D7254" w14:textId="0114F65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BD95" w14:textId="51ED248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8,000.00</w:t>
            </w:r>
          </w:p>
        </w:tc>
      </w:tr>
      <w:tr w:rsidR="00615151" w:rsidRPr="00615151" w14:paraId="120504B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A5750" w14:textId="119FE77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4499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utist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8022B" w14:textId="3C33052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7FD12" w14:textId="66A9945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4,81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46006" w14:textId="0FDDF0A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4A0C5" w14:textId="56B92B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87032" w14:textId="4B824EE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4,810.00</w:t>
            </w:r>
          </w:p>
        </w:tc>
      </w:tr>
      <w:tr w:rsidR="00615151" w:rsidRPr="00615151" w14:paraId="395A05D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265B9" w14:textId="61195CF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55F7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olin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62B3" w14:textId="21C8CEC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33A47" w14:textId="19DC35B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F9A0B" w14:textId="075217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5998C" w14:textId="112FE5B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06BF3" w14:textId="12DF52E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0,000.00</w:t>
            </w:r>
          </w:p>
        </w:tc>
      </w:tr>
      <w:tr w:rsidR="00615151" w:rsidRPr="00615151" w14:paraId="2EE72F5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E1A23" w14:textId="1C7C5BD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D8A2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agupan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ADBE8" w14:textId="31665A2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31AE9" w14:textId="2C1FD07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C4F5D" w14:textId="7B6249F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D59C9" w14:textId="2866311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A33F0" w14:textId="0102678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800.00</w:t>
            </w:r>
          </w:p>
        </w:tc>
      </w:tr>
      <w:tr w:rsidR="00615151" w:rsidRPr="00615151" w14:paraId="76FF227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FFC70" w14:textId="544B24E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43AB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Infant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E4DC8" w14:textId="6205AE0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AEBCB" w14:textId="736C700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504.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48112" w14:textId="1E08B0F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85D76" w14:textId="2D1BC1E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6747A" w14:textId="68970A7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304.00</w:t>
            </w:r>
          </w:p>
        </w:tc>
      </w:tr>
      <w:tr w:rsidR="00615151" w:rsidRPr="00615151" w14:paraId="2C77C04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B2220" w14:textId="057A614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9044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abrador</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41A0" w14:textId="7EA23A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37550" w14:textId="53CE200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83DE8" w14:textId="5CA5EE0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B9778" w14:textId="5DF9EFA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9431" w14:textId="0ED080B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00.00</w:t>
            </w:r>
          </w:p>
        </w:tc>
      </w:tr>
      <w:tr w:rsidR="00615151" w:rsidRPr="00615151" w14:paraId="086BD3F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72469" w14:textId="6FE5AF8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C8EE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INGAYEN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448E8" w14:textId="4625AA2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DBD33" w14:textId="0F33338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96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05453" w14:textId="011CDEE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C54D" w14:textId="42D148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0E9F3" w14:textId="7FF672A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962.00</w:t>
            </w:r>
          </w:p>
        </w:tc>
      </w:tr>
      <w:tr w:rsidR="00615151" w:rsidRPr="00615151" w14:paraId="1DB28D4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05A0B" w14:textId="2C98538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B164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bin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1E002" w14:textId="5C9F8F3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B7423" w14:textId="2431A09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1A2A" w14:textId="04B994E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F809F" w14:textId="2CE87D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6128E" w14:textId="6A19F80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w:t>
            </w:r>
          </w:p>
        </w:tc>
      </w:tr>
      <w:tr w:rsidR="00615151" w:rsidRPr="00615151" w14:paraId="73525FF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3BA42" w14:textId="014DCD7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D566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Fabi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8CB38" w14:textId="0873EB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EB80" w14:textId="6A17F6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F6445" w14:textId="3A3FB1C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66B94" w14:textId="3A23CF7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9F5AA" w14:textId="375CF52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250.00</w:t>
            </w:r>
          </w:p>
        </w:tc>
      </w:tr>
      <w:tr w:rsidR="00615151" w:rsidRPr="00615151" w14:paraId="49B8E21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92F99" w14:textId="0435E07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3CD8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u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0C926" w14:textId="5A99A71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1A279" w14:textId="73CFEA4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FCD5" w14:textId="24C0C1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A6167" w14:textId="0F1751D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78728" w14:textId="40257E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000.00</w:t>
            </w:r>
          </w:p>
        </w:tc>
      </w:tr>
      <w:tr w:rsidR="00615151" w:rsidRPr="00615151" w14:paraId="3A05A89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6A762" w14:textId="797C8B2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02D5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URDANET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79102" w14:textId="1DF706B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2DAFC" w14:textId="692EE5B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C68B" w14:textId="1D3388B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8A9E6" w14:textId="0E5F894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AA981" w14:textId="579960A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500.00</w:t>
            </w:r>
          </w:p>
        </w:tc>
      </w:tr>
      <w:tr w:rsidR="00615151" w:rsidRPr="00615151" w14:paraId="510F4CB7"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6222DFC"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REGION II</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4AD0B2" w14:textId="2F8241B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7,384,966.36</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93526B1" w14:textId="07B1B54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510,973.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1A089A" w14:textId="3CD89FA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2,660.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C8CD8B" w14:textId="0717475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569,250.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821FEB" w14:textId="5707ED8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7,567,849.36</w:t>
            </w:r>
          </w:p>
        </w:tc>
      </w:tr>
      <w:tr w:rsidR="00615151" w:rsidRPr="00615151" w14:paraId="2A0F3387"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EFA39"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Cagayan</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D22C35" w14:textId="49DF975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3,955,347.11</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F6BC62" w14:textId="6E9D48D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A5A7E3" w14:textId="4799A70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26705A" w14:textId="4739FDB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B11213" w14:textId="6191B0B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3,955,347.11</w:t>
            </w:r>
          </w:p>
        </w:tc>
      </w:tr>
      <w:tr w:rsidR="00615151" w:rsidRPr="00615151" w14:paraId="284BDED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38869B" w14:textId="2D34F67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0A38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bulu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525E" w14:textId="3C8C526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2,5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DD6E" w14:textId="0593DF4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49369" w14:textId="41B5528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803CC" w14:textId="00F8A27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B573" w14:textId="1A38722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2,550.00</w:t>
            </w:r>
          </w:p>
        </w:tc>
      </w:tr>
      <w:tr w:rsidR="00615151" w:rsidRPr="00615151" w14:paraId="6C92D19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B16ED9" w14:textId="027FCC8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634E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lcal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852FF" w14:textId="46C1267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84,58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B948" w14:textId="7248B7F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4E548" w14:textId="00F73ED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CEB19" w14:textId="29D6138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4064E" w14:textId="0073BFF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84,586.00</w:t>
            </w:r>
          </w:p>
        </w:tc>
      </w:tr>
      <w:tr w:rsidR="00615151" w:rsidRPr="00615151" w14:paraId="3A749E5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EDC2D" w14:textId="7399328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19A3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llacap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61116" w14:textId="2C41EAF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88,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A626A" w14:textId="78679A2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6C27" w14:textId="405CE3C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E060" w14:textId="498E36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76BF1" w14:textId="096B7C1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88,000.00</w:t>
            </w:r>
          </w:p>
        </w:tc>
      </w:tr>
      <w:tr w:rsidR="00615151" w:rsidRPr="00615151" w14:paraId="55A0F7F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B6CBD" w14:textId="7B847F2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B7662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mulun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7AC2F" w14:textId="4C2FCD6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832,049.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546C4" w14:textId="595EB92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88FD0" w14:textId="7CCA442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20AC3" w14:textId="70EEB33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9967" w14:textId="6EE937D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832,049.00</w:t>
            </w:r>
          </w:p>
        </w:tc>
      </w:tr>
      <w:tr w:rsidR="00615151" w:rsidRPr="00615151" w14:paraId="6B28209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54F4B" w14:textId="0410D8A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FA93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parr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A9870" w14:textId="006FCD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16,4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6E026" w14:textId="1ACC52F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1D505" w14:textId="018C21E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5D1AC" w14:textId="269915C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97772" w14:textId="5A23C9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16,420.00</w:t>
            </w:r>
          </w:p>
        </w:tc>
      </w:tr>
      <w:tr w:rsidR="00615151" w:rsidRPr="00615151" w14:paraId="4238667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701F7" w14:textId="29F19CA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35B1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gg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A4CAA" w14:textId="6E3867D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42,411.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BB7EC" w14:textId="18D8E8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BD258" w14:textId="4ACE326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14C3E" w14:textId="75A1EDD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AAF0" w14:textId="434989C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42,411.00</w:t>
            </w:r>
          </w:p>
        </w:tc>
      </w:tr>
      <w:tr w:rsidR="00615151" w:rsidRPr="00615151" w14:paraId="26320A1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EF22B" w14:textId="7738B08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D0B6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ugue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C2A18" w14:textId="47CDCE8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797DD" w14:textId="7705295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9B528" w14:textId="57FF5E8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77808" w14:textId="2CC7DAE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47CBB" w14:textId="4AA4955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5,000.00</w:t>
            </w:r>
          </w:p>
        </w:tc>
      </w:tr>
      <w:tr w:rsidR="00615151" w:rsidRPr="00615151" w14:paraId="6192108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B169C" w14:textId="27032EF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F463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malaniug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5D399" w14:textId="269020C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47,01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354CC" w14:textId="671B7BD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8E322" w14:textId="38CA95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E8511" w14:textId="67DAF71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39E71" w14:textId="6A5AC25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47,018.00</w:t>
            </w:r>
          </w:p>
        </w:tc>
      </w:tr>
      <w:tr w:rsidR="00615151" w:rsidRPr="00615151" w14:paraId="00D715B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186E1" w14:textId="36DE8A1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02C2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Enril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B63F0" w14:textId="43659C3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11,573.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59A65" w14:textId="692CDEB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0F4F9" w14:textId="2400247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2DDF5" w14:textId="11A798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9D041" w14:textId="31125C7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11,573.00</w:t>
            </w:r>
          </w:p>
        </w:tc>
      </w:tr>
      <w:tr w:rsidR="00615151" w:rsidRPr="00615151" w14:paraId="7915B2F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81D76" w14:textId="2871D34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F22D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attar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96C46" w14:textId="3655D4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6,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B9A29" w14:textId="5BBAB2E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603D7" w14:textId="25A9390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E2CFF" w14:textId="104308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0D69B" w14:textId="01AB67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6,000.00</w:t>
            </w:r>
          </w:p>
        </w:tc>
      </w:tr>
      <w:tr w:rsidR="00615151" w:rsidRPr="00615151" w14:paraId="067E12B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00347" w14:textId="27A8251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A885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Igui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D71BB" w14:textId="341E11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5,0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10400" w14:textId="632CD08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35182" w14:textId="725D4DD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ADC71" w14:textId="6E5E826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7AA53" w14:textId="1BA2192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5,020.00</w:t>
            </w:r>
          </w:p>
        </w:tc>
      </w:tr>
      <w:tr w:rsidR="00615151" w:rsidRPr="00615151" w14:paraId="5B6568F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1954F" w14:textId="34AB076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9B77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al-l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019CF" w14:textId="11CE9D0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36,783.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B0246" w14:textId="1A5C6AD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31CBD" w14:textId="0011CC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221F4" w14:textId="13CB53A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D5652" w14:textId="1259F46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36,783.00</w:t>
            </w:r>
          </w:p>
        </w:tc>
      </w:tr>
      <w:tr w:rsidR="00615151" w:rsidRPr="00615151" w14:paraId="36B5FAD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8E27C" w14:textId="20026CA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59A9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asam</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79F9E" w14:textId="7D56BDD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6,50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3C4D" w14:textId="05B2BEE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D2FE3" w14:textId="0DDEDA4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2F01C" w14:textId="7248AB3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21113" w14:textId="2FCE4F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6,508.00</w:t>
            </w:r>
          </w:p>
        </w:tc>
      </w:tr>
      <w:tr w:rsidR="00615151" w:rsidRPr="00615151" w14:paraId="566736D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5DEF3" w14:textId="18CCA2F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71B5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mplo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0DD9A" w14:textId="6E6770B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6,68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24699" w14:textId="1307D6E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B1367" w14:textId="45297B6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43C9F" w14:textId="07CE193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67BC6" w14:textId="01FC77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6,685.00</w:t>
            </w:r>
          </w:p>
        </w:tc>
      </w:tr>
      <w:tr w:rsidR="00615151" w:rsidRPr="00615151" w14:paraId="37222E8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0B79E" w14:textId="4D881CB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81017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eñablanc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2F120" w14:textId="5278399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27,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34DC" w14:textId="4A4F0FE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DCCC3" w14:textId="665BC0A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43CF" w14:textId="1579137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7367C" w14:textId="5D65D01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27,000.00</w:t>
            </w:r>
          </w:p>
        </w:tc>
      </w:tr>
      <w:tr w:rsidR="00615151" w:rsidRPr="00615151" w14:paraId="082E726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FD812" w14:textId="25ED291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0FB0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chez-Mir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A7F14" w14:textId="34E0BDF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62,974.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9E5B3" w14:textId="432B5A1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DF026" w14:textId="5A01479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2BFC4" w14:textId="61814C5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39380" w14:textId="5A99D99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62,974.00</w:t>
            </w:r>
          </w:p>
        </w:tc>
      </w:tr>
      <w:tr w:rsidR="00615151" w:rsidRPr="00615151" w14:paraId="7DBD5D0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808F9" w14:textId="5B3D4F3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D28B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a Praxede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F38C4" w14:textId="16F60E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5,571.67</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73AB" w14:textId="1FEDF0C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575D" w14:textId="4290CF9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76860" w14:textId="3ED900C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BD956" w14:textId="68511DB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5,571.67</w:t>
            </w:r>
          </w:p>
        </w:tc>
      </w:tr>
      <w:tr w:rsidR="00615151" w:rsidRPr="00615151" w14:paraId="6C5201D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6DCDD" w14:textId="0AEDC65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3E5E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a Teresit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86E32" w14:textId="13C83B6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9,29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83786" w14:textId="62BF9A5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F4D5" w14:textId="515ED4B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B7176" w14:textId="0A807F2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C8CCB" w14:textId="6DE2C0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9,290.00</w:t>
            </w:r>
          </w:p>
        </w:tc>
      </w:tr>
      <w:tr w:rsidR="00615151" w:rsidRPr="00615151" w14:paraId="4D7E39A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C8000" w14:textId="2F1079A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7482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o Niño (Fair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7FD4C" w14:textId="7653685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2,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D337D" w14:textId="72DA5B9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D04F1" w14:textId="5C4F3E7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9D25" w14:textId="584E0F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05734" w14:textId="28A398B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2,000.00</w:t>
            </w:r>
          </w:p>
        </w:tc>
      </w:tr>
      <w:tr w:rsidR="00615151" w:rsidRPr="00615151" w14:paraId="361B554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6E514" w14:textId="2725CC5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F248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ola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A31D4" w14:textId="483DE2E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62,981.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66E79" w14:textId="38AC200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91DB4" w14:textId="66E7EFD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56511" w14:textId="6B4C01F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345D8" w14:textId="7CCB4C8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62,981.00</w:t>
            </w:r>
          </w:p>
        </w:tc>
      </w:tr>
      <w:tr w:rsidR="00615151" w:rsidRPr="00615151" w14:paraId="429526C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418AE" w14:textId="1E4461F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39D6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uguegarao City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A8295" w14:textId="592873B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964,927.44</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8C3C" w14:textId="043F3A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0A82D" w14:textId="46E7211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079AD" w14:textId="680A30A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A595" w14:textId="3A2B87F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964,927.44</w:t>
            </w:r>
          </w:p>
        </w:tc>
      </w:tr>
      <w:tr w:rsidR="00615151" w:rsidRPr="00615151" w14:paraId="12BB3ED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FCD463"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Isabel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6CDA17" w14:textId="17E134A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0,662,807.25</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F79593" w14:textId="479FE2B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424,63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31ED90" w14:textId="73A4775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2,66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7379E3" w14:textId="78FB496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569,25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17EBBB" w14:textId="2A93B68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30,759,347.25</w:t>
            </w:r>
          </w:p>
        </w:tc>
      </w:tr>
      <w:tr w:rsidR="00615151" w:rsidRPr="00615151" w14:paraId="17FCF47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6E379" w14:textId="7FCD234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16E3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rovinc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E75AD" w14:textId="47D7EC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817,76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0FB8" w14:textId="7E24685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8BD37" w14:textId="68CFD80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FC9BD" w14:textId="0E88E8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B1AB9" w14:textId="1AA8C25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817,762.00</w:t>
            </w:r>
          </w:p>
        </w:tc>
      </w:tr>
      <w:tr w:rsidR="00615151" w:rsidRPr="00615151" w14:paraId="31330F0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C429D" w14:textId="5735121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46DC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lici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37476" w14:textId="7A245BC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29,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78333" w14:textId="67B9CD7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0F512" w14:textId="3ACAE6A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6A08F" w14:textId="38FCCB0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A72CE" w14:textId="7B2CD68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29,000.00</w:t>
            </w:r>
          </w:p>
        </w:tc>
      </w:tr>
      <w:tr w:rsidR="00615151" w:rsidRPr="00615151" w14:paraId="16875C5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4FA68" w14:textId="022FEFB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7205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uror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FBDC" w14:textId="326134B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7,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ACE42" w14:textId="2A373D1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7A1AD" w14:textId="3E224C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252AB" w14:textId="021170D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A6EBE" w14:textId="3732B83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7,500.00</w:t>
            </w:r>
          </w:p>
        </w:tc>
      </w:tr>
      <w:tr w:rsidR="00615151" w:rsidRPr="00615151" w14:paraId="715546A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E7655" w14:textId="2FD236B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E76F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enito Solive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6C4A3" w14:textId="67992F5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65,30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2720F" w14:textId="33D272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EA947" w14:textId="2CF905B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DE23" w14:textId="7C03447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BA49" w14:textId="673828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65,305.00</w:t>
            </w:r>
          </w:p>
        </w:tc>
      </w:tr>
      <w:tr w:rsidR="00615151" w:rsidRPr="00615151" w14:paraId="48D2940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36C99" w14:textId="708090D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A1FE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bag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666D6" w14:textId="7CCA45E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89,230.5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406FF" w14:textId="3E46CD7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23CC" w14:textId="1207BA0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34E08" w14:textId="1E06037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582AA" w14:textId="152C036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89,230.50</w:t>
            </w:r>
          </w:p>
        </w:tc>
      </w:tr>
      <w:tr w:rsidR="00615151" w:rsidRPr="00615151" w14:paraId="52551C4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62D22" w14:textId="548BC26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E419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batu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77907" w14:textId="04E3B77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AD157" w14:textId="7E2687F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1,2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DE19A" w14:textId="1A1E590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4B979" w14:textId="533BE91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C1958" w14:textId="441DE1F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1,250.00</w:t>
            </w:r>
          </w:p>
        </w:tc>
      </w:tr>
      <w:tr w:rsidR="00615151" w:rsidRPr="00615151" w14:paraId="1235276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A0145" w14:textId="4972208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F801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Cauay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2E6C0" w14:textId="13CBE39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17,437.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B2425" w14:textId="50DAC9C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69BD2" w14:textId="686A04E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4B535" w14:textId="3528E5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89E13" w14:textId="784FE7B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17,437.00</w:t>
            </w:r>
          </w:p>
        </w:tc>
      </w:tr>
      <w:tr w:rsidR="00615151" w:rsidRPr="00615151" w14:paraId="467A68C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6696D" w14:textId="2C792EA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7327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ord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8F8F1" w14:textId="1EAFCC1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3286B" w14:textId="4A0B979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6,9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255E1" w14:textId="6CD0B69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9,9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57DBE" w14:textId="196155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6,6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5B62A" w14:textId="19C30D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53,500.00</w:t>
            </w:r>
          </w:p>
        </w:tc>
      </w:tr>
      <w:tr w:rsidR="00615151" w:rsidRPr="00615151" w14:paraId="38E3ED4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2C6DA" w14:textId="6AEE23F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37F40"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elfin Albano (Magsays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57CDD" w14:textId="6923151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20,837.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F01F" w14:textId="52388B4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01,2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F93D4" w14:textId="720BD2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6F932" w14:textId="4500F5A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2AA16" w14:textId="5D750D8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22,037.00</w:t>
            </w:r>
          </w:p>
        </w:tc>
      </w:tr>
      <w:tr w:rsidR="00615151" w:rsidRPr="00615151" w14:paraId="6FD95E3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37E9D" w14:textId="6E942B8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D062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napigu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10991" w14:textId="143DB45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8B088" w14:textId="76ADAB7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78,5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155E" w14:textId="18070BF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92D2" w14:textId="39A35BB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E4A68" w14:textId="0B4C0C3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78,560.00</w:t>
            </w:r>
          </w:p>
        </w:tc>
      </w:tr>
      <w:tr w:rsidR="00615151" w:rsidRPr="00615151" w14:paraId="2291058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16C9C" w14:textId="7F7DC85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0485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Echagu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4A0EE" w14:textId="77C71B9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E8F95" w14:textId="53DB274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72372" w14:textId="4E8528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7777F" w14:textId="046B867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02DFD" w14:textId="7FDB9CC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5,000.00</w:t>
            </w:r>
          </w:p>
        </w:tc>
      </w:tr>
      <w:tr w:rsidR="00615151" w:rsidRPr="00615151" w14:paraId="59D193D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DAB84" w14:textId="271B476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9A58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amu</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FAC7F" w14:textId="5431967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3,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93B10" w14:textId="17AA29A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B8DC3" w14:textId="6C7BF0B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A271D" w14:textId="607ED21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B62FF" w14:textId="6E99E5B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3,000.00</w:t>
            </w:r>
          </w:p>
        </w:tc>
      </w:tr>
      <w:tr w:rsidR="00615151" w:rsidRPr="00615151" w14:paraId="1F93B41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1C30C" w14:textId="210D735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48DA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Ilagan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C42C0" w14:textId="5A09558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58,81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980DC" w14:textId="5D8AC4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16,2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17234" w14:textId="71EAFA3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71F83" w14:textId="662FD58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3,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0D0B7" w14:textId="55A6D48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508,512.00</w:t>
            </w:r>
          </w:p>
        </w:tc>
      </w:tr>
      <w:tr w:rsidR="00615151" w:rsidRPr="00615151" w14:paraId="7CEACA7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03491" w14:textId="7C33F67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D553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Jone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B4E8B" w14:textId="137914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0D9A1" w14:textId="4606B09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B2A1" w14:textId="0243B6F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6ACB9" w14:textId="194A186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CEDC7" w14:textId="33A15A9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000.00</w:t>
            </w:r>
          </w:p>
        </w:tc>
      </w:tr>
      <w:tr w:rsidR="00615151" w:rsidRPr="00615151" w14:paraId="77AFEA9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591D7" w14:textId="501D9DF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8CCE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Naguili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8C388" w14:textId="696B795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70,27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2128C" w14:textId="0A596FF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E4C0B" w14:textId="3605EF2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0AE7" w14:textId="6AA94E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70FA5" w14:textId="38FD47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70,275.00</w:t>
            </w:r>
          </w:p>
        </w:tc>
      </w:tr>
      <w:tr w:rsidR="00615151" w:rsidRPr="00615151" w14:paraId="7AB7C48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828F5" w14:textId="679EA6D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8012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Quez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19102" w14:textId="21BC01E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4D105" w14:textId="3670C6B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377C0" w14:textId="5458A40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5A671" w14:textId="6166987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EFE8A" w14:textId="44A6CB1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720.00</w:t>
            </w:r>
          </w:p>
        </w:tc>
      </w:tr>
      <w:tr w:rsidR="00615151" w:rsidRPr="00615151" w14:paraId="3EAB8E6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B6B6C" w14:textId="4DCA95E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4FC2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eina Mercede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A4FFE" w14:textId="3F28E4C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23,153.75</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B855D" w14:textId="08FDC88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7FC33" w14:textId="05AA1E0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324D" w14:textId="6DA18AA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A4E4" w14:textId="6116E6C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23,153.75</w:t>
            </w:r>
          </w:p>
        </w:tc>
      </w:tr>
      <w:tr w:rsidR="00615151" w:rsidRPr="00615151" w14:paraId="6622ED0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2DB82" w14:textId="46A09DB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BFF1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oxa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6E329" w14:textId="1977044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26,37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57DD4" w14:textId="2EC583D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F100" w14:textId="0317E2D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275AC" w14:textId="57F2FD1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93E2D" w14:textId="42BCF23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26,375.00</w:t>
            </w:r>
          </w:p>
        </w:tc>
      </w:tr>
      <w:tr w:rsidR="00615151" w:rsidRPr="00615151" w14:paraId="4CB7750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C3DF3" w14:textId="65A6035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16F4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Agusti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745D1" w14:textId="73C4AEF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E5E42" w14:textId="5071C87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9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2E337" w14:textId="5863128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39BA2" w14:textId="4236280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669D9" w14:textId="2834FA1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900.00</w:t>
            </w:r>
          </w:p>
        </w:tc>
      </w:tr>
      <w:tr w:rsidR="00615151" w:rsidRPr="00615151" w14:paraId="7EDD130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2A860" w14:textId="136BA2F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2423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Mate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4166B" w14:textId="7AED22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CF52A" w14:textId="0480D5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6347C" w14:textId="15708CB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845FF" w14:textId="3997E3D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23661" w14:textId="4CBE7D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600.00</w:t>
            </w:r>
          </w:p>
        </w:tc>
      </w:tr>
      <w:tr w:rsidR="00615151" w:rsidRPr="00615151" w14:paraId="0C0374D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10EFA" w14:textId="42D364E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84F4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Pabl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65B6B" w14:textId="566B19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DF5AE" w14:textId="2CDFD6A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6FDEF" w14:textId="598D541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9EFB" w14:textId="4C1E27F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7BEE7" w14:textId="790E67B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0,000.00</w:t>
            </w:r>
          </w:p>
        </w:tc>
      </w:tr>
      <w:tr w:rsidR="00615151" w:rsidRPr="00615151" w14:paraId="13123A7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63C89" w14:textId="38AE5FA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D4B3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a Mari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AF86A" w14:textId="5A5E979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51,0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8AAEA" w14:textId="12585CB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20,3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19385" w14:textId="26E1267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5535" w14:textId="3EF2A6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C592" w14:textId="7D5781B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71,360.00</w:t>
            </w:r>
          </w:p>
        </w:tc>
      </w:tr>
      <w:tr w:rsidR="00615151" w:rsidRPr="00615151" w14:paraId="689B13D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AE66A" w14:textId="211805A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646E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Santiag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ACFF5" w14:textId="0320E5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27,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89AC9" w14:textId="60FE4CB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915,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6CE04" w14:textId="1D3A994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1D63" w14:textId="61688E3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921,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61FB5" w14:textId="42D3D7A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663,800.00</w:t>
            </w:r>
          </w:p>
        </w:tc>
      </w:tr>
      <w:tr w:rsidR="00615151" w:rsidRPr="00615151" w14:paraId="06BF14C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4AB40" w14:textId="54054CE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A6AB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o Toma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C3490" w14:textId="7D92AD7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4,2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94291" w14:textId="2DACC2E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36,2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B8EBE" w14:textId="1225E5B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FCF3C" w14:textId="0F65009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E2430" w14:textId="607FA6D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30,470.00</w:t>
            </w:r>
          </w:p>
        </w:tc>
      </w:tr>
      <w:tr w:rsidR="00615151" w:rsidRPr="00615151" w14:paraId="5CE8EF4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D4A91" w14:textId="1C3053A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29DE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umauin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173AD" w14:textId="5917B5D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94,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F80E0" w14:textId="02A308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67,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E0BA" w14:textId="11F2CD6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D00C3" w14:textId="0DC8DD4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67,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2ED5D" w14:textId="6D42C73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29,600.00</w:t>
            </w:r>
          </w:p>
        </w:tc>
      </w:tr>
      <w:tr w:rsidR="00615151" w:rsidRPr="00615151" w14:paraId="6194FB46"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30AFF0"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Nueva Vizcay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DA8406" w14:textId="4BCE496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349,84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079B25" w14:textId="7A2A6BB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86,343.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7A06D" w14:textId="30F6AB9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32421A" w14:textId="4846AE5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1EA460" w14:textId="2502498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436,183.00</w:t>
            </w:r>
          </w:p>
        </w:tc>
      </w:tr>
      <w:tr w:rsidR="00615151" w:rsidRPr="00615151" w14:paraId="5CD2435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884C6" w14:textId="63CAF01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A595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lfonso Castaned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1A43C" w14:textId="1FA4ED1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9,18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67EE4" w14:textId="360763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EDCA6" w14:textId="6FC6218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B4D5" w14:textId="7A9B6CA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D11D6" w14:textId="373B2D9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9,180.00</w:t>
            </w:r>
          </w:p>
        </w:tc>
      </w:tr>
      <w:tr w:rsidR="00615151" w:rsidRPr="00615151" w14:paraId="170ADA8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F341C" w14:textId="745063D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ECA2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mbagui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D612" w14:textId="20BB9EF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2,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5373" w14:textId="60FC20F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90D43" w14:textId="3DCE856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E9CCF" w14:textId="53ACA75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26007" w14:textId="3452E47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2,000.00</w:t>
            </w:r>
          </w:p>
        </w:tc>
      </w:tr>
      <w:tr w:rsidR="00615151" w:rsidRPr="00615151" w14:paraId="72E3AFA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EAC7D" w14:textId="6B13CFD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BEE6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rit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F20F" w14:textId="7C46BA0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00F7" w14:textId="7886297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619.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5E390" w14:textId="31DC64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7F15E" w14:textId="2DC627B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365C2" w14:textId="5E1B63F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619.00</w:t>
            </w:r>
          </w:p>
        </w:tc>
      </w:tr>
      <w:tr w:rsidR="00615151" w:rsidRPr="00615151" w14:paraId="0812B92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73E6A" w14:textId="5BD8200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235C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gaba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537BC" w14:textId="303529C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9,58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7DC1F" w14:textId="2108705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46D46" w14:textId="76F72CD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0F25D" w14:textId="4C17D25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ED51E" w14:textId="58B9E41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9,580.00</w:t>
            </w:r>
          </w:p>
        </w:tc>
      </w:tr>
      <w:tr w:rsidR="00615151" w:rsidRPr="00615151" w14:paraId="04A32E3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55A5E" w14:textId="6E6F128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89C2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mban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B02AB" w14:textId="030611B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2420C" w14:textId="7525566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3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9DCE" w14:textId="5242B0F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9A56" w14:textId="18F7E9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3BF6B" w14:textId="499FA1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300.00</w:t>
            </w:r>
          </w:p>
        </w:tc>
      </w:tr>
      <w:tr w:rsidR="00615151" w:rsidRPr="00615151" w14:paraId="72C195A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F9167" w14:textId="0C0A9A9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9C51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yombong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B687C" w14:textId="7D3C733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24,7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45F6D" w14:textId="6CC1456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D8E2B" w14:textId="504957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402F4" w14:textId="4349EF6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23BC" w14:textId="39861BE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24,720.00</w:t>
            </w:r>
          </w:p>
        </w:tc>
      </w:tr>
      <w:tr w:rsidR="00615151" w:rsidRPr="00615151" w14:paraId="02489F6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6DD8C" w14:textId="68E8A9A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DFEF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ad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BA2B9" w14:textId="342EF07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E6E3E" w14:textId="3FFAF4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12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834F6" w14:textId="19E88D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A58D" w14:textId="42EF96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FC015" w14:textId="680F608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122.00</w:t>
            </w:r>
          </w:p>
        </w:tc>
      </w:tr>
      <w:tr w:rsidR="00615151" w:rsidRPr="00615151" w14:paraId="6F6279B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7E79E" w14:textId="30F6F91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D70E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upax del Nort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B92A" w14:textId="588AD63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07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C4E09" w14:textId="26E845D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0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A7794" w14:textId="58DC9AF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A271B" w14:textId="6CDDBB3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B1571" w14:textId="63CBBA0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9,372.00</w:t>
            </w:r>
          </w:p>
        </w:tc>
      </w:tr>
      <w:tr w:rsidR="00615151" w:rsidRPr="00615151" w14:paraId="0031E45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3A637" w14:textId="19AC678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C4BE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upax del Sur</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67B6" w14:textId="225A5A6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4,97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6A97" w14:textId="1474BA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8E28B" w14:textId="452D46C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7D779" w14:textId="6E19D1F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202C9" w14:textId="3F80FC8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4,970.00</w:t>
            </w:r>
          </w:p>
        </w:tc>
      </w:tr>
      <w:tr w:rsidR="00615151" w:rsidRPr="00615151" w14:paraId="2582D36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09E51" w14:textId="5265076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6475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Kayap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AD7FB" w14:textId="0C8192C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07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C9744" w14:textId="09F575F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3F8CD" w14:textId="5EAB319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C95EE" w14:textId="24109DF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0B3E9" w14:textId="3B336D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070.00</w:t>
            </w:r>
          </w:p>
        </w:tc>
      </w:tr>
      <w:tr w:rsidR="00615151" w:rsidRPr="00615151" w14:paraId="399083F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F5D803" w14:textId="3F0D440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CB5A5" w14:textId="7AF801C8"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Quez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14A84" w14:textId="3BE7EF1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4800B" w14:textId="686C93B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11AE2" w14:textId="31783FB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137BB" w14:textId="0307CD6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3BC6C" w14:textId="0D751AF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50.00</w:t>
            </w:r>
          </w:p>
        </w:tc>
      </w:tr>
      <w:tr w:rsidR="00615151" w:rsidRPr="00615151" w14:paraId="286CE7B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23FAB0" w14:textId="6098BD3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52F3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olan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145CB" w14:textId="0C7EF6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0,9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F5D67" w14:textId="111FCF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F1E65" w14:textId="6DCF4F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DEAB3" w14:textId="4A37E1F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9EFB" w14:textId="30D81B6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0,900.00</w:t>
            </w:r>
          </w:p>
        </w:tc>
      </w:tr>
      <w:tr w:rsidR="00615151" w:rsidRPr="00615151" w14:paraId="066194D6"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030E5B"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Quirino</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4AAAF4" w14:textId="3A552B7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416,972.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8D09B6" w14:textId="6AEBEEA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A785D" w14:textId="55BB905F"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A85B54" w14:textId="34B7C62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C493A8" w14:textId="57AF6E3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416,972.00</w:t>
            </w:r>
          </w:p>
        </w:tc>
      </w:tr>
      <w:tr w:rsidR="00615151" w:rsidRPr="00615151" w14:paraId="214E797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79282" w14:textId="0024C7A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C6AF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barroguis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0EC49" w14:textId="4427419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5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582D7" w14:textId="4AE15F6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92F2C" w14:textId="52EEA7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38640" w14:textId="7D06FE2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201DF" w14:textId="046B3C9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520.00</w:t>
            </w:r>
          </w:p>
        </w:tc>
      </w:tr>
      <w:tr w:rsidR="00615151" w:rsidRPr="00615151" w14:paraId="1840A99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69F93" w14:textId="2100247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49FF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ffu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9D792" w14:textId="5058709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5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B3CA" w14:textId="381F2C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10540" w14:textId="78BF48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36347" w14:textId="1581D13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4A4BD" w14:textId="64F44B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520.00</w:t>
            </w:r>
          </w:p>
        </w:tc>
      </w:tr>
      <w:tr w:rsidR="00615151" w:rsidRPr="00615151" w14:paraId="2BE6D58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627C0" w14:textId="0B0A879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F9ED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ddel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200E" w14:textId="7005915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6,28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3886F" w14:textId="3AB20DA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F1E0" w14:textId="4A5B6B8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CF943" w14:textId="4081D57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365D7" w14:textId="034003C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6,280.00</w:t>
            </w:r>
          </w:p>
        </w:tc>
      </w:tr>
      <w:tr w:rsidR="00615151" w:rsidRPr="00615151" w14:paraId="6CC82C7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A6F83" w14:textId="49DE67C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4DBC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Nagtipun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FCC9D" w14:textId="30ABB55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8,13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977C7" w14:textId="6DEF757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4F7D8" w14:textId="48F4607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D82F" w14:textId="59C86AD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5E31" w14:textId="47C48C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8,132.00</w:t>
            </w:r>
          </w:p>
        </w:tc>
      </w:tr>
      <w:tr w:rsidR="00615151" w:rsidRPr="00615151" w14:paraId="5E71078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F4ABE" w14:textId="5A4EEA0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32FC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gud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C5CBF" w14:textId="492A7FD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5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F16D5" w14:textId="6EBBAAC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B9E35" w14:textId="166CF0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10CE6" w14:textId="62B7B9D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8D5DB" w14:textId="00ADEE2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520.00</w:t>
            </w:r>
          </w:p>
        </w:tc>
      </w:tr>
      <w:tr w:rsidR="00615151" w:rsidRPr="00615151" w14:paraId="760EC3C5"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13A9F22"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REGION III</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F7B411" w14:textId="1E0FEE5F"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8,495,052.1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C3CC6A" w14:textId="66C24D9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36,583,732.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85C8FC" w14:textId="3556535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18,682.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27C5A84" w14:textId="2AFC049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A9542B" w14:textId="2E18864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5,697,466.10</w:t>
            </w:r>
          </w:p>
        </w:tc>
      </w:tr>
      <w:tr w:rsidR="00615151" w:rsidRPr="00615151" w14:paraId="0F6BC1E6"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7947B7"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Auror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107BA" w14:textId="13E6599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100,765.6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525904" w14:textId="276E586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52,706.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2DBE41" w14:textId="16A97E7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E8883F" w14:textId="68BDB32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BFC16A" w14:textId="7912489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853,471.60</w:t>
            </w:r>
          </w:p>
        </w:tc>
      </w:tr>
      <w:tr w:rsidR="00615151" w:rsidRPr="00615151" w14:paraId="2D9D96A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A457C" w14:textId="4D7808B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870F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ler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2F2E0" w14:textId="0B50F39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43,3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C3CDD" w14:textId="27BBE4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0,7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7BAAF" w14:textId="6BF920E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1A198" w14:textId="1EBE8C0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10BC7" w14:textId="2B25BC9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24,050.00</w:t>
            </w:r>
          </w:p>
        </w:tc>
      </w:tr>
      <w:tr w:rsidR="00615151" w:rsidRPr="00615151" w14:paraId="4859061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A4C55" w14:textId="61C0386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F186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sigur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9BEA" w14:textId="1D5C7A4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43,34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07B8" w14:textId="32CA8A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F0206" w14:textId="68A3AA5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D7465" w14:textId="78B348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4D30" w14:textId="5F1A814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43,345.00</w:t>
            </w:r>
          </w:p>
        </w:tc>
      </w:tr>
      <w:tr w:rsidR="00615151" w:rsidRPr="00615151" w14:paraId="599C823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AE65D" w14:textId="16DD8B7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440F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lasa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4DDA" w14:textId="2DAB9C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29,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D8E84" w14:textId="005D53B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63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15490" w14:textId="603816F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606D4" w14:textId="6B75A48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0F039" w14:textId="7A7094C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7,636.00</w:t>
            </w:r>
          </w:p>
        </w:tc>
      </w:tr>
      <w:tr w:rsidR="00615151" w:rsidRPr="00615151" w14:paraId="2E9E640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B5037" w14:textId="4C096D5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1339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nalung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4C0A8" w14:textId="22091DD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7,90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FCB97" w14:textId="6128DCB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428A" w14:textId="711C6B4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6414" w14:textId="201A3A5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F12BA" w14:textId="181001C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7,908.00</w:t>
            </w:r>
          </w:p>
        </w:tc>
      </w:tr>
      <w:tr w:rsidR="00615151" w:rsidRPr="00615151" w14:paraId="4C9FB9F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F4C90" w14:textId="3921324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8EDC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ngal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5DCDA" w14:textId="0BE1E88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83,9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68BF0" w14:textId="2B274F0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4097" w14:textId="61A2A15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1C8DC" w14:textId="459101D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357E5" w14:textId="7229302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83,920.00</w:t>
            </w:r>
          </w:p>
        </w:tc>
      </w:tr>
      <w:tr w:rsidR="00615151" w:rsidRPr="00615151" w14:paraId="607CB84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E2767" w14:textId="31292E7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A58C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ipacul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BE91D" w14:textId="3865442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1,37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AC0D3" w14:textId="106FD7C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42D7A" w14:textId="3F5DD6F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17E75" w14:textId="3599870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D1FE0" w14:textId="4021A72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1,375.00</w:t>
            </w:r>
          </w:p>
        </w:tc>
      </w:tr>
      <w:tr w:rsidR="00615151" w:rsidRPr="00615151" w14:paraId="5773B4A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57453" w14:textId="6616574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C5E6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ria Auror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95D9" w14:textId="31A49D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4,31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76633" w14:textId="518232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60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86721" w14:textId="6DE5AE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2419" w14:textId="4B95006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A9504" w14:textId="0232C38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3,920.00</w:t>
            </w:r>
          </w:p>
        </w:tc>
      </w:tr>
      <w:tr w:rsidR="00615151" w:rsidRPr="00615151" w14:paraId="6C072F1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69B21" w14:textId="7082D61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9EB6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Lui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7A8E" w14:textId="248D59A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7,605.6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24C89" w14:textId="709227C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23,71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F1164" w14:textId="2A2E7B2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F946" w14:textId="0CD67C3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9EB5C" w14:textId="77F5F96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11,317.60</w:t>
            </w:r>
          </w:p>
        </w:tc>
      </w:tr>
      <w:tr w:rsidR="00615151" w:rsidRPr="00615151" w14:paraId="56CEFCF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588BF"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Bulacan</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7C050A" w14:textId="68D29FCA"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136,559.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DA41ED" w14:textId="4F66078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7,203,837.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1FED26" w14:textId="239C15E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D9B2A8" w14:textId="62F19E3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A7A76E" w14:textId="0AAB442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2,340,396.00</w:t>
            </w:r>
          </w:p>
        </w:tc>
      </w:tr>
      <w:tr w:rsidR="00615151" w:rsidRPr="00615151" w14:paraId="754E2CE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BF0BD" w14:textId="67621D2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F6E6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rovinc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B6D43" w14:textId="198A10B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91,5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B8952" w14:textId="6542A9A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FCA6E" w14:textId="7B91084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5CE48" w14:textId="2CF8183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75E6C" w14:textId="530D15B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91,550.00</w:t>
            </w:r>
          </w:p>
        </w:tc>
      </w:tr>
      <w:tr w:rsidR="00615151" w:rsidRPr="00615151" w14:paraId="0F18366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D6153" w14:textId="3805D74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B8B0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lagtas (Biga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1C8F7" w14:textId="037DCD4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76666" w14:textId="64FA71D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748,9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3984" w14:textId="0ABACE6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B23FD" w14:textId="4977D2D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0931A" w14:textId="6108349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748,900.00</w:t>
            </w:r>
          </w:p>
        </w:tc>
      </w:tr>
      <w:tr w:rsidR="00615151" w:rsidRPr="00615151" w14:paraId="7F13887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EB948A" w14:textId="12D5C7F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E2F6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liua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E3268" w14:textId="537414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77,169.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0700A" w14:textId="0894919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265,133.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6E235" w14:textId="6316B0D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0FC65" w14:textId="2686712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9352" w14:textId="72966F5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042,302.00</w:t>
            </w:r>
          </w:p>
        </w:tc>
      </w:tr>
      <w:tr w:rsidR="00615151" w:rsidRPr="00615151" w14:paraId="3FD483B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6B7EA" w14:textId="103AE8A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A4388" w14:textId="3EFB11A0"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ulac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D82BD" w14:textId="6AF6C7E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D4755" w14:textId="23426B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5,5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643F9" w14:textId="37C1B1D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A74DB" w14:textId="769C916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1E7C0" w14:textId="0D50BDC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5,550.00</w:t>
            </w:r>
          </w:p>
        </w:tc>
      </w:tr>
      <w:tr w:rsidR="00615151" w:rsidRPr="00615151" w14:paraId="1DC1BFF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D206D" w14:textId="6D8C86E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1CA7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lumpi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215E5" w14:textId="6B122B9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5,98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CF08" w14:textId="6EB919E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5,334.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91B69" w14:textId="5132D22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D32C8" w14:textId="43E5AE0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1FFDE" w14:textId="19C2A58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1,314.00</w:t>
            </w:r>
          </w:p>
        </w:tc>
      </w:tr>
      <w:tr w:rsidR="00615151" w:rsidRPr="00615151" w14:paraId="23CC706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F2CAC" w14:textId="5B54D6C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17B3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uiguint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066FC" w14:textId="2B89D81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6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BBD5F" w14:textId="7A2ADF1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0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CA799" w14:textId="68561A3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67A5F" w14:textId="1711F2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3433" w14:textId="48BF610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48,660.00</w:t>
            </w:r>
          </w:p>
        </w:tc>
      </w:tr>
      <w:tr w:rsidR="00615151" w:rsidRPr="00615151" w14:paraId="72A24DC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009C9" w14:textId="70FA895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447F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Meycauay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A0148" w14:textId="4AD0A41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2197" w14:textId="796706C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57034" w14:textId="4ADC866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E4645" w14:textId="353E338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A9491" w14:textId="1B70347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800.00</w:t>
            </w:r>
          </w:p>
        </w:tc>
      </w:tr>
      <w:tr w:rsidR="00615151" w:rsidRPr="00615151" w14:paraId="21EB126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F841E" w14:textId="3A9962D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C5A3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Oband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E290E" w14:textId="6548EE6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9CA96" w14:textId="3083D4C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4,9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C7C9" w14:textId="4C77A18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66E6B" w14:textId="62475CF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6D737" w14:textId="3FBECB4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4,920.00</w:t>
            </w:r>
          </w:p>
        </w:tc>
      </w:tr>
      <w:tr w:rsidR="00615151" w:rsidRPr="00615151" w14:paraId="19B83C0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CCBF5" w14:textId="1588BAA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9631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Migue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BA1E7" w14:textId="17FF19C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73,2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F035F" w14:textId="15F05BC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6,9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10EEE" w14:textId="3605481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69BE0" w14:textId="593B2B1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AAEE" w14:textId="17AAB5A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50,150.00</w:t>
            </w:r>
          </w:p>
        </w:tc>
      </w:tr>
      <w:tr w:rsidR="00615151" w:rsidRPr="00615151" w14:paraId="504DF89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3FB5D" w14:textId="0B069F4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EED50"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Rafae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2D754" w14:textId="4337F2B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B6D02" w14:textId="1BB766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6,4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1C81C" w14:textId="2A02D9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6A09A" w14:textId="3FD1BBD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C2A42" w14:textId="4712D3F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6,400.00</w:t>
            </w:r>
          </w:p>
        </w:tc>
      </w:tr>
      <w:tr w:rsidR="00615151" w:rsidRPr="00615151" w14:paraId="5AC3D24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7D303" w14:textId="385B95E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6FF7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a Mari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36F38" w14:textId="17195EA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E7BE8" w14:textId="0CCE49F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93,8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42E79" w14:textId="57ECCDF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7C4D4" w14:textId="2F5FF2B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6CFEF" w14:textId="15FE972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93,850.00</w:t>
            </w:r>
          </w:p>
        </w:tc>
      </w:tr>
      <w:tr w:rsidR="00615151" w:rsidRPr="00615151" w14:paraId="3B1A260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6A817"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Nueva Ecij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4B39F8" w14:textId="711A95C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91,32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FBC119" w14:textId="6431AEC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7,516,86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BCC67" w14:textId="5A410CB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57,888.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D499D" w14:textId="47AE70C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0DB65F" w14:textId="45855C6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8,766,068.00</w:t>
            </w:r>
          </w:p>
        </w:tc>
      </w:tr>
      <w:tr w:rsidR="00615151" w:rsidRPr="00615151" w14:paraId="3278B37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22B11" w14:textId="28374EC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B186C"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ongab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4BAC7" w14:textId="746E21A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5271" w14:textId="7E8D627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7,16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6CFB" w14:textId="65AF62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87F0" w14:textId="56D9EBA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E936" w14:textId="76C2773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7,165.00</w:t>
            </w:r>
          </w:p>
        </w:tc>
      </w:tr>
      <w:tr w:rsidR="00615151" w:rsidRPr="00615151" w14:paraId="4F0FD99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94646" w14:textId="1D64E54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9E32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banatuan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CA623" w14:textId="04E1F21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E6B6C" w14:textId="0A035F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687,059.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BFEDB" w14:textId="69FF6C4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57,88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CB43" w14:textId="7DE2F76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E898E" w14:textId="5F70514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244,947.00</w:t>
            </w:r>
          </w:p>
        </w:tc>
      </w:tr>
      <w:tr w:rsidR="00615151" w:rsidRPr="00615151" w14:paraId="1A4E278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C2B63" w14:textId="72EA6BC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9362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bi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510F" w14:textId="70B4174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56C96" w14:textId="645B29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95,93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3A2EA" w14:textId="4FF7A3F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DBE7B" w14:textId="76CC0CB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1357F" w14:textId="73AE93D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95,936.00</w:t>
            </w:r>
          </w:p>
        </w:tc>
      </w:tr>
      <w:tr w:rsidR="00615151" w:rsidRPr="00615151" w14:paraId="2A5F4CB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FFA9A" w14:textId="0B6A28D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DD07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eneral Tinio (Papay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456DA" w14:textId="6243BF8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97,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4C461" w14:textId="691FCC3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5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EBF9E" w14:textId="52CE950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9C5F8" w14:textId="19450ED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CB66E" w14:textId="19FBF8E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47,000.00</w:t>
            </w:r>
          </w:p>
        </w:tc>
      </w:tr>
      <w:tr w:rsidR="00615151" w:rsidRPr="00615151" w14:paraId="059FFDE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DD4A8" w14:textId="7288659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3E6E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Jae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E1CC3" w14:textId="1C12C5D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4,32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22D72" w14:textId="77785F1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648A0" w14:textId="730B42E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D16A3" w14:textId="451EEA3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A565C" w14:textId="346C130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69,320.00</w:t>
            </w:r>
          </w:p>
        </w:tc>
      </w:tr>
      <w:tr w:rsidR="00615151" w:rsidRPr="00615151" w14:paraId="214A168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BA7AF" w14:textId="31233FF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CC39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layan City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81143" w14:textId="64759BA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ADA8F" w14:textId="6246BCE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6,6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F61AA" w14:textId="29F262F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8CB0" w14:textId="7A231F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C3A02" w14:textId="2EBC28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6,650.00</w:t>
            </w:r>
          </w:p>
        </w:tc>
      </w:tr>
      <w:tr w:rsidR="00615151" w:rsidRPr="00615151" w14:paraId="1BFEADD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FDF11" w14:textId="036A767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D505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eñarand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0DAAD" w14:textId="781467E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1DEFD" w14:textId="3A04E87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5,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455F9" w14:textId="770445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2DE90" w14:textId="66871A4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1217E" w14:textId="75E7C06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5,500.00</w:t>
            </w:r>
          </w:p>
        </w:tc>
      </w:tr>
      <w:tr w:rsidR="00615151" w:rsidRPr="00615151" w14:paraId="7257F42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F4355" w14:textId="56CDF54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6D8E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Antoni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B6179" w14:textId="75525F2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0CBD" w14:textId="0818C83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43,5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087D2" w14:textId="54AC82E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78956" w14:textId="56CFB29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C806E" w14:textId="04DDBD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43,550.00</w:t>
            </w:r>
          </w:p>
        </w:tc>
      </w:tr>
      <w:tr w:rsidR="00615151" w:rsidRPr="00615151" w14:paraId="2E402D5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E16C5" w14:textId="49C6CB8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C499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Isidr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15298" w14:textId="785B09D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A788C" w14:textId="7571B87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0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F58D8" w14:textId="7C18EC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022F9" w14:textId="1C541B4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A6F65" w14:textId="16B3540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00,000.00</w:t>
            </w:r>
          </w:p>
        </w:tc>
      </w:tr>
      <w:tr w:rsidR="00615151" w:rsidRPr="00615151" w14:paraId="48D237C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9210C" w14:textId="78AA8EC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5C88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Leonard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A2CE0" w14:textId="5AE5105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3456" w14:textId="5418321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1,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CB276" w14:textId="6FF6DE7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7564C" w14:textId="59271AE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67E25" w14:textId="6D257F7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1,000.00</w:t>
            </w:r>
          </w:p>
        </w:tc>
      </w:tr>
      <w:tr w:rsidR="00615151" w:rsidRPr="00615151" w14:paraId="375EA4F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3453B" w14:textId="52986B5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3C42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cience City of Muñoz</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8A5DF" w14:textId="3152F32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1B1A" w14:textId="1BD1A29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C8C0A" w14:textId="0AED2A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51C13" w14:textId="308B550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C078" w14:textId="623CB14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000.00</w:t>
            </w:r>
          </w:p>
        </w:tc>
      </w:tr>
      <w:tr w:rsidR="00615151" w:rsidRPr="00615151" w14:paraId="4848D3CC"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EA9A3A"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lastRenderedPageBreak/>
              <w:t>Pampang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B7364" w14:textId="55E7168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66,407.5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F6B8BD" w14:textId="5072C37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320,952.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1A1CC8" w14:textId="0801967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CECA45" w14:textId="39AE6F9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3299F2" w14:textId="721671C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887,359.50</w:t>
            </w:r>
          </w:p>
        </w:tc>
      </w:tr>
      <w:tr w:rsidR="00615151" w:rsidRPr="00615151" w14:paraId="36B6E4B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20EC1" w14:textId="6217ABF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CCD3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San Fernando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8AACB" w14:textId="581B15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CE6FE" w14:textId="1B2760B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7,2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66F6B" w14:textId="775BE44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D5135" w14:textId="292E936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14953" w14:textId="761E851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7,240.00</w:t>
            </w:r>
          </w:p>
        </w:tc>
      </w:tr>
      <w:tr w:rsidR="00615151" w:rsidRPr="00615151" w14:paraId="6A7FE3D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15271" w14:textId="0BE3BCB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48C9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Sim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2915C" w14:textId="26A3829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66,407.5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F7714" w14:textId="316B953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7E918" w14:textId="7166764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62BB6" w14:textId="2DB4239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7D7D5" w14:textId="1F82E15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66,407.50</w:t>
            </w:r>
          </w:p>
        </w:tc>
      </w:tr>
      <w:tr w:rsidR="00615151" w:rsidRPr="00615151" w14:paraId="1A891DF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38FCF" w14:textId="7B0A98B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0CB9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o Toma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F666D" w14:textId="2E47B16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94621" w14:textId="729BAA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63,71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4345C" w14:textId="057BE2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7521" w14:textId="2E2EA41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F464F" w14:textId="4E19257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63,712.00</w:t>
            </w:r>
          </w:p>
        </w:tc>
      </w:tr>
      <w:tr w:rsidR="00615151" w:rsidRPr="00615151" w14:paraId="5E1EDD57"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4E66D8"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Tarlac</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CC1A19" w14:textId="5EA5A72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1222AD" w14:textId="6EE38D4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89,377.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C90869" w14:textId="2DE7E5A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0,794.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547B83" w14:textId="4F94BCD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13227D" w14:textId="457CB66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850,171.00</w:t>
            </w:r>
          </w:p>
        </w:tc>
      </w:tr>
      <w:tr w:rsidR="00615151" w:rsidRPr="00615151" w14:paraId="67E871B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E3AD4" w14:textId="5C6E88C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3CA4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n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30763" w14:textId="4BF03ED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F50C2" w14:textId="4E1A378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9FC9D" w14:textId="0D0642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0094" w14:textId="24C0A49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C1D2F" w14:textId="01C7B4A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800.00</w:t>
            </w:r>
          </w:p>
        </w:tc>
      </w:tr>
      <w:tr w:rsidR="00615151" w:rsidRPr="00615151" w14:paraId="3917862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601515" w14:textId="656A42B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5B40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mb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82B83" w14:textId="3B3C7A9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A188E" w14:textId="4E43566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37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E2DE" w14:textId="03579B8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2C0D" w14:textId="400C6E7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EBA8C" w14:textId="7A0805F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7,375.00</w:t>
            </w:r>
          </w:p>
        </w:tc>
      </w:tr>
      <w:tr w:rsidR="00615151" w:rsidRPr="00615151" w14:paraId="433062A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2FC75" w14:textId="20D8D67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BF05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milin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11427" w14:textId="1E505AB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ED318" w14:textId="29DA9DE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84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4F8A9" w14:textId="7B6739F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794.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46D65" w14:textId="75819A4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5B227" w14:textId="6EFBFB5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636.00</w:t>
            </w:r>
          </w:p>
        </w:tc>
      </w:tr>
      <w:tr w:rsidR="00615151" w:rsidRPr="00615151" w14:paraId="74B652B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65EE4" w14:textId="53E756A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314B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oncepci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79B1" w14:textId="7652BF0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F1A2B" w14:textId="770BD9A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BDD88" w14:textId="1AE8E1F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E7DCD" w14:textId="5D3838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01AE" w14:textId="1648BCB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00.00</w:t>
            </w:r>
          </w:p>
        </w:tc>
      </w:tr>
      <w:tr w:rsidR="00615151" w:rsidRPr="00615151" w14:paraId="74F0EF7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11765" w14:textId="7F7D21E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B458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ero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7ED1E" w14:textId="02D87FE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068E6" w14:textId="6F825C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4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50098" w14:textId="75C891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4942B" w14:textId="0DB8B00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5245D" w14:textId="089BBB2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400.00</w:t>
            </w:r>
          </w:p>
        </w:tc>
      </w:tr>
      <w:tr w:rsidR="00615151" w:rsidRPr="00615151" w14:paraId="54C478A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F3604" w14:textId="5966A0D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8217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yantoc</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91FFD" w14:textId="6FDF757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D84C" w14:textId="0C3F80E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959B" w14:textId="6493051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2256A" w14:textId="7525EEE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21FA4" w14:textId="2D43E0B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500.00</w:t>
            </w:r>
          </w:p>
        </w:tc>
      </w:tr>
      <w:tr w:rsidR="00615151" w:rsidRPr="00615151" w14:paraId="2064C02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62AC4" w14:textId="2010538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3513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oncad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02ED4" w14:textId="00F09C1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17884" w14:textId="07D576E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969BE" w14:textId="5257B7B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9FB9" w14:textId="76A0BE8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E663C" w14:textId="1BD87BD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w:t>
            </w:r>
          </w:p>
        </w:tc>
      </w:tr>
      <w:tr w:rsidR="00615151" w:rsidRPr="00615151" w14:paraId="6C7AE50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D308C" w14:textId="5B13D34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C5F8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niqu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6A67" w14:textId="25BB0C1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3B947" w14:textId="0D444FA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793B1" w14:textId="7E1B65B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97F0" w14:textId="134D392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69339" w14:textId="78009C5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00.00</w:t>
            </w:r>
          </w:p>
        </w:tc>
      </w:tr>
      <w:tr w:rsidR="00615151" w:rsidRPr="00615151" w14:paraId="1C3487D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0DFA3" w14:textId="4A7B592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03C9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ur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0640A" w14:textId="2878B8E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938C" w14:textId="4C05160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9,3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B3961" w14:textId="79C52D7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F7B6" w14:textId="6785D5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FC0CE" w14:textId="48F6DB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9,360.00</w:t>
            </w:r>
          </w:p>
        </w:tc>
      </w:tr>
      <w:tr w:rsidR="00615151" w:rsidRPr="00615151" w14:paraId="114EF46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AFC66" w14:textId="414973B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1939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amo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907F1" w14:textId="41B89A8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25F7A" w14:textId="2244E90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3,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58445" w14:textId="3296980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00057" w14:textId="2B9930A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9E911" w14:textId="677E5AB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33,100.00</w:t>
            </w:r>
          </w:p>
        </w:tc>
      </w:tr>
      <w:tr w:rsidR="00615151" w:rsidRPr="00615151" w14:paraId="24268A2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2512F" w14:textId="756A5A3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13C0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Manue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8F571" w14:textId="76F749F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CD7AE" w14:textId="4822EB3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6,7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AE9B5" w14:textId="4F26F62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480C6" w14:textId="09EEA53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D0005" w14:textId="7E27300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6,700.00</w:t>
            </w:r>
          </w:p>
        </w:tc>
      </w:tr>
      <w:tr w:rsidR="00615151" w:rsidRPr="00615151" w14:paraId="63AEB41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E8E78" w14:textId="406A22F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C9A6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Tarlac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CA210" w14:textId="4789D8B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1F34A" w14:textId="6D7173C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F2F8F" w14:textId="4C1A70D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033FA" w14:textId="0046159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6CC0B" w14:textId="2F53E0A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000.00</w:t>
            </w:r>
          </w:p>
        </w:tc>
      </w:tr>
      <w:tr w:rsidR="00615151" w:rsidRPr="00615151" w14:paraId="1A30DB0C"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0408883"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CALABARZON</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C1EA7A" w14:textId="5E4C1E5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8,992,792.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4CF87A" w14:textId="0E2061F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694,160.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E535F7" w14:textId="35C886F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3540FCF" w14:textId="00DD544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EF5231" w14:textId="1F31976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1,686,952.00</w:t>
            </w:r>
          </w:p>
        </w:tc>
      </w:tr>
      <w:tr w:rsidR="00615151" w:rsidRPr="00615151" w14:paraId="27F99850"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502C81"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Lagun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C84634" w14:textId="4FAB000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300,06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9FD9A" w14:textId="50299A4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628,928.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C2C614" w14:textId="5408BEA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5AB88" w14:textId="42805D5F"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25812" w14:textId="58D243E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928,988.00</w:t>
            </w:r>
          </w:p>
        </w:tc>
      </w:tr>
      <w:tr w:rsidR="00615151" w:rsidRPr="00615151" w14:paraId="2EEB838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4EC83" w14:textId="1584612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220F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lamino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6EF6F" w14:textId="4C295B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9,9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C310A" w14:textId="3A0C081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243EA" w14:textId="54DC870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46ECE" w14:textId="00EA5D4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BA5FB" w14:textId="775EEC9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4,960.00</w:t>
            </w:r>
          </w:p>
        </w:tc>
      </w:tr>
      <w:tr w:rsidR="00615151" w:rsidRPr="00615151" w14:paraId="611FB00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17064" w14:textId="0FA80C2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1757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3EE21" w14:textId="19EE5B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3,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36605" w14:textId="5216664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D9539" w14:textId="140077A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8984" w14:textId="1015C0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276AD" w14:textId="7B453A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3,000.00</w:t>
            </w:r>
          </w:p>
        </w:tc>
      </w:tr>
      <w:tr w:rsidR="00615151" w:rsidRPr="00615151" w14:paraId="3C00BC6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FD23C" w14:textId="29DC09F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1004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iñ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51570" w14:textId="792BA3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3,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3B83" w14:textId="7F5B622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99,659.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BD18D" w14:textId="48D6F7A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2FA91" w14:textId="3CC87DA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37F8A" w14:textId="2FFFBB9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72,659.00</w:t>
            </w:r>
          </w:p>
        </w:tc>
      </w:tr>
      <w:tr w:rsidR="00615151" w:rsidRPr="00615151" w14:paraId="71B8D03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9A600" w14:textId="00CC62C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1FFE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buy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319B6" w14:textId="14DBE5B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3,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2EF7" w14:textId="64E79D4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C7706" w14:textId="544ADB7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EAFD" w14:textId="3864D4A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99C2B" w14:textId="7E68F78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3,000.00</w:t>
            </w:r>
          </w:p>
        </w:tc>
      </w:tr>
      <w:tr w:rsidR="00615151" w:rsidRPr="00615151" w14:paraId="6E35F7C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17FF4E" w14:textId="1BEC4DF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A37F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Calamb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1D665" w14:textId="2AED40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1,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CE76" w14:textId="6F677A9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F62AD" w14:textId="01236C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97092" w14:textId="2BA743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07644" w14:textId="50C879F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1,100.00</w:t>
            </w:r>
          </w:p>
        </w:tc>
      </w:tr>
      <w:tr w:rsidR="00615151" w:rsidRPr="00615151" w14:paraId="343944F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E73EB" w14:textId="35FB75B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1B8E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vint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ED758" w14:textId="61262CF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46F9" w14:textId="3B719BB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9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7AFE6" w14:textId="18ED392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3E48A" w14:textId="543B32B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3881A" w14:textId="34F9781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8,950.00</w:t>
            </w:r>
          </w:p>
        </w:tc>
      </w:tr>
      <w:tr w:rsidR="00615151" w:rsidRPr="00615151" w14:paraId="2E36894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739FB" w14:textId="6181A88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816E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uisia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1852" w14:textId="60725BA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8E66A" w14:textId="3BBAE44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0,8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C6E89" w14:textId="792A85C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96B8A" w14:textId="3AC64E2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F6AF2" w14:textId="2052254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0,800.00</w:t>
            </w:r>
          </w:p>
        </w:tc>
      </w:tr>
      <w:tr w:rsidR="00615151" w:rsidRPr="00615151" w14:paraId="3B8CB87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D2794" w14:textId="0A6E09B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4613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gdale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2259D" w14:textId="118E3AF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9DF71" w14:textId="1E30AF0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98A3" w14:textId="2CBFBD9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93F6" w14:textId="052ED88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A1537" w14:textId="0BCC7A7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5,000.00</w:t>
            </w:r>
          </w:p>
        </w:tc>
      </w:tr>
      <w:tr w:rsidR="00615151" w:rsidRPr="00615151" w14:paraId="40F41D6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CC29C" w14:textId="3E83C77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2A24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ki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956B1" w14:textId="713FFC7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7B4C" w14:textId="49AA257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9F8E3" w14:textId="3C7A5C0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DF40E" w14:textId="5580996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A3E3" w14:textId="5633797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0,000.00</w:t>
            </w:r>
          </w:p>
        </w:tc>
      </w:tr>
      <w:tr w:rsidR="00615151" w:rsidRPr="00615151" w14:paraId="29DC127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8950A" w14:textId="0FC8511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A894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iz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26C18" w14:textId="023CBE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9D12D" w14:textId="594B066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0,16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79E0" w14:textId="26992AD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247A3" w14:textId="3AFF4D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31A12" w14:textId="4C1CF6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0,168.00</w:t>
            </w:r>
          </w:p>
        </w:tc>
      </w:tr>
      <w:tr w:rsidR="00615151" w:rsidRPr="00615151" w14:paraId="586D2BE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CFE3F" w14:textId="0E2CA14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72BEB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Pablo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F1EA" w14:textId="764A038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C59A6" w14:textId="347248F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1,57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259F" w14:textId="22C35F5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82951" w14:textId="266EF9F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5D947" w14:textId="55FBD9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1,576.00</w:t>
            </w:r>
          </w:p>
        </w:tc>
      </w:tr>
      <w:tr w:rsidR="00615151" w:rsidRPr="00615151" w14:paraId="450D311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9C562" w14:textId="39CC2C4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563A10"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Pedr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E3C3A" w14:textId="005FA47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6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92A54" w14:textId="29FDE1E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A743" w14:textId="3A9C21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2B1E0" w14:textId="1C5C3DE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E8DA7" w14:textId="1107262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60,000.00</w:t>
            </w:r>
          </w:p>
        </w:tc>
      </w:tr>
      <w:tr w:rsidR="00615151" w:rsidRPr="00615151" w14:paraId="05EF18D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1D92A" w14:textId="5A4FCB1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4D980"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a Cruz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8FB03" w14:textId="1AD9FEE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5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7124" w14:textId="7A87961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B3DC1" w14:textId="6DDA433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D007C" w14:textId="6859674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87A0E" w14:textId="1877E59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50,000.00</w:t>
            </w:r>
          </w:p>
        </w:tc>
      </w:tr>
      <w:tr w:rsidR="00615151" w:rsidRPr="00615151" w14:paraId="0B92251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99D5D1" w14:textId="4AAFC1F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C77B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ta Mari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A932F" w14:textId="2F039F2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D3FC6" w14:textId="77ADF59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476A1" w14:textId="09085A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7E74F" w14:textId="1052F33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1C653" w14:textId="6F8DC70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0,000.00</w:t>
            </w:r>
          </w:p>
        </w:tc>
      </w:tr>
      <w:tr w:rsidR="00615151" w:rsidRPr="00615151" w14:paraId="4B8CA93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67D8A" w14:textId="2D19943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ACCDC"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Santa Ros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1D078" w14:textId="4701025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6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74195" w14:textId="4F5255D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87,77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BB2E1" w14:textId="04090C5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A3759" w14:textId="3262DC3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A05C7" w14:textId="674FC21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47,775.00</w:t>
            </w:r>
          </w:p>
        </w:tc>
      </w:tr>
      <w:tr w:rsidR="00615151" w:rsidRPr="00615151" w14:paraId="5A6E6CBE"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43870D"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Quezon</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A0FE27" w14:textId="0FCF692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516,232.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42DE88" w14:textId="3BFB224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5FE25E" w14:textId="52403CF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7C1D9E" w14:textId="0ED0375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891EC6" w14:textId="2232D88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516,232.00</w:t>
            </w:r>
          </w:p>
        </w:tc>
      </w:tr>
      <w:tr w:rsidR="00615151" w:rsidRPr="00615151" w14:paraId="079F6EC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E948E" w14:textId="13A8784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5FC2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urdeo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65116" w14:textId="1A15DFF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2,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17D55" w14:textId="0B0D3AE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1CC2B" w14:textId="1400301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2607D" w14:textId="575AF0F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C9792" w14:textId="3990F6D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2,000.00</w:t>
            </w:r>
          </w:p>
        </w:tc>
      </w:tr>
      <w:tr w:rsidR="00615151" w:rsidRPr="00615151" w14:paraId="6A2CCAF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92DEC" w14:textId="095B16A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36C9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laua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A6728" w14:textId="2408729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41,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0BC6" w14:textId="6963ED4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492CC" w14:textId="50B0AE8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08B01" w14:textId="16EA9F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1789C" w14:textId="35F681C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41,500.00</w:t>
            </w:r>
          </w:p>
        </w:tc>
      </w:tr>
      <w:tr w:rsidR="00615151" w:rsidRPr="00615151" w14:paraId="75BE073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26A53" w14:textId="4CDCDA4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5C5C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eneral Nakar</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10BAE" w14:textId="5267E5C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9,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9E862" w14:textId="7A3262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4A6BB" w14:textId="5C5E040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D3771" w14:textId="4E8330A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4A5EC" w14:textId="5309BDE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9,000.00</w:t>
            </w:r>
          </w:p>
        </w:tc>
      </w:tr>
      <w:tr w:rsidR="00615151" w:rsidRPr="00615151" w14:paraId="76929CF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83AA1" w14:textId="37C8033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DDE0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Infant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B541C" w14:textId="225080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6,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69E66" w14:textId="3002783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77BEF" w14:textId="74A12DF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413C" w14:textId="7FFCBF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8A97" w14:textId="7F4964E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6,000.00</w:t>
            </w:r>
          </w:p>
        </w:tc>
      </w:tr>
      <w:tr w:rsidR="00615151" w:rsidRPr="00615151" w14:paraId="5E1416E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DA9D1" w14:textId="3DB0A25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8A65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Jomali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25BB4" w14:textId="65BBC46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38,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EB26" w14:textId="5E0D1B6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D3B8" w14:textId="7C67FE9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FF531" w14:textId="300B8D2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E1261" w14:textId="2CD2C1D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38,000.00</w:t>
            </w:r>
          </w:p>
        </w:tc>
      </w:tr>
      <w:tr w:rsidR="00615151" w:rsidRPr="00615151" w14:paraId="4CC2EA8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051BF" w14:textId="2C63A62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CE97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opez</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4AB2E" w14:textId="01872AE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48,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EBB6" w14:textId="7E0B7C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A8374" w14:textId="430F3FF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1C6EA" w14:textId="66AA65C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8EDAE" w14:textId="070F164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48,500.00</w:t>
            </w:r>
          </w:p>
        </w:tc>
      </w:tr>
      <w:tr w:rsidR="00615151" w:rsidRPr="00615151" w14:paraId="12F0A09D"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D01DB" w14:textId="68D6EF8B"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D183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nukul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68798" w14:textId="4AE21DE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2,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C79A2" w14:textId="0662E3C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30429" w14:textId="46C7EA0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573C" w14:textId="27F1DE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6776E" w14:textId="0D77628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2,000.00</w:t>
            </w:r>
          </w:p>
        </w:tc>
      </w:tr>
      <w:tr w:rsidR="00615151" w:rsidRPr="00615151" w14:paraId="105934B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E5EDC" w14:textId="380B915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9DDC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tnanung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D5263" w14:textId="235CBD6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38,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E83EC" w14:textId="5EEF8BD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7B40D" w14:textId="2888FF7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31CDC" w14:textId="348AC43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6D7FF" w14:textId="7F978F1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38,000.00</w:t>
            </w:r>
          </w:p>
        </w:tc>
      </w:tr>
      <w:tr w:rsidR="00615151" w:rsidRPr="00615151" w14:paraId="117315B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4916" w14:textId="745A1902"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BA23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erez</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AEDEC" w14:textId="6D77451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1,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65DB0" w14:textId="6E2AACA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4F297" w14:textId="5179063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B79E7" w14:textId="0FCAA5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04DBC" w14:textId="1ACA5F3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1,500.00</w:t>
            </w:r>
          </w:p>
        </w:tc>
      </w:tr>
      <w:tr w:rsidR="00615151" w:rsidRPr="00615151" w14:paraId="0407F2A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3EC77" w14:textId="60B2E66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3377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itog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2DC51" w14:textId="32801D0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9,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E957" w14:textId="7096619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6873E" w14:textId="171532C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F5127" w14:textId="5263836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93A22" w14:textId="20FD047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19,000.00</w:t>
            </w:r>
          </w:p>
        </w:tc>
      </w:tr>
      <w:tr w:rsidR="00615151" w:rsidRPr="00615151" w14:paraId="59BDB28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4FBBC" w14:textId="25A0C8C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A39E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olill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D491C" w14:textId="4B3AF1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6,23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A955B" w14:textId="16286E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0AA43" w14:textId="7CBB9AE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09CE3" w14:textId="3FF5587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F946A" w14:textId="5A4938B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6,232.00</w:t>
            </w:r>
          </w:p>
        </w:tc>
      </w:tr>
      <w:tr w:rsidR="00615151" w:rsidRPr="00615151" w14:paraId="36A5ADD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7916E" w14:textId="461167D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30A5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Quez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9716" w14:textId="6AC3AEB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1,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DFCB" w14:textId="3BE5F0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F1615" w14:textId="64DA6DF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F0B54" w14:textId="256BAEB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27E58" w14:textId="259BED6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91,500.00</w:t>
            </w:r>
          </w:p>
        </w:tc>
      </w:tr>
      <w:tr w:rsidR="00615151" w:rsidRPr="00615151" w14:paraId="6AAFF37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0BE476" w14:textId="69EFAC4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828E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e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716CB" w14:textId="6F5218A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6,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2258B" w14:textId="1B4B452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6F705" w14:textId="2C68D9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7D7E" w14:textId="35F8203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E3339" w14:textId="5972BFF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6,000.00</w:t>
            </w:r>
          </w:p>
        </w:tc>
      </w:tr>
      <w:tr w:rsidR="00615151" w:rsidRPr="00615151" w14:paraId="328E116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1CDDD2" w14:textId="223BA25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6B23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Narcis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6AE6" w14:textId="20E5D4D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57,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4FCFB" w14:textId="3ED8A46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9F3BC" w14:textId="78B4801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8693B" w14:textId="461AFE7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9F8E5" w14:textId="1CF27FA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57,000.00</w:t>
            </w:r>
          </w:p>
        </w:tc>
      </w:tr>
      <w:tr w:rsidR="00615151" w:rsidRPr="00615151" w14:paraId="17C1F9F9"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3F7132"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Rizal</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6428A" w14:textId="71DC559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176,5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936487" w14:textId="4714B2FA"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5,232.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8451F5" w14:textId="5A138A4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48DF5A" w14:textId="767E3B5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D2DC7" w14:textId="2A0B6A5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241,732.00</w:t>
            </w:r>
          </w:p>
        </w:tc>
      </w:tr>
      <w:tr w:rsidR="00615151" w:rsidRPr="00615151" w14:paraId="4FF14E5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F854D" w14:textId="12FC08B7"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9852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ra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6337D" w14:textId="6281AD2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201BA" w14:textId="47AC27C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5,23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902B4" w14:textId="76A620F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98DD5" w14:textId="6D17BAA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E113" w14:textId="19101F0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5,232.00</w:t>
            </w:r>
          </w:p>
        </w:tc>
      </w:tr>
      <w:tr w:rsidR="00615151" w:rsidRPr="00615151" w14:paraId="1CC643F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6975F" w14:textId="1A82C91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A13D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rdo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71FF4" w14:textId="3F09DF5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1A41E" w14:textId="52F6788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1C986" w14:textId="1D08EC1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CDD1E" w14:textId="42CFA14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B8DA7" w14:textId="28F60AF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20,000.00</w:t>
            </w:r>
          </w:p>
        </w:tc>
      </w:tr>
      <w:tr w:rsidR="00615151" w:rsidRPr="00615151" w14:paraId="6EF27DC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B38B8" w14:textId="020F082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BD5B0"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odriguez (Montalb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1C209" w14:textId="4AAD2A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88,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DD246" w14:textId="3484A90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9CC7" w14:textId="2B26D5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32D7F" w14:textId="756291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54B9D" w14:textId="75DA5F6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088,000.00</w:t>
            </w:r>
          </w:p>
        </w:tc>
      </w:tr>
      <w:tr w:rsidR="00615151" w:rsidRPr="00615151" w14:paraId="51AAF2B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040E3" w14:textId="558A9988"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63F9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Mate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1AE96" w14:textId="07A95E7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68,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39592" w14:textId="2752B22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DDD3B" w14:textId="158CF7F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D614" w14:textId="00128EA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DBF90" w14:textId="4490EFB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68,500.00</w:t>
            </w:r>
          </w:p>
        </w:tc>
      </w:tr>
      <w:tr w:rsidR="00615151" w:rsidRPr="00615151" w14:paraId="6C81BC4F"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62E5CFB"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REGION V</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B1BE62" w14:textId="063298B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9,352,358.02</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E18E17" w14:textId="29961E0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14F60E" w14:textId="64EF39F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302791" w14:textId="32CC24F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6AAD28" w14:textId="6E707C4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9,352,358.02</w:t>
            </w:r>
          </w:p>
        </w:tc>
      </w:tr>
      <w:tr w:rsidR="00615151" w:rsidRPr="00615151" w14:paraId="7BC0A9F8"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22084D"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Albay</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A55780" w14:textId="3DB87A4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405,5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1AA80F" w14:textId="1B42614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E2A21" w14:textId="0EEC37B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93164C" w14:textId="01823DB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CB2113" w14:textId="354DB89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405,500.00</w:t>
            </w:r>
          </w:p>
        </w:tc>
      </w:tr>
      <w:tr w:rsidR="00615151" w:rsidRPr="00615151" w14:paraId="18B33CA4"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587A8" w14:textId="01B046D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1F58C"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Daraga (Locsi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5DA92" w14:textId="3177846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8,5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EDD4B" w14:textId="4863D08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C604F" w14:textId="7236611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79D48" w14:textId="19DCBC0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979D1" w14:textId="2648B32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8,500.00</w:t>
            </w:r>
          </w:p>
        </w:tc>
      </w:tr>
      <w:tr w:rsidR="00615151" w:rsidRPr="00615151" w14:paraId="732A30C6"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A20D8" w14:textId="4E0D24E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AB9F5"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egazpi City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CF4C0" w14:textId="34E7879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17,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63042" w14:textId="0018EED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2AE6" w14:textId="2445C81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861A4" w14:textId="051850D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6B13B" w14:textId="4AC7BA6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17,000.00</w:t>
            </w:r>
          </w:p>
        </w:tc>
      </w:tr>
      <w:tr w:rsidR="00615151" w:rsidRPr="00615151" w14:paraId="719B030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DFE03" w14:textId="6B47778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68A1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olangu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C5564" w14:textId="525745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7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4D0A4" w14:textId="733FC94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51253" w14:textId="2446B3D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CBF9C" w14:textId="5D1A712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FAC1E" w14:textId="3ABD8C3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70,000.00</w:t>
            </w:r>
          </w:p>
        </w:tc>
      </w:tr>
      <w:tr w:rsidR="00615151" w:rsidRPr="00615151" w14:paraId="7306336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0987B" w14:textId="14B8402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69EA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ity of Tabac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0F25D" w14:textId="332820F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EAC22" w14:textId="720E542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E5FBB" w14:textId="1303D5A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B586F" w14:textId="3693691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6974" w14:textId="6D54698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0,000.00</w:t>
            </w:r>
          </w:p>
        </w:tc>
      </w:tr>
      <w:tr w:rsidR="00615151" w:rsidRPr="00615151" w14:paraId="2BBBD574"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EF9D7C"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Camarines Norte</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798393" w14:textId="685C588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338,822.2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97CF6" w14:textId="251426B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FBCC0C" w14:textId="5FD543E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CFCABE" w14:textId="52070B9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A1A175" w14:textId="7FCF51F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338,822.20</w:t>
            </w:r>
          </w:p>
        </w:tc>
      </w:tr>
      <w:tr w:rsidR="00615151" w:rsidRPr="00615151" w14:paraId="34A24DA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895B6" w14:textId="4F8790B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4476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Capalong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3FD8D" w14:textId="19B3F28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6,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300D5" w14:textId="7CFFDAF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D9E6" w14:textId="31F3B46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B2352" w14:textId="41D5A65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6E7AA" w14:textId="6B62EB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6,000.00</w:t>
            </w:r>
          </w:p>
        </w:tc>
      </w:tr>
      <w:tr w:rsidR="00615151" w:rsidRPr="00615151" w14:paraId="580C67C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A0B42" w14:textId="4CE8D4B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ECC0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ab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5F557" w14:textId="4146698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36,949.8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211C8" w14:textId="7528C00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CCD7" w14:textId="6BCCE6A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543C" w14:textId="3BD726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4CA6" w14:textId="2EFD587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36,949.80</w:t>
            </w:r>
          </w:p>
        </w:tc>
      </w:tr>
      <w:tr w:rsidR="00615151" w:rsidRPr="00615151" w14:paraId="288BFBD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51CDE" w14:textId="48380D0C"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174F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ercede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145E7" w14:textId="64A5F93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72,01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399C4" w14:textId="5254EF9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ECECB" w14:textId="6EAC8B3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0C61" w14:textId="1725B9A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7956B" w14:textId="3602625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72,016.00</w:t>
            </w:r>
          </w:p>
        </w:tc>
      </w:tr>
      <w:tr w:rsidR="00615151" w:rsidRPr="00615151" w14:paraId="6766691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95C5F" w14:textId="148379D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9664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Vicent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498DD" w14:textId="29895AA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1,416.4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93A8A" w14:textId="203E350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79B52" w14:textId="72ECE0F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E74CD" w14:textId="1FCBC2D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3B86A" w14:textId="36B4444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1,416.40</w:t>
            </w:r>
          </w:p>
        </w:tc>
      </w:tr>
      <w:tr w:rsidR="00615151" w:rsidRPr="00615151" w14:paraId="37EA541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B56A0" w14:textId="3CAD0B9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710D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alis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DE459" w14:textId="61AB630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9,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DCE72" w14:textId="77D04E5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5DA63" w14:textId="7CED027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7C76E" w14:textId="056E573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A9B08" w14:textId="4E387E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19,000.00</w:t>
            </w:r>
          </w:p>
        </w:tc>
      </w:tr>
      <w:tr w:rsidR="00615151" w:rsidRPr="00615151" w14:paraId="1FD6FF3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94D40" w14:textId="6852111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567F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Vinzon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349A6" w14:textId="02A171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73,4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3EFF" w14:textId="70E581B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68BD6" w14:textId="719486F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F6A5B" w14:textId="1794FD8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0831" w14:textId="099CF36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73,440.00</w:t>
            </w:r>
          </w:p>
        </w:tc>
      </w:tr>
      <w:tr w:rsidR="00615151" w:rsidRPr="00615151" w14:paraId="6CE451DF"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08C7E8"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Camarines Sur</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E9BF3C" w14:textId="7E9083A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3,341,687.82</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5A443A" w14:textId="1229180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F84055" w14:textId="67D620D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C8DFDD" w14:textId="0473DA1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40D2D0" w14:textId="0AEA966A"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3,341,687.82</w:t>
            </w:r>
          </w:p>
        </w:tc>
      </w:tr>
      <w:tr w:rsidR="00615151" w:rsidRPr="00615151" w14:paraId="3F7CFBA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5CFD3" w14:textId="64990FA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2963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ainz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9772D" w14:textId="2ED64C1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DBFDA" w14:textId="7567380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60B7A" w14:textId="2E3E12D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315C6" w14:textId="3E4F9FB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70739" w14:textId="5C69A11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r>
      <w:tr w:rsidR="00615151" w:rsidRPr="00615151" w14:paraId="6C30F6B8"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04A95" w14:textId="5B56C16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A0016"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architore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20A2F" w14:textId="1547CEE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33,14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7DC6" w14:textId="6C13DC0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EE076" w14:textId="01310DE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5C5F0" w14:textId="79A2CEF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7756F" w14:textId="4C58C75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33,148.00</w:t>
            </w:r>
          </w:p>
        </w:tc>
      </w:tr>
      <w:tr w:rsidR="00615151" w:rsidRPr="00615151" w14:paraId="38DD1919"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75D10E" w14:textId="04E485D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1C24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Go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60BFC" w14:textId="490B7AE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24,3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68A42" w14:textId="5523080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2B2EE" w14:textId="1D95657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75411" w14:textId="737CD2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0D089" w14:textId="13DFF2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24,300.00</w:t>
            </w:r>
          </w:p>
        </w:tc>
      </w:tr>
      <w:tr w:rsidR="00615151" w:rsidRPr="00615151" w14:paraId="4413985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89B57" w14:textId="1170BFC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C287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Iriga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C24A" w14:textId="284B1E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F4F00" w14:textId="0330A3C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67CBB" w14:textId="3AA8D7A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BE194" w14:textId="4A3A0C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9EE30" w14:textId="26E8AC6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0,000.00</w:t>
            </w:r>
          </w:p>
        </w:tc>
      </w:tr>
      <w:tr w:rsidR="00615151" w:rsidRPr="00615151" w14:paraId="472C8A9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8AAB5" w14:textId="472AD4FE"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9BED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ibman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2255" w14:textId="360C04B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04,05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D883" w14:textId="58CD931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61E4A" w14:textId="69958C2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4CABC" w14:textId="5487047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25D92" w14:textId="1BBADC3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04,058.00</w:t>
            </w:r>
          </w:p>
        </w:tc>
      </w:tr>
      <w:tr w:rsidR="00615151" w:rsidRPr="00615151" w14:paraId="693156B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ED4C6" w14:textId="6A9E508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56FB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upi</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AC93E" w14:textId="15FAC26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41,34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73798" w14:textId="4472B92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CCDE3" w14:textId="1796D62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471E" w14:textId="2CE757A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C38F1" w14:textId="156F02D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41,345.00</w:t>
            </w:r>
          </w:p>
        </w:tc>
      </w:tr>
      <w:tr w:rsidR="00615151" w:rsidRPr="00615151" w14:paraId="3A5E0A8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93454" w14:textId="5ECC4153"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93FA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ilaor</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C9C6D" w14:textId="71E71E2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9CD80" w14:textId="2C80CCC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D816B" w14:textId="08D9C8E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A9827" w14:textId="0BFA406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BF13" w14:textId="6701F20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r>
      <w:tr w:rsidR="00615151" w:rsidRPr="00615151" w14:paraId="5D6FC9F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5BF18" w14:textId="50AF583A"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0D97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inalabac</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319E5" w14:textId="1AB86F9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54F9E" w14:textId="333EDC7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C29AE" w14:textId="21AC7A4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7C46A" w14:textId="1694775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6E5F0" w14:textId="611E3A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r>
      <w:tr w:rsidR="00615151" w:rsidRPr="00615151" w14:paraId="1131820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478F4" w14:textId="5FC0DB1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0E92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Nabu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D6612" w14:textId="5E469ED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17F68" w14:textId="528B1E6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17B78" w14:textId="0849E59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A7765" w14:textId="7B9A28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3E7F" w14:textId="4305142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0,000.00</w:t>
            </w:r>
          </w:p>
        </w:tc>
      </w:tr>
      <w:tr w:rsidR="00615151" w:rsidRPr="00615151" w14:paraId="54974E1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7067D" w14:textId="34E3BCF1"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0B41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mplon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A9A0C" w14:textId="2D69622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920.82</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48C35" w14:textId="4DF3910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3C2E5" w14:textId="211D888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88590" w14:textId="207E6CE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ABE6" w14:textId="09F62EF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920.82</w:t>
            </w:r>
          </w:p>
        </w:tc>
      </w:tr>
      <w:tr w:rsidR="00615151" w:rsidRPr="00615151" w14:paraId="20078C8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B1F98" w14:textId="447480FD"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7EB4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asaca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8D8B5" w14:textId="46069F9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E6527" w14:textId="6A4FE36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B7B5B" w14:textId="59DBEB3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84B5F" w14:textId="39A2256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031EA" w14:textId="1B792E3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r>
      <w:tr w:rsidR="00615151" w:rsidRPr="00615151" w14:paraId="45B6A4C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75C41" w14:textId="12EE16C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B067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ili (capital)</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345A4" w14:textId="5101ADD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4,777.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37295" w14:textId="3C7292B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F74FA" w14:textId="4374086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7732A" w14:textId="5160716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9CBA8" w14:textId="09A1A9F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4,777.00</w:t>
            </w:r>
          </w:p>
        </w:tc>
      </w:tr>
      <w:tr w:rsidR="00615151" w:rsidRPr="00615151" w14:paraId="38139B2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B46D9" w14:textId="1A0246C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9B84B"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resentacion (Parubc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D755" w14:textId="1115C56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26,81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4B9A9" w14:textId="0364829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63CF" w14:textId="6686312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C6C0" w14:textId="58B616E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DA9B1" w14:textId="24ACA71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26,816.00</w:t>
            </w:r>
          </w:p>
        </w:tc>
      </w:tr>
      <w:tr w:rsidR="00615151" w:rsidRPr="00615151" w14:paraId="57AA451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5102C" w14:textId="0E91F239"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BA475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Rag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0C3C1" w14:textId="5803DBF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6,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9E73" w14:textId="28B30A4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58BBB" w14:textId="32AD722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E326B" w14:textId="1F87A8C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0F02A" w14:textId="0A3BCC5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6,000.00</w:t>
            </w:r>
          </w:p>
        </w:tc>
      </w:tr>
      <w:tr w:rsidR="00615151" w:rsidRPr="00615151" w14:paraId="0700486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84D6E" w14:textId="331BB64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F4DE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gñ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C61B3" w14:textId="43CD8C9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3,55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CCE25" w14:textId="3A6A751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2B2C" w14:textId="4504134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E06A2" w14:textId="2B9DDDD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151E9" w14:textId="3E479D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3,558.00</w:t>
            </w:r>
          </w:p>
        </w:tc>
      </w:tr>
      <w:tr w:rsidR="00615151" w:rsidRPr="00615151" w14:paraId="5611318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6CC25" w14:textId="5C7522F6"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285C7" w14:textId="14CB1C4C"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an fernand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2F112" w14:textId="3539684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707D8" w14:textId="5C26309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4CE2D" w14:textId="062DBD2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64C9F" w14:textId="57B3790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330C" w14:textId="31D0606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0,000.00</w:t>
            </w:r>
          </w:p>
        </w:tc>
      </w:tr>
      <w:tr w:rsidR="00615151" w:rsidRPr="00615151" w14:paraId="3E288CA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687B2" w14:textId="220EB22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0AE9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ipoco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6216E" w14:textId="6E19FD8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50,4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659B" w14:textId="5694E70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FD3AF" w14:textId="41CBEDC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8BB64" w14:textId="39E8235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9A481" w14:textId="2BD9D05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50,440.00</w:t>
            </w:r>
          </w:p>
        </w:tc>
      </w:tr>
      <w:tr w:rsidR="00615151" w:rsidRPr="00615151" w14:paraId="700CE16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9C24F" w14:textId="5E1B1B6F"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02C0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Sirum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63F39" w14:textId="608DBA3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47,32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41B30" w14:textId="7C3D960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3E417" w14:textId="1829C8A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23687" w14:textId="3C4C15D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28960" w14:textId="6A735A5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47,325.00</w:t>
            </w:r>
          </w:p>
        </w:tc>
      </w:tr>
      <w:tr w:rsidR="00615151" w:rsidRPr="00615151" w14:paraId="220AEB78"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30B2E4"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Catanduanes</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4BB9C2" w14:textId="52B38F8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266,348.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2214A8" w14:textId="2A69E75E"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7F27F4" w14:textId="471EA4F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2C9AF3" w14:textId="5A2A75D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137EA" w14:textId="1B3D0F0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266,348.00</w:t>
            </w:r>
          </w:p>
        </w:tc>
      </w:tr>
      <w:tr w:rsidR="00615151" w:rsidRPr="00615151" w14:paraId="5B7CBCB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81DCF" w14:textId="107688E4"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C3F0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rovinc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C00C" w14:textId="573E53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6,34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35C88" w14:textId="267F15A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1B4E1" w14:textId="494F44B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51606" w14:textId="6B09A6C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AA871" w14:textId="2CACC3B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6,348.00</w:t>
            </w:r>
          </w:p>
        </w:tc>
      </w:tr>
      <w:tr w:rsidR="00615151" w:rsidRPr="00615151" w14:paraId="762B034A"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B614F4A"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CAR</w:t>
            </w:r>
          </w:p>
        </w:tc>
        <w:tc>
          <w:tcPr>
            <w:tcW w:w="78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2B9F4D" w14:textId="3826D2E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89,010.95</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8B2983" w14:textId="5F2A77E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35,868.48</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C44695" w14:textId="61F9D18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7,150.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D47A41" w14:textId="125C241F"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65,398.00</w:t>
            </w:r>
          </w:p>
        </w:tc>
        <w:tc>
          <w:tcPr>
            <w:tcW w:w="78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62C4F6" w14:textId="508F1F0A"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597,427.43</w:t>
            </w:r>
          </w:p>
        </w:tc>
      </w:tr>
      <w:tr w:rsidR="00615151" w:rsidRPr="00615151" w14:paraId="7620EE24"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A1A60"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Abr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2D5AD" w14:textId="1B4F2552"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5,04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0C30FB" w14:textId="274A090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0,742.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BFCC94" w14:textId="4D2E2D24"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17F082" w14:textId="69B2A1B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725B30" w14:textId="708C6ED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5,782.00</w:t>
            </w:r>
          </w:p>
        </w:tc>
      </w:tr>
      <w:tr w:rsidR="00615151" w:rsidRPr="00615151" w14:paraId="500F3C4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CD3A3" w14:textId="56850732"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FF818"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uca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D8F6D" w14:textId="53F630D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0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43938" w14:textId="31660FC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3CD0B" w14:textId="2796303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E0593" w14:textId="7EF9A69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8A56D" w14:textId="7148959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040.00</w:t>
            </w:r>
          </w:p>
        </w:tc>
      </w:tr>
      <w:tr w:rsidR="00615151" w:rsidRPr="00615151" w14:paraId="09746C0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98A3F" w14:textId="089F5B09"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9942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agay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4E94A" w14:textId="55873DF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6AF58" w14:textId="0951019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7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BFBA" w14:textId="0270175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06AE" w14:textId="138133D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E1F52" w14:textId="73ED88D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700.00</w:t>
            </w:r>
          </w:p>
        </w:tc>
      </w:tr>
      <w:tr w:rsidR="00615151" w:rsidRPr="00615151" w14:paraId="1DF0C92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0F6D9" w14:textId="7AA785B4"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AC669"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libcong</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A9359" w14:textId="1F17E6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71B5" w14:textId="0B49BA1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42.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E0552" w14:textId="6E5A205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EE916" w14:textId="02BEA45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0EA14" w14:textId="634C2DA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42.00</w:t>
            </w:r>
          </w:p>
        </w:tc>
      </w:tr>
      <w:tr w:rsidR="00615151" w:rsidRPr="00615151" w14:paraId="241D5E14"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608B85"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Bengue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D53E50" w14:textId="6355466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85,696.2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46A76" w14:textId="5CE7C827"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6,523.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5242F" w14:textId="010183B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B9E774" w14:textId="262B418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65,398.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138D0" w14:textId="2DC199D6"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97,617.20</w:t>
            </w:r>
          </w:p>
        </w:tc>
      </w:tr>
      <w:tr w:rsidR="00615151" w:rsidRPr="00615151" w14:paraId="3F0555E7"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EE8EE" w14:textId="77377FC1"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AA6C2"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guio City</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C586F" w14:textId="057AF62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237.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9932F" w14:textId="43DD642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7,179.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4B64" w14:textId="2EDD3C7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90295" w14:textId="6A543A8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5045E" w14:textId="3617698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416.00</w:t>
            </w:r>
          </w:p>
        </w:tc>
      </w:tr>
      <w:tr w:rsidR="00615151" w:rsidRPr="00615151" w14:paraId="1E885C8C"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D4AE5" w14:textId="3B391FC3"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F1413"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okod</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F16C" w14:textId="0530E1E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7,909.2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791E1" w14:textId="655A8E4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8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42FD1" w14:textId="5A71293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3EEA" w14:textId="1421D74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9769F" w14:textId="3D333D6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79,769.20</w:t>
            </w:r>
          </w:p>
        </w:tc>
      </w:tr>
      <w:tr w:rsidR="00615151" w:rsidRPr="00615151" w14:paraId="7907742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335D5" w14:textId="71C66077"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5177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uguias</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18658" w14:textId="72FA903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BC990" w14:textId="409F166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09339" w14:textId="5BCAF01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B990" w14:textId="4B1CFD6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AA91" w14:textId="4D56E1C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200.00</w:t>
            </w:r>
          </w:p>
        </w:tc>
      </w:tr>
      <w:tr w:rsidR="00615151" w:rsidRPr="00615151" w14:paraId="5C370835"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1246A" w14:textId="19204971"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EBB5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Itog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6DC38" w14:textId="61EA3AD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5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0684" w14:textId="1F92F45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544.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DC4F" w14:textId="4CC96B3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17AF8" w14:textId="7D73DE5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7,368.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65BF" w14:textId="63119E42"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4,462.00</w:t>
            </w:r>
          </w:p>
        </w:tc>
      </w:tr>
      <w:tr w:rsidR="00615151" w:rsidRPr="00615151" w14:paraId="77C7BAAF"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2BF75" w14:textId="35F12DEF"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7BC0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Kapang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622AD" w14:textId="2CABD03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D2C87" w14:textId="290D41A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8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1FD2D" w14:textId="0C36BAC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81C9" w14:textId="245EAC7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1DF13" w14:textId="64C0B4D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100.00</w:t>
            </w:r>
          </w:p>
        </w:tc>
      </w:tr>
      <w:tr w:rsidR="00615151" w:rsidRPr="00615151" w14:paraId="3CFD9F9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1C329" w14:textId="4FE6BC60"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8D1D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Mankay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6E5B2" w14:textId="5AF5A31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6A72B" w14:textId="52C5C62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7FDBA" w14:textId="4814BE1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DB1FF" w14:textId="65BCEB9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99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4CEA" w14:textId="5A5932D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7,990.00</w:t>
            </w:r>
          </w:p>
        </w:tc>
      </w:tr>
      <w:tr w:rsidR="00615151" w:rsidRPr="00615151" w14:paraId="0E84911B"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F99E6" w14:textId="2B014B90"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0020A"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ub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B32A5" w14:textId="3BE4B58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2A4D5" w14:textId="5673059E"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3E65" w14:textId="6BB5133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87951" w14:textId="5D2526A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68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DCFD" w14:textId="68CFB21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26,680.00</w:t>
            </w:r>
          </w:p>
        </w:tc>
      </w:tr>
      <w:tr w:rsidR="00615151" w:rsidRPr="00615151" w14:paraId="03A5CEE3"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BF7F52"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Ifugao</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843458" w14:textId="51FA1ACF"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564,254.19</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D8FFB7" w14:textId="65CB53C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31,787.48</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D6F0F6" w14:textId="253076A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1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E6F345" w14:textId="2E3BB8DB"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0F791C" w14:textId="6D18BA00"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97,141.67</w:t>
            </w:r>
          </w:p>
        </w:tc>
      </w:tr>
      <w:tr w:rsidR="00615151" w:rsidRPr="00615151" w14:paraId="01E65AE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E9849" w14:textId="68A48CF5"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4ED5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guinald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31D51" w14:textId="7089A73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8B47F" w14:textId="3954039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304.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14096" w14:textId="0EB6912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762CE" w14:textId="649095C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64809" w14:textId="291717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304.00</w:t>
            </w:r>
          </w:p>
        </w:tc>
      </w:tr>
      <w:tr w:rsidR="00615151" w:rsidRPr="00615151" w14:paraId="5F777ED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9733A" w14:textId="75E49ABD"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6843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lfonso Lista (Potia)</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A099E" w14:textId="561E946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FC69E" w14:textId="259B722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24.04</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37B89" w14:textId="2268B05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EBF8" w14:textId="7FA08D8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76196" w14:textId="2C0AFF3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24.04</w:t>
            </w:r>
          </w:p>
        </w:tc>
      </w:tr>
      <w:tr w:rsidR="00615151" w:rsidRPr="00615151" w14:paraId="2AC82AD2"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93B80" w14:textId="3CECC8BA"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C3E9E"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Asipulo</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B182E" w14:textId="6164D10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6,470.34</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B5BF4" w14:textId="4FD620E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35ECF" w14:textId="4309B3B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8E366" w14:textId="39B825B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87C5F" w14:textId="4C19E62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0,070.34</w:t>
            </w:r>
          </w:p>
        </w:tc>
      </w:tr>
      <w:tr w:rsidR="00615151" w:rsidRPr="00615151" w14:paraId="4B2FBE2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F79C0" w14:textId="189E399C"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EB52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naue</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99E46" w14:textId="0160BB5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95,847.31</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A0DE" w14:textId="5216301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1,24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D62C1" w14:textId="1C4CD77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547D" w14:textId="7F4AB51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01919" w14:textId="246560B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37,087.31</w:t>
            </w:r>
          </w:p>
        </w:tc>
      </w:tr>
      <w:tr w:rsidR="00615151" w:rsidRPr="00615151" w14:paraId="19B4A74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FCC59" w14:textId="603C6C73"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F197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Hingyo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FD36" w14:textId="2FFA56E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0,513.02</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DAE8" w14:textId="442E070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4,004.44</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7CB65" w14:textId="354DF6D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2EF14" w14:textId="085E40C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AC92E" w14:textId="201C463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4,517.46</w:t>
            </w:r>
          </w:p>
        </w:tc>
      </w:tr>
      <w:tr w:rsidR="00615151" w:rsidRPr="00615151" w14:paraId="5287FA3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31AA7" w14:textId="77BEA42A"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23ECD"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Hungdu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18E8" w14:textId="6A4B2E8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885B4" w14:textId="48B22F7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4,9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E02F7" w14:textId="46B78FA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1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47687" w14:textId="77D749A3"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3E6BE" w14:textId="0563898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6,000.00</w:t>
            </w:r>
          </w:p>
        </w:tc>
      </w:tr>
      <w:tr w:rsidR="00615151" w:rsidRPr="00615151" w14:paraId="60C5BC00"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5E452" w14:textId="56A009E9"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64F24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Lamu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9658" w14:textId="751F9D3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453.6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790C" w14:textId="1F7A61CF"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5,0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9B5A" w14:textId="6A1C7C3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84F0" w14:textId="6D37B75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0E2B2" w14:textId="2EDBCBA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0,453.60</w:t>
            </w:r>
          </w:p>
        </w:tc>
      </w:tr>
      <w:tr w:rsidR="00615151" w:rsidRPr="00615151" w14:paraId="78E75733"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A373A" w14:textId="411F804F"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55CC7"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inoc</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4F452" w14:textId="7DEB4D07"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35,969.92</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D9FD8" w14:textId="0F2B308C"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615.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E1D5" w14:textId="14BB95C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98357" w14:textId="5C0AED79"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08E13" w14:textId="38E514A4"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42,584.92</w:t>
            </w:r>
          </w:p>
        </w:tc>
      </w:tr>
      <w:tr w:rsidR="00615151" w:rsidRPr="00615151" w14:paraId="50936822"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939BC"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Kalinga</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F8C507" w14:textId="3E086198"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24,020.56</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AB6E51" w14:textId="045CB40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45,216.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B3EBED" w14:textId="1A15CEC3"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6,05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6E960C" w14:textId="7B08D2A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7F37FA" w14:textId="58A53BDD"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275,286.56</w:t>
            </w:r>
          </w:p>
        </w:tc>
      </w:tr>
      <w:tr w:rsidR="00615151" w:rsidRPr="00615151" w14:paraId="512CECC1"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EB2EC" w14:textId="55F67EE0"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2E804"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Balbal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BCAF4" w14:textId="5C7F445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5C2E4" w14:textId="1B2CCF8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26CE8" w14:textId="4797AB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8F671" w14:textId="5AF9B34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33820" w14:textId="3E4B87C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5,600.00</w:t>
            </w:r>
          </w:p>
        </w:tc>
      </w:tr>
      <w:tr w:rsidR="00615151" w:rsidRPr="00615151" w14:paraId="3FAB272A"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38CBE" w14:textId="72A3D825" w:rsidR="00615151" w:rsidRPr="00615151" w:rsidRDefault="00615151" w:rsidP="00615151">
            <w:pPr>
              <w:ind w:right="57"/>
              <w:rPr>
                <w:rFonts w:ascii="Arial Narrow" w:hAnsi="Arial Narrow"/>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B2CB1"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Pinukpuk</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E49B5" w14:textId="4E2B761B"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24,020.56</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E8290" w14:textId="7281A91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39,616.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3B808" w14:textId="2B694D9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6,05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8166C" w14:textId="7AC854BD"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10F77" w14:textId="145A4896"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269,686.56</w:t>
            </w:r>
          </w:p>
        </w:tc>
      </w:tr>
      <w:tr w:rsidR="00615151" w:rsidRPr="00615151" w14:paraId="3DA775BB" w14:textId="77777777" w:rsidTr="00615151">
        <w:trPr>
          <w:trHeight w:hRule="exact" w:val="227"/>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0A556B" w14:textId="77777777" w:rsidR="00615151" w:rsidRPr="00615151" w:rsidRDefault="00615151" w:rsidP="00615151">
            <w:pPr>
              <w:ind w:right="57"/>
              <w:rPr>
                <w:rFonts w:ascii="Arial Narrow" w:hAnsi="Arial Narrow"/>
                <w:b/>
                <w:bCs/>
                <w:sz w:val="18"/>
                <w:szCs w:val="20"/>
              </w:rPr>
            </w:pPr>
            <w:r w:rsidRPr="00615151">
              <w:rPr>
                <w:rFonts w:ascii="Arial Narrow" w:hAnsi="Arial Narrow"/>
                <w:b/>
                <w:bCs/>
                <w:sz w:val="18"/>
                <w:szCs w:val="20"/>
              </w:rPr>
              <w:t>Mountain Province</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7BB793" w14:textId="08532C8C"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E43BE" w14:textId="3B7D70B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600.00</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9927C" w14:textId="47DA88C1"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357D4E" w14:textId="65A9FA89"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w:t>
            </w:r>
          </w:p>
        </w:tc>
        <w:tc>
          <w:tcPr>
            <w:tcW w:w="78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150682" w14:textId="42ABA295" w:rsidR="00615151" w:rsidRPr="00615151" w:rsidRDefault="00615151" w:rsidP="00615151">
            <w:pPr>
              <w:ind w:right="57"/>
              <w:jc w:val="right"/>
              <w:rPr>
                <w:rFonts w:ascii="Arial Narrow" w:hAnsi="Arial Narrow"/>
                <w:b/>
                <w:bCs/>
                <w:sz w:val="18"/>
                <w:szCs w:val="20"/>
              </w:rPr>
            </w:pPr>
            <w:r w:rsidRPr="00615151">
              <w:rPr>
                <w:rFonts w:ascii="Arial Narrow" w:hAnsi="Arial Narrow"/>
                <w:b/>
                <w:bCs/>
                <w:sz w:val="18"/>
                <w:szCs w:val="20"/>
              </w:rPr>
              <w:t>1,600.00</w:t>
            </w:r>
          </w:p>
        </w:tc>
      </w:tr>
      <w:tr w:rsidR="00615151" w:rsidRPr="00615151" w14:paraId="3D98124E" w14:textId="77777777" w:rsidTr="00615151">
        <w:trPr>
          <w:trHeight w:hRule="exact" w:val="227"/>
        </w:trPr>
        <w:tc>
          <w:tcPr>
            <w:tcW w:w="6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C4BDE" w14:textId="4D890B1D" w:rsidR="00615151" w:rsidRPr="00615151" w:rsidRDefault="00615151" w:rsidP="00615151">
            <w:pPr>
              <w:ind w:right="57"/>
              <w:rPr>
                <w:rFonts w:ascii="Arial Narrow" w:hAnsi="Arial Narrow"/>
                <w:i/>
                <w:iCs/>
                <w:sz w:val="18"/>
                <w:szCs w:val="20"/>
              </w:rPr>
            </w:pPr>
          </w:p>
        </w:tc>
        <w:tc>
          <w:tcPr>
            <w:tcW w:w="100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761AF" w14:textId="77777777" w:rsidR="00615151" w:rsidRPr="00615151" w:rsidRDefault="00615151" w:rsidP="00615151">
            <w:pPr>
              <w:ind w:right="57"/>
              <w:rPr>
                <w:rFonts w:ascii="Arial Narrow" w:hAnsi="Arial Narrow"/>
                <w:i/>
                <w:iCs/>
                <w:sz w:val="18"/>
                <w:szCs w:val="20"/>
              </w:rPr>
            </w:pPr>
            <w:r w:rsidRPr="00615151">
              <w:rPr>
                <w:rFonts w:ascii="Arial Narrow" w:hAnsi="Arial Narrow"/>
                <w:i/>
                <w:iCs/>
                <w:sz w:val="18"/>
                <w:szCs w:val="20"/>
              </w:rPr>
              <w:t>Tadian</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B4ED6" w14:textId="42E34600"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C66E5" w14:textId="60CBEDAA"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00.00</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4427A" w14:textId="09EDD5F5"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E948" w14:textId="1C67BAE8"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w:t>
            </w:r>
          </w:p>
        </w:tc>
        <w:tc>
          <w:tcPr>
            <w:tcW w:w="78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05A62" w14:textId="2E1491D1" w:rsidR="00615151" w:rsidRPr="00615151" w:rsidRDefault="00615151" w:rsidP="00615151">
            <w:pPr>
              <w:ind w:right="57"/>
              <w:jc w:val="right"/>
              <w:rPr>
                <w:rFonts w:ascii="Arial Narrow" w:hAnsi="Arial Narrow"/>
                <w:i/>
                <w:iCs/>
                <w:sz w:val="18"/>
                <w:szCs w:val="20"/>
              </w:rPr>
            </w:pPr>
            <w:r w:rsidRPr="00615151">
              <w:rPr>
                <w:rFonts w:ascii="Arial Narrow" w:hAnsi="Arial Narrow"/>
                <w:i/>
                <w:iCs/>
                <w:sz w:val="18"/>
                <w:szCs w:val="20"/>
              </w:rPr>
              <w:t>1,600.00</w:t>
            </w:r>
          </w:p>
        </w:tc>
      </w:tr>
    </w:tbl>
    <w:p w14:paraId="5DDF4295" w14:textId="2D6E7FD7"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374EB046" w14:textId="50CD4544"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152B707A" w14:textId="77777777" w:rsidR="00192553" w:rsidRDefault="00192553" w:rsidP="0019255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E86C6D8" w14:textId="1F6454E2" w:rsidR="00192553" w:rsidRPr="00C1309E" w:rsidRDefault="00192553" w:rsidP="00192553">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6658A1" w:rsidRPr="006658A1">
        <w:rPr>
          <w:rFonts w:ascii="Arial" w:eastAsia="Times New Roman" w:hAnsi="Arial" w:cs="Arial"/>
          <w:b/>
          <w:bCs/>
          <w:color w:val="0070C0"/>
          <w:sz w:val="24"/>
          <w:szCs w:val="24"/>
          <w:lang w:eastAsia="en-US"/>
        </w:rPr>
        <w:t>1,130,631,575.43</w:t>
      </w:r>
      <w:r w:rsidR="006658A1">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53873418" w14:textId="77777777" w:rsidR="00192553" w:rsidRPr="00C1309E" w:rsidRDefault="00192553" w:rsidP="00192553">
      <w:pPr>
        <w:spacing w:after="0" w:line="240" w:lineRule="auto"/>
        <w:contextualSpacing/>
        <w:jc w:val="both"/>
        <w:textAlignment w:val="top"/>
        <w:rPr>
          <w:rFonts w:ascii="Arial" w:eastAsia="Times New Roman" w:hAnsi="Arial" w:cs="Arial"/>
          <w:sz w:val="16"/>
          <w:szCs w:val="16"/>
          <w:lang w:val="en-US" w:eastAsia="en-US"/>
        </w:rPr>
      </w:pPr>
    </w:p>
    <w:p w14:paraId="04E65E94"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14C70FC9" w14:textId="765A8FE3" w:rsidR="00192553" w:rsidRPr="00C1309E" w:rsidRDefault="00192553" w:rsidP="00192553">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6658A1">
        <w:rPr>
          <w:rFonts w:ascii="Arial" w:eastAsia="Times New Roman" w:hAnsi="Arial" w:cs="Arial"/>
          <w:b/>
          <w:color w:val="auto"/>
          <w:sz w:val="24"/>
          <w:szCs w:val="24"/>
          <w:lang w:val="en-US" w:eastAsia="en-US"/>
        </w:rPr>
        <w:t>₱</w:t>
      </w:r>
      <w:r w:rsidR="003857EF" w:rsidRPr="006658A1">
        <w:rPr>
          <w:rFonts w:ascii="Arial" w:eastAsia="Times New Roman" w:hAnsi="Arial" w:cs="Arial"/>
          <w:b/>
          <w:color w:val="auto"/>
          <w:sz w:val="24"/>
          <w:szCs w:val="24"/>
          <w:lang w:val="en-US" w:eastAsia="en-US"/>
        </w:rPr>
        <w:t xml:space="preserve">570,152,180.45 </w:t>
      </w:r>
      <w:r w:rsidRPr="006658A1">
        <w:rPr>
          <w:rFonts w:ascii="Arial" w:eastAsia="Times New Roman" w:hAnsi="Arial" w:cs="Arial"/>
          <w:b/>
          <w:color w:val="auto"/>
          <w:sz w:val="24"/>
          <w:szCs w:val="24"/>
          <w:lang w:val="en-US" w:eastAsia="en-US"/>
        </w:rPr>
        <w:t>standby funds</w:t>
      </w:r>
      <w:r w:rsidRPr="006658A1">
        <w:rPr>
          <w:rFonts w:ascii="Arial" w:eastAsia="Times New Roman" w:hAnsi="Arial" w:cs="Arial"/>
          <w:color w:val="auto"/>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EB6490">
        <w:rPr>
          <w:rFonts w:ascii="Arial" w:eastAsia="Times New Roman" w:hAnsi="Arial" w:cs="Arial"/>
          <w:b/>
          <w:color w:val="auto"/>
          <w:sz w:val="24"/>
          <w:szCs w:val="24"/>
          <w:lang w:val="en-US" w:eastAsia="en-US"/>
        </w:rPr>
        <w:t>₱532,263,804.19</w:t>
      </w:r>
      <w:r>
        <w:rPr>
          <w:rFonts w:ascii="Arial" w:eastAsia="Times New Roman" w:hAnsi="Arial" w:cs="Arial"/>
          <w:b/>
          <w:color w:val="0070C0"/>
          <w:sz w:val="24"/>
          <w:szCs w:val="24"/>
          <w:lang w:val="en-US" w:eastAsia="en-US"/>
        </w:rPr>
        <w:t xml:space="preserve"> </w:t>
      </w:r>
      <w:r w:rsidRPr="00C1309E">
        <w:rPr>
          <w:rFonts w:ascii="Arial" w:eastAsia="Times New Roman" w:hAnsi="Arial" w:cs="Arial"/>
          <w:sz w:val="24"/>
          <w:szCs w:val="24"/>
          <w:lang w:val="en-US" w:eastAsia="en-US"/>
        </w:rPr>
        <w:t xml:space="preserve">is the available </w:t>
      </w:r>
      <w:r w:rsidRPr="00EB6490">
        <w:rPr>
          <w:rFonts w:ascii="Arial" w:eastAsia="Times New Roman" w:hAnsi="Arial" w:cs="Arial"/>
          <w:b/>
          <w:color w:val="auto"/>
          <w:sz w:val="24"/>
          <w:szCs w:val="24"/>
          <w:lang w:val="en-US" w:eastAsia="en-US"/>
        </w:rPr>
        <w:t>Quick Response Fund (QRF)</w:t>
      </w:r>
      <w:r w:rsidRPr="00EB6490">
        <w:rPr>
          <w:rFonts w:ascii="Arial" w:eastAsia="Times New Roman" w:hAnsi="Arial" w:cs="Arial"/>
          <w:color w:val="auto"/>
          <w:sz w:val="24"/>
          <w:szCs w:val="24"/>
          <w:lang w:val="en-US" w:eastAsia="en-US"/>
        </w:rPr>
        <w:t xml:space="preserve"> </w:t>
      </w:r>
      <w:r w:rsidRPr="00C1309E">
        <w:rPr>
          <w:rFonts w:ascii="Arial" w:eastAsia="Times New Roman" w:hAnsi="Arial" w:cs="Arial"/>
          <w:sz w:val="24"/>
          <w:szCs w:val="24"/>
          <w:lang w:val="en-US" w:eastAsia="en-US"/>
        </w:rPr>
        <w:t>in the CO.</w:t>
      </w:r>
    </w:p>
    <w:p w14:paraId="33B55874" w14:textId="77777777" w:rsidR="00192553" w:rsidRPr="00C1309E" w:rsidRDefault="00192553" w:rsidP="00192553">
      <w:pPr>
        <w:spacing w:after="0" w:line="240" w:lineRule="auto"/>
        <w:ind w:left="360"/>
        <w:contextualSpacing/>
        <w:jc w:val="both"/>
        <w:rPr>
          <w:rFonts w:ascii="Arial" w:eastAsia="Times New Roman" w:hAnsi="Arial" w:cs="Arial"/>
          <w:sz w:val="16"/>
          <w:szCs w:val="16"/>
          <w:lang w:val="en-US" w:eastAsia="en-US"/>
        </w:rPr>
      </w:pPr>
    </w:p>
    <w:p w14:paraId="4F0F2A17" w14:textId="77777777" w:rsidR="00192553" w:rsidRPr="00C1309E" w:rsidRDefault="00192553" w:rsidP="00192553">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3CE86EE" w14:textId="1B261AB9" w:rsidR="00192553" w:rsidRPr="00C1309E" w:rsidRDefault="00192553" w:rsidP="00192553">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6658A1" w:rsidRPr="006658A1">
        <w:rPr>
          <w:rFonts w:ascii="Arial" w:eastAsia="Times New Roman" w:hAnsi="Arial" w:cs="Arial"/>
          <w:b/>
          <w:bCs/>
          <w:color w:val="0070C0"/>
          <w:sz w:val="24"/>
          <w:szCs w:val="24"/>
          <w:lang w:eastAsia="en-US"/>
        </w:rPr>
        <w:t>211,927</w:t>
      </w:r>
      <w:r w:rsidR="006658A1">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6658A1" w:rsidRPr="006658A1">
        <w:rPr>
          <w:rFonts w:ascii="Arial" w:eastAsia="Times New Roman" w:hAnsi="Arial" w:cs="Arial"/>
          <w:b/>
          <w:bCs/>
          <w:color w:val="0070C0"/>
          <w:sz w:val="24"/>
          <w:szCs w:val="24"/>
          <w:lang w:eastAsia="en-US"/>
        </w:rPr>
        <w:t>100,376,802.46</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6658A1" w:rsidRPr="006658A1">
        <w:rPr>
          <w:rFonts w:ascii="Arial" w:eastAsia="Times New Roman" w:hAnsi="Arial" w:cs="Arial"/>
          <w:b/>
          <w:bCs/>
          <w:color w:val="0070C0"/>
          <w:sz w:val="24"/>
          <w:szCs w:val="24"/>
          <w:lang w:eastAsia="en-US"/>
        </w:rPr>
        <w:t>174,473,582.42</w:t>
      </w:r>
      <w:r w:rsidR="006658A1">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6658A1" w:rsidRPr="006658A1">
        <w:rPr>
          <w:rFonts w:ascii="Arial" w:eastAsia="Times New Roman" w:hAnsi="Arial" w:cs="Arial"/>
          <w:b/>
          <w:bCs/>
          <w:color w:val="0070C0"/>
          <w:sz w:val="24"/>
          <w:szCs w:val="24"/>
          <w:lang w:eastAsia="en-US"/>
        </w:rPr>
        <w:t>285,629,010.09</w:t>
      </w:r>
      <w:r w:rsidR="006658A1">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751B1261" w14:textId="77777777" w:rsidR="00192553" w:rsidRDefault="00192553" w:rsidP="00192553">
      <w:pPr>
        <w:spacing w:after="0" w:line="240" w:lineRule="auto"/>
        <w:ind w:left="360"/>
        <w:contextualSpacing/>
        <w:jc w:val="both"/>
        <w:rPr>
          <w:rFonts w:ascii="Arial" w:eastAsia="Arial" w:hAnsi="Arial" w:cs="Arial"/>
          <w:b/>
          <w:i/>
          <w:sz w:val="20"/>
          <w:szCs w:val="20"/>
        </w:rPr>
      </w:pPr>
    </w:p>
    <w:p w14:paraId="2A9CFCBD" w14:textId="77777777" w:rsidR="00192553" w:rsidRPr="00B25660" w:rsidRDefault="00192553" w:rsidP="00192553">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34"/>
        <w:gridCol w:w="1288"/>
        <w:gridCol w:w="986"/>
        <w:gridCol w:w="1288"/>
        <w:gridCol w:w="1323"/>
        <w:gridCol w:w="1609"/>
        <w:gridCol w:w="2078"/>
      </w:tblGrid>
      <w:tr w:rsidR="003857EF" w:rsidRPr="003857EF" w14:paraId="66DF7679" w14:textId="77777777" w:rsidTr="003857EF">
        <w:trPr>
          <w:trHeight w:val="20"/>
          <w:tblHeader/>
        </w:trPr>
        <w:tc>
          <w:tcPr>
            <w:tcW w:w="81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C6282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REGIONAL / FIELD OFFICE</w:t>
            </w:r>
          </w:p>
        </w:tc>
        <w:tc>
          <w:tcPr>
            <w:tcW w:w="63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5FF6B76"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STANDBY FUNDS</w:t>
            </w:r>
          </w:p>
        </w:tc>
        <w:tc>
          <w:tcPr>
            <w:tcW w:w="107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2CA5B1F"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FAMILY FOOD PACKS</w:t>
            </w:r>
          </w:p>
        </w:tc>
        <w:tc>
          <w:tcPr>
            <w:tcW w:w="66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816722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OTHER FOOD ITEMS</w:t>
            </w:r>
          </w:p>
        </w:tc>
        <w:tc>
          <w:tcPr>
            <w:tcW w:w="7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0261D5C"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NON-FOOD RELIEF ITEMS</w:t>
            </w:r>
          </w:p>
        </w:tc>
        <w:tc>
          <w:tcPr>
            <w:tcW w:w="102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1410811"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STANDBY FUNDS &amp; STOCKPILE</w:t>
            </w:r>
          </w:p>
        </w:tc>
      </w:tr>
      <w:tr w:rsidR="003857EF" w:rsidRPr="003857EF" w14:paraId="54B69CB1" w14:textId="77777777" w:rsidTr="003857EF">
        <w:trPr>
          <w:trHeight w:val="20"/>
          <w:tblHeader/>
        </w:trPr>
        <w:tc>
          <w:tcPr>
            <w:tcW w:w="810" w:type="pct"/>
            <w:vMerge/>
            <w:tcBorders>
              <w:top w:val="single" w:sz="6" w:space="0" w:color="000000"/>
              <w:left w:val="single" w:sz="6" w:space="0" w:color="000000"/>
              <w:bottom w:val="single" w:sz="6" w:space="0" w:color="000000"/>
              <w:right w:val="single" w:sz="6" w:space="0" w:color="000000"/>
            </w:tcBorders>
            <w:vAlign w:val="center"/>
            <w:hideMark/>
          </w:tcPr>
          <w:p w14:paraId="25D0FB5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31" w:type="pct"/>
            <w:vMerge/>
            <w:tcBorders>
              <w:top w:val="single" w:sz="6" w:space="0" w:color="000000"/>
              <w:left w:val="single" w:sz="6" w:space="0" w:color="CCCCCC"/>
              <w:bottom w:val="single" w:sz="6" w:space="0" w:color="000000"/>
              <w:right w:val="single" w:sz="6" w:space="0" w:color="000000"/>
            </w:tcBorders>
            <w:vAlign w:val="center"/>
            <w:hideMark/>
          </w:tcPr>
          <w:p w14:paraId="5D47FED7"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8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087910"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QUANTITY</w:t>
            </w:r>
          </w:p>
        </w:tc>
        <w:tc>
          <w:tcPr>
            <w:tcW w:w="58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19376D"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COST</w:t>
            </w:r>
          </w:p>
        </w:tc>
        <w:tc>
          <w:tcPr>
            <w:tcW w:w="66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70178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COST</w:t>
            </w:r>
          </w:p>
        </w:tc>
        <w:tc>
          <w:tcPr>
            <w:tcW w:w="7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447CF3"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3857EF">
              <w:rPr>
                <w:rFonts w:ascii="Arial Narrow" w:eastAsia="Times New Roman" w:hAnsi="Arial Narrow" w:cs="Arial"/>
                <w:b/>
                <w:bCs/>
                <w:color w:val="auto"/>
                <w:sz w:val="20"/>
                <w:szCs w:val="20"/>
              </w:rPr>
              <w:t>TOTAL COST</w:t>
            </w:r>
          </w:p>
        </w:tc>
        <w:tc>
          <w:tcPr>
            <w:tcW w:w="1027" w:type="pct"/>
            <w:vMerge/>
            <w:tcBorders>
              <w:top w:val="single" w:sz="6" w:space="0" w:color="000000"/>
              <w:left w:val="single" w:sz="6" w:space="0" w:color="CCCCCC"/>
              <w:bottom w:val="single" w:sz="6" w:space="0" w:color="000000"/>
              <w:right w:val="single" w:sz="6" w:space="0" w:color="000000"/>
            </w:tcBorders>
            <w:vAlign w:val="center"/>
            <w:hideMark/>
          </w:tcPr>
          <w:p w14:paraId="297A525E" w14:textId="77777777" w:rsidR="003857EF" w:rsidRPr="003857EF" w:rsidRDefault="003857EF" w:rsidP="003857E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6658A1" w:rsidRPr="003857EF" w14:paraId="08C1BF67"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CA60325"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3857EF">
              <w:rPr>
                <w:rFonts w:ascii="Arial Narrow" w:eastAsia="Times New Roman" w:hAnsi="Arial Narrow" w:cs="Arial"/>
                <w:b/>
                <w:bCs/>
                <w:sz w:val="20"/>
                <w:szCs w:val="20"/>
              </w:rPr>
              <w:t>TOTAL</w:t>
            </w:r>
          </w:p>
        </w:tc>
        <w:tc>
          <w:tcPr>
            <w:tcW w:w="63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D3A246" w14:textId="0CDC19BA"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6658A1">
              <w:rPr>
                <w:rFonts w:ascii="Arial Narrow" w:hAnsi="Arial Narrow"/>
                <w:sz w:val="20"/>
              </w:rPr>
              <w:t>570,152,180.45</w:t>
            </w:r>
          </w:p>
        </w:tc>
        <w:tc>
          <w:tcPr>
            <w:tcW w:w="48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D050669" w14:textId="11DE1C9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6658A1">
              <w:rPr>
                <w:rFonts w:ascii="Arial Narrow" w:hAnsi="Arial Narrow"/>
                <w:sz w:val="20"/>
              </w:rPr>
              <w:t>211,927</w:t>
            </w:r>
          </w:p>
        </w:tc>
        <w:tc>
          <w:tcPr>
            <w:tcW w:w="58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D3BFB7" w14:textId="7CC7CB0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6658A1">
              <w:rPr>
                <w:rFonts w:ascii="Arial Narrow" w:hAnsi="Arial Narrow"/>
                <w:sz w:val="20"/>
              </w:rPr>
              <w:t>100,376,802.46</w:t>
            </w:r>
          </w:p>
        </w:tc>
        <w:tc>
          <w:tcPr>
            <w:tcW w:w="66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6E9397" w14:textId="681BB6A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6658A1">
              <w:rPr>
                <w:rFonts w:ascii="Arial Narrow" w:hAnsi="Arial Narrow"/>
                <w:sz w:val="20"/>
              </w:rPr>
              <w:t>174,473,582.42</w:t>
            </w:r>
          </w:p>
        </w:tc>
        <w:tc>
          <w:tcPr>
            <w:tcW w:w="7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20E5F7" w14:textId="76E0055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6658A1">
              <w:rPr>
                <w:rFonts w:ascii="Arial Narrow" w:hAnsi="Arial Narrow"/>
                <w:sz w:val="20"/>
              </w:rPr>
              <w:t>285,629,010.09</w:t>
            </w:r>
          </w:p>
        </w:tc>
        <w:tc>
          <w:tcPr>
            <w:tcW w:w="10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2313F8" w14:textId="462FE180"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6658A1">
              <w:rPr>
                <w:rFonts w:ascii="Arial Narrow" w:hAnsi="Arial Narrow"/>
                <w:sz w:val="20"/>
              </w:rPr>
              <w:t>1,130,631,575.43</w:t>
            </w:r>
          </w:p>
        </w:tc>
      </w:tr>
      <w:tr w:rsidR="006658A1" w:rsidRPr="003857EF" w14:paraId="4FC3EDF5"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D88FA3"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B230E" w14:textId="09DB153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32,263,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C8476" w14:textId="2512704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27B6E" w14:textId="65328200"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61F9F" w14:textId="185E9ADA"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80FEC" w14:textId="17AB3B5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79FA2" w14:textId="637F4166"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32,263,804.19</w:t>
            </w:r>
          </w:p>
        </w:tc>
      </w:tr>
      <w:tr w:rsidR="006658A1" w:rsidRPr="003857EF" w14:paraId="0BAD6AB5"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8C9D42"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9AADD" w14:textId="35F25C7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CE1D6" w14:textId="1867868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7,4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0AAD5" w14:textId="5DBF6A1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135,317.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669ED" w14:textId="3FFBBD96"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22,750,950.7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4A5396" w14:textId="4CCE97A0"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90,788,200.04</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56B98" w14:textId="6971E3F9"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17,674,467.74</w:t>
            </w:r>
          </w:p>
        </w:tc>
      </w:tr>
      <w:tr w:rsidR="006658A1" w:rsidRPr="003857EF" w14:paraId="6100217A"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355FB"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lastRenderedPageBreak/>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648D0" w14:textId="2CDA17E6"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042A1B" w14:textId="01A53C4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3,3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01FC9" w14:textId="6291694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941,332.63</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00A8E" w14:textId="05C0A8F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0,109,979.03</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1CDB1" w14:textId="6A5427C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145,887.20</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CCC8D" w14:textId="788CD40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9,197,198.86</w:t>
            </w:r>
          </w:p>
        </w:tc>
      </w:tr>
      <w:tr w:rsidR="006658A1" w:rsidRPr="003857EF" w14:paraId="383062C1"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112082"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8F73C" w14:textId="77357F1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1BB19" w14:textId="70AC59E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0,11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38320" w14:textId="4AD7E76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079,795.48</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CA42AF" w14:textId="1B67793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8,148,586.3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D082B" w14:textId="62B636AC"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29,506,318.68</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F363C" w14:textId="0A110B4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2,734,700.46</w:t>
            </w:r>
          </w:p>
        </w:tc>
      </w:tr>
      <w:tr w:rsidR="006658A1" w:rsidRPr="003857EF" w14:paraId="4EFF12E2"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49607A"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70469" w14:textId="4196EA1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0ECB0" w14:textId="25078EE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21,15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C4ECC9" w14:textId="44E5073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0,438,573.69</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CB47D" w14:textId="0F4231D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832,703.72</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4CE3D" w14:textId="351EF54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510,398.95</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8E827" w14:textId="4EF42A46"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9,781,815.15</w:t>
            </w:r>
          </w:p>
        </w:tc>
      </w:tr>
      <w:tr w:rsidR="006658A1" w:rsidRPr="003857EF" w14:paraId="4B93618F"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84458A"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C8604" w14:textId="039C966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E1AD8" w14:textId="5054293A"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5,34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38D70A" w14:textId="4F5BF97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145,559.52</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E7D2B" w14:textId="5DEA236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557,385.86</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488A0" w14:textId="06AA944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022,278.98</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A5032" w14:textId="241DDF96"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5,030,253.10</w:t>
            </w:r>
          </w:p>
        </w:tc>
      </w:tr>
      <w:tr w:rsidR="006658A1" w:rsidRPr="003857EF" w14:paraId="37C35188"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128B28"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16011" w14:textId="7F4A6BE0"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F1A42" w14:textId="407DBBF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3,01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F24A8" w14:textId="53F5F04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633,313.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DE9DF" w14:textId="73D4412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7,782,446.36</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91C343" w14:textId="3D65D0E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940,873.37</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FCCFFA" w14:textId="3A4FF38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6,356,632.73</w:t>
            </w:r>
          </w:p>
        </w:tc>
      </w:tr>
      <w:tr w:rsidR="006658A1" w:rsidRPr="003857EF" w14:paraId="0B0B5BA8"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1BB296"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9F0FB7" w14:textId="593827C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2,053,226.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2AB68D" w14:textId="02CA0D3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20,9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9F53F" w14:textId="4A38BC8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9,444,150.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24A4E" w14:textId="7952B94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765,909.0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95E2A" w14:textId="4127314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914,948.80</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4434" w14:textId="386464F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8,178,234.38</w:t>
            </w:r>
          </w:p>
        </w:tc>
      </w:tr>
      <w:tr w:rsidR="006658A1" w:rsidRPr="003857EF" w14:paraId="27355C26"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C7EA90"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E6870" w14:textId="58DBBCA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94729" w14:textId="74842D8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17,006</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BCBC2" w14:textId="29A6A50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7,971,779.7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49F7A" w14:textId="3DDBF1C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067,572.62</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6E888" w14:textId="3BECAD6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3,654,679.90</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381C0" w14:textId="5E1F7582"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28,694,032.22</w:t>
            </w:r>
          </w:p>
        </w:tc>
      </w:tr>
      <w:tr w:rsidR="006658A1" w:rsidRPr="003857EF" w14:paraId="4352D6F5"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1CD687"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ED6C6" w14:textId="2FCA987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2730D" w14:textId="209E8F9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38,06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47CC9" w14:textId="0C1F862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5,779,276.96</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3F44C" w14:textId="6BA43A2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9,972,397.14</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FFA2D" w14:textId="6811C54C"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890,820.31</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D5FD8" w14:textId="5BF73C9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84,642,546.09</w:t>
            </w:r>
          </w:p>
        </w:tc>
      </w:tr>
      <w:tr w:rsidR="006658A1" w:rsidRPr="003857EF" w14:paraId="607B7481"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0D47A6"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2928F" w14:textId="4302B69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D36F7" w14:textId="67D02A2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20,342</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2725A" w14:textId="2B0766C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8,848,770.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99D19F" w14:textId="146BC00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1,064,540.49</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B7BF5" w14:textId="510B18C9"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9,357,840.65</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F2C82" w14:textId="17BC7A6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771,695.41</w:t>
            </w:r>
          </w:p>
        </w:tc>
      </w:tr>
      <w:tr w:rsidR="006658A1" w:rsidRPr="003857EF" w14:paraId="7A59344C"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316DAC"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496682" w14:textId="195210C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E48FE" w14:textId="25D394F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8,8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301DB" w14:textId="57413DCA"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472,538.56</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AF045" w14:textId="12DD1EE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7,878,269.9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06C5E" w14:textId="4EA5078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9,284,402.95</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A422A" w14:textId="1CBA78A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4,829,754.41</w:t>
            </w:r>
          </w:p>
        </w:tc>
      </w:tr>
      <w:tr w:rsidR="006658A1" w:rsidRPr="003857EF" w14:paraId="52CC3416"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384F28"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17BA3" w14:textId="48DD94C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0E857" w14:textId="4FE3014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9,421</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E406C" w14:textId="731A8C9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148,482.29</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A61E1" w14:textId="3298467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4,994,195.68</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59A4C5" w14:textId="63941FE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0,866,180.12</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2DD9A" w14:textId="209221D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1,064,858.09</w:t>
            </w:r>
          </w:p>
        </w:tc>
      </w:tr>
      <w:tr w:rsidR="006658A1" w:rsidRPr="003857EF" w14:paraId="0CE9DA04"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F71358"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E11A0" w14:textId="3A750208"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70E4E" w14:textId="1E19FC9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7,426</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C7E63" w14:textId="41A87B6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990,036.92</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4A59" w14:textId="0823B4A2"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3,405,176.71</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5FC85" w14:textId="037BEC9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27,924,473.56</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853909" w14:textId="60C727F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8,320,411.61</w:t>
            </w:r>
          </w:p>
        </w:tc>
      </w:tr>
      <w:tr w:rsidR="006658A1" w:rsidRPr="003857EF" w14:paraId="7E3164D3"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5D8826"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3CD239" w14:textId="791DEC7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59CC4C" w14:textId="62725DC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2,45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F4631" w14:textId="0C6D593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909,828.7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4A3B1" w14:textId="507CDF59"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06,250.0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86143" w14:textId="1DF427AA"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4,916,885.36</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384EBD" w14:textId="00C0EBB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9,332,965.06</w:t>
            </w:r>
          </w:p>
        </w:tc>
      </w:tr>
      <w:tr w:rsidR="006658A1" w:rsidRPr="003857EF" w14:paraId="398C2F7F"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F5ED62"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0B6D2" w14:textId="6CE57E1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2778B" w14:textId="700BD6C2"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2,99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0106DB" w14:textId="43F9F711"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659,900.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0E709" w14:textId="6EE2AB8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787,590.76</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C1831" w14:textId="74CE3DA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0,899,586.54</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8D410" w14:textId="002E0BF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7,347,591.15</w:t>
            </w:r>
          </w:p>
        </w:tc>
      </w:tr>
      <w:tr w:rsidR="006658A1" w:rsidRPr="003857EF" w14:paraId="236B7814"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06F221"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3B167" w14:textId="36A1E943"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9BF52" w14:textId="6DA4130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11,19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D6CDB" w14:textId="46713350"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688,206.3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5CCA5" w14:textId="10F17F0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4,270,547.0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8D3E6" w14:textId="02FADEFA"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6,048,040.02</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A5DF12" w14:textId="1EB3768B"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29,007,533.87</w:t>
            </w:r>
          </w:p>
        </w:tc>
      </w:tr>
      <w:tr w:rsidR="006658A1" w:rsidRPr="003857EF" w14:paraId="6881CE44"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EA5621"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F71909" w14:textId="1569BC5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69,55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86196" w14:textId="75C973D6"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w:t>
            </w:r>
            <w:r>
              <w:rPr>
                <w:rFonts w:ascii="Arial Narrow" w:hAnsi="Arial Narrow"/>
                <w:sz w:val="20"/>
              </w:rPr>
              <w:t>,26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147FF2" w14:textId="2334380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692,118.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D598E" w14:textId="255A444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634,667.0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17321" w14:textId="41668AE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741,232.78</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A8AF7" w14:textId="3344632E"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7,137,576.78</w:t>
            </w:r>
          </w:p>
        </w:tc>
      </w:tr>
      <w:tr w:rsidR="006658A1" w:rsidRPr="003857EF" w14:paraId="50F90737" w14:textId="77777777" w:rsidTr="006658A1">
        <w:trPr>
          <w:trHeight w:val="20"/>
        </w:trPr>
        <w:tc>
          <w:tcPr>
            <w:tcW w:w="81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D2EACE" w14:textId="77777777" w:rsidR="006658A1" w:rsidRPr="003857EF"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3857EF">
              <w:rPr>
                <w:rFonts w:ascii="Arial Narrow" w:eastAsia="Times New Roman" w:hAnsi="Arial Narrow" w:cs="Arial"/>
                <w:color w:val="auto"/>
                <w:sz w:val="20"/>
                <w:szCs w:val="20"/>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6D473" w14:textId="78174D3D"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2407" w14:textId="6919EA84"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Pr>
                <w:rFonts w:ascii="Arial Narrow" w:hAnsi="Arial Narrow"/>
                <w:sz w:val="20"/>
              </w:rPr>
              <w:t>11,441</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0223F" w14:textId="4081C4C5"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5,397,823.71</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E8E8C" w14:textId="71070769"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944,414.15</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F6B86" w14:textId="5E86E57F"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8,215,961.89</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CC547" w14:textId="5D2A5B57" w:rsidR="006658A1" w:rsidRPr="006658A1" w:rsidRDefault="006658A1" w:rsidP="006658A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6658A1">
              <w:rPr>
                <w:rFonts w:ascii="Arial Narrow" w:hAnsi="Arial Narrow"/>
                <w:sz w:val="20"/>
              </w:rPr>
              <w:t>18,265,504.13</w:t>
            </w:r>
          </w:p>
        </w:tc>
      </w:tr>
    </w:tbl>
    <w:p w14:paraId="2E0338EA" w14:textId="6C411ECB" w:rsidR="00192553" w:rsidRDefault="00192553" w:rsidP="00192553">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9B0BE5">
        <w:rPr>
          <w:rFonts w:ascii="Arial" w:eastAsia="Arial" w:hAnsi="Arial" w:cs="Arial"/>
          <w:i/>
          <w:sz w:val="16"/>
          <w:szCs w:val="16"/>
        </w:rPr>
        <w:t xml:space="preserve"> is as of 27</w:t>
      </w:r>
      <w:r w:rsidR="003857EF">
        <w:rPr>
          <w:rFonts w:ascii="Arial" w:eastAsia="Arial" w:hAnsi="Arial" w:cs="Arial"/>
          <w:i/>
          <w:sz w:val="16"/>
          <w:szCs w:val="16"/>
        </w:rPr>
        <w:t xml:space="preserve"> Nove</w:t>
      </w:r>
      <w:r w:rsidR="009B0BE5">
        <w:rPr>
          <w:rFonts w:ascii="Arial" w:eastAsia="Arial" w:hAnsi="Arial" w:cs="Arial"/>
          <w:i/>
          <w:sz w:val="16"/>
          <w:szCs w:val="16"/>
        </w:rPr>
        <w:t>mber 2020, 12</w:t>
      </w:r>
      <w:r w:rsidR="003857EF">
        <w:rPr>
          <w:rFonts w:ascii="Arial" w:eastAsia="Arial" w:hAnsi="Arial" w:cs="Arial"/>
          <w:i/>
          <w:sz w:val="16"/>
          <w:szCs w:val="16"/>
        </w:rPr>
        <w:t>M</w:t>
      </w:r>
      <w:r w:rsidR="009B0BE5">
        <w:rPr>
          <w:rFonts w:ascii="Arial" w:eastAsia="Arial" w:hAnsi="Arial" w:cs="Arial"/>
          <w:i/>
          <w:sz w:val="16"/>
          <w:szCs w:val="16"/>
        </w:rPr>
        <w:t>N</w:t>
      </w:r>
      <w:r>
        <w:rPr>
          <w:rFonts w:ascii="Arial" w:eastAsia="Arial" w:hAnsi="Arial" w:cs="Arial"/>
          <w:i/>
          <w:sz w:val="16"/>
          <w:szCs w:val="16"/>
        </w:rPr>
        <w:t>.</w:t>
      </w:r>
    </w:p>
    <w:p w14:paraId="4CAB4073" w14:textId="77777777" w:rsidR="00192553" w:rsidRDefault="00192553" w:rsidP="0019255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750E876" w:rsidR="00A01937" w:rsidRPr="004E1AC0"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4E1AC0">
              <w:rPr>
                <w:rFonts w:ascii="Arial" w:eastAsia="Arial" w:hAnsi="Arial" w:cs="Arial"/>
                <w:color w:val="0070C0"/>
                <w:sz w:val="20"/>
                <w:szCs w:val="24"/>
              </w:rPr>
              <w:t>2</w:t>
            </w:r>
            <w:r w:rsidR="003522A4" w:rsidRPr="004E1AC0">
              <w:rPr>
                <w:rFonts w:ascii="Arial" w:eastAsia="Arial" w:hAnsi="Arial" w:cs="Arial"/>
                <w:color w:val="0070C0"/>
                <w:sz w:val="20"/>
                <w:szCs w:val="24"/>
              </w:rPr>
              <w:t>6</w:t>
            </w:r>
            <w:r w:rsidR="00CB2A7E" w:rsidRPr="004E1AC0">
              <w:rPr>
                <w:rFonts w:ascii="Arial" w:eastAsia="Arial" w:hAnsi="Arial" w:cs="Arial"/>
                <w:color w:val="0070C0"/>
                <w:sz w:val="20"/>
                <w:szCs w:val="24"/>
              </w:rPr>
              <w:t xml:space="preserve"> </w:t>
            </w:r>
            <w:r w:rsidR="00A01937" w:rsidRPr="004E1AC0">
              <w:rPr>
                <w:rFonts w:ascii="Arial" w:eastAsia="Arial" w:hAnsi="Arial" w:cs="Arial"/>
                <w:color w:val="0070C0"/>
                <w:sz w:val="20"/>
                <w:szCs w:val="24"/>
              </w:rPr>
              <w:t>November</w:t>
            </w:r>
            <w:r w:rsidR="00CB2A7E" w:rsidRPr="004E1AC0">
              <w:rPr>
                <w:rFonts w:ascii="Arial" w:eastAsia="Arial" w:hAnsi="Arial" w:cs="Arial"/>
                <w:color w:val="0070C0"/>
                <w:sz w:val="20"/>
                <w:szCs w:val="24"/>
              </w:rPr>
              <w:t xml:space="preserve"> </w:t>
            </w:r>
            <w:r w:rsidR="00A01937" w:rsidRPr="004E1AC0">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4E1AC0"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isaste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spons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anageme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Bureau</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RMB)</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n</w:t>
            </w:r>
            <w:r w:rsidR="00CB2A7E" w:rsidRPr="004E1AC0">
              <w:rPr>
                <w:rFonts w:ascii="Arial" w:eastAsia="Arial" w:hAnsi="Arial" w:cs="Arial"/>
                <w:color w:val="0070C0"/>
                <w:sz w:val="20"/>
                <w:szCs w:val="24"/>
              </w:rPr>
              <w:t xml:space="preserve"> </w:t>
            </w:r>
            <w:r w:rsidR="003A6424" w:rsidRPr="004E1AC0">
              <w:rPr>
                <w:rFonts w:ascii="Arial" w:eastAsia="Arial" w:hAnsi="Arial" w:cs="Arial"/>
                <w:b/>
                <w:color w:val="0070C0"/>
                <w:sz w:val="20"/>
                <w:szCs w:val="24"/>
              </w:rPr>
              <w:t xml:space="preserve">BLUE </w:t>
            </w:r>
            <w:r w:rsidRPr="004E1AC0">
              <w:rPr>
                <w:rFonts w:ascii="Arial" w:eastAsia="Arial" w:hAnsi="Arial" w:cs="Arial"/>
                <w:color w:val="0070C0"/>
                <w:sz w:val="20"/>
                <w:szCs w:val="24"/>
              </w:rPr>
              <w:t>aler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tu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ypho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Ulyss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losel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ordinating</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with</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ncerne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SW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iel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fic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ignifica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port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tu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ffecte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amili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ssistanc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lie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fforts.</w:t>
            </w:r>
          </w:p>
          <w:p w14:paraId="2635AAEA" w14:textId="18C6FCEB" w:rsidR="005D5602" w:rsidRPr="004E1AC0"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All</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QR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ember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mergenc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quipme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r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ndb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ady</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eployment.</w:t>
            </w:r>
          </w:p>
          <w:p w14:paraId="3B8F4208" w14:textId="77777777" w:rsidR="004E1AC0" w:rsidRPr="004E1AC0"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isaste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Respons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peration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anagemen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ivis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ROM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RMB</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i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los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ordinat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with</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he</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oncerne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DSW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iel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fice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to</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monitor</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tatu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of</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fund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evacuat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centers,</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nd</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augmentation</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support</w:t>
            </w:r>
            <w:r w:rsidR="00CB2A7E" w:rsidRPr="004E1AC0">
              <w:rPr>
                <w:rFonts w:ascii="Arial" w:eastAsia="Arial" w:hAnsi="Arial" w:cs="Arial"/>
                <w:color w:val="0070C0"/>
                <w:sz w:val="20"/>
                <w:szCs w:val="24"/>
              </w:rPr>
              <w:t xml:space="preserve"> </w:t>
            </w:r>
            <w:r w:rsidRPr="004E1AC0">
              <w:rPr>
                <w:rFonts w:ascii="Arial" w:eastAsia="Arial" w:hAnsi="Arial" w:cs="Arial"/>
                <w:color w:val="0070C0"/>
                <w:sz w:val="20"/>
                <w:szCs w:val="24"/>
              </w:rPr>
              <w:t>needed.</w:t>
            </w:r>
          </w:p>
          <w:p w14:paraId="264298BF" w14:textId="6876CB05" w:rsidR="004E1AC0" w:rsidRPr="004E1AC0"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E1AC0">
              <w:rPr>
                <w:rFonts w:ascii="Arial" w:eastAsia="Arial" w:hAnsi="Arial" w:cs="Arial"/>
                <w:color w:val="0070C0"/>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480B33C" w:rsidR="006C13A7" w:rsidRPr="003C0908" w:rsidRDefault="007958F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4</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993E9C"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993E9C">
              <w:rPr>
                <w:rFonts w:ascii="Arial" w:eastAsia="Arial" w:hAnsi="Arial" w:cs="Arial"/>
                <w:color w:val="0070C0"/>
                <w:sz w:val="20"/>
                <w:szCs w:val="24"/>
              </w:rPr>
              <w:t>2</w:t>
            </w:r>
            <w:r w:rsidR="00923E43" w:rsidRPr="00993E9C">
              <w:rPr>
                <w:rFonts w:ascii="Arial" w:eastAsia="Arial" w:hAnsi="Arial" w:cs="Arial"/>
                <w:color w:val="0070C0"/>
                <w:sz w:val="20"/>
                <w:szCs w:val="24"/>
              </w:rPr>
              <w:t>6</w:t>
            </w:r>
            <w:r w:rsidR="00CB2A7E" w:rsidRPr="00993E9C">
              <w:rPr>
                <w:rFonts w:ascii="Arial" w:eastAsia="Arial" w:hAnsi="Arial" w:cs="Arial"/>
                <w:color w:val="0070C0"/>
                <w:sz w:val="20"/>
                <w:szCs w:val="24"/>
              </w:rPr>
              <w:t xml:space="preserve"> </w:t>
            </w:r>
            <w:r w:rsidR="00C37E61" w:rsidRPr="00993E9C">
              <w:rPr>
                <w:rFonts w:ascii="Arial" w:eastAsia="Arial" w:hAnsi="Arial" w:cs="Arial"/>
                <w:color w:val="0070C0"/>
                <w:sz w:val="20"/>
                <w:szCs w:val="24"/>
              </w:rPr>
              <w:t>November</w:t>
            </w:r>
            <w:r w:rsidR="00CB2A7E" w:rsidRPr="00993E9C">
              <w:rPr>
                <w:rFonts w:ascii="Arial" w:eastAsia="Arial" w:hAnsi="Arial" w:cs="Arial"/>
                <w:color w:val="0070C0"/>
                <w:sz w:val="20"/>
                <w:szCs w:val="24"/>
              </w:rPr>
              <w:t xml:space="preserve"> </w:t>
            </w:r>
            <w:r w:rsidR="00C37E61" w:rsidRPr="00993E9C">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993E9C"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93E9C">
              <w:rPr>
                <w:rFonts w:ascii="Arial" w:eastAsia="Arial" w:hAnsi="Arial" w:cs="Arial"/>
                <w:color w:val="0070C0"/>
                <w:sz w:val="20"/>
                <w:szCs w:val="24"/>
              </w:rPr>
              <w:t>DSWD-FO</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NCR</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is</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continuously</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coordinating</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with</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the</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17</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LGUs</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through</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its</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respective</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Local</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Social</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Welfare</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and</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Development</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Office</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LSWDOs)</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and</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has</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facilitated</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the</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request</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for</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the</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provision</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of</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necessary</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augmentation</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assistance.</w:t>
            </w:r>
          </w:p>
          <w:p w14:paraId="607802B5" w14:textId="77777777" w:rsidR="00CB5E28"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93E9C">
              <w:rPr>
                <w:rFonts w:ascii="Arial" w:eastAsia="Arial" w:hAnsi="Arial" w:cs="Arial"/>
                <w:color w:val="0070C0"/>
                <w:sz w:val="20"/>
                <w:szCs w:val="24"/>
              </w:rPr>
              <w:t>DSWD-</w:t>
            </w:r>
            <w:r w:rsidR="0054639F" w:rsidRPr="00993E9C">
              <w:rPr>
                <w:rFonts w:ascii="Arial" w:eastAsia="Arial" w:hAnsi="Arial" w:cs="Arial"/>
                <w:color w:val="0070C0"/>
                <w:sz w:val="20"/>
                <w:szCs w:val="24"/>
              </w:rPr>
              <w:t>FO</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N</w:t>
            </w:r>
            <w:r w:rsidR="00CB5E28" w:rsidRPr="00993E9C">
              <w:rPr>
                <w:rFonts w:ascii="Arial" w:eastAsia="Arial" w:hAnsi="Arial" w:cs="Arial"/>
                <w:color w:val="0070C0"/>
                <w:sz w:val="20"/>
                <w:szCs w:val="24"/>
              </w:rPr>
              <w:t>CR</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Quick</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Response</w:t>
            </w:r>
            <w:r w:rsidR="00CB2A7E" w:rsidRPr="00993E9C">
              <w:rPr>
                <w:rFonts w:ascii="Arial" w:eastAsia="Arial" w:hAnsi="Arial" w:cs="Arial"/>
                <w:color w:val="0070C0"/>
                <w:sz w:val="20"/>
                <w:szCs w:val="24"/>
              </w:rPr>
              <w:t xml:space="preserve"> </w:t>
            </w:r>
            <w:r w:rsidR="00CB5E28" w:rsidRPr="00993E9C">
              <w:rPr>
                <w:rFonts w:ascii="Arial" w:eastAsia="Arial" w:hAnsi="Arial" w:cs="Arial"/>
                <w:color w:val="0070C0"/>
                <w:sz w:val="20"/>
                <w:szCs w:val="24"/>
              </w:rPr>
              <w:t>Teams</w:t>
            </w:r>
            <w:r w:rsidR="00CB2A7E" w:rsidRPr="00993E9C">
              <w:rPr>
                <w:rFonts w:ascii="Arial" w:eastAsia="Arial" w:hAnsi="Arial" w:cs="Arial"/>
                <w:color w:val="0070C0"/>
                <w:sz w:val="20"/>
                <w:szCs w:val="24"/>
              </w:rPr>
              <w:t xml:space="preserve"> </w:t>
            </w:r>
            <w:r w:rsidR="00691CF6" w:rsidRPr="00993E9C">
              <w:rPr>
                <w:rFonts w:ascii="Arial" w:eastAsia="Arial" w:hAnsi="Arial" w:cs="Arial"/>
                <w:color w:val="0070C0"/>
                <w:sz w:val="20"/>
                <w:szCs w:val="24"/>
              </w:rPr>
              <w:t>are</w:t>
            </w:r>
            <w:r w:rsidR="00CB2A7E" w:rsidRPr="00993E9C">
              <w:rPr>
                <w:rFonts w:ascii="Arial" w:eastAsia="Arial" w:hAnsi="Arial" w:cs="Arial"/>
                <w:color w:val="0070C0"/>
                <w:sz w:val="20"/>
                <w:szCs w:val="24"/>
              </w:rPr>
              <w:t xml:space="preserve"> </w:t>
            </w:r>
            <w:r w:rsidR="00691CF6" w:rsidRPr="00993E9C">
              <w:rPr>
                <w:rFonts w:ascii="Arial" w:eastAsia="Arial" w:hAnsi="Arial" w:cs="Arial"/>
                <w:color w:val="0070C0"/>
                <w:sz w:val="20"/>
                <w:szCs w:val="24"/>
              </w:rPr>
              <w:t>on</w:t>
            </w:r>
            <w:r w:rsidR="00CB2A7E" w:rsidRPr="00993E9C">
              <w:rPr>
                <w:rFonts w:ascii="Arial" w:eastAsia="Arial" w:hAnsi="Arial" w:cs="Arial"/>
                <w:color w:val="0070C0"/>
                <w:sz w:val="20"/>
                <w:szCs w:val="24"/>
              </w:rPr>
              <w:t xml:space="preserve"> </w:t>
            </w:r>
            <w:r w:rsidR="00691CF6" w:rsidRPr="00993E9C">
              <w:rPr>
                <w:rFonts w:ascii="Arial" w:eastAsia="Arial" w:hAnsi="Arial" w:cs="Arial"/>
                <w:color w:val="0070C0"/>
                <w:sz w:val="20"/>
                <w:szCs w:val="24"/>
              </w:rPr>
              <w:t>standby</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alert</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for</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any</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eventualities</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relative</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to</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the</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effects</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of</w:t>
            </w:r>
            <w:r w:rsidR="00CB2A7E" w:rsidRPr="00993E9C">
              <w:rPr>
                <w:rFonts w:ascii="Arial" w:eastAsia="Arial" w:hAnsi="Arial" w:cs="Arial"/>
                <w:color w:val="0070C0"/>
                <w:sz w:val="20"/>
                <w:szCs w:val="24"/>
              </w:rPr>
              <w:t xml:space="preserve"> </w:t>
            </w:r>
            <w:r w:rsidRPr="00993E9C">
              <w:rPr>
                <w:rFonts w:ascii="Arial" w:eastAsia="Arial" w:hAnsi="Arial" w:cs="Arial"/>
                <w:color w:val="0070C0"/>
                <w:sz w:val="20"/>
                <w:szCs w:val="24"/>
              </w:rPr>
              <w:t>Typhoon</w:t>
            </w:r>
            <w:r w:rsidR="00CB2A7E" w:rsidRPr="00993E9C">
              <w:rPr>
                <w:rFonts w:ascii="Arial" w:eastAsia="Arial" w:hAnsi="Arial" w:cs="Arial"/>
                <w:color w:val="0070C0"/>
                <w:sz w:val="20"/>
                <w:szCs w:val="24"/>
              </w:rPr>
              <w:t xml:space="preserve"> </w:t>
            </w:r>
            <w:r w:rsidR="0039368E" w:rsidRPr="00993E9C">
              <w:rPr>
                <w:rFonts w:ascii="Arial" w:eastAsia="Arial" w:hAnsi="Arial" w:cs="Arial"/>
                <w:color w:val="0070C0"/>
                <w:sz w:val="20"/>
                <w:szCs w:val="24"/>
              </w:rPr>
              <w:t>“</w:t>
            </w:r>
            <w:r w:rsidRPr="00993E9C">
              <w:rPr>
                <w:rFonts w:ascii="Arial" w:eastAsia="Arial" w:hAnsi="Arial" w:cs="Arial"/>
                <w:color w:val="0070C0"/>
                <w:sz w:val="20"/>
                <w:szCs w:val="24"/>
              </w:rPr>
              <w:t>Ulysses</w:t>
            </w:r>
            <w:r w:rsidR="0039368E" w:rsidRPr="00993E9C">
              <w:rPr>
                <w:rFonts w:ascii="Arial" w:eastAsia="Arial" w:hAnsi="Arial" w:cs="Arial"/>
                <w:color w:val="0070C0"/>
                <w:sz w:val="20"/>
                <w:szCs w:val="24"/>
              </w:rPr>
              <w:t>”</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in</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the</w:t>
            </w:r>
            <w:r w:rsidR="00CB2A7E" w:rsidRPr="00993E9C">
              <w:rPr>
                <w:rFonts w:ascii="Arial" w:eastAsia="Arial" w:hAnsi="Arial" w:cs="Arial"/>
                <w:color w:val="0070C0"/>
                <w:sz w:val="20"/>
                <w:szCs w:val="24"/>
              </w:rPr>
              <w:t xml:space="preserve"> </w:t>
            </w:r>
            <w:r w:rsidR="007E660C" w:rsidRPr="00993E9C">
              <w:rPr>
                <w:rFonts w:ascii="Arial" w:eastAsia="Arial" w:hAnsi="Arial" w:cs="Arial"/>
                <w:color w:val="0070C0"/>
                <w:sz w:val="20"/>
                <w:szCs w:val="24"/>
              </w:rPr>
              <w:t>Region</w:t>
            </w:r>
            <w:r w:rsidRPr="00993E9C">
              <w:rPr>
                <w:rFonts w:ascii="Arial" w:eastAsia="Arial" w:hAnsi="Arial" w:cs="Arial"/>
                <w:color w:val="0070C0"/>
                <w:sz w:val="20"/>
                <w:szCs w:val="24"/>
              </w:rPr>
              <w:t>.</w:t>
            </w:r>
          </w:p>
          <w:p w14:paraId="5A6C4823" w14:textId="2EA8606E" w:rsidR="00993E9C" w:rsidRPr="00993E9C"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93E9C">
              <w:rPr>
                <w:rFonts w:ascii="Arial" w:eastAsia="Arial" w:hAnsi="Arial" w:cs="Arial"/>
                <w:color w:val="0070C0"/>
                <w:sz w:val="20"/>
                <w:szCs w:val="24"/>
              </w:rPr>
              <w:t>DSWD-</w:t>
            </w:r>
            <w:r>
              <w:rPr>
                <w:rFonts w:ascii="Arial" w:eastAsia="Arial" w:hAnsi="Arial" w:cs="Arial"/>
                <w:color w:val="0070C0"/>
                <w:sz w:val="20"/>
                <w:szCs w:val="24"/>
              </w:rPr>
              <w:t>FO</w:t>
            </w:r>
            <w:r w:rsidRPr="00993E9C">
              <w:rPr>
                <w:rFonts w:ascii="Arial" w:eastAsia="Arial" w:hAnsi="Arial" w:cs="Arial"/>
                <w:color w:val="0070C0"/>
                <w:sz w:val="20"/>
                <w:szCs w:val="24"/>
              </w:rPr>
              <w:t xml:space="preserve">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3E543D50" w:rsidR="008350BA" w:rsidRPr="00317DBF" w:rsidRDefault="000F4740" w:rsidP="0094141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317DBF">
              <w:rPr>
                <w:rFonts w:ascii="Arial" w:eastAsia="Arial" w:hAnsi="Arial" w:cs="Arial"/>
                <w:color w:val="0070C0"/>
                <w:sz w:val="20"/>
                <w:szCs w:val="24"/>
              </w:rPr>
              <w:t>2</w:t>
            </w:r>
            <w:r w:rsidR="00941415" w:rsidRPr="00317DBF">
              <w:rPr>
                <w:rFonts w:ascii="Arial" w:eastAsia="Arial" w:hAnsi="Arial" w:cs="Arial"/>
                <w:color w:val="0070C0"/>
                <w:sz w:val="20"/>
                <w:szCs w:val="24"/>
              </w:rPr>
              <w:t>6</w:t>
            </w:r>
            <w:r w:rsidR="00CB2A7E" w:rsidRPr="00317DBF">
              <w:rPr>
                <w:rFonts w:ascii="Arial" w:eastAsia="Arial" w:hAnsi="Arial" w:cs="Arial"/>
                <w:color w:val="0070C0"/>
                <w:sz w:val="20"/>
                <w:szCs w:val="24"/>
              </w:rPr>
              <w:t xml:space="preserve"> </w:t>
            </w:r>
            <w:r w:rsidR="00375840" w:rsidRPr="00317DBF">
              <w:rPr>
                <w:rFonts w:ascii="Arial" w:eastAsia="Arial" w:hAnsi="Arial" w:cs="Arial"/>
                <w:color w:val="0070C0"/>
                <w:sz w:val="20"/>
                <w:szCs w:val="24"/>
              </w:rPr>
              <w:t>November</w:t>
            </w:r>
            <w:r w:rsidR="00CB2A7E" w:rsidRPr="00317DBF">
              <w:rPr>
                <w:rFonts w:ascii="Arial" w:eastAsia="Arial" w:hAnsi="Arial" w:cs="Arial"/>
                <w:color w:val="0070C0"/>
                <w:sz w:val="20"/>
                <w:szCs w:val="24"/>
              </w:rPr>
              <w:t xml:space="preserve"> </w:t>
            </w:r>
            <w:r w:rsidR="00375840" w:rsidRPr="00317DB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317DB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FO</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rough</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Inciden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Managemen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eam</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IM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Branche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r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i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clos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coordinati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ith</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ifferent</w:t>
            </w:r>
            <w:r w:rsidR="00CB2A7E" w:rsidRPr="00317DBF">
              <w:rPr>
                <w:rFonts w:ascii="Arial" w:eastAsia="Arial" w:hAnsi="Arial" w:cs="Arial"/>
                <w:color w:val="0070C0"/>
                <w:sz w:val="20"/>
                <w:szCs w:val="24"/>
              </w:rPr>
              <w:t xml:space="preserve"> </w:t>
            </w:r>
            <w:r w:rsidR="0039368E" w:rsidRPr="00317DBF">
              <w:rPr>
                <w:rFonts w:ascii="Arial" w:eastAsia="Arial" w:hAnsi="Arial" w:cs="Arial"/>
                <w:color w:val="0070C0"/>
                <w:sz w:val="20"/>
                <w:szCs w:val="24"/>
              </w:rPr>
              <w:t>Loca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isaste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isk</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ducti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Managemen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Council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t>
            </w:r>
            <w:r w:rsidR="0039368E" w:rsidRPr="00317DBF">
              <w:rPr>
                <w:rFonts w:ascii="Arial" w:eastAsia="Arial" w:hAnsi="Arial" w:cs="Arial"/>
                <w:color w:val="0070C0"/>
                <w:sz w:val="20"/>
                <w:szCs w:val="24"/>
              </w:rPr>
              <w:t>L</w:t>
            </w:r>
            <w:r w:rsidR="00670E90" w:rsidRPr="00317DBF">
              <w:rPr>
                <w:rFonts w:ascii="Arial" w:eastAsia="Arial" w:hAnsi="Arial" w:cs="Arial"/>
                <w:color w:val="0070C0"/>
                <w:sz w:val="20"/>
                <w:szCs w:val="24"/>
              </w:rPr>
              <w:t>DRRMC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0039368E" w:rsidRPr="00317DBF">
              <w:rPr>
                <w:rFonts w:ascii="Arial" w:eastAsia="Arial" w:hAnsi="Arial" w:cs="Arial"/>
                <w:color w:val="0070C0"/>
                <w:sz w:val="20"/>
                <w:szCs w:val="24"/>
              </w:rPr>
              <w:t>Loca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Socia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elfar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evelopmen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fice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t>
            </w:r>
            <w:r w:rsidR="0039368E" w:rsidRPr="00317DBF">
              <w:rPr>
                <w:rFonts w:ascii="Arial" w:eastAsia="Arial" w:hAnsi="Arial" w:cs="Arial"/>
                <w:color w:val="0070C0"/>
                <w:sz w:val="20"/>
                <w:szCs w:val="24"/>
              </w:rPr>
              <w:t>L</w:t>
            </w:r>
            <w:r w:rsidR="00670E90" w:rsidRPr="00317DBF">
              <w:rPr>
                <w:rFonts w:ascii="Arial" w:eastAsia="Arial" w:hAnsi="Arial" w:cs="Arial"/>
                <w:color w:val="0070C0"/>
                <w:sz w:val="20"/>
                <w:szCs w:val="24"/>
              </w:rPr>
              <w:t>SWDO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o</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monito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effect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brough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by</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eathe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isturbanc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submissi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port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fo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significan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updates.</w:t>
            </w:r>
          </w:p>
          <w:p w14:paraId="104D4E8F" w14:textId="51170B92" w:rsidR="00B5745F" w:rsidRPr="00317DB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FO</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w:t>
            </w:r>
            <w:r w:rsidR="00CB2A7E" w:rsidRPr="00317DBF">
              <w:rPr>
                <w:rFonts w:ascii="Arial" w:eastAsia="Arial" w:hAnsi="Arial" w:cs="Arial"/>
                <w:color w:val="0070C0"/>
                <w:sz w:val="20"/>
                <w:szCs w:val="24"/>
              </w:rPr>
              <w:t xml:space="preserve"> </w:t>
            </w:r>
            <w:r w:rsidR="0039368E" w:rsidRPr="00317DBF">
              <w:rPr>
                <w:rFonts w:ascii="Arial" w:eastAsia="Arial" w:hAnsi="Arial" w:cs="Arial"/>
                <w:color w:val="0070C0"/>
                <w:sz w:val="20"/>
                <w:szCs w:val="24"/>
              </w:rPr>
              <w:t>has</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nitially</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delivered</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FFPs</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n</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Region</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I</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additional</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FFPs</w:t>
            </w:r>
            <w:r w:rsidR="00CB2A7E" w:rsidRPr="00317DBF">
              <w:rPr>
                <w:rFonts w:ascii="Arial" w:eastAsia="Arial" w:hAnsi="Arial" w:cs="Arial"/>
                <w:color w:val="0070C0"/>
                <w:sz w:val="20"/>
                <w:szCs w:val="24"/>
              </w:rPr>
              <w:t xml:space="preserve"> </w:t>
            </w:r>
            <w:r w:rsidR="0039368E" w:rsidRPr="00317DBF">
              <w:rPr>
                <w:rFonts w:ascii="Arial" w:eastAsia="Arial" w:hAnsi="Arial" w:cs="Arial"/>
                <w:color w:val="0070C0"/>
                <w:sz w:val="20"/>
                <w:szCs w:val="24"/>
              </w:rPr>
              <w:t>will</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be</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delivered</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in</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Tuguegarao</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City</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as</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augmentation</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support</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in</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coordination</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with</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Logistics</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Cluster</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of</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RDRRMC</w:t>
            </w:r>
            <w:r w:rsidR="00CB2A7E" w:rsidRPr="00317DBF">
              <w:rPr>
                <w:rFonts w:ascii="Arial" w:eastAsia="Arial" w:hAnsi="Arial" w:cs="Arial"/>
                <w:color w:val="0070C0"/>
                <w:sz w:val="20"/>
                <w:szCs w:val="24"/>
              </w:rPr>
              <w:t xml:space="preserve"> </w:t>
            </w:r>
            <w:r w:rsidR="00B708A5" w:rsidRPr="00317DBF">
              <w:rPr>
                <w:rFonts w:ascii="Arial" w:eastAsia="Arial" w:hAnsi="Arial" w:cs="Arial"/>
                <w:color w:val="0070C0"/>
                <w:sz w:val="20"/>
                <w:szCs w:val="24"/>
              </w:rPr>
              <w:t>I.</w:t>
            </w:r>
          </w:p>
          <w:p w14:paraId="6CD52B63" w14:textId="3993689E" w:rsidR="00670E90" w:rsidRPr="00317DB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FO</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facilitated</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r</w:t>
            </w:r>
            <w:r w:rsidR="00670E90" w:rsidRPr="00317DBF">
              <w:rPr>
                <w:rFonts w:ascii="Arial" w:eastAsia="Arial" w:hAnsi="Arial" w:cs="Arial"/>
                <w:color w:val="0070C0"/>
                <w:sz w:val="20"/>
                <w:szCs w:val="24"/>
              </w:rPr>
              <w:t>epacking</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w:t>
            </w:r>
            <w:r w:rsidR="00CB2A7E" w:rsidRPr="00317DBF">
              <w:rPr>
                <w:rFonts w:ascii="Arial" w:eastAsia="Arial" w:hAnsi="Arial" w:cs="Arial"/>
                <w:color w:val="0070C0"/>
                <w:sz w:val="20"/>
                <w:szCs w:val="24"/>
              </w:rPr>
              <w:t xml:space="preserve"> </w:t>
            </w:r>
            <w:r w:rsidR="0039368E" w:rsidRPr="00317DBF">
              <w:rPr>
                <w:rFonts w:ascii="Arial" w:eastAsia="Arial" w:hAnsi="Arial" w:cs="Arial"/>
                <w:color w:val="0070C0"/>
                <w:sz w:val="20"/>
                <w:szCs w:val="24"/>
              </w:rPr>
              <w:t>FFP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ith</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help</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giona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volunteer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t</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giona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arehous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i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Biday,</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City</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Sa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Fernando,</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La</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Uni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Likewis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onati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Help</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esk</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a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place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giona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arehous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o</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ccommodat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concern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querie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garding</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spons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peration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fo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ypho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t>
            </w:r>
            <w:r w:rsidR="0039368E" w:rsidRPr="00317DBF">
              <w:rPr>
                <w:rFonts w:ascii="Arial" w:eastAsia="Arial" w:hAnsi="Arial" w:cs="Arial"/>
                <w:color w:val="0070C0"/>
                <w:sz w:val="20"/>
                <w:szCs w:val="24"/>
              </w:rPr>
              <w:t>Ulysses</w:t>
            </w:r>
            <w:r w:rsidR="00670E90" w:rsidRPr="00317DBF">
              <w:rPr>
                <w:rFonts w:ascii="Arial" w:eastAsia="Arial" w:hAnsi="Arial" w:cs="Arial"/>
                <w:color w:val="0070C0"/>
                <w:sz w:val="20"/>
                <w:szCs w:val="24"/>
              </w:rPr>
              <w:t>”.</w:t>
            </w:r>
          </w:p>
          <w:p w14:paraId="3F998959" w14:textId="14C0362B" w:rsidR="002F2D96" w:rsidRPr="00317DB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FO</w:t>
            </w:r>
            <w:r w:rsidR="00CB2A7E" w:rsidRPr="00317DBF">
              <w:rPr>
                <w:rFonts w:ascii="Arial" w:eastAsia="Arial" w:hAnsi="Arial" w:cs="Arial"/>
                <w:color w:val="0070C0"/>
                <w:sz w:val="20"/>
                <w:szCs w:val="24"/>
              </w:rPr>
              <w:t xml:space="preserve"> </w:t>
            </w:r>
            <w:r w:rsidRPr="00317DBF">
              <w:rPr>
                <w:rFonts w:ascii="Arial" w:eastAsia="Arial" w:hAnsi="Arial" w:cs="Arial"/>
                <w:color w:val="0070C0"/>
                <w:sz w:val="20"/>
                <w:szCs w:val="24"/>
              </w:rPr>
              <w:t>I</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IMT</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i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uty</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whil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the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DSWD</w:t>
            </w:r>
            <w:r w:rsidR="00CB2A7E" w:rsidRPr="00317DBF">
              <w:rPr>
                <w:rFonts w:ascii="Arial" w:eastAsia="Arial" w:hAnsi="Arial" w:cs="Arial"/>
                <w:color w:val="0070C0"/>
                <w:sz w:val="20"/>
                <w:szCs w:val="24"/>
              </w:rPr>
              <w:t xml:space="preserve"> </w:t>
            </w:r>
            <w:r w:rsidR="00B5745F" w:rsidRPr="00317DBF">
              <w:rPr>
                <w:rFonts w:ascii="Arial" w:eastAsia="Arial" w:hAnsi="Arial" w:cs="Arial"/>
                <w:color w:val="0070C0"/>
                <w:sz w:val="20"/>
                <w:szCs w:val="24"/>
              </w:rPr>
              <w:t>personnel</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r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standby</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for</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possibl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ugmentation.</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Th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Fiel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fice</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lso</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ensure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vailability</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and</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adiness</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of</w:t>
            </w:r>
            <w:r w:rsidR="00CB2A7E" w:rsidRPr="00317DBF">
              <w:rPr>
                <w:rFonts w:ascii="Arial" w:eastAsia="Arial" w:hAnsi="Arial" w:cs="Arial"/>
                <w:color w:val="0070C0"/>
                <w:sz w:val="20"/>
                <w:szCs w:val="24"/>
              </w:rPr>
              <w:t xml:space="preserve"> </w:t>
            </w:r>
            <w:r w:rsidR="00670E90" w:rsidRPr="00317DBF">
              <w:rPr>
                <w:rFonts w:ascii="Arial" w:eastAsia="Arial" w:hAnsi="Arial" w:cs="Arial"/>
                <w:color w:val="0070C0"/>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70819176" w:rsidR="00853FFF" w:rsidRPr="002111E8" w:rsidRDefault="00F11F6D" w:rsidP="00596D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2111E8">
              <w:rPr>
                <w:rFonts w:ascii="Arial" w:eastAsia="Arial" w:hAnsi="Arial" w:cs="Arial"/>
                <w:color w:val="0070C0"/>
                <w:sz w:val="20"/>
                <w:szCs w:val="24"/>
              </w:rPr>
              <w:t>2</w:t>
            </w:r>
            <w:r w:rsidR="0059416C" w:rsidRPr="002111E8">
              <w:rPr>
                <w:rFonts w:ascii="Arial" w:eastAsia="Arial" w:hAnsi="Arial" w:cs="Arial"/>
                <w:color w:val="0070C0"/>
                <w:sz w:val="20"/>
                <w:szCs w:val="24"/>
              </w:rPr>
              <w:t>6</w:t>
            </w:r>
            <w:r w:rsidR="006B63B3" w:rsidRPr="002111E8">
              <w:rPr>
                <w:rFonts w:ascii="Arial" w:eastAsia="Arial" w:hAnsi="Arial" w:cs="Arial"/>
                <w:color w:val="0070C0"/>
                <w:sz w:val="20"/>
                <w:szCs w:val="24"/>
              </w:rPr>
              <w:t xml:space="preserve"> </w:t>
            </w:r>
            <w:r w:rsidR="00853FFF" w:rsidRPr="002111E8">
              <w:rPr>
                <w:rFonts w:ascii="Arial" w:eastAsia="Arial" w:hAnsi="Arial" w:cs="Arial"/>
                <w:color w:val="0070C0"/>
                <w:sz w:val="20"/>
                <w:szCs w:val="24"/>
              </w:rPr>
              <w:t>November</w:t>
            </w:r>
            <w:r w:rsidR="00CB2A7E" w:rsidRPr="002111E8">
              <w:rPr>
                <w:rFonts w:ascii="Arial" w:eastAsia="Arial" w:hAnsi="Arial" w:cs="Arial"/>
                <w:color w:val="0070C0"/>
                <w:sz w:val="20"/>
                <w:szCs w:val="24"/>
              </w:rPr>
              <w:t xml:space="preserve"> </w:t>
            </w:r>
            <w:r w:rsidR="00853FFF" w:rsidRPr="002111E8">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0487DD1B" w:rsidR="0059416C" w:rsidRPr="002111E8"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2111E8">
              <w:rPr>
                <w:rFonts w:ascii="Arial" w:eastAsia="Arial" w:hAnsi="Arial" w:cs="Arial"/>
                <w:color w:val="0070C0"/>
                <w:sz w:val="20"/>
                <w:szCs w:val="24"/>
              </w:rPr>
              <w:t>DSWD-FO II though PSP-AICS disbursed a total of ₱</w:t>
            </w:r>
            <w:r w:rsidR="002111E8" w:rsidRPr="002111E8">
              <w:rPr>
                <w:rFonts w:ascii="Arial" w:eastAsia="Arial" w:hAnsi="Arial" w:cs="Arial"/>
                <w:color w:val="0070C0"/>
                <w:sz w:val="20"/>
                <w:szCs w:val="24"/>
              </w:rPr>
              <w:t>6,981,000</w:t>
            </w:r>
            <w:r w:rsidRPr="002111E8">
              <w:rPr>
                <w:rFonts w:ascii="Arial" w:eastAsia="Arial" w:hAnsi="Arial" w:cs="Arial"/>
                <w:color w:val="0070C0"/>
                <w:sz w:val="20"/>
                <w:szCs w:val="24"/>
              </w:rPr>
              <w:t>.00 to affected families in Cagayan Province</w:t>
            </w:r>
            <w:r w:rsidR="002111E8" w:rsidRPr="002111E8">
              <w:rPr>
                <w:rFonts w:ascii="Arial" w:eastAsia="Arial" w:hAnsi="Arial" w:cs="Arial"/>
                <w:color w:val="0070C0"/>
                <w:sz w:val="20"/>
                <w:szCs w:val="24"/>
              </w:rPr>
              <w:t>.</w:t>
            </w:r>
          </w:p>
          <w:p w14:paraId="04932450" w14:textId="4A440973" w:rsidR="003A214D" w:rsidRPr="002111E8"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2111E8">
              <w:rPr>
                <w:rFonts w:ascii="Arial" w:eastAsia="Arial" w:hAnsi="Arial" w:cs="Arial"/>
                <w:color w:val="0070C0"/>
                <w:sz w:val="20"/>
                <w:szCs w:val="24"/>
              </w:rPr>
              <w:t>DSWD-FO</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II</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c</w:t>
            </w:r>
            <w:r w:rsidR="003A214D" w:rsidRPr="002111E8">
              <w:rPr>
                <w:rFonts w:ascii="Arial" w:eastAsia="Arial" w:hAnsi="Arial" w:cs="Arial"/>
                <w:color w:val="0070C0"/>
                <w:sz w:val="20"/>
                <w:szCs w:val="24"/>
              </w:rPr>
              <w:t>ontinuous</w:t>
            </w:r>
            <w:r w:rsidRPr="002111E8">
              <w:rPr>
                <w:rFonts w:ascii="Arial" w:eastAsia="Arial" w:hAnsi="Arial" w:cs="Arial"/>
                <w:color w:val="0070C0"/>
                <w:sz w:val="20"/>
                <w:szCs w:val="24"/>
              </w:rPr>
              <w:t>ly</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coordinates</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with</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Local</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Government</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Units</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LGUs)</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for</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augmentation</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support</w:t>
            </w:r>
            <w:r w:rsidR="00CB2A7E" w:rsidRPr="002111E8">
              <w:rPr>
                <w:rFonts w:ascii="Arial" w:eastAsia="Arial" w:hAnsi="Arial" w:cs="Arial"/>
                <w:color w:val="0070C0"/>
                <w:sz w:val="20"/>
                <w:szCs w:val="24"/>
              </w:rPr>
              <w:t xml:space="preserve"> </w:t>
            </w:r>
            <w:r w:rsidR="0059416C" w:rsidRPr="002111E8">
              <w:rPr>
                <w:rFonts w:ascii="Arial" w:eastAsia="Arial" w:hAnsi="Arial" w:cs="Arial"/>
                <w:color w:val="0070C0"/>
                <w:sz w:val="20"/>
                <w:szCs w:val="24"/>
              </w:rPr>
              <w:t>needed and provision of possible Emergency Shelter Assistance.</w:t>
            </w:r>
          </w:p>
          <w:p w14:paraId="63544BB7" w14:textId="6CA6A288" w:rsidR="003A214D" w:rsidRPr="002111E8"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2111E8">
              <w:rPr>
                <w:rFonts w:ascii="Arial" w:eastAsia="Arial" w:hAnsi="Arial" w:cs="Arial"/>
                <w:color w:val="0070C0"/>
                <w:sz w:val="20"/>
                <w:szCs w:val="24"/>
              </w:rPr>
              <w:t>DSWD-FO</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II</w:t>
            </w:r>
            <w:r w:rsidR="00CB2A7E" w:rsidRPr="002111E8">
              <w:rPr>
                <w:rFonts w:ascii="Arial" w:eastAsia="Arial" w:hAnsi="Arial" w:cs="Arial"/>
                <w:color w:val="0070C0"/>
                <w:sz w:val="20"/>
                <w:szCs w:val="24"/>
              </w:rPr>
              <w:t xml:space="preserve"> </w:t>
            </w:r>
            <w:r w:rsidR="00896A4A" w:rsidRPr="002111E8">
              <w:rPr>
                <w:rFonts w:ascii="Arial" w:eastAsia="Arial" w:hAnsi="Arial" w:cs="Arial"/>
                <w:color w:val="0070C0"/>
                <w:sz w:val="20"/>
                <w:szCs w:val="24"/>
              </w:rPr>
              <w:t xml:space="preserve">DRMD-DMRT </w:t>
            </w:r>
            <w:r w:rsidR="0039368E" w:rsidRPr="002111E8">
              <w:rPr>
                <w:rFonts w:ascii="Arial" w:eastAsia="Arial" w:hAnsi="Arial" w:cs="Arial"/>
                <w:color w:val="0070C0"/>
                <w:sz w:val="20"/>
                <w:szCs w:val="24"/>
              </w:rPr>
              <w:t>through</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its</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Social</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Welfare</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and</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Development</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Teams</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w:t>
            </w:r>
            <w:r w:rsidR="003A214D" w:rsidRPr="002111E8">
              <w:rPr>
                <w:rFonts w:ascii="Arial" w:eastAsia="Arial" w:hAnsi="Arial" w:cs="Arial"/>
                <w:color w:val="0070C0"/>
                <w:sz w:val="20"/>
                <w:szCs w:val="24"/>
              </w:rPr>
              <w:t>SWADTs</w:t>
            </w:r>
            <w:r w:rsidR="0039368E" w:rsidRPr="002111E8">
              <w:rPr>
                <w:rFonts w:ascii="Arial" w:eastAsia="Arial" w:hAnsi="Arial" w:cs="Arial"/>
                <w:color w:val="0070C0"/>
                <w:sz w:val="20"/>
                <w:szCs w:val="24"/>
              </w:rPr>
              <w:t>)</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and</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Provincial/City/Municipal</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Action</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Teams</w:t>
            </w:r>
            <w:r w:rsidR="00CB2A7E" w:rsidRPr="002111E8">
              <w:rPr>
                <w:rFonts w:ascii="Arial" w:eastAsia="Arial" w:hAnsi="Arial" w:cs="Arial"/>
                <w:color w:val="0070C0"/>
                <w:sz w:val="20"/>
                <w:szCs w:val="24"/>
              </w:rPr>
              <w:t xml:space="preserve"> </w:t>
            </w:r>
            <w:r w:rsidR="0039368E" w:rsidRPr="002111E8">
              <w:rPr>
                <w:rFonts w:ascii="Arial" w:eastAsia="Arial" w:hAnsi="Arial" w:cs="Arial"/>
                <w:color w:val="0070C0"/>
                <w:sz w:val="20"/>
                <w:szCs w:val="24"/>
              </w:rPr>
              <w:t>(</w:t>
            </w:r>
            <w:r w:rsidR="003A214D" w:rsidRPr="002111E8">
              <w:rPr>
                <w:rFonts w:ascii="Arial" w:eastAsia="Arial" w:hAnsi="Arial" w:cs="Arial"/>
                <w:color w:val="0070C0"/>
                <w:sz w:val="20"/>
                <w:szCs w:val="24"/>
              </w:rPr>
              <w:t>P/C/MATs</w:t>
            </w:r>
            <w:r w:rsidR="0039368E" w:rsidRPr="002111E8">
              <w:rPr>
                <w:rFonts w:ascii="Arial" w:eastAsia="Arial" w:hAnsi="Arial" w:cs="Arial"/>
                <w:color w:val="0070C0"/>
                <w:sz w:val="20"/>
                <w:szCs w:val="24"/>
              </w:rPr>
              <w:t>)</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conduct</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validation</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and</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assessment</w:t>
            </w:r>
            <w:r w:rsidR="00896A4A" w:rsidRPr="002111E8">
              <w:rPr>
                <w:rFonts w:ascii="Arial" w:eastAsia="Arial" w:hAnsi="Arial" w:cs="Arial"/>
                <w:color w:val="0070C0"/>
                <w:sz w:val="20"/>
                <w:szCs w:val="24"/>
              </w:rPr>
              <w:t xml:space="preserve"> and continuously monitor</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on</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the</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effect</w:t>
            </w:r>
            <w:r w:rsidR="00390C3A" w:rsidRPr="002111E8">
              <w:rPr>
                <w:rFonts w:ascii="Arial" w:eastAsia="Arial" w:hAnsi="Arial" w:cs="Arial"/>
                <w:color w:val="0070C0"/>
                <w:sz w:val="20"/>
                <w:szCs w:val="24"/>
              </w:rPr>
              <w:t>s</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of</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Typhoon</w:t>
            </w:r>
            <w:r w:rsidR="00CB2A7E" w:rsidRPr="002111E8">
              <w:rPr>
                <w:rFonts w:ascii="Arial" w:eastAsia="Arial" w:hAnsi="Arial" w:cs="Arial"/>
                <w:color w:val="0070C0"/>
                <w:sz w:val="20"/>
                <w:szCs w:val="24"/>
              </w:rPr>
              <w:t xml:space="preserve"> </w:t>
            </w:r>
            <w:r w:rsidR="003A214D" w:rsidRPr="002111E8">
              <w:rPr>
                <w:rFonts w:ascii="Arial" w:eastAsia="Arial" w:hAnsi="Arial" w:cs="Arial"/>
                <w:color w:val="0070C0"/>
                <w:sz w:val="20"/>
                <w:szCs w:val="24"/>
              </w:rPr>
              <w:t>“Ulysses”</w:t>
            </w:r>
            <w:r w:rsidR="00896A4A" w:rsidRPr="002111E8">
              <w:rPr>
                <w:rFonts w:ascii="Arial" w:eastAsia="Arial" w:hAnsi="Arial" w:cs="Arial"/>
                <w:color w:val="0070C0"/>
                <w:sz w:val="20"/>
                <w:szCs w:val="24"/>
              </w:rPr>
              <w:t xml:space="preserve"> in coordination with the LGUs</w:t>
            </w:r>
            <w:r w:rsidR="003A214D" w:rsidRPr="002111E8">
              <w:rPr>
                <w:rFonts w:ascii="Arial" w:eastAsia="Arial" w:hAnsi="Arial" w:cs="Arial"/>
                <w:color w:val="0070C0"/>
                <w:sz w:val="20"/>
                <w:szCs w:val="24"/>
              </w:rPr>
              <w:t>.</w:t>
            </w:r>
            <w:r w:rsidR="00CB2A7E" w:rsidRPr="002111E8">
              <w:rPr>
                <w:rFonts w:ascii="Arial" w:eastAsia="Arial" w:hAnsi="Arial" w:cs="Arial"/>
                <w:color w:val="0070C0"/>
                <w:sz w:val="20"/>
                <w:szCs w:val="24"/>
              </w:rPr>
              <w:t xml:space="preserve"> </w:t>
            </w:r>
          </w:p>
          <w:p w14:paraId="3C726B67" w14:textId="44C19DF3" w:rsidR="00C202A8" w:rsidRPr="002111E8"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2111E8">
              <w:rPr>
                <w:rFonts w:ascii="Arial" w:eastAsia="Arial" w:hAnsi="Arial" w:cs="Arial"/>
                <w:color w:val="0070C0"/>
                <w:sz w:val="20"/>
                <w:szCs w:val="24"/>
              </w:rPr>
              <w:t>DSWD-FO</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II</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ensures</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th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availability</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of</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food</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and</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non-food</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items</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at</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any</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given</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tim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as</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augmentation</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support</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to</w:t>
            </w:r>
            <w:r w:rsidR="00CB2A7E" w:rsidRPr="002111E8">
              <w:rPr>
                <w:rFonts w:ascii="Arial" w:eastAsia="Arial" w:hAnsi="Arial" w:cs="Arial"/>
                <w:color w:val="0070C0"/>
                <w:sz w:val="20"/>
                <w:szCs w:val="24"/>
              </w:rPr>
              <w:t xml:space="preserve"> </w:t>
            </w:r>
            <w:r w:rsidR="00390C3A" w:rsidRPr="002111E8">
              <w:rPr>
                <w:rFonts w:ascii="Arial" w:eastAsia="Arial" w:hAnsi="Arial" w:cs="Arial"/>
                <w:color w:val="0070C0"/>
                <w:sz w:val="20"/>
                <w:szCs w:val="24"/>
              </w:rPr>
              <w:t>LGUs.</w:t>
            </w:r>
          </w:p>
          <w:p w14:paraId="13AF4A9B" w14:textId="0CBA5869" w:rsidR="00B46926" w:rsidRPr="002111E8"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2111E8">
              <w:rPr>
                <w:rFonts w:ascii="Arial" w:eastAsia="Arial" w:hAnsi="Arial" w:cs="Arial"/>
                <w:color w:val="0070C0"/>
                <w:sz w:val="20"/>
                <w:szCs w:val="24"/>
              </w:rPr>
              <w:t>DSWD-FO</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II</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Disaster</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Respons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Information</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Management</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Section</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DRIMS)</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is</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continuously</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monitoring</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th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status</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of</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th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current</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weather</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disturbanc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thru</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the</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PAGASA</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weather/flood</w:t>
            </w:r>
            <w:r w:rsidR="00CB2A7E" w:rsidRPr="002111E8">
              <w:rPr>
                <w:rFonts w:ascii="Arial" w:eastAsia="Arial" w:hAnsi="Arial" w:cs="Arial"/>
                <w:color w:val="0070C0"/>
                <w:sz w:val="20"/>
                <w:szCs w:val="24"/>
              </w:rPr>
              <w:t xml:space="preserve"> </w:t>
            </w:r>
            <w:r w:rsidRPr="002111E8">
              <w:rPr>
                <w:rFonts w:ascii="Arial" w:eastAsia="Arial" w:hAnsi="Arial" w:cs="Arial"/>
                <w:color w:val="0070C0"/>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643812F7" w:rsidR="00B17F06" w:rsidRPr="00B51239" w:rsidRDefault="0057028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923E43">
              <w:rPr>
                <w:rFonts w:ascii="Arial" w:eastAsia="Arial" w:hAnsi="Arial" w:cs="Arial"/>
                <w:color w:val="auto"/>
                <w:sz w:val="20"/>
                <w:szCs w:val="24"/>
              </w:rPr>
              <w:t>6</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lastRenderedPageBreak/>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27D81E7" w:rsidR="00104E73" w:rsidRPr="00317DBF" w:rsidRDefault="001873FF"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317DBF">
              <w:rPr>
                <w:rFonts w:ascii="Arial" w:eastAsia="Arial" w:hAnsi="Arial" w:cs="Arial"/>
                <w:color w:val="0070C0"/>
                <w:sz w:val="20"/>
                <w:szCs w:val="24"/>
              </w:rPr>
              <w:t>26 N</w:t>
            </w:r>
            <w:r w:rsidR="003E4EEF" w:rsidRPr="00317DBF">
              <w:rPr>
                <w:rFonts w:ascii="Arial" w:eastAsia="Arial" w:hAnsi="Arial" w:cs="Arial"/>
                <w:color w:val="0070C0"/>
                <w:sz w:val="20"/>
                <w:szCs w:val="24"/>
              </w:rPr>
              <w:t>ovember</w:t>
            </w:r>
            <w:r w:rsidR="00CB2A7E" w:rsidRPr="00317DBF">
              <w:rPr>
                <w:rFonts w:ascii="Arial" w:eastAsia="Arial" w:hAnsi="Arial" w:cs="Arial"/>
                <w:color w:val="0070C0"/>
                <w:sz w:val="20"/>
                <w:szCs w:val="24"/>
              </w:rPr>
              <w:t xml:space="preserve"> </w:t>
            </w:r>
            <w:r w:rsidR="003E4EEF" w:rsidRPr="00317DB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317DBF" w:rsidRDefault="00D73B54"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w:t>
            </w:r>
            <w:r w:rsidR="0045642C" w:rsidRPr="00317DBF">
              <w:rPr>
                <w:rFonts w:ascii="Arial" w:eastAsia="Arial" w:hAnsi="Arial" w:cs="Arial"/>
                <w:color w:val="0070C0"/>
                <w:sz w:val="20"/>
                <w:szCs w:val="24"/>
              </w:rPr>
              <w:t xml:space="preserve">-FO CALABARZON DRMD </w:t>
            </w:r>
            <w:r w:rsidR="001873FF" w:rsidRPr="00317DBF">
              <w:rPr>
                <w:rFonts w:ascii="Arial" w:eastAsia="Arial" w:hAnsi="Arial" w:cs="Arial"/>
                <w:color w:val="0070C0"/>
                <w:sz w:val="20"/>
                <w:szCs w:val="24"/>
              </w:rPr>
              <w:t>tracked and monitored the hauling of NFA Rice from Batangas City to DSWD FO IV-A warehouse in Gen. Mariano Alvarez, Cavite.</w:t>
            </w:r>
          </w:p>
          <w:p w14:paraId="5AE5D7E4" w14:textId="1C1A9D4B" w:rsidR="001873FF" w:rsidRPr="00317DBF" w:rsidRDefault="001873FF"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317DBF" w:rsidRDefault="00D73B54"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317DBF">
              <w:rPr>
                <w:rFonts w:ascii="Arial" w:eastAsia="Arial" w:hAnsi="Arial" w:cs="Arial"/>
                <w:color w:val="0070C0"/>
                <w:sz w:val="20"/>
                <w:szCs w:val="24"/>
              </w:rPr>
              <w:t>DSWD-FO CALABARZON DRMD</w:t>
            </w:r>
            <w:r w:rsidR="001873FF" w:rsidRPr="00317DBF">
              <w:rPr>
                <w:rFonts w:ascii="Arial" w:eastAsia="Arial" w:hAnsi="Arial" w:cs="Arial"/>
                <w:color w:val="0070C0"/>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25A67DD3" w14:textId="45C0C9D0" w:rsidR="001873FF" w:rsidRPr="00317DBF" w:rsidRDefault="001873FF"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317DBF">
              <w:rPr>
                <w:rFonts w:ascii="Arial" w:eastAsia="Arial" w:hAnsi="Arial" w:cs="Arial"/>
                <w:color w:val="0070C0"/>
                <w:sz w:val="20"/>
                <w:szCs w:val="24"/>
              </w:rPr>
              <w:t xml:space="preserve">DSWD-FO CALABARZON DRMD coordinated with the Rizal Provincial Social Welfare and Development Office (PSWDO) and to the Municipal Social Welfare and Development Office (MSWDO) of </w:t>
            </w:r>
            <w:r w:rsidR="002721E9" w:rsidRPr="00317DBF">
              <w:rPr>
                <w:rFonts w:ascii="Arial" w:eastAsia="Arial" w:hAnsi="Arial" w:cs="Arial"/>
                <w:color w:val="0070C0"/>
                <w:sz w:val="20"/>
                <w:szCs w:val="24"/>
              </w:rPr>
              <w:t>Rodriguez</w:t>
            </w:r>
            <w:r w:rsidRPr="00317DBF">
              <w:rPr>
                <w:rFonts w:ascii="Arial" w:eastAsia="Arial" w:hAnsi="Arial" w:cs="Arial"/>
                <w:color w:val="0070C0"/>
                <w:sz w:val="20"/>
                <w:szCs w:val="24"/>
              </w:rPr>
              <w:t>, Rizal for the finalization of the distribution plan and administrative arrangement for the distribution of Asian Development Bank donated relief goods on November 27-28, 2020 in Rodriguez, Rizal.</w:t>
            </w:r>
          </w:p>
          <w:p w14:paraId="48CA4240" w14:textId="28BE3FE8" w:rsidR="0008076E" w:rsidRPr="00317DBF" w:rsidRDefault="0008076E"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317DBF">
              <w:rPr>
                <w:rFonts w:ascii="Arial" w:eastAsia="Arial" w:hAnsi="Arial" w:cs="Arial"/>
                <w:color w:val="0070C0"/>
                <w:sz w:val="20"/>
                <w:szCs w:val="24"/>
              </w:rPr>
              <w:t xml:space="preserve">DSWD-FO CALABARZON DRMD </w:t>
            </w:r>
            <w:r w:rsidR="001873FF" w:rsidRPr="00317DBF">
              <w:rPr>
                <w:rFonts w:ascii="Arial" w:eastAsia="Arial" w:hAnsi="Arial" w:cs="Arial"/>
                <w:color w:val="0070C0"/>
                <w:sz w:val="20"/>
                <w:szCs w:val="24"/>
              </w:rPr>
              <w:t>mobilized 46 community volunteers and Army Reserved Command (ARESCOM) personnel for the production of Family Food Packs in DSWD FO IV-A warehouses in Dasmarinas City and Gen. Mariano Alvarez, Cavite.</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49BD6F69" w:rsidR="007016C6" w:rsidRPr="003F0222" w:rsidRDefault="003F022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317DBF">
              <w:rPr>
                <w:rFonts w:ascii="Arial" w:eastAsia="Arial" w:hAnsi="Arial" w:cs="Arial"/>
                <w:color w:val="0070C0"/>
                <w:sz w:val="20"/>
                <w:szCs w:val="24"/>
              </w:rPr>
              <w:t>26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29BC0B" w14:textId="691381BB" w:rsidR="00647ED4" w:rsidRPr="00647ED4" w:rsidRDefault="00647ED4" w:rsidP="00647E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647ED4">
              <w:rPr>
                <w:rFonts w:ascii="Arial" w:eastAsia="Arial" w:hAnsi="Arial" w:cs="Arial"/>
                <w:color w:val="0070C0"/>
                <w:sz w:val="20"/>
                <w:szCs w:val="20"/>
              </w:rPr>
              <w:t>DSWD-Field Office V ensure</w:t>
            </w:r>
            <w:r>
              <w:rPr>
                <w:rFonts w:ascii="Arial" w:eastAsia="Arial" w:hAnsi="Arial" w:cs="Arial"/>
                <w:color w:val="0070C0"/>
                <w:sz w:val="20"/>
                <w:szCs w:val="20"/>
              </w:rPr>
              <w:t>s</w:t>
            </w:r>
            <w:r w:rsidRPr="00647ED4">
              <w:rPr>
                <w:rFonts w:ascii="Arial" w:eastAsia="Arial" w:hAnsi="Arial" w:cs="Arial"/>
                <w:color w:val="0070C0"/>
                <w:sz w:val="20"/>
                <w:szCs w:val="20"/>
              </w:rPr>
              <w:t xml:space="preserve"> continuous repacking of raw materials for Family Food Packs (FFPs) at Bogtong Warehouse in Legazpi City</w:t>
            </w:r>
          </w:p>
          <w:p w14:paraId="170F4F5F" w14:textId="227EE527" w:rsidR="00FA08E5" w:rsidRPr="00026C28"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V</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ensure</w:t>
            </w:r>
            <w:r w:rsidR="000C673B" w:rsidRPr="00026C28">
              <w:rPr>
                <w:rFonts w:ascii="Arial" w:eastAsia="Arial" w:hAnsi="Arial" w:cs="Arial"/>
                <w:color w:val="0070C0"/>
                <w:sz w:val="20"/>
                <w:szCs w:val="20"/>
              </w:rPr>
              <w:t>s</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the</w:t>
            </w:r>
            <w:r w:rsidR="00CB2A7E" w:rsidRPr="00026C28">
              <w:rPr>
                <w:rFonts w:ascii="Arial" w:eastAsia="Arial" w:hAnsi="Arial" w:cs="Arial"/>
                <w:color w:val="0070C0"/>
                <w:sz w:val="20"/>
                <w:szCs w:val="20"/>
              </w:rPr>
              <w:t xml:space="preserve"> </w:t>
            </w:r>
            <w:r w:rsidR="000C673B" w:rsidRPr="00026C28">
              <w:rPr>
                <w:rFonts w:ascii="Arial" w:eastAsia="Arial" w:hAnsi="Arial" w:cs="Arial"/>
                <w:color w:val="0070C0"/>
                <w:sz w:val="20"/>
                <w:szCs w:val="20"/>
              </w:rPr>
              <w:t>p</w:t>
            </w:r>
            <w:r w:rsidR="00ED73DF" w:rsidRPr="00026C28">
              <w:rPr>
                <w:rFonts w:ascii="Arial" w:eastAsia="Arial" w:hAnsi="Arial" w:cs="Arial"/>
                <w:color w:val="0070C0"/>
                <w:sz w:val="20"/>
                <w:szCs w:val="20"/>
              </w:rPr>
              <w:t>rovision</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of</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family</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food</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packs</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as</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relief</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augmentation</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to</w:t>
            </w:r>
            <w:r w:rsidR="00CB2A7E" w:rsidRPr="00026C28">
              <w:rPr>
                <w:rFonts w:ascii="Arial" w:eastAsia="Arial" w:hAnsi="Arial" w:cs="Arial"/>
                <w:color w:val="0070C0"/>
                <w:sz w:val="20"/>
                <w:szCs w:val="20"/>
              </w:rPr>
              <w:t xml:space="preserve"> </w:t>
            </w:r>
            <w:r w:rsidR="00ED73DF" w:rsidRPr="00026C28">
              <w:rPr>
                <w:rFonts w:ascii="Arial" w:eastAsia="Arial" w:hAnsi="Arial" w:cs="Arial"/>
                <w:color w:val="0070C0"/>
                <w:sz w:val="20"/>
                <w:szCs w:val="20"/>
              </w:rPr>
              <w:t>families</w:t>
            </w:r>
            <w:r w:rsidR="00CB2A7E" w:rsidRPr="00026C28">
              <w:rPr>
                <w:rFonts w:ascii="Arial" w:eastAsia="Arial" w:hAnsi="Arial" w:cs="Arial"/>
                <w:color w:val="0070C0"/>
                <w:sz w:val="20"/>
                <w:szCs w:val="20"/>
              </w:rPr>
              <w:t xml:space="preserve"> </w:t>
            </w:r>
            <w:r w:rsidR="005106F3" w:rsidRPr="00026C28">
              <w:rPr>
                <w:rFonts w:ascii="Arial" w:eastAsia="Arial" w:hAnsi="Arial" w:cs="Arial"/>
                <w:color w:val="0070C0"/>
                <w:sz w:val="20"/>
                <w:szCs w:val="20"/>
              </w:rPr>
              <w:t>affected</w:t>
            </w:r>
            <w:r w:rsidR="00CB2A7E" w:rsidRPr="00026C28">
              <w:rPr>
                <w:rFonts w:ascii="Arial" w:eastAsia="Arial" w:hAnsi="Arial" w:cs="Arial"/>
                <w:color w:val="0070C0"/>
                <w:sz w:val="20"/>
                <w:szCs w:val="20"/>
              </w:rPr>
              <w:t xml:space="preserve"> </w:t>
            </w:r>
            <w:r w:rsidR="005106F3" w:rsidRPr="00026C28">
              <w:rPr>
                <w:rFonts w:ascii="Arial" w:eastAsia="Arial" w:hAnsi="Arial" w:cs="Arial"/>
                <w:color w:val="0070C0"/>
                <w:sz w:val="20"/>
                <w:szCs w:val="20"/>
              </w:rPr>
              <w:t>by</w:t>
            </w:r>
            <w:r w:rsidR="00CB2A7E" w:rsidRPr="00026C28">
              <w:rPr>
                <w:rFonts w:ascii="Arial" w:eastAsia="Arial" w:hAnsi="Arial" w:cs="Arial"/>
                <w:color w:val="0070C0"/>
                <w:sz w:val="20"/>
                <w:szCs w:val="20"/>
              </w:rPr>
              <w:t xml:space="preserve"> </w:t>
            </w:r>
            <w:r w:rsidR="005106F3" w:rsidRPr="00026C28">
              <w:rPr>
                <w:rFonts w:ascii="Arial" w:eastAsia="Arial" w:hAnsi="Arial" w:cs="Arial"/>
                <w:color w:val="0070C0"/>
                <w:sz w:val="20"/>
                <w:szCs w:val="20"/>
              </w:rPr>
              <w:t>Typhoon</w:t>
            </w:r>
            <w:r w:rsidR="00CB2A7E" w:rsidRPr="00026C28">
              <w:rPr>
                <w:rFonts w:ascii="Arial" w:eastAsia="Arial" w:hAnsi="Arial" w:cs="Arial"/>
                <w:color w:val="0070C0"/>
                <w:sz w:val="20"/>
                <w:szCs w:val="20"/>
              </w:rPr>
              <w:t xml:space="preserve"> </w:t>
            </w:r>
            <w:r w:rsidR="005106F3" w:rsidRPr="00026C28">
              <w:rPr>
                <w:rFonts w:ascii="Arial" w:eastAsia="Arial" w:hAnsi="Arial" w:cs="Arial"/>
                <w:color w:val="0070C0"/>
                <w:sz w:val="20"/>
                <w:szCs w:val="20"/>
              </w:rPr>
              <w:t>“</w:t>
            </w:r>
            <w:r w:rsidR="00ED73DF" w:rsidRPr="00026C28">
              <w:rPr>
                <w:rFonts w:ascii="Arial" w:eastAsia="Arial" w:hAnsi="Arial" w:cs="Arial"/>
                <w:color w:val="0070C0"/>
                <w:sz w:val="20"/>
                <w:szCs w:val="20"/>
              </w:rPr>
              <w:t>Ulysses</w:t>
            </w:r>
            <w:r w:rsidR="005106F3" w:rsidRPr="00026C28">
              <w:rPr>
                <w:rFonts w:ascii="Arial" w:eastAsia="Arial" w:hAnsi="Arial" w:cs="Arial"/>
                <w:color w:val="0070C0"/>
                <w:sz w:val="20"/>
                <w:szCs w:val="20"/>
              </w:rPr>
              <w:t>”</w:t>
            </w:r>
            <w:r w:rsidR="00ED73DF" w:rsidRPr="00026C28">
              <w:rPr>
                <w:rFonts w:ascii="Arial" w:eastAsia="Arial" w:hAnsi="Arial" w:cs="Arial"/>
                <w:color w:val="0070C0"/>
                <w:sz w:val="20"/>
                <w:szCs w:val="20"/>
              </w:rPr>
              <w:t>.</w:t>
            </w:r>
          </w:p>
          <w:p w14:paraId="72F409D1" w14:textId="77777777" w:rsidR="00C14555" w:rsidRPr="00026C28"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 V conducted Psychosocial Processing in Brgy. Mampili and Brgy. Matnog Basud, Camarines Norte.</w:t>
            </w:r>
          </w:p>
          <w:p w14:paraId="1B0F7BFC" w14:textId="051432F8" w:rsidR="00C14555" w:rsidRPr="00026C28"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 V conducted Psychosocial First Aid in the Pasacao, Camarines Sur and San Fernando, Camarines Sur.</w:t>
            </w:r>
          </w:p>
          <w:p w14:paraId="1092952E" w14:textId="005E71C6" w:rsidR="00DF20D3" w:rsidRPr="00026C28"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V</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through</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the</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Disaster</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Response</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Management</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Division</w:t>
            </w:r>
            <w:r w:rsidR="00CB2A7E" w:rsidRPr="00026C28">
              <w:rPr>
                <w:rFonts w:ascii="Arial" w:eastAsia="Arial" w:hAnsi="Arial" w:cs="Arial"/>
                <w:color w:val="0070C0"/>
                <w:sz w:val="20"/>
                <w:szCs w:val="20"/>
              </w:rPr>
              <w:t xml:space="preserve"> </w:t>
            </w:r>
            <w:r w:rsidR="00FF74E4" w:rsidRPr="00026C28">
              <w:rPr>
                <w:rFonts w:ascii="Arial" w:eastAsia="Arial" w:hAnsi="Arial" w:cs="Arial"/>
                <w:color w:val="0070C0"/>
                <w:sz w:val="20"/>
                <w:szCs w:val="20"/>
              </w:rPr>
              <w:t>(</w:t>
            </w:r>
            <w:r w:rsidRPr="00026C28">
              <w:rPr>
                <w:rFonts w:ascii="Arial" w:eastAsia="Arial" w:hAnsi="Arial" w:cs="Arial"/>
                <w:color w:val="0070C0"/>
                <w:sz w:val="20"/>
                <w:szCs w:val="20"/>
              </w:rPr>
              <w:t>DRMD</w:t>
            </w:r>
            <w:r w:rsidR="00FF74E4" w:rsidRPr="00026C28">
              <w:rPr>
                <w:rFonts w:ascii="Arial" w:eastAsia="Arial" w:hAnsi="Arial" w:cs="Arial"/>
                <w:color w:val="0070C0"/>
                <w:sz w:val="20"/>
                <w:szCs w:val="20"/>
              </w:rPr>
              <w:t>)</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continuous</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to</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monitor</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weather</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updates</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and</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information.</w:t>
            </w:r>
          </w:p>
          <w:p w14:paraId="515ED0DE" w14:textId="41F06E40" w:rsidR="0076413C" w:rsidRPr="00026C28"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V</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through</w:t>
            </w:r>
            <w:r w:rsidR="00CB2A7E" w:rsidRPr="00026C28">
              <w:rPr>
                <w:rFonts w:ascii="Arial" w:eastAsia="Arial" w:hAnsi="Arial" w:cs="Arial"/>
                <w:color w:val="0070C0"/>
                <w:sz w:val="20"/>
                <w:szCs w:val="20"/>
              </w:rPr>
              <w:t xml:space="preserve"> </w:t>
            </w:r>
            <w:r w:rsidR="005106F3" w:rsidRPr="00026C28">
              <w:rPr>
                <w:rFonts w:ascii="Arial" w:eastAsia="Arial" w:hAnsi="Arial" w:cs="Arial"/>
                <w:color w:val="0070C0"/>
                <w:sz w:val="20"/>
                <w:szCs w:val="20"/>
              </w:rPr>
              <w:t>it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Resource</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Operation</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Section</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ensure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the</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vailability</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of</w:t>
            </w:r>
            <w:r w:rsidR="00CB2A7E" w:rsidRPr="00026C28">
              <w:rPr>
                <w:rFonts w:ascii="Arial" w:eastAsia="Arial" w:hAnsi="Arial" w:cs="Arial"/>
                <w:color w:val="0070C0"/>
                <w:sz w:val="20"/>
                <w:szCs w:val="20"/>
              </w:rPr>
              <w:t xml:space="preserve"> </w:t>
            </w:r>
            <w:r w:rsidR="005106F3" w:rsidRPr="00026C28">
              <w:rPr>
                <w:rFonts w:ascii="Arial" w:eastAsia="Arial" w:hAnsi="Arial" w:cs="Arial"/>
                <w:color w:val="0070C0"/>
                <w:sz w:val="20"/>
                <w:szCs w:val="20"/>
              </w:rPr>
              <w:t>FFP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n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non-foo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item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nee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rises.</w:t>
            </w:r>
          </w:p>
          <w:p w14:paraId="380D7007" w14:textId="1222D740" w:rsidR="00DF20D3" w:rsidRPr="00026C28"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V</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Q</w:t>
            </w:r>
            <w:r w:rsidR="007C0A1D" w:rsidRPr="00026C28">
              <w:rPr>
                <w:rFonts w:ascii="Arial" w:eastAsia="Arial" w:hAnsi="Arial" w:cs="Arial"/>
                <w:color w:val="0070C0"/>
                <w:sz w:val="20"/>
                <w:szCs w:val="20"/>
              </w:rPr>
              <w:t>uick</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R</w:t>
            </w:r>
            <w:r w:rsidR="007C0A1D" w:rsidRPr="00026C28">
              <w:rPr>
                <w:rFonts w:ascii="Arial" w:eastAsia="Arial" w:hAnsi="Arial" w:cs="Arial"/>
                <w:color w:val="0070C0"/>
                <w:sz w:val="20"/>
                <w:szCs w:val="20"/>
              </w:rPr>
              <w:t>esponse</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T</w:t>
            </w:r>
            <w:r w:rsidR="007C0A1D" w:rsidRPr="00026C28">
              <w:rPr>
                <w:rFonts w:ascii="Arial" w:eastAsia="Arial" w:hAnsi="Arial" w:cs="Arial"/>
                <w:color w:val="0070C0"/>
                <w:sz w:val="20"/>
                <w:szCs w:val="20"/>
              </w:rPr>
              <w:t>eam</w:t>
            </w:r>
            <w:r w:rsidRPr="00026C28">
              <w:rPr>
                <w:rFonts w:ascii="Arial" w:eastAsia="Arial" w:hAnsi="Arial" w:cs="Arial"/>
                <w:color w:val="0070C0"/>
                <w:sz w:val="20"/>
                <w:szCs w:val="20"/>
              </w:rPr>
              <w:t>s</w:t>
            </w:r>
            <w:r w:rsidR="00CB2A7E" w:rsidRPr="00026C28">
              <w:rPr>
                <w:rFonts w:ascii="Arial" w:eastAsia="Arial" w:hAnsi="Arial" w:cs="Arial"/>
                <w:color w:val="0070C0"/>
                <w:sz w:val="20"/>
                <w:szCs w:val="20"/>
              </w:rPr>
              <w:t xml:space="preserve"> </w:t>
            </w:r>
            <w:r w:rsidR="007C0A1D" w:rsidRPr="00026C28">
              <w:rPr>
                <w:rFonts w:ascii="Arial" w:eastAsia="Arial" w:hAnsi="Arial" w:cs="Arial"/>
                <w:color w:val="0070C0"/>
                <w:sz w:val="20"/>
                <w:szCs w:val="20"/>
              </w:rPr>
              <w:t>(QRT</w:t>
            </w:r>
            <w:r w:rsidR="005106F3" w:rsidRPr="00026C28">
              <w:rPr>
                <w:rFonts w:ascii="Arial" w:eastAsia="Arial" w:hAnsi="Arial" w:cs="Arial"/>
                <w:color w:val="0070C0"/>
                <w:sz w:val="20"/>
                <w:szCs w:val="20"/>
              </w:rPr>
              <w:t>s</w:t>
            </w:r>
            <w:r w:rsidR="007C0A1D" w:rsidRPr="00026C28">
              <w:rPr>
                <w:rFonts w:ascii="Arial" w:eastAsia="Arial" w:hAnsi="Arial" w:cs="Arial"/>
                <w:color w:val="0070C0"/>
                <w:sz w:val="20"/>
                <w:szCs w:val="20"/>
              </w:rPr>
              <w:t>)</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are</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activated.</w:t>
            </w:r>
          </w:p>
          <w:p w14:paraId="08404F6A" w14:textId="77E9BE6C" w:rsidR="00987881" w:rsidRPr="00026C28"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26C28">
              <w:rPr>
                <w:rFonts w:ascii="Arial" w:eastAsia="Arial" w:hAnsi="Arial" w:cs="Arial"/>
                <w:color w:val="0070C0"/>
                <w:sz w:val="20"/>
                <w:szCs w:val="20"/>
              </w:rPr>
              <w:t>DSWD-FO</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V</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PAT</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n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MAT</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member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in</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the</w:t>
            </w:r>
            <w:r w:rsidR="00CB2A7E" w:rsidRPr="00026C28">
              <w:rPr>
                <w:rFonts w:ascii="Arial" w:eastAsia="Arial" w:hAnsi="Arial" w:cs="Arial"/>
                <w:color w:val="0070C0"/>
                <w:sz w:val="20"/>
                <w:szCs w:val="20"/>
              </w:rPr>
              <w:t xml:space="preserve"> </w:t>
            </w:r>
            <w:r w:rsidR="009E6D7C" w:rsidRPr="00026C28">
              <w:rPr>
                <w:rFonts w:ascii="Arial" w:eastAsia="Arial" w:hAnsi="Arial" w:cs="Arial"/>
                <w:color w:val="0070C0"/>
                <w:sz w:val="20"/>
                <w:szCs w:val="20"/>
              </w:rPr>
              <w:t>six (</w:t>
            </w:r>
            <w:r w:rsidR="00DF20D3" w:rsidRPr="00026C28">
              <w:rPr>
                <w:rFonts w:ascii="Arial" w:eastAsia="Arial" w:hAnsi="Arial" w:cs="Arial"/>
                <w:color w:val="0070C0"/>
                <w:sz w:val="20"/>
                <w:szCs w:val="20"/>
              </w:rPr>
              <w:t>6</w:t>
            </w:r>
            <w:r w:rsidR="009E6D7C" w:rsidRPr="00026C28">
              <w:rPr>
                <w:rFonts w:ascii="Arial" w:eastAsia="Arial" w:hAnsi="Arial" w:cs="Arial"/>
                <w:color w:val="0070C0"/>
                <w:sz w:val="20"/>
                <w:szCs w:val="20"/>
              </w:rPr>
              <w:t>)</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province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re</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ctivate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n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instructe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to</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coordinate</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with</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the</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P/MDRRMOs,</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C/MSWDOs</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for</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TY</w:t>
            </w:r>
            <w:r w:rsidR="00CB2A7E" w:rsidRPr="00026C28">
              <w:rPr>
                <w:rFonts w:ascii="Arial" w:eastAsia="Arial" w:hAnsi="Arial" w:cs="Arial"/>
                <w:color w:val="0070C0"/>
                <w:sz w:val="20"/>
                <w:szCs w:val="20"/>
              </w:rPr>
              <w:t xml:space="preserve"> </w:t>
            </w:r>
            <w:r w:rsidRPr="00026C28">
              <w:rPr>
                <w:rFonts w:ascii="Arial" w:eastAsia="Arial" w:hAnsi="Arial" w:cs="Arial"/>
                <w:color w:val="0070C0"/>
                <w:sz w:val="20"/>
                <w:szCs w:val="20"/>
              </w:rPr>
              <w:t>Ulysse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reports</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and</w:t>
            </w:r>
            <w:r w:rsidR="00CB2A7E" w:rsidRPr="00026C28">
              <w:rPr>
                <w:rFonts w:ascii="Arial" w:eastAsia="Arial" w:hAnsi="Arial" w:cs="Arial"/>
                <w:color w:val="0070C0"/>
                <w:sz w:val="20"/>
                <w:szCs w:val="20"/>
              </w:rPr>
              <w:t xml:space="preserve"> </w:t>
            </w:r>
            <w:r w:rsidR="00DF20D3" w:rsidRPr="00026C28">
              <w:rPr>
                <w:rFonts w:ascii="Arial" w:eastAsia="Arial" w:hAnsi="Arial" w:cs="Arial"/>
                <w:color w:val="0070C0"/>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lastRenderedPageBreak/>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3C14DB1" w14:textId="4B222D2D" w:rsidR="007958FF" w:rsidRDefault="005215C6" w:rsidP="003522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92BF3E2" w14:textId="0C4D9DD9" w:rsidR="005215C6" w:rsidRDefault="005215C6" w:rsidP="003522A4">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52F188FB" w14:textId="0496334D" w:rsidR="005215C6" w:rsidRDefault="005215C6" w:rsidP="003522A4">
      <w:pPr>
        <w:widowControl/>
        <w:spacing w:after="0" w:line="240" w:lineRule="auto"/>
        <w:contextualSpacing/>
        <w:rPr>
          <w:rFonts w:ascii="Arial" w:eastAsia="Arial" w:hAnsi="Arial" w:cs="Arial"/>
          <w:b/>
          <w:sz w:val="20"/>
          <w:szCs w:val="24"/>
        </w:rPr>
      </w:pPr>
      <w:r>
        <w:rPr>
          <w:rFonts w:ascii="Arial" w:eastAsia="Arial" w:hAnsi="Arial" w:cs="Arial"/>
          <w:b/>
          <w:sz w:val="24"/>
          <w:szCs w:val="24"/>
        </w:rPr>
        <w:t>JOANNA CAMILLE R. JACINTO</w:t>
      </w:r>
    </w:p>
    <w:p w14:paraId="043AB119" w14:textId="2F1BD28C" w:rsidR="003C0908" w:rsidRDefault="003C0908" w:rsidP="007A39F8">
      <w:pPr>
        <w:widowControl/>
        <w:spacing w:after="0" w:line="240" w:lineRule="auto"/>
        <w:contextualSpacing/>
        <w:rPr>
          <w:rFonts w:ascii="Arial" w:eastAsia="Arial" w:hAnsi="Arial" w:cs="Arial"/>
          <w:b/>
          <w:sz w:val="20"/>
          <w:szCs w:val="24"/>
        </w:rPr>
      </w:pP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063CA232" w14:textId="77777777" w:rsidR="006658A1" w:rsidRDefault="006658A1" w:rsidP="006658A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EB796C2" w14:textId="7BD84E02"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08233DD7" w:rsidR="00A60F87" w:rsidRDefault="00A60F87" w:rsidP="007A39F8">
      <w:pPr>
        <w:spacing w:after="0" w:line="240" w:lineRule="auto"/>
        <w:contextualSpacing/>
        <w:rPr>
          <w:rFonts w:ascii="Arial" w:eastAsia="Arial" w:hAnsi="Arial" w:cs="Arial"/>
          <w:b/>
          <w:color w:val="002060"/>
          <w:sz w:val="32"/>
          <w:szCs w:val="32"/>
        </w:rPr>
      </w:pPr>
    </w:p>
    <w:p w14:paraId="4B0808BE" w14:textId="0F9F5A02" w:rsidR="00F8195D" w:rsidRDefault="00F8195D" w:rsidP="007A39F8">
      <w:pPr>
        <w:spacing w:after="0" w:line="240" w:lineRule="auto"/>
        <w:contextualSpacing/>
        <w:rPr>
          <w:rFonts w:ascii="Arial" w:eastAsia="Arial" w:hAnsi="Arial" w:cs="Arial"/>
          <w:b/>
          <w:color w:val="002060"/>
          <w:sz w:val="32"/>
          <w:szCs w:val="32"/>
        </w:rPr>
      </w:pPr>
    </w:p>
    <w:p w14:paraId="6F4CB3FF" w14:textId="36E5B475" w:rsidR="00F8195D" w:rsidRDefault="00F8195D" w:rsidP="007A39F8">
      <w:pPr>
        <w:spacing w:after="0" w:line="240" w:lineRule="auto"/>
        <w:contextualSpacing/>
        <w:rPr>
          <w:rFonts w:ascii="Arial" w:eastAsia="Arial" w:hAnsi="Arial" w:cs="Arial"/>
          <w:b/>
          <w:color w:val="002060"/>
          <w:sz w:val="32"/>
          <w:szCs w:val="32"/>
        </w:rPr>
      </w:pPr>
    </w:p>
    <w:p w14:paraId="2548B32A" w14:textId="77777777" w:rsidR="003F0222" w:rsidRDefault="003F0222" w:rsidP="007A39F8">
      <w:pPr>
        <w:spacing w:after="0" w:line="240" w:lineRule="auto"/>
        <w:contextualSpacing/>
        <w:rPr>
          <w:rFonts w:ascii="Arial" w:eastAsia="Arial" w:hAnsi="Arial" w:cs="Arial"/>
          <w:b/>
          <w:color w:val="002060"/>
          <w:sz w:val="32"/>
          <w:szCs w:val="32"/>
        </w:rPr>
      </w:pPr>
    </w:p>
    <w:p w14:paraId="5D5D0D1B" w14:textId="2DC43743" w:rsidR="00F8195D" w:rsidRDefault="00F8195D" w:rsidP="007A39F8">
      <w:pPr>
        <w:spacing w:after="0" w:line="240" w:lineRule="auto"/>
        <w:contextualSpacing/>
        <w:rPr>
          <w:rFonts w:ascii="Arial" w:eastAsia="Arial" w:hAnsi="Arial" w:cs="Arial"/>
          <w:b/>
          <w:color w:val="002060"/>
          <w:sz w:val="32"/>
          <w:szCs w:val="32"/>
        </w:rPr>
      </w:pPr>
    </w:p>
    <w:p w14:paraId="4FA7852B" w14:textId="2C281853" w:rsidR="003D5EA5" w:rsidRDefault="00652D57" w:rsidP="00813210">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1939E812" w14:textId="31318FA8" w:rsidR="0049319D" w:rsidRDefault="0049319D"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3FA7827" wp14:editId="4AE06235">
            <wp:extent cx="5463540" cy="40975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2.JPG"/>
                    <pic:cNvPicPr/>
                  </pic:nvPicPr>
                  <pic:blipFill>
                    <a:blip r:embed="rId9">
                      <a:extLst>
                        <a:ext uri="{28A0092B-C50C-407E-A947-70E740481C1C}">
                          <a14:useLocalDpi xmlns:a14="http://schemas.microsoft.com/office/drawing/2010/main" val="0"/>
                        </a:ext>
                      </a:extLst>
                    </a:blip>
                    <a:stretch>
                      <a:fillRect/>
                    </a:stretch>
                  </pic:blipFill>
                  <pic:spPr>
                    <a:xfrm>
                      <a:off x="0" y="0"/>
                      <a:ext cx="5473000" cy="4104620"/>
                    </a:xfrm>
                    <a:prstGeom prst="rect">
                      <a:avLst/>
                    </a:prstGeom>
                  </pic:spPr>
                </pic:pic>
              </a:graphicData>
            </a:graphic>
          </wp:inline>
        </w:drawing>
      </w:r>
    </w:p>
    <w:p w14:paraId="5560F36D" w14:textId="77777777" w:rsidR="0049319D" w:rsidRDefault="0049319D" w:rsidP="0049319D">
      <w:pPr>
        <w:spacing w:after="0" w:line="240" w:lineRule="auto"/>
        <w:contextualSpacing/>
        <w:jc w:val="center"/>
        <w:rPr>
          <w:rFonts w:ascii="Arial" w:eastAsia="Arial" w:hAnsi="Arial" w:cs="Arial"/>
          <w:b/>
          <w:color w:val="002060"/>
          <w:sz w:val="32"/>
          <w:szCs w:val="32"/>
        </w:rPr>
      </w:pPr>
    </w:p>
    <w:p w14:paraId="22819C4C" w14:textId="3BEBF122" w:rsidR="00813210" w:rsidRDefault="00813210"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5FEEE9EC" wp14:editId="4F5E088C">
            <wp:extent cx="5496734" cy="412242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519340" cy="4139374"/>
                    </a:xfrm>
                    <a:prstGeom prst="rect">
                      <a:avLst/>
                    </a:prstGeom>
                  </pic:spPr>
                </pic:pic>
              </a:graphicData>
            </a:graphic>
          </wp:inline>
        </w:drawing>
      </w:r>
    </w:p>
    <w:p w14:paraId="658E790B" w14:textId="6256022E" w:rsidR="00813210" w:rsidRDefault="0078020F" w:rsidP="003D5EA5">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189E7734" wp14:editId="48368777">
            <wp:extent cx="5577840" cy="4183247"/>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590277" cy="4192574"/>
                    </a:xfrm>
                    <a:prstGeom prst="rect">
                      <a:avLst/>
                    </a:prstGeom>
                  </pic:spPr>
                </pic:pic>
              </a:graphicData>
            </a:graphic>
          </wp:inline>
        </w:drawing>
      </w:r>
    </w:p>
    <w:p w14:paraId="712D77C3" w14:textId="7818474F" w:rsidR="00154199" w:rsidRDefault="00154199" w:rsidP="004A6235">
      <w:pPr>
        <w:spacing w:after="0" w:line="240" w:lineRule="auto"/>
        <w:contextualSpacing/>
        <w:jc w:val="center"/>
        <w:rPr>
          <w:rFonts w:ascii="Arial" w:eastAsia="Arial" w:hAnsi="Arial" w:cs="Arial"/>
          <w:b/>
          <w:color w:val="002060"/>
          <w:sz w:val="32"/>
          <w:szCs w:val="32"/>
        </w:rPr>
      </w:pPr>
    </w:p>
    <w:p w14:paraId="67F240EB" w14:textId="77777777" w:rsidR="00154199" w:rsidRDefault="00154199" w:rsidP="00154199">
      <w:pPr>
        <w:spacing w:after="0" w:line="240" w:lineRule="auto"/>
        <w:contextualSpacing/>
        <w:jc w:val="center"/>
        <w:rPr>
          <w:rFonts w:ascii="Arial" w:eastAsia="Arial" w:hAnsi="Arial" w:cs="Arial"/>
          <w:b/>
          <w:color w:val="002060"/>
          <w:sz w:val="32"/>
          <w:szCs w:val="32"/>
        </w:rPr>
      </w:pPr>
    </w:p>
    <w:p w14:paraId="1725350D" w14:textId="0790062D" w:rsidR="00DB25FE" w:rsidRDefault="00DB25FE" w:rsidP="00154199">
      <w:pPr>
        <w:spacing w:after="0" w:line="240" w:lineRule="auto"/>
        <w:contextualSpacing/>
        <w:jc w:val="center"/>
        <w:rPr>
          <w:rFonts w:ascii="Arial" w:eastAsia="Arial" w:hAnsi="Arial" w:cs="Arial"/>
          <w:b/>
          <w:color w:val="002060"/>
          <w:sz w:val="32"/>
          <w:szCs w:val="32"/>
        </w:rPr>
      </w:pPr>
    </w:p>
    <w:p w14:paraId="731D828D" w14:textId="77777777" w:rsidR="00407F3F" w:rsidRDefault="00407F3F" w:rsidP="00392C57">
      <w:pPr>
        <w:spacing w:after="0" w:line="240" w:lineRule="auto"/>
        <w:contextualSpacing/>
        <w:jc w:val="center"/>
        <w:rPr>
          <w:rFonts w:ascii="Arial" w:eastAsia="Arial" w:hAnsi="Arial" w:cs="Arial"/>
          <w:b/>
          <w:color w:val="002060"/>
          <w:sz w:val="32"/>
          <w:szCs w:val="32"/>
        </w:rPr>
      </w:pPr>
    </w:p>
    <w:p w14:paraId="5F134EF5" w14:textId="77721CFC" w:rsidR="00926EC5" w:rsidRDefault="00926EC5" w:rsidP="003522A4">
      <w:pPr>
        <w:spacing w:after="0" w:line="240" w:lineRule="auto"/>
        <w:contextualSpacing/>
        <w:jc w:val="center"/>
        <w:rPr>
          <w:rFonts w:ascii="Arial" w:eastAsia="Arial" w:hAnsi="Arial" w:cs="Arial"/>
          <w:b/>
          <w:color w:val="002060"/>
          <w:sz w:val="32"/>
          <w:szCs w:val="32"/>
        </w:rPr>
      </w:pPr>
    </w:p>
    <w:p w14:paraId="0123C5E3" w14:textId="6A3E1316" w:rsidR="00926EC5" w:rsidRDefault="00926EC5" w:rsidP="001B4BBC">
      <w:pPr>
        <w:spacing w:after="0" w:line="240" w:lineRule="auto"/>
        <w:contextualSpacing/>
        <w:jc w:val="center"/>
        <w:rPr>
          <w:rFonts w:ascii="Arial" w:eastAsia="Arial" w:hAnsi="Arial" w:cs="Arial"/>
          <w:b/>
          <w:color w:val="002060"/>
          <w:sz w:val="32"/>
          <w:szCs w:val="32"/>
        </w:rPr>
      </w:pPr>
    </w:p>
    <w:sectPr w:rsidR="00926EC5"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23FED" w14:textId="77777777" w:rsidR="00A81304" w:rsidRDefault="00A81304">
      <w:pPr>
        <w:spacing w:after="0" w:line="240" w:lineRule="auto"/>
      </w:pPr>
      <w:r>
        <w:separator/>
      </w:r>
    </w:p>
  </w:endnote>
  <w:endnote w:type="continuationSeparator" w:id="0">
    <w:p w14:paraId="66AE4F5A" w14:textId="77777777" w:rsidR="00A81304" w:rsidRDefault="00A81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56B99" w:rsidRDefault="00756B99"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723D8BE" w:rsidR="00756B99" w:rsidRDefault="00756B99"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60E09">
      <w:rPr>
        <w:b/>
        <w:noProof/>
        <w:sz w:val="16"/>
        <w:szCs w:val="16"/>
      </w:rPr>
      <w:t>1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60E09">
      <w:rPr>
        <w:b/>
        <w:noProof/>
        <w:sz w:val="16"/>
        <w:szCs w:val="16"/>
      </w:rPr>
      <w:t>43</w:t>
    </w:r>
    <w:r>
      <w:rPr>
        <w:b/>
        <w:sz w:val="16"/>
        <w:szCs w:val="16"/>
      </w:rPr>
      <w:fldChar w:fldCharType="end"/>
    </w:r>
    <w:r>
      <w:rPr>
        <w:b/>
        <w:sz w:val="16"/>
        <w:szCs w:val="16"/>
      </w:rPr>
      <w:t xml:space="preserve"> </w:t>
    </w:r>
    <w:r>
      <w:rPr>
        <w:sz w:val="16"/>
        <w:szCs w:val="16"/>
      </w:rPr>
      <w:t xml:space="preserve">| </w:t>
    </w:r>
    <w:r w:rsidRPr="00F8195D">
      <w:rPr>
        <w:rFonts w:ascii="Arial" w:eastAsia="Arial" w:hAnsi="Arial" w:cs="Arial"/>
        <w:sz w:val="16"/>
        <w:szCs w:val="16"/>
      </w:rPr>
      <w:t>DSWD DROMIC Report #33 on Typhoon Ulysses as of 27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05E4C" w14:textId="77777777" w:rsidR="00A81304" w:rsidRDefault="00A81304">
      <w:pPr>
        <w:spacing w:after="0" w:line="240" w:lineRule="auto"/>
      </w:pPr>
      <w:r>
        <w:separator/>
      </w:r>
    </w:p>
  </w:footnote>
  <w:footnote w:type="continuationSeparator" w:id="0">
    <w:p w14:paraId="432BC634" w14:textId="77777777" w:rsidR="00A81304" w:rsidRDefault="00A813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56B99" w:rsidRDefault="00756B99"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56B99" w:rsidRDefault="00756B99"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56B99" w:rsidRDefault="00756B99" w:rsidP="00192CDE">
    <w:pPr>
      <w:pBdr>
        <w:bottom w:val="single" w:sz="6" w:space="1" w:color="000000"/>
      </w:pBdr>
      <w:tabs>
        <w:tab w:val="center" w:pos="4680"/>
        <w:tab w:val="right" w:pos="9360"/>
      </w:tabs>
      <w:spacing w:after="0" w:line="240" w:lineRule="auto"/>
      <w:jc w:val="center"/>
    </w:pPr>
  </w:p>
  <w:p w14:paraId="71FE5D90" w14:textId="77777777" w:rsidR="00756B99" w:rsidRDefault="00756B99">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6C28"/>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B0B"/>
    <w:rsid w:val="00370F5C"/>
    <w:rsid w:val="00373CD6"/>
    <w:rsid w:val="00375840"/>
    <w:rsid w:val="00376584"/>
    <w:rsid w:val="00377F27"/>
    <w:rsid w:val="00382CF2"/>
    <w:rsid w:val="003831BB"/>
    <w:rsid w:val="00383309"/>
    <w:rsid w:val="00384E5A"/>
    <w:rsid w:val="003854BB"/>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5557"/>
    <w:rsid w:val="003F6B13"/>
    <w:rsid w:val="003F79ED"/>
    <w:rsid w:val="003F7BD4"/>
    <w:rsid w:val="00400E5D"/>
    <w:rsid w:val="004024F0"/>
    <w:rsid w:val="0040253E"/>
    <w:rsid w:val="00402969"/>
    <w:rsid w:val="004033F8"/>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E2B"/>
    <w:rsid w:val="004A6235"/>
    <w:rsid w:val="004A72AA"/>
    <w:rsid w:val="004B0036"/>
    <w:rsid w:val="004B34B7"/>
    <w:rsid w:val="004B392E"/>
    <w:rsid w:val="004B6089"/>
    <w:rsid w:val="004B6A6E"/>
    <w:rsid w:val="004B6B6D"/>
    <w:rsid w:val="004B6B71"/>
    <w:rsid w:val="004B7668"/>
    <w:rsid w:val="004B7D82"/>
    <w:rsid w:val="004C17F6"/>
    <w:rsid w:val="004C2719"/>
    <w:rsid w:val="004C287F"/>
    <w:rsid w:val="004C3182"/>
    <w:rsid w:val="004C34AF"/>
    <w:rsid w:val="004C5385"/>
    <w:rsid w:val="004C55DA"/>
    <w:rsid w:val="004D0DA8"/>
    <w:rsid w:val="004D1392"/>
    <w:rsid w:val="004D4629"/>
    <w:rsid w:val="004D5BE4"/>
    <w:rsid w:val="004D6DAD"/>
    <w:rsid w:val="004E193E"/>
    <w:rsid w:val="004E1AC0"/>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34A9"/>
    <w:rsid w:val="0060485F"/>
    <w:rsid w:val="006055DC"/>
    <w:rsid w:val="0060627A"/>
    <w:rsid w:val="00606335"/>
    <w:rsid w:val="00606AB1"/>
    <w:rsid w:val="00607EBF"/>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7BA"/>
    <w:rsid w:val="00652D57"/>
    <w:rsid w:val="006541D2"/>
    <w:rsid w:val="00654B25"/>
    <w:rsid w:val="006552C0"/>
    <w:rsid w:val="00660954"/>
    <w:rsid w:val="00660E16"/>
    <w:rsid w:val="00661764"/>
    <w:rsid w:val="0066223D"/>
    <w:rsid w:val="00662336"/>
    <w:rsid w:val="00664B18"/>
    <w:rsid w:val="006658A1"/>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43"/>
    <w:rsid w:val="00923EC3"/>
    <w:rsid w:val="009244C0"/>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CFD"/>
    <w:rsid w:val="00B34D3A"/>
    <w:rsid w:val="00B34F91"/>
    <w:rsid w:val="00B35A11"/>
    <w:rsid w:val="00B36314"/>
    <w:rsid w:val="00B3736D"/>
    <w:rsid w:val="00B406E6"/>
    <w:rsid w:val="00B418B2"/>
    <w:rsid w:val="00B4216F"/>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5C"/>
    <w:rsid w:val="00D456AB"/>
    <w:rsid w:val="00D46740"/>
    <w:rsid w:val="00D47321"/>
    <w:rsid w:val="00D47590"/>
    <w:rsid w:val="00D47FF1"/>
    <w:rsid w:val="00D50360"/>
    <w:rsid w:val="00D51EB2"/>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DBA"/>
    <w:rsid w:val="00F7139C"/>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4404"/>
    <w:rsid w:val="00FE6CF8"/>
    <w:rsid w:val="00FE6EC9"/>
    <w:rsid w:val="00FE7CE8"/>
    <w:rsid w:val="00FE7FB1"/>
    <w:rsid w:val="00FF15C1"/>
    <w:rsid w:val="00FF20EA"/>
    <w:rsid w:val="00FF2507"/>
    <w:rsid w:val="00FF252D"/>
    <w:rsid w:val="00FF25FC"/>
    <w:rsid w:val="00FF354B"/>
    <w:rsid w:val="00FF466F"/>
    <w:rsid w:val="00FF5635"/>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EA808-F189-475D-B48F-1DD454D66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43</Pages>
  <Words>10538</Words>
  <Characters>60073</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Jem Eric F. Famorcan</cp:lastModifiedBy>
  <cp:revision>44</cp:revision>
  <dcterms:created xsi:type="dcterms:W3CDTF">2020-11-26T07:46:00Z</dcterms:created>
  <dcterms:modified xsi:type="dcterms:W3CDTF">2020-11-26T16:12:00Z</dcterms:modified>
</cp:coreProperties>
</file>